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B5A118" w14:textId="19B90BEA" w:rsidR="00265959" w:rsidRDefault="00265959" w:rsidP="008F6B08">
      <w:pPr>
        <w:spacing w:after="0" w:line="240" w:lineRule="auto"/>
        <w:jc w:val="center"/>
        <w:rPr>
          <w:rFonts w:ascii="Times New Roman" w:eastAsia="Courier New" w:hAnsi="Times New Roman" w:cs="Times New Roman"/>
          <w:b/>
          <w:color w:val="000000"/>
          <w:lang w:val="en-GB"/>
        </w:rPr>
      </w:pPr>
      <w:r>
        <w:rPr>
          <w:rFonts w:ascii="Times New Roman" w:hAnsi="Times New Roman"/>
          <w:noProof/>
        </w:rPr>
        <w:drawing>
          <wp:inline distT="0" distB="0" distL="0" distR="0" wp14:anchorId="4E2953F8" wp14:editId="749881D0">
            <wp:extent cx="914400" cy="914400"/>
            <wp:effectExtent l="0" t="0" r="0" b="0"/>
            <wp:docPr id="1"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oat of arms coloured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oat of arms coloured_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6B0AD384" w14:textId="47FB19D6" w:rsidR="00265959" w:rsidRPr="00265959" w:rsidRDefault="00265959" w:rsidP="008F6B08">
      <w:pPr>
        <w:spacing w:after="0" w:line="240" w:lineRule="auto"/>
        <w:jc w:val="center"/>
        <w:rPr>
          <w:rFonts w:ascii="Times New Roman" w:eastAsia="Courier New" w:hAnsi="Times New Roman" w:cs="Times New Roman"/>
          <w:b/>
          <w:color w:val="000000"/>
          <w:sz w:val="10"/>
          <w:szCs w:val="10"/>
          <w:lang w:val="en-GB"/>
        </w:rPr>
      </w:pPr>
      <w:r w:rsidRPr="00265959">
        <w:rPr>
          <w:rFonts w:ascii="Times New Roman" w:eastAsia="Courier New" w:hAnsi="Times New Roman" w:cs="Times New Roman"/>
          <w:b/>
          <w:color w:val="000000"/>
          <w:sz w:val="10"/>
          <w:szCs w:val="10"/>
          <w:lang w:val="en-GB"/>
        </w:rPr>
        <w:t>PARLIAMENT OF UGANDA</w:t>
      </w:r>
    </w:p>
    <w:p w14:paraId="3BF20151" w14:textId="77777777" w:rsidR="00265959" w:rsidRDefault="00265959" w:rsidP="008F6B08">
      <w:pPr>
        <w:spacing w:after="0" w:line="240" w:lineRule="auto"/>
        <w:jc w:val="center"/>
        <w:rPr>
          <w:rFonts w:ascii="Times New Roman" w:eastAsia="Courier New" w:hAnsi="Times New Roman" w:cs="Times New Roman"/>
          <w:b/>
          <w:color w:val="000000"/>
          <w:lang w:val="en-GB"/>
        </w:rPr>
      </w:pPr>
    </w:p>
    <w:p w14:paraId="5682B905" w14:textId="77777777" w:rsidR="001F554A" w:rsidRDefault="001F554A" w:rsidP="008F6B08">
      <w:pPr>
        <w:spacing w:after="0" w:line="240" w:lineRule="auto"/>
        <w:jc w:val="center"/>
        <w:rPr>
          <w:rFonts w:ascii="Times New Roman" w:eastAsia="Courier New" w:hAnsi="Times New Roman" w:cs="Times New Roman"/>
          <w:b/>
          <w:color w:val="000000"/>
          <w:lang w:val="en-GB"/>
        </w:rPr>
      </w:pPr>
      <w:r w:rsidRPr="008F6B08">
        <w:rPr>
          <w:rFonts w:ascii="Times New Roman" w:eastAsia="Courier New" w:hAnsi="Times New Roman" w:cs="Times New Roman"/>
          <w:b/>
          <w:color w:val="000000"/>
          <w:lang w:val="en-GB"/>
        </w:rPr>
        <w:t>Tuesday, 5 July 2022</w:t>
      </w:r>
    </w:p>
    <w:p w14:paraId="14F85F9B" w14:textId="77777777" w:rsidR="00FD3F2C" w:rsidRPr="008F6B08" w:rsidRDefault="00FD3F2C" w:rsidP="008F6B08">
      <w:pPr>
        <w:spacing w:after="0" w:line="240" w:lineRule="auto"/>
        <w:jc w:val="center"/>
        <w:rPr>
          <w:rFonts w:ascii="Times New Roman" w:eastAsia="Times New Roman" w:hAnsi="Times New Roman" w:cs="Times New Roman"/>
          <w:lang w:val="en-GB"/>
        </w:rPr>
      </w:pPr>
    </w:p>
    <w:p w14:paraId="7000E030" w14:textId="0382D593" w:rsidR="001F554A" w:rsidRDefault="001F554A" w:rsidP="008F6B08">
      <w:pPr>
        <w:spacing w:after="0" w:line="240" w:lineRule="auto"/>
        <w:jc w:val="center"/>
        <w:rPr>
          <w:rFonts w:ascii="Times New Roman" w:eastAsia="Courier New" w:hAnsi="Times New Roman" w:cs="Times New Roman"/>
          <w:i/>
          <w:color w:val="000000"/>
          <w:lang w:val="en-GB"/>
        </w:rPr>
      </w:pPr>
      <w:r w:rsidRPr="008F6B08">
        <w:rPr>
          <w:rFonts w:ascii="Times New Roman" w:eastAsia="Courier New" w:hAnsi="Times New Roman" w:cs="Times New Roman"/>
          <w:i/>
          <w:color w:val="000000"/>
          <w:lang w:val="en-GB"/>
        </w:rPr>
        <w:t>Parliament met at 1.59 p.m. in Parliament House, Kampala</w:t>
      </w:r>
      <w:r w:rsidR="00FD3F2C">
        <w:rPr>
          <w:rFonts w:ascii="Times New Roman" w:eastAsia="Courier New" w:hAnsi="Times New Roman" w:cs="Times New Roman"/>
          <w:i/>
          <w:color w:val="000000"/>
          <w:lang w:val="en-GB"/>
        </w:rPr>
        <w:t>.</w:t>
      </w:r>
    </w:p>
    <w:p w14:paraId="1778773B" w14:textId="77777777" w:rsidR="00FD3F2C" w:rsidRPr="008F6B08" w:rsidRDefault="00FD3F2C" w:rsidP="008F6B08">
      <w:pPr>
        <w:spacing w:after="0" w:line="240" w:lineRule="auto"/>
        <w:jc w:val="center"/>
        <w:rPr>
          <w:rFonts w:ascii="Times New Roman" w:eastAsia="Times New Roman" w:hAnsi="Times New Roman" w:cs="Times New Roman"/>
          <w:lang w:val="en-GB"/>
        </w:rPr>
      </w:pPr>
    </w:p>
    <w:p w14:paraId="6CA57670" w14:textId="77777777" w:rsidR="001F554A" w:rsidRDefault="001F554A" w:rsidP="008F6B08">
      <w:pPr>
        <w:spacing w:after="0" w:line="240" w:lineRule="auto"/>
        <w:jc w:val="center"/>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PRAYERS</w:t>
      </w:r>
    </w:p>
    <w:p w14:paraId="4D481249" w14:textId="77777777" w:rsidR="00FD3F2C" w:rsidRPr="008F6B08" w:rsidRDefault="00FD3F2C" w:rsidP="008F6B08">
      <w:pPr>
        <w:spacing w:after="0" w:line="240" w:lineRule="auto"/>
        <w:jc w:val="center"/>
        <w:rPr>
          <w:rFonts w:ascii="Times New Roman" w:eastAsia="Times New Roman" w:hAnsi="Times New Roman" w:cs="Times New Roman"/>
          <w:lang w:val="en-GB"/>
        </w:rPr>
      </w:pPr>
    </w:p>
    <w:p w14:paraId="22BDA133" w14:textId="77777777" w:rsidR="001F554A" w:rsidRDefault="001F554A" w:rsidP="008F6B08">
      <w:pPr>
        <w:spacing w:after="0" w:line="240" w:lineRule="auto"/>
        <w:jc w:val="center"/>
        <w:rPr>
          <w:rFonts w:ascii="Times New Roman" w:eastAsia="Courier New" w:hAnsi="Times New Roman" w:cs="Times New Roman"/>
          <w:i/>
          <w:color w:val="000000"/>
          <w:lang w:val="en-GB"/>
        </w:rPr>
      </w:pPr>
      <w:r w:rsidRPr="008F6B08">
        <w:rPr>
          <w:rFonts w:ascii="Times New Roman" w:eastAsia="Courier New" w:hAnsi="Times New Roman" w:cs="Times New Roman"/>
          <w:i/>
          <w:color w:val="000000"/>
          <w:lang w:val="en-GB"/>
        </w:rPr>
        <w:t>(The Speaker, Ms Anita Among, in the Chair.)</w:t>
      </w:r>
    </w:p>
    <w:p w14:paraId="60F268F6" w14:textId="77777777" w:rsidR="00FD3F2C" w:rsidRPr="008F6B08" w:rsidRDefault="00FD3F2C" w:rsidP="008F6B08">
      <w:pPr>
        <w:spacing w:after="0" w:line="240" w:lineRule="auto"/>
        <w:jc w:val="center"/>
        <w:rPr>
          <w:rFonts w:ascii="Times New Roman" w:eastAsia="Times New Roman" w:hAnsi="Times New Roman" w:cs="Times New Roman"/>
          <w:lang w:val="en-GB"/>
        </w:rPr>
      </w:pPr>
    </w:p>
    <w:p w14:paraId="5FDDD467" w14:textId="4EB19B87" w:rsidR="001F554A" w:rsidRPr="008F6B08" w:rsidRDefault="001F554A" w:rsidP="008F6B08">
      <w:pPr>
        <w:spacing w:after="0" w:line="240" w:lineRule="auto"/>
        <w:jc w:val="center"/>
        <w:rPr>
          <w:rFonts w:ascii="Times New Roman" w:eastAsia="Times New Roman" w:hAnsi="Times New Roman" w:cs="Times New Roman"/>
          <w:lang w:val="en-GB"/>
        </w:rPr>
      </w:pPr>
      <w:r w:rsidRPr="008F6B08">
        <w:rPr>
          <w:rFonts w:ascii="Times New Roman" w:eastAsia="Courier New" w:hAnsi="Times New Roman" w:cs="Times New Roman"/>
          <w:i/>
          <w:color w:val="000000"/>
          <w:lang w:val="en-GB"/>
        </w:rPr>
        <w:t>The House was called to order</w:t>
      </w:r>
      <w:r w:rsidR="00FD3F2C">
        <w:rPr>
          <w:rFonts w:ascii="Times New Roman" w:eastAsia="Courier New" w:hAnsi="Times New Roman" w:cs="Times New Roman"/>
          <w:i/>
          <w:color w:val="000000"/>
          <w:lang w:val="en-GB"/>
        </w:rPr>
        <w:t>.</w:t>
      </w:r>
    </w:p>
    <w:p w14:paraId="5C2A5A11" w14:textId="77777777" w:rsidR="001F554A" w:rsidRPr="008F6B08" w:rsidRDefault="001F554A" w:rsidP="008F6B08">
      <w:pPr>
        <w:spacing w:after="0" w:line="240" w:lineRule="auto"/>
        <w:rPr>
          <w:rFonts w:ascii="Times New Roman" w:eastAsia="Times New Roman" w:hAnsi="Times New Roman" w:cs="Times New Roman"/>
          <w:lang w:val="en-GB"/>
        </w:rPr>
      </w:pPr>
    </w:p>
    <w:p w14:paraId="5FCE3888" w14:textId="77777777" w:rsidR="001F554A" w:rsidRPr="008F6B08" w:rsidRDefault="001F554A" w:rsidP="008F6B08">
      <w:pPr>
        <w:spacing w:after="0" w:line="240" w:lineRule="auto"/>
        <w:jc w:val="center"/>
        <w:rPr>
          <w:rFonts w:ascii="Times New Roman" w:eastAsia="Times New Roman" w:hAnsi="Times New Roman" w:cs="Times New Roman"/>
          <w:lang w:val="en-GB"/>
        </w:rPr>
      </w:pPr>
      <w:r w:rsidRPr="008F6B08">
        <w:rPr>
          <w:rFonts w:ascii="Times New Roman" w:eastAsia="Courier New" w:hAnsi="Times New Roman" w:cs="Times New Roman"/>
          <w:color w:val="000000"/>
          <w:lang w:val="en-GB"/>
        </w:rPr>
        <w:t>COMMUNICATION FROM THE CHAIR</w:t>
      </w:r>
    </w:p>
    <w:p w14:paraId="055BAB00" w14:textId="77777777" w:rsidR="001F554A" w:rsidRPr="008F6B08" w:rsidRDefault="001F554A" w:rsidP="008F6B08">
      <w:pPr>
        <w:spacing w:after="0" w:line="240" w:lineRule="auto"/>
        <w:rPr>
          <w:rFonts w:ascii="Times New Roman" w:eastAsia="Times New Roman" w:hAnsi="Times New Roman" w:cs="Times New Roman"/>
          <w:lang w:val="en-GB"/>
        </w:rPr>
      </w:pPr>
    </w:p>
    <w:p w14:paraId="28BBE090" w14:textId="2DB05B13" w:rsidR="001F554A" w:rsidRPr="008F6B08"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b/>
          <w:color w:val="000000"/>
          <w:lang w:val="en-GB"/>
        </w:rPr>
        <w:t xml:space="preserve">THE SPEAKER: </w:t>
      </w:r>
      <w:r w:rsidRPr="008F6B08">
        <w:rPr>
          <w:rFonts w:ascii="Times New Roman" w:eastAsia="Courier New" w:hAnsi="Times New Roman" w:cs="Times New Roman"/>
          <w:color w:val="000000"/>
          <w:lang w:val="en-GB"/>
        </w:rPr>
        <w:t>Honourable members, I sincerely want to welcome you back from recess</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w:t>
      </w:r>
      <w:r w:rsidR="00FD3F2C">
        <w:rPr>
          <w:rFonts w:ascii="Times New Roman" w:eastAsia="Courier New" w:hAnsi="Times New Roman" w:cs="Times New Roman"/>
          <w:color w:val="000000"/>
          <w:lang w:val="en-GB"/>
        </w:rPr>
        <w:t>a</w:t>
      </w:r>
      <w:r w:rsidRPr="008F6B08">
        <w:rPr>
          <w:rFonts w:ascii="Times New Roman" w:eastAsia="Courier New" w:hAnsi="Times New Roman" w:cs="Times New Roman"/>
          <w:color w:val="000000"/>
          <w:lang w:val="en-GB"/>
        </w:rPr>
        <w:t>nd</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I want to congratulate </w:t>
      </w:r>
      <w:r w:rsidR="000449D4" w:rsidRPr="008F6B08">
        <w:rPr>
          <w:rFonts w:ascii="Times New Roman" w:eastAsia="Courier New" w:hAnsi="Times New Roman" w:cs="Times New Roman"/>
          <w:color w:val="000000"/>
          <w:lang w:val="en-GB"/>
        </w:rPr>
        <w:t>you upon the completion of the First S</w:t>
      </w:r>
      <w:r w:rsidRPr="008F6B08">
        <w:rPr>
          <w:rFonts w:ascii="Times New Roman" w:eastAsia="Courier New" w:hAnsi="Times New Roman" w:cs="Times New Roman"/>
          <w:color w:val="000000"/>
          <w:lang w:val="en-GB"/>
        </w:rPr>
        <w:t>ession of the 11</w:t>
      </w:r>
      <w:r w:rsidRPr="008F6B08">
        <w:rPr>
          <w:rFonts w:ascii="Times New Roman" w:eastAsia="Courier New" w:hAnsi="Times New Roman" w:cs="Times New Roman"/>
          <w:color w:val="000000"/>
          <w:vertAlign w:val="superscript"/>
          <w:lang w:val="en-GB"/>
        </w:rPr>
        <w:t>th</w:t>
      </w:r>
      <w:r w:rsidRPr="008F6B08">
        <w:rPr>
          <w:rFonts w:ascii="Times New Roman" w:eastAsia="Courier New" w:hAnsi="Times New Roman" w:cs="Times New Roman"/>
          <w:color w:val="000000"/>
          <w:lang w:val="en-GB"/>
        </w:rPr>
        <w:t xml:space="preserve"> Parliament. Congratula</w:t>
      </w:r>
      <w:r w:rsidR="000449D4" w:rsidRPr="008F6B08">
        <w:rPr>
          <w:rFonts w:ascii="Times New Roman" w:eastAsia="Courier New" w:hAnsi="Times New Roman" w:cs="Times New Roman"/>
          <w:color w:val="000000"/>
          <w:lang w:val="en-GB"/>
        </w:rPr>
        <w:t>tions</w:t>
      </w:r>
      <w:r w:rsidR="00FD3F2C">
        <w:rPr>
          <w:rFonts w:ascii="Times New Roman" w:eastAsia="Courier New" w:hAnsi="Times New Roman" w:cs="Times New Roman"/>
          <w:color w:val="000000"/>
          <w:lang w:val="en-GB"/>
        </w:rPr>
        <w:t>!</w:t>
      </w:r>
      <w:r w:rsidR="000449D4" w:rsidRPr="008F6B08">
        <w:rPr>
          <w:rFonts w:ascii="Times New Roman" w:eastAsia="Courier New" w:hAnsi="Times New Roman" w:cs="Times New Roman"/>
          <w:color w:val="000000"/>
          <w:lang w:val="en-GB"/>
        </w:rPr>
        <w:t xml:space="preserve"> </w:t>
      </w:r>
      <w:r w:rsidR="00FD3F2C">
        <w:rPr>
          <w:rFonts w:ascii="Times New Roman" w:eastAsia="Courier New" w:hAnsi="Times New Roman" w:cs="Times New Roman"/>
          <w:color w:val="000000"/>
          <w:lang w:val="en-GB"/>
        </w:rPr>
        <w:t>Y</w:t>
      </w:r>
      <w:r w:rsidR="000449D4" w:rsidRPr="008F6B08">
        <w:rPr>
          <w:rFonts w:ascii="Times New Roman" w:eastAsia="Courier New" w:hAnsi="Times New Roman" w:cs="Times New Roman"/>
          <w:color w:val="000000"/>
          <w:lang w:val="en-GB"/>
        </w:rPr>
        <w:t xml:space="preserve">ou did an excellent job! </w:t>
      </w:r>
      <w:r w:rsidR="000449D4" w:rsidRPr="000144CB">
        <w:rPr>
          <w:rFonts w:ascii="Times New Roman" w:eastAsia="Courier New" w:hAnsi="Times New Roman" w:cs="Times New Roman"/>
          <w:i/>
          <w:color w:val="000000"/>
          <w:lang w:val="en-GB"/>
        </w:rPr>
        <w:t>(Applause)</w:t>
      </w:r>
    </w:p>
    <w:p w14:paraId="4AA2CBAE" w14:textId="77777777" w:rsidR="001F554A" w:rsidRPr="008F6B08" w:rsidRDefault="001F554A" w:rsidP="008F6B08">
      <w:pPr>
        <w:spacing w:after="0" w:line="240" w:lineRule="auto"/>
        <w:jc w:val="both"/>
        <w:rPr>
          <w:rFonts w:ascii="Times New Roman" w:eastAsia="Courier New" w:hAnsi="Times New Roman" w:cs="Times New Roman"/>
          <w:color w:val="000000"/>
          <w:lang w:val="en-GB"/>
        </w:rPr>
      </w:pPr>
    </w:p>
    <w:p w14:paraId="626CA41B" w14:textId="590DB243" w:rsidR="001F554A" w:rsidRPr="008F6B08"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 xml:space="preserve">As you </w:t>
      </w:r>
      <w:r w:rsidR="00FD3F2C">
        <w:rPr>
          <w:rFonts w:ascii="Times New Roman" w:eastAsia="Courier New" w:hAnsi="Times New Roman" w:cs="Times New Roman"/>
          <w:color w:val="000000"/>
          <w:lang w:val="en-GB"/>
        </w:rPr>
        <w:t xml:space="preserve">may </w:t>
      </w:r>
      <w:r w:rsidRPr="008F6B08">
        <w:rPr>
          <w:rFonts w:ascii="Times New Roman" w:eastAsia="Courier New" w:hAnsi="Times New Roman" w:cs="Times New Roman"/>
          <w:lang w:val="en-GB"/>
        </w:rPr>
        <w:t>recall, on 14</w:t>
      </w:r>
      <w:r w:rsidRPr="008F6B08">
        <w:rPr>
          <w:rFonts w:ascii="Times New Roman" w:eastAsia="Courier New" w:hAnsi="Times New Roman" w:cs="Times New Roman"/>
          <w:color w:val="000000"/>
          <w:lang w:val="en-GB"/>
        </w:rPr>
        <w:t xml:space="preserve"> June 2022,</w:t>
      </w:r>
      <w:r w:rsidR="00DD6B47" w:rsidRPr="008F6B08">
        <w:rPr>
          <w:rFonts w:ascii="Times New Roman" w:eastAsia="Courier New" w:hAnsi="Times New Roman" w:cs="Times New Roman"/>
          <w:color w:val="000000"/>
          <w:lang w:val="en-GB"/>
        </w:rPr>
        <w:t xml:space="preserve"> after the presentation of the B</w:t>
      </w:r>
      <w:r w:rsidRPr="008F6B08">
        <w:rPr>
          <w:rFonts w:ascii="Times New Roman" w:eastAsia="Courier New" w:hAnsi="Times New Roman" w:cs="Times New Roman"/>
          <w:color w:val="000000"/>
          <w:lang w:val="en-GB"/>
        </w:rPr>
        <w:t>udget</w:t>
      </w:r>
      <w:r w:rsidR="00DD6B47" w:rsidRPr="008F6B08">
        <w:rPr>
          <w:rFonts w:ascii="Times New Roman" w:eastAsia="Courier New" w:hAnsi="Times New Roman" w:cs="Times New Roman"/>
          <w:color w:val="000000"/>
          <w:lang w:val="en-GB"/>
        </w:rPr>
        <w:t xml:space="preserve"> S</w:t>
      </w:r>
      <w:r w:rsidRPr="008F6B08">
        <w:rPr>
          <w:rFonts w:ascii="Times New Roman" w:eastAsia="Courier New" w:hAnsi="Times New Roman" w:cs="Times New Roman"/>
          <w:color w:val="000000"/>
          <w:lang w:val="en-GB"/>
        </w:rPr>
        <w:t>peech, I adjourned the House to 5th</w:t>
      </w:r>
      <w:r w:rsidR="00DD6B47" w:rsidRPr="008F6B08">
        <w:rPr>
          <w:rFonts w:ascii="Times New Roman" w:eastAsia="Courier New" w:hAnsi="Times New Roman" w:cs="Times New Roman"/>
          <w:color w:val="000000"/>
          <w:lang w:val="en-GB"/>
        </w:rPr>
        <w:t xml:space="preserve"> July</w:t>
      </w:r>
      <w:r w:rsidR="000A35A8" w:rsidRPr="008F6B08">
        <w:rPr>
          <w:rFonts w:ascii="Times New Roman" w:eastAsia="Courier New" w:hAnsi="Times New Roman" w:cs="Times New Roman"/>
          <w:color w:val="000000"/>
          <w:lang w:val="en-GB"/>
        </w:rPr>
        <w:t>, which is</w:t>
      </w:r>
      <w:r w:rsidRPr="008F6B08">
        <w:rPr>
          <w:rFonts w:ascii="Times New Roman" w:eastAsia="Courier New" w:hAnsi="Times New Roman" w:cs="Times New Roman"/>
          <w:color w:val="000000"/>
          <w:lang w:val="en-GB"/>
        </w:rPr>
        <w:t xml:space="preserve"> today.</w:t>
      </w:r>
      <w:r w:rsidR="00DD6B47" w:rsidRPr="008F6B08">
        <w:rPr>
          <w:rFonts w:ascii="Times New Roman" w:eastAsia="Courier New" w:hAnsi="Times New Roman" w:cs="Times New Roman"/>
          <w:color w:val="000000"/>
          <w:lang w:val="en-GB"/>
        </w:rPr>
        <w:t xml:space="preserve"> This was s</w:t>
      </w:r>
      <w:r w:rsidR="000A35A8" w:rsidRPr="008F6B08">
        <w:rPr>
          <w:rFonts w:ascii="Times New Roman" w:eastAsia="Courier New" w:hAnsi="Times New Roman" w:cs="Times New Roman"/>
          <w:color w:val="000000"/>
          <w:lang w:val="en-GB"/>
        </w:rPr>
        <w:t>pecifically</w:t>
      </w:r>
      <w:r w:rsidRPr="008F6B08">
        <w:rPr>
          <w:rFonts w:ascii="Times New Roman" w:eastAsia="Courier New" w:hAnsi="Times New Roman" w:cs="Times New Roman"/>
          <w:color w:val="000000"/>
          <w:lang w:val="en-GB"/>
        </w:rPr>
        <w:t xml:space="preserve"> to engage you in your constituency work. Remember</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we have t</w:t>
      </w:r>
      <w:r w:rsidR="000A35A8" w:rsidRPr="008F6B08">
        <w:rPr>
          <w:rFonts w:ascii="Times New Roman" w:eastAsia="Courier New" w:hAnsi="Times New Roman" w:cs="Times New Roman"/>
          <w:color w:val="000000"/>
          <w:lang w:val="en-GB"/>
        </w:rPr>
        <w:t>o serve our people down there; a</w:t>
      </w:r>
      <w:r w:rsidRPr="008F6B08">
        <w:rPr>
          <w:rFonts w:ascii="Times New Roman" w:eastAsia="Courier New" w:hAnsi="Times New Roman" w:cs="Times New Roman"/>
          <w:color w:val="000000"/>
          <w:lang w:val="en-GB"/>
        </w:rPr>
        <w:t xml:space="preserve">nd this was basically </w:t>
      </w:r>
      <w:r w:rsidRPr="008F6B08">
        <w:rPr>
          <w:rFonts w:ascii="Times New Roman" w:eastAsia="Courier New" w:hAnsi="Times New Roman" w:cs="Times New Roman"/>
          <w:lang w:val="en-GB"/>
        </w:rPr>
        <w:t>on the Parish</w:t>
      </w:r>
      <w:r w:rsidRPr="008F6B08">
        <w:rPr>
          <w:rFonts w:ascii="Times New Roman" w:eastAsia="Courier New" w:hAnsi="Times New Roman" w:cs="Times New Roman"/>
          <w:color w:val="000000"/>
          <w:lang w:val="en-GB"/>
        </w:rPr>
        <w:t xml:space="preserve"> Development Model</w:t>
      </w:r>
      <w:r w:rsidR="000A35A8" w:rsidRPr="008F6B08">
        <w:rPr>
          <w:rFonts w:ascii="Times New Roman" w:eastAsia="Courier New" w:hAnsi="Times New Roman" w:cs="Times New Roman"/>
          <w:color w:val="000000"/>
          <w:lang w:val="en-GB"/>
        </w:rPr>
        <w:t xml:space="preserve"> (PDM)</w:t>
      </w:r>
      <w:r w:rsidRPr="008F6B08">
        <w:rPr>
          <w:rFonts w:ascii="Times New Roman" w:eastAsia="Courier New" w:hAnsi="Times New Roman" w:cs="Times New Roman"/>
          <w:color w:val="000000"/>
          <w:lang w:val="en-GB"/>
        </w:rPr>
        <w:t xml:space="preserve">. I hope you had very good engagements on PDM and fruitful ones. I have been following the media </w:t>
      </w:r>
      <w:r w:rsidRPr="008F6B08">
        <w:rPr>
          <w:rFonts w:ascii="Times New Roman" w:eastAsia="Courier New" w:hAnsi="Times New Roman" w:cs="Times New Roman"/>
          <w:lang w:val="en-GB"/>
        </w:rPr>
        <w:t>coverage</w:t>
      </w:r>
      <w:r w:rsidRPr="008F6B08">
        <w:rPr>
          <w:rFonts w:ascii="Times New Roman" w:eastAsia="Courier New" w:hAnsi="Times New Roman" w:cs="Times New Roman"/>
          <w:color w:val="000000"/>
          <w:lang w:val="en-GB"/>
        </w:rPr>
        <w:t xml:space="preserve"> on the activities that were taking </w:t>
      </w:r>
      <w:r w:rsidR="000A35A8" w:rsidRPr="008F6B08">
        <w:rPr>
          <w:rFonts w:ascii="Times New Roman" w:eastAsia="Courier New" w:hAnsi="Times New Roman" w:cs="Times New Roman"/>
          <w:color w:val="000000"/>
          <w:lang w:val="en-GB"/>
        </w:rPr>
        <w:t>place. I was impressed that my M</w:t>
      </w:r>
      <w:r w:rsidRPr="008F6B08">
        <w:rPr>
          <w:rFonts w:ascii="Times New Roman" w:eastAsia="Courier New" w:hAnsi="Times New Roman" w:cs="Times New Roman"/>
          <w:color w:val="000000"/>
          <w:lang w:val="en-GB"/>
        </w:rPr>
        <w:t xml:space="preserve">embers are doing a good job. I </w:t>
      </w:r>
      <w:r w:rsidRPr="008F6B08">
        <w:rPr>
          <w:rFonts w:ascii="Times New Roman" w:eastAsia="Courier New" w:hAnsi="Times New Roman" w:cs="Times New Roman"/>
          <w:lang w:val="en-GB"/>
        </w:rPr>
        <w:t>want</w:t>
      </w:r>
      <w:r w:rsidRPr="008F6B08">
        <w:rPr>
          <w:rFonts w:ascii="Times New Roman" w:eastAsia="Courier New" w:hAnsi="Times New Roman" w:cs="Times New Roman"/>
          <w:color w:val="000000"/>
          <w:lang w:val="en-GB"/>
        </w:rPr>
        <w:t xml:space="preserve"> to commend you for that</w:t>
      </w:r>
      <w:r w:rsidRPr="000144CB">
        <w:rPr>
          <w:rFonts w:ascii="Times New Roman" w:eastAsia="Courier New" w:hAnsi="Times New Roman" w:cs="Times New Roman"/>
          <w:i/>
          <w:color w:val="000000"/>
          <w:lang w:val="en-GB"/>
        </w:rPr>
        <w:t>.</w:t>
      </w:r>
      <w:r w:rsidR="000A35A8" w:rsidRPr="000144CB">
        <w:rPr>
          <w:rFonts w:ascii="Times New Roman" w:eastAsia="Courier New" w:hAnsi="Times New Roman" w:cs="Times New Roman"/>
          <w:i/>
          <w:color w:val="000000"/>
          <w:lang w:val="en-GB"/>
        </w:rPr>
        <w:t xml:space="preserve"> (Applause)</w:t>
      </w:r>
      <w:r w:rsidRPr="008F6B08">
        <w:rPr>
          <w:rFonts w:ascii="Times New Roman" w:eastAsia="Courier New" w:hAnsi="Times New Roman" w:cs="Times New Roman"/>
          <w:color w:val="000000"/>
          <w:lang w:val="en-GB"/>
        </w:rPr>
        <w:t xml:space="preserve"> The efficiency and effectiveness of that program</w:t>
      </w:r>
      <w:r w:rsidR="003B0763" w:rsidRPr="008F6B08">
        <w:rPr>
          <w:rFonts w:ascii="Times New Roman" w:eastAsia="Courier New" w:hAnsi="Times New Roman" w:cs="Times New Roman"/>
          <w:color w:val="000000"/>
          <w:lang w:val="en-GB"/>
        </w:rPr>
        <w:t>me</w:t>
      </w:r>
      <w:r w:rsidRPr="008F6B08">
        <w:rPr>
          <w:rFonts w:ascii="Times New Roman" w:eastAsia="Courier New" w:hAnsi="Times New Roman" w:cs="Times New Roman"/>
          <w:color w:val="000000"/>
          <w:lang w:val="en-GB"/>
        </w:rPr>
        <w:t xml:space="preserve"> is going to depend on you. It will make your people change from the level where they are to a better level. So</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put a lot of effort into that program</w:t>
      </w:r>
      <w:r w:rsidR="003B0763" w:rsidRPr="008F6B08">
        <w:rPr>
          <w:rFonts w:ascii="Times New Roman" w:eastAsia="Courier New" w:hAnsi="Times New Roman" w:cs="Times New Roman"/>
          <w:color w:val="000000"/>
          <w:lang w:val="en-GB"/>
        </w:rPr>
        <w:t>me</w:t>
      </w:r>
      <w:r w:rsidRPr="008F6B08">
        <w:rPr>
          <w:rFonts w:ascii="Times New Roman" w:eastAsia="Courier New" w:hAnsi="Times New Roman" w:cs="Times New Roman"/>
          <w:color w:val="000000"/>
          <w:lang w:val="en-GB"/>
        </w:rPr>
        <w:t xml:space="preserve">. </w:t>
      </w:r>
    </w:p>
    <w:p w14:paraId="7CE08E1A" w14:textId="77777777" w:rsidR="001F554A" w:rsidRPr="008F6B08" w:rsidRDefault="001F554A" w:rsidP="008F6B08">
      <w:pPr>
        <w:spacing w:after="0" w:line="240" w:lineRule="auto"/>
        <w:jc w:val="both"/>
        <w:rPr>
          <w:rFonts w:ascii="Times New Roman" w:eastAsia="Courier New" w:hAnsi="Times New Roman" w:cs="Times New Roman"/>
          <w:color w:val="000000"/>
          <w:lang w:val="en-GB"/>
        </w:rPr>
      </w:pPr>
    </w:p>
    <w:p w14:paraId="4DB863AC" w14:textId="74033519" w:rsidR="001F554A" w:rsidRPr="008F6B08"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As you are aware, as legislators, we are the voice of the voiceless. We are the only ones who can speak for so many thousands of people out there. We must be able to do our oversight role and ensure we come to this House and speak for them. I implore you to embrace consultative leadership, so that you may build a greater relationship, not</w:t>
      </w:r>
      <w:r w:rsidR="00053464" w:rsidRPr="008F6B08">
        <w:rPr>
          <w:rFonts w:ascii="Times New Roman" w:eastAsia="Courier New" w:hAnsi="Times New Roman" w:cs="Times New Roman"/>
          <w:color w:val="000000"/>
          <w:lang w:val="en-GB"/>
        </w:rPr>
        <w:t xml:space="preserve"> </w:t>
      </w:r>
      <w:r w:rsidRPr="008F6B08">
        <w:rPr>
          <w:rFonts w:ascii="Times New Roman" w:eastAsia="Courier New" w:hAnsi="Times New Roman" w:cs="Times New Roman"/>
          <w:color w:val="000000"/>
          <w:lang w:val="en-GB"/>
        </w:rPr>
        <w:t>only with your constituents</w:t>
      </w:r>
      <w:proofErr w:type="gramStart"/>
      <w:r w:rsidR="00053464" w:rsidRPr="008F6B08">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w:t>
      </w:r>
      <w:r w:rsidR="00633130">
        <w:rPr>
          <w:rFonts w:ascii="Times New Roman" w:eastAsia="Courier New" w:hAnsi="Times New Roman" w:cs="Times New Roman"/>
          <w:color w:val="000000"/>
          <w:lang w:val="en-GB"/>
        </w:rPr>
        <w:t>,</w:t>
      </w:r>
      <w:proofErr w:type="gramEnd"/>
      <w:r w:rsidRPr="008F6B08">
        <w:rPr>
          <w:rFonts w:ascii="Times New Roman" w:eastAsia="Courier New" w:hAnsi="Times New Roman" w:cs="Times New Roman"/>
          <w:color w:val="000000"/>
          <w:lang w:val="en-GB"/>
        </w:rPr>
        <w:t xml:space="preserve"> also with colleagues. I have seen colleagues trying their best, to </w:t>
      </w:r>
      <w:r w:rsidR="00FD3F2C" w:rsidRPr="008F6B08">
        <w:rPr>
          <w:rFonts w:ascii="Times New Roman" w:eastAsia="Courier New" w:hAnsi="Times New Roman" w:cs="Times New Roman"/>
          <w:color w:val="000000"/>
          <w:lang w:val="en-GB"/>
        </w:rPr>
        <w:t>fundrais</w:t>
      </w:r>
      <w:r w:rsidR="00FD3F2C">
        <w:rPr>
          <w:rFonts w:ascii="Times New Roman" w:eastAsia="Courier New" w:hAnsi="Times New Roman" w:cs="Times New Roman"/>
          <w:color w:val="000000"/>
          <w:lang w:val="en-GB"/>
        </w:rPr>
        <w:t>e</w:t>
      </w:r>
      <w:r w:rsidRPr="008F6B08">
        <w:rPr>
          <w:rFonts w:ascii="Times New Roman" w:eastAsia="Courier New" w:hAnsi="Times New Roman" w:cs="Times New Roman"/>
          <w:color w:val="000000"/>
          <w:lang w:val="en-GB"/>
        </w:rPr>
        <w:t xml:space="preserve">, </w:t>
      </w:r>
      <w:r w:rsidR="00FD3F2C">
        <w:rPr>
          <w:rFonts w:ascii="Times New Roman" w:eastAsia="Courier New" w:hAnsi="Times New Roman" w:cs="Times New Roman"/>
          <w:color w:val="000000"/>
          <w:lang w:val="en-GB"/>
        </w:rPr>
        <w:t xml:space="preserve">and </w:t>
      </w:r>
      <w:r w:rsidRPr="008F6B08">
        <w:rPr>
          <w:rFonts w:ascii="Times New Roman" w:eastAsia="Courier New" w:hAnsi="Times New Roman" w:cs="Times New Roman"/>
          <w:color w:val="000000"/>
          <w:lang w:val="en-GB"/>
        </w:rPr>
        <w:t>to do community activities. It is a good effort</w:t>
      </w:r>
      <w:r w:rsidR="00FD3F2C">
        <w:rPr>
          <w:rFonts w:ascii="Times New Roman" w:eastAsia="Courier New" w:hAnsi="Times New Roman" w:cs="Times New Roman"/>
          <w:color w:val="000000"/>
          <w:lang w:val="en-GB"/>
        </w:rPr>
        <w:t>; c</w:t>
      </w:r>
      <w:r w:rsidR="00FD3F2C" w:rsidRPr="008F6B08">
        <w:rPr>
          <w:rFonts w:ascii="Times New Roman" w:eastAsia="Courier New" w:hAnsi="Times New Roman" w:cs="Times New Roman"/>
          <w:color w:val="000000"/>
          <w:lang w:val="en-GB"/>
        </w:rPr>
        <w:t xml:space="preserve">ontinue </w:t>
      </w:r>
      <w:r w:rsidRPr="008F6B08">
        <w:rPr>
          <w:rFonts w:ascii="Times New Roman" w:eastAsia="Courier New" w:hAnsi="Times New Roman" w:cs="Times New Roman"/>
          <w:color w:val="000000"/>
          <w:lang w:val="en-GB"/>
        </w:rPr>
        <w:t>doing that</w:t>
      </w:r>
      <w:r w:rsidR="00FD3F2C">
        <w:rPr>
          <w:rFonts w:ascii="Times New Roman" w:eastAsia="Courier New" w:hAnsi="Times New Roman" w:cs="Times New Roman"/>
          <w:color w:val="000000"/>
          <w:lang w:val="en-GB"/>
        </w:rPr>
        <w:t>.</w:t>
      </w:r>
      <w:r w:rsidR="00FD3F2C" w:rsidRPr="008F6B08">
        <w:rPr>
          <w:rFonts w:ascii="Times New Roman" w:eastAsia="Courier New" w:hAnsi="Times New Roman" w:cs="Times New Roman"/>
          <w:color w:val="000000"/>
          <w:lang w:val="en-GB"/>
        </w:rPr>
        <w:t xml:space="preserve"> </w:t>
      </w:r>
      <w:r w:rsidR="00FD3F2C">
        <w:rPr>
          <w:rFonts w:ascii="Times New Roman" w:eastAsia="Courier New" w:hAnsi="Times New Roman" w:cs="Times New Roman"/>
          <w:color w:val="000000"/>
          <w:lang w:val="en-GB"/>
        </w:rPr>
        <w:t>A</w:t>
      </w:r>
      <w:r w:rsidR="00FD3F2C" w:rsidRPr="008F6B08">
        <w:rPr>
          <w:rFonts w:ascii="Times New Roman" w:eastAsia="Courier New" w:hAnsi="Times New Roman" w:cs="Times New Roman"/>
          <w:color w:val="000000"/>
          <w:lang w:val="en-GB"/>
        </w:rPr>
        <w:t xml:space="preserve">s </w:t>
      </w:r>
      <w:r w:rsidRPr="008F6B08">
        <w:rPr>
          <w:rFonts w:ascii="Times New Roman" w:eastAsia="Courier New" w:hAnsi="Times New Roman" w:cs="Times New Roman"/>
          <w:color w:val="000000"/>
          <w:lang w:val="en-GB"/>
        </w:rPr>
        <w:t xml:space="preserve">they say, “My net worth </w:t>
      </w:r>
      <w:r w:rsidRPr="008F6B08">
        <w:rPr>
          <w:rFonts w:ascii="Times New Roman" w:eastAsia="Courier New" w:hAnsi="Times New Roman" w:cs="Times New Roman"/>
          <w:lang w:val="en-GB"/>
        </w:rPr>
        <w:t>is</w:t>
      </w:r>
      <w:r w:rsidRPr="008F6B08">
        <w:rPr>
          <w:rFonts w:ascii="Times New Roman" w:eastAsia="Courier New" w:hAnsi="Times New Roman" w:cs="Times New Roman"/>
          <w:color w:val="000000"/>
          <w:lang w:val="en-GB"/>
        </w:rPr>
        <w:t xml:space="preserve"> equal to my </w:t>
      </w:r>
      <w:r w:rsidRPr="008F6B08">
        <w:rPr>
          <w:rFonts w:ascii="Times New Roman" w:eastAsia="Courier New" w:hAnsi="Times New Roman" w:cs="Times New Roman"/>
          <w:lang w:val="en-GB"/>
        </w:rPr>
        <w:t>network”</w:t>
      </w:r>
      <w:r w:rsidRPr="008F6B08">
        <w:rPr>
          <w:rFonts w:ascii="Times New Roman" w:eastAsia="Courier New" w:hAnsi="Times New Roman" w:cs="Times New Roman"/>
          <w:color w:val="000000"/>
          <w:lang w:val="en-GB"/>
        </w:rPr>
        <w:t>. So, once you have a big network of colleagues, they will be able to help you come back to the House. It is not an easy thing to come back, but when you are here, it is the best thing to do -</w:t>
      </w:r>
    </w:p>
    <w:p w14:paraId="35D48A70" w14:textId="77777777" w:rsidR="001F554A" w:rsidRPr="008F6B08" w:rsidRDefault="001F554A" w:rsidP="008F6B08">
      <w:pPr>
        <w:spacing w:after="0" w:line="240" w:lineRule="auto"/>
        <w:jc w:val="both"/>
        <w:rPr>
          <w:rFonts w:ascii="Times New Roman" w:eastAsia="Courier New" w:hAnsi="Times New Roman" w:cs="Times New Roman"/>
          <w:color w:val="000000"/>
          <w:lang w:val="en-GB"/>
        </w:rPr>
      </w:pPr>
    </w:p>
    <w:p w14:paraId="35CFB312" w14:textId="05895B01" w:rsidR="001F554A"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Honourable members</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today </w:t>
      </w:r>
      <w:r w:rsidR="00FD3F2C">
        <w:rPr>
          <w:rFonts w:ascii="Times New Roman" w:eastAsia="Courier New" w:hAnsi="Times New Roman" w:cs="Times New Roman"/>
          <w:color w:val="000000"/>
          <w:lang w:val="en-GB"/>
        </w:rPr>
        <w:t>is</w:t>
      </w:r>
      <w:r w:rsidR="00FD3F2C" w:rsidRPr="008F6B08">
        <w:rPr>
          <w:rFonts w:ascii="Times New Roman" w:eastAsia="Courier New" w:hAnsi="Times New Roman" w:cs="Times New Roman"/>
          <w:color w:val="000000"/>
          <w:lang w:val="en-GB"/>
        </w:rPr>
        <w:t xml:space="preserve"> </w:t>
      </w:r>
      <w:r w:rsidRPr="008F6B08">
        <w:rPr>
          <w:rFonts w:ascii="Times New Roman" w:eastAsia="Courier New" w:hAnsi="Times New Roman" w:cs="Times New Roman"/>
          <w:color w:val="000000"/>
          <w:lang w:val="en-GB"/>
        </w:rPr>
        <w:t>the Third Sitting of the Second S</w:t>
      </w:r>
      <w:r w:rsidR="003B0763" w:rsidRPr="008F6B08">
        <w:rPr>
          <w:rFonts w:ascii="Times New Roman" w:eastAsia="Courier New" w:hAnsi="Times New Roman" w:cs="Times New Roman"/>
          <w:color w:val="000000"/>
          <w:lang w:val="en-GB"/>
        </w:rPr>
        <w:t>ession</w:t>
      </w:r>
      <w:r w:rsidRPr="008F6B08">
        <w:rPr>
          <w:rFonts w:ascii="Times New Roman" w:eastAsia="Courier New" w:hAnsi="Times New Roman" w:cs="Times New Roman"/>
          <w:color w:val="000000"/>
          <w:lang w:val="en-GB"/>
        </w:rPr>
        <w:t xml:space="preserve"> of the 11</w:t>
      </w:r>
      <w:r w:rsidRPr="008F6B08">
        <w:rPr>
          <w:rFonts w:ascii="Times New Roman" w:eastAsia="Courier New" w:hAnsi="Times New Roman" w:cs="Times New Roman"/>
          <w:color w:val="000000"/>
          <w:vertAlign w:val="superscript"/>
          <w:lang w:val="en-GB"/>
        </w:rPr>
        <w:t>th</w:t>
      </w:r>
      <w:r w:rsidRPr="008F6B08">
        <w:rPr>
          <w:rFonts w:ascii="Times New Roman" w:eastAsia="Courier New" w:hAnsi="Times New Roman" w:cs="Times New Roman"/>
          <w:color w:val="000000"/>
          <w:lang w:val="en-GB"/>
        </w:rPr>
        <w:t xml:space="preserve"> Parliament of Uganda. As I said in the last sitting of the First Session</w:t>
      </w:r>
      <w:r w:rsidR="003B0763" w:rsidRPr="008F6B08">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on 20 May 2022, we should strive to achieve even better than what we achieved in the previous Parliament. And</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if we are to attain this, we have to be cognisant of the following pre-conditions:</w:t>
      </w:r>
    </w:p>
    <w:p w14:paraId="14D837B7" w14:textId="77777777" w:rsidR="008F6B08" w:rsidRPr="008F6B08" w:rsidRDefault="008F6B08" w:rsidP="008F6B08">
      <w:pPr>
        <w:spacing w:after="0" w:line="240" w:lineRule="auto"/>
        <w:jc w:val="both"/>
        <w:rPr>
          <w:rFonts w:ascii="Times New Roman" w:eastAsia="Courier New" w:hAnsi="Times New Roman" w:cs="Times New Roman"/>
          <w:color w:val="000000"/>
          <w:lang w:val="en-GB"/>
        </w:rPr>
      </w:pPr>
    </w:p>
    <w:p w14:paraId="7C157ED8" w14:textId="4656EA11" w:rsidR="001F554A" w:rsidRDefault="001F554A" w:rsidP="00633130">
      <w:pPr>
        <w:numPr>
          <w:ilvl w:val="0"/>
          <w:numId w:val="1"/>
        </w:numPr>
        <w:pBdr>
          <w:top w:val="nil"/>
          <w:left w:val="nil"/>
          <w:bottom w:val="nil"/>
          <w:right w:val="nil"/>
          <w:between w:val="nil"/>
        </w:pBdr>
        <w:tabs>
          <w:tab w:val="left" w:pos="426"/>
        </w:tabs>
        <w:spacing w:after="0" w:line="240" w:lineRule="auto"/>
        <w:ind w:left="426" w:hanging="426"/>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 xml:space="preserve">Adequate preparation </w:t>
      </w:r>
      <w:r w:rsidR="00FD3F2C">
        <w:rPr>
          <w:rFonts w:ascii="Times New Roman" w:eastAsia="Courier New" w:hAnsi="Times New Roman" w:cs="Times New Roman"/>
          <w:color w:val="000000"/>
          <w:lang w:val="en-GB"/>
        </w:rPr>
        <w:t>for</w:t>
      </w:r>
      <w:r w:rsidR="00FD3F2C" w:rsidRPr="008F6B08">
        <w:rPr>
          <w:rFonts w:ascii="Times New Roman" w:eastAsia="Courier New" w:hAnsi="Times New Roman" w:cs="Times New Roman"/>
          <w:color w:val="000000"/>
          <w:lang w:val="en-GB"/>
        </w:rPr>
        <w:t xml:space="preserve"> </w:t>
      </w:r>
      <w:r w:rsidR="00633130">
        <w:rPr>
          <w:rFonts w:ascii="Times New Roman" w:eastAsia="Courier New" w:hAnsi="Times New Roman" w:cs="Times New Roman"/>
          <w:color w:val="000000"/>
          <w:lang w:val="en-GB"/>
        </w:rPr>
        <w:t>committee and plenary business;</w:t>
      </w:r>
    </w:p>
    <w:p w14:paraId="027B1164" w14:textId="77777777" w:rsidR="00633130" w:rsidRPr="008F6B08" w:rsidRDefault="00633130" w:rsidP="00633130">
      <w:pPr>
        <w:pBdr>
          <w:top w:val="nil"/>
          <w:left w:val="nil"/>
          <w:bottom w:val="nil"/>
          <w:right w:val="nil"/>
          <w:between w:val="nil"/>
        </w:pBdr>
        <w:tabs>
          <w:tab w:val="left" w:pos="426"/>
        </w:tabs>
        <w:spacing w:after="0" w:line="240" w:lineRule="auto"/>
        <w:ind w:left="426"/>
        <w:jc w:val="both"/>
        <w:rPr>
          <w:rFonts w:ascii="Times New Roman" w:eastAsia="Courier New" w:hAnsi="Times New Roman" w:cs="Times New Roman"/>
          <w:color w:val="000000"/>
          <w:lang w:val="en-GB"/>
        </w:rPr>
      </w:pPr>
    </w:p>
    <w:p w14:paraId="5FB02558" w14:textId="036067D0" w:rsidR="001F554A" w:rsidRDefault="001F554A" w:rsidP="00633130">
      <w:pPr>
        <w:numPr>
          <w:ilvl w:val="0"/>
          <w:numId w:val="1"/>
        </w:numPr>
        <w:pBdr>
          <w:top w:val="nil"/>
          <w:left w:val="nil"/>
          <w:bottom w:val="nil"/>
          <w:right w:val="nil"/>
          <w:between w:val="nil"/>
        </w:pBdr>
        <w:tabs>
          <w:tab w:val="left" w:pos="426"/>
        </w:tabs>
        <w:spacing w:after="0" w:line="240" w:lineRule="auto"/>
        <w:ind w:left="426" w:hanging="426"/>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 xml:space="preserve">Dedication and commitment to all parliamentary activities </w:t>
      </w:r>
      <w:r w:rsidR="00633130">
        <w:rPr>
          <w:rFonts w:ascii="Times New Roman" w:eastAsia="Courier New" w:hAnsi="Times New Roman" w:cs="Times New Roman"/>
          <w:color w:val="000000"/>
          <w:lang w:val="en-GB"/>
        </w:rPr>
        <w:t>in communities and in the House;</w:t>
      </w:r>
    </w:p>
    <w:p w14:paraId="336D4E44" w14:textId="77777777" w:rsidR="00633130" w:rsidRPr="008F6B08" w:rsidRDefault="00633130" w:rsidP="00633130">
      <w:pPr>
        <w:pBdr>
          <w:top w:val="nil"/>
          <w:left w:val="nil"/>
          <w:bottom w:val="nil"/>
          <w:right w:val="nil"/>
          <w:between w:val="nil"/>
        </w:pBdr>
        <w:tabs>
          <w:tab w:val="left" w:pos="426"/>
        </w:tabs>
        <w:spacing w:after="0" w:line="240" w:lineRule="auto"/>
        <w:jc w:val="both"/>
        <w:rPr>
          <w:rFonts w:ascii="Times New Roman" w:eastAsia="Courier New" w:hAnsi="Times New Roman" w:cs="Times New Roman"/>
          <w:color w:val="000000"/>
          <w:lang w:val="en-GB"/>
        </w:rPr>
      </w:pPr>
    </w:p>
    <w:p w14:paraId="49D4FA61" w14:textId="7C409B58" w:rsidR="00111B40" w:rsidRPr="008F6B08" w:rsidRDefault="001F554A" w:rsidP="00633130">
      <w:pPr>
        <w:numPr>
          <w:ilvl w:val="0"/>
          <w:numId w:val="1"/>
        </w:numPr>
        <w:pBdr>
          <w:top w:val="nil"/>
          <w:left w:val="nil"/>
          <w:bottom w:val="nil"/>
          <w:right w:val="nil"/>
          <w:between w:val="nil"/>
        </w:pBdr>
        <w:tabs>
          <w:tab w:val="left" w:pos="426"/>
        </w:tabs>
        <w:spacing w:after="0" w:line="240" w:lineRule="auto"/>
        <w:ind w:left="426" w:hanging="426"/>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lastRenderedPageBreak/>
        <w:t xml:space="preserve">Actual participation in committees and in the House. Some of you end in the committee and do not come to the House; you forget that we have a rule that if you miss 15 times, we can take you out of the House. So, you need to participate. </w:t>
      </w:r>
    </w:p>
    <w:p w14:paraId="698711A1" w14:textId="77777777" w:rsidR="00111B40" w:rsidRPr="008F6B08" w:rsidRDefault="00111B40" w:rsidP="008F6B08">
      <w:pPr>
        <w:pBdr>
          <w:top w:val="nil"/>
          <w:left w:val="nil"/>
          <w:bottom w:val="nil"/>
          <w:right w:val="nil"/>
          <w:between w:val="nil"/>
        </w:pBdr>
        <w:spacing w:after="0" w:line="240" w:lineRule="auto"/>
        <w:jc w:val="both"/>
        <w:rPr>
          <w:rFonts w:ascii="Times New Roman" w:eastAsia="Courier New" w:hAnsi="Times New Roman" w:cs="Times New Roman"/>
          <w:color w:val="000000"/>
          <w:lang w:val="en-GB"/>
        </w:rPr>
      </w:pPr>
    </w:p>
    <w:p w14:paraId="03958AFF" w14:textId="106B20AF" w:rsidR="001F554A" w:rsidRPr="008F6B08" w:rsidRDefault="001F554A" w:rsidP="008F6B08">
      <w:pPr>
        <w:pBdr>
          <w:top w:val="nil"/>
          <w:left w:val="nil"/>
          <w:bottom w:val="nil"/>
          <w:right w:val="nil"/>
          <w:between w:val="nil"/>
        </w:pBd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I do not believe in the analysis that was done on the performance of Members of Parliament; it is not only</w:t>
      </w:r>
      <w:r w:rsidR="00111B40" w:rsidRPr="008F6B08">
        <w:rPr>
          <w:rFonts w:ascii="Times New Roman" w:eastAsia="Courier New" w:hAnsi="Times New Roman" w:cs="Times New Roman"/>
          <w:color w:val="000000"/>
          <w:lang w:val="en-GB"/>
        </w:rPr>
        <w:t xml:space="preserve"> about</w:t>
      </w:r>
      <w:r w:rsidRPr="008F6B08">
        <w:rPr>
          <w:rFonts w:ascii="Times New Roman" w:eastAsia="Courier New" w:hAnsi="Times New Roman" w:cs="Times New Roman"/>
          <w:color w:val="000000"/>
          <w:lang w:val="en-GB"/>
        </w:rPr>
        <w:t xml:space="preserve"> speaking in the House. Members of Parliament have four roles</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and I do</w:t>
      </w:r>
      <w:r w:rsidRPr="008F6B08">
        <w:rPr>
          <w:rFonts w:ascii="Times New Roman" w:eastAsia="Courier New" w:hAnsi="Times New Roman" w:cs="Times New Roman"/>
          <w:lang w:val="en-GB"/>
        </w:rPr>
        <w:t xml:space="preserve"> </w:t>
      </w:r>
      <w:r w:rsidRPr="008F6B08">
        <w:rPr>
          <w:rFonts w:ascii="Times New Roman" w:eastAsia="Courier New" w:hAnsi="Times New Roman" w:cs="Times New Roman"/>
          <w:color w:val="000000"/>
          <w:lang w:val="en-GB"/>
        </w:rPr>
        <w:t xml:space="preserve">not even know where they got that </w:t>
      </w:r>
      <w:proofErr w:type="gramStart"/>
      <w:r w:rsidRPr="008F6B08">
        <w:rPr>
          <w:rFonts w:ascii="Times New Roman" w:eastAsia="Courier New" w:hAnsi="Times New Roman" w:cs="Times New Roman"/>
          <w:color w:val="000000"/>
          <w:lang w:val="en-GB"/>
        </w:rPr>
        <w:t>information from.</w:t>
      </w:r>
      <w:proofErr w:type="gramEnd"/>
      <w:r w:rsidRPr="008F6B08">
        <w:rPr>
          <w:rFonts w:ascii="Times New Roman" w:eastAsia="Courier New" w:hAnsi="Times New Roman" w:cs="Times New Roman"/>
          <w:color w:val="000000"/>
          <w:lang w:val="en-GB"/>
        </w:rPr>
        <w:t xml:space="preserve"> My Members of Parliament are working. I do not want to say they did not work simply because they did not speak. One may be speaking, but speaking nothing. Actual participation </w:t>
      </w:r>
      <w:r w:rsidR="00FD3F2C">
        <w:rPr>
          <w:rFonts w:ascii="Times New Roman" w:eastAsia="Courier New" w:hAnsi="Times New Roman" w:cs="Times New Roman"/>
          <w:color w:val="000000"/>
          <w:lang w:val="en-GB"/>
        </w:rPr>
        <w:t xml:space="preserve">is </w:t>
      </w:r>
      <w:r w:rsidRPr="008F6B08">
        <w:rPr>
          <w:rFonts w:ascii="Times New Roman" w:eastAsia="Courier New" w:hAnsi="Times New Roman" w:cs="Times New Roman"/>
          <w:color w:val="000000"/>
          <w:lang w:val="en-GB"/>
        </w:rPr>
        <w:t xml:space="preserve">at </w:t>
      </w:r>
      <w:r w:rsidR="00053464" w:rsidRPr="008F6B08">
        <w:rPr>
          <w:rFonts w:ascii="Times New Roman" w:eastAsia="Courier New" w:hAnsi="Times New Roman" w:cs="Times New Roman"/>
          <w:color w:val="000000"/>
          <w:lang w:val="en-GB"/>
        </w:rPr>
        <w:t xml:space="preserve">the </w:t>
      </w:r>
      <w:r w:rsidRPr="008F6B08">
        <w:rPr>
          <w:rFonts w:ascii="Times New Roman" w:eastAsia="Courier New" w:hAnsi="Times New Roman" w:cs="Times New Roman"/>
          <w:color w:val="000000"/>
          <w:lang w:val="en-GB"/>
        </w:rPr>
        <w:t>committee level and in the House</w:t>
      </w:r>
      <w:r w:rsidR="00FD3F2C">
        <w:rPr>
          <w:rFonts w:ascii="Times New Roman" w:eastAsia="Courier New" w:hAnsi="Times New Roman" w:cs="Times New Roman"/>
          <w:color w:val="000000"/>
          <w:lang w:val="en-GB"/>
        </w:rPr>
        <w:t>;</w:t>
      </w:r>
      <w:r w:rsidR="00FD3F2C" w:rsidRPr="008F6B08">
        <w:rPr>
          <w:rFonts w:ascii="Times New Roman" w:eastAsia="Courier New" w:hAnsi="Times New Roman" w:cs="Times New Roman"/>
          <w:color w:val="000000"/>
          <w:lang w:val="en-GB"/>
        </w:rPr>
        <w:t xml:space="preserve"> </w:t>
      </w:r>
      <w:r w:rsidRPr="008F6B08">
        <w:rPr>
          <w:rFonts w:ascii="Times New Roman" w:eastAsia="Courier New" w:hAnsi="Times New Roman" w:cs="Times New Roman"/>
          <w:color w:val="000000"/>
          <w:lang w:val="en-GB"/>
        </w:rPr>
        <w:t>that is what you were elected for. Come and participate in the House and in the committee. Do your oversight role</w:t>
      </w:r>
      <w:r w:rsidR="00111B40" w:rsidRPr="008F6B08">
        <w:rPr>
          <w:rFonts w:ascii="Times New Roman" w:eastAsia="Courier New" w:hAnsi="Times New Roman" w:cs="Times New Roman"/>
          <w:color w:val="000000"/>
          <w:lang w:val="en-GB"/>
        </w:rPr>
        <w:t>; a</w:t>
      </w:r>
      <w:r w:rsidRPr="008F6B08">
        <w:rPr>
          <w:rFonts w:ascii="Times New Roman" w:eastAsia="Courier New" w:hAnsi="Times New Roman" w:cs="Times New Roman"/>
          <w:color w:val="000000"/>
          <w:lang w:val="en-GB"/>
        </w:rPr>
        <w:t>ppropriation</w:t>
      </w:r>
      <w:r w:rsidR="00111B40" w:rsidRPr="008F6B08">
        <w:rPr>
          <w:rFonts w:ascii="Times New Roman" w:eastAsia="Courier New" w:hAnsi="Times New Roman" w:cs="Times New Roman"/>
          <w:color w:val="000000"/>
          <w:lang w:val="en-GB"/>
        </w:rPr>
        <w:t xml:space="preserve"> -</w:t>
      </w:r>
      <w:r w:rsidRPr="008F6B08">
        <w:rPr>
          <w:rFonts w:ascii="Times New Roman" w:eastAsia="Courier New" w:hAnsi="Times New Roman" w:cs="Times New Roman"/>
          <w:color w:val="000000"/>
          <w:lang w:val="en-GB"/>
        </w:rPr>
        <w:t xml:space="preserve"> I was surprised that during appropriation, we had a few people</w:t>
      </w:r>
      <w:r w:rsidR="000144CB">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yet that is your core role as Members of Parliament. You </w:t>
      </w:r>
      <w:r w:rsidR="00111B40" w:rsidRPr="008F6B08">
        <w:rPr>
          <w:rFonts w:ascii="Times New Roman" w:eastAsia="Courier New" w:hAnsi="Times New Roman" w:cs="Times New Roman"/>
          <w:color w:val="000000"/>
          <w:lang w:val="en-GB"/>
        </w:rPr>
        <w:t>should know</w:t>
      </w:r>
      <w:r w:rsidRPr="008F6B08">
        <w:rPr>
          <w:rFonts w:ascii="Times New Roman" w:eastAsia="Courier New" w:hAnsi="Times New Roman" w:cs="Times New Roman"/>
          <w:color w:val="000000"/>
          <w:lang w:val="en-GB"/>
        </w:rPr>
        <w:t xml:space="preserve"> </w:t>
      </w:r>
      <w:r w:rsidRPr="008F6B08">
        <w:rPr>
          <w:rFonts w:ascii="Times New Roman" w:eastAsia="Courier New" w:hAnsi="Times New Roman" w:cs="Times New Roman"/>
          <w:lang w:val="en-GB"/>
        </w:rPr>
        <w:t>that it is going</w:t>
      </w:r>
      <w:r w:rsidRPr="008F6B08">
        <w:rPr>
          <w:rFonts w:ascii="Times New Roman" w:eastAsia="Courier New" w:hAnsi="Times New Roman" w:cs="Times New Roman"/>
          <w:color w:val="000000"/>
          <w:lang w:val="en-GB"/>
        </w:rPr>
        <w:t xml:space="preserve"> to your constituency, so, you should follow it up.</w:t>
      </w:r>
    </w:p>
    <w:p w14:paraId="7ECD171E" w14:textId="77777777" w:rsidR="00111B40" w:rsidRPr="008F6B08" w:rsidRDefault="00111B40" w:rsidP="008F6B08">
      <w:pPr>
        <w:pBdr>
          <w:top w:val="nil"/>
          <w:left w:val="nil"/>
          <w:bottom w:val="nil"/>
          <w:right w:val="nil"/>
          <w:between w:val="nil"/>
        </w:pBdr>
        <w:spacing w:after="0" w:line="240" w:lineRule="auto"/>
        <w:jc w:val="both"/>
        <w:rPr>
          <w:rFonts w:ascii="Times New Roman" w:eastAsia="Courier New" w:hAnsi="Times New Roman" w:cs="Times New Roman"/>
          <w:color w:val="000000"/>
          <w:lang w:val="en-GB"/>
        </w:rPr>
      </w:pPr>
    </w:p>
    <w:p w14:paraId="1B020CF0" w14:textId="0AACA7F9" w:rsidR="001F554A" w:rsidRDefault="001F554A" w:rsidP="00633130">
      <w:pPr>
        <w:numPr>
          <w:ilvl w:val="0"/>
          <w:numId w:val="1"/>
        </w:numPr>
        <w:pBdr>
          <w:top w:val="nil"/>
          <w:left w:val="nil"/>
          <w:bottom w:val="nil"/>
          <w:right w:val="nil"/>
          <w:between w:val="nil"/>
        </w:pBdr>
        <w:tabs>
          <w:tab w:val="left" w:pos="426"/>
        </w:tabs>
        <w:spacing w:after="0" w:line="240" w:lineRule="auto"/>
        <w:ind w:left="426" w:hanging="426"/>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 xml:space="preserve">Effective evaluation of evidence in committees and </w:t>
      </w:r>
      <w:r w:rsidR="00FD3F2C">
        <w:rPr>
          <w:rFonts w:ascii="Times New Roman" w:eastAsia="Courier New" w:hAnsi="Times New Roman" w:cs="Times New Roman"/>
          <w:color w:val="000000"/>
          <w:lang w:val="en-GB"/>
        </w:rPr>
        <w:t xml:space="preserve">the </w:t>
      </w:r>
      <w:r w:rsidRPr="008F6B08">
        <w:rPr>
          <w:rFonts w:ascii="Times New Roman" w:eastAsia="Courier New" w:hAnsi="Times New Roman" w:cs="Times New Roman"/>
          <w:color w:val="000000"/>
          <w:lang w:val="en-GB"/>
        </w:rPr>
        <w:t>House: Let us have evidence-based debates in the House. Let us not just come in and say, “In Nakaseke this and this is happening”. What analysis have you done? Do you have empirical evidence to that effect? We should have both quantitative and qualitative resea</w:t>
      </w:r>
      <w:r w:rsidR="00633130">
        <w:rPr>
          <w:rFonts w:ascii="Times New Roman" w:eastAsia="Courier New" w:hAnsi="Times New Roman" w:cs="Times New Roman"/>
          <w:color w:val="000000"/>
          <w:lang w:val="en-GB"/>
        </w:rPr>
        <w:t>rch done. Let us be legislators;</w:t>
      </w:r>
    </w:p>
    <w:p w14:paraId="08F719FD" w14:textId="77777777" w:rsidR="00633130" w:rsidRPr="008F6B08" w:rsidRDefault="00633130" w:rsidP="00633130">
      <w:pPr>
        <w:pBdr>
          <w:top w:val="nil"/>
          <w:left w:val="nil"/>
          <w:bottom w:val="nil"/>
          <w:right w:val="nil"/>
          <w:between w:val="nil"/>
        </w:pBdr>
        <w:tabs>
          <w:tab w:val="left" w:pos="426"/>
        </w:tabs>
        <w:spacing w:after="0" w:line="240" w:lineRule="auto"/>
        <w:ind w:left="426"/>
        <w:jc w:val="both"/>
        <w:rPr>
          <w:rFonts w:ascii="Times New Roman" w:eastAsia="Courier New" w:hAnsi="Times New Roman" w:cs="Times New Roman"/>
          <w:color w:val="000000"/>
          <w:lang w:val="en-GB"/>
        </w:rPr>
      </w:pPr>
    </w:p>
    <w:p w14:paraId="38B724C9" w14:textId="58138359" w:rsidR="001F554A" w:rsidRDefault="001F554A" w:rsidP="00633130">
      <w:pPr>
        <w:numPr>
          <w:ilvl w:val="0"/>
          <w:numId w:val="1"/>
        </w:numPr>
        <w:pBdr>
          <w:top w:val="nil"/>
          <w:left w:val="nil"/>
          <w:bottom w:val="nil"/>
          <w:right w:val="nil"/>
          <w:between w:val="nil"/>
        </w:pBdr>
        <w:tabs>
          <w:tab w:val="left" w:pos="426"/>
        </w:tabs>
        <w:spacing w:after="0" w:line="240" w:lineRule="auto"/>
        <w:ind w:left="426" w:hanging="426"/>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Continuous engagement and responsiveness to the will of the populace</w:t>
      </w:r>
      <w:r w:rsidR="00FD3F2C">
        <w:rPr>
          <w:rFonts w:ascii="Times New Roman" w:eastAsia="Courier New" w:hAnsi="Times New Roman" w:cs="Times New Roman"/>
          <w:color w:val="000000"/>
          <w:lang w:val="en-GB"/>
        </w:rPr>
        <w:t>:</w:t>
      </w:r>
      <w:r w:rsidR="00FD3F2C" w:rsidRPr="008F6B08">
        <w:rPr>
          <w:rFonts w:ascii="Times New Roman" w:eastAsia="Courier New" w:hAnsi="Times New Roman" w:cs="Times New Roman"/>
          <w:color w:val="000000"/>
          <w:lang w:val="en-GB"/>
        </w:rPr>
        <w:t xml:space="preserve"> </w:t>
      </w:r>
      <w:r w:rsidRPr="008F6B08">
        <w:rPr>
          <w:rFonts w:ascii="Times New Roman" w:eastAsia="Courier New" w:hAnsi="Times New Roman" w:cs="Times New Roman"/>
          <w:color w:val="000000"/>
          <w:lang w:val="en-GB"/>
        </w:rPr>
        <w:t xml:space="preserve">We have been having </w:t>
      </w:r>
      <w:r w:rsidR="00FD3F2C">
        <w:rPr>
          <w:rFonts w:ascii="Times New Roman" w:eastAsia="Courier New" w:hAnsi="Times New Roman" w:cs="Times New Roman"/>
          <w:color w:val="000000"/>
          <w:lang w:val="en-GB"/>
        </w:rPr>
        <w:t>M</w:t>
      </w:r>
      <w:r w:rsidR="00FD3F2C" w:rsidRPr="008F6B08">
        <w:rPr>
          <w:rFonts w:ascii="Times New Roman" w:eastAsia="Courier New" w:hAnsi="Times New Roman" w:cs="Times New Roman"/>
          <w:color w:val="000000"/>
          <w:lang w:val="en-GB"/>
        </w:rPr>
        <w:t xml:space="preserve">embers </w:t>
      </w:r>
      <w:r w:rsidRPr="008F6B08">
        <w:rPr>
          <w:rFonts w:ascii="Times New Roman" w:eastAsia="Courier New" w:hAnsi="Times New Roman" w:cs="Times New Roman"/>
          <w:color w:val="000000"/>
          <w:lang w:val="en-GB"/>
        </w:rPr>
        <w:t>in the public demonstrating that kind o</w:t>
      </w:r>
      <w:r w:rsidR="00633130">
        <w:rPr>
          <w:rFonts w:ascii="Times New Roman" w:eastAsia="Courier New" w:hAnsi="Times New Roman" w:cs="Times New Roman"/>
          <w:color w:val="000000"/>
          <w:lang w:val="en-GB"/>
        </w:rPr>
        <w:t>f thing. We have to be involved;</w:t>
      </w:r>
    </w:p>
    <w:p w14:paraId="5DC134CD" w14:textId="77777777" w:rsidR="00633130" w:rsidRPr="008F6B08" w:rsidRDefault="00633130" w:rsidP="00633130">
      <w:pPr>
        <w:pBdr>
          <w:top w:val="nil"/>
          <w:left w:val="nil"/>
          <w:bottom w:val="nil"/>
          <w:right w:val="nil"/>
          <w:between w:val="nil"/>
        </w:pBdr>
        <w:tabs>
          <w:tab w:val="left" w:pos="426"/>
        </w:tabs>
        <w:spacing w:after="0" w:line="240" w:lineRule="auto"/>
        <w:jc w:val="both"/>
        <w:rPr>
          <w:rFonts w:ascii="Times New Roman" w:eastAsia="Courier New" w:hAnsi="Times New Roman" w:cs="Times New Roman"/>
          <w:color w:val="000000"/>
          <w:lang w:val="en-GB"/>
        </w:rPr>
      </w:pPr>
    </w:p>
    <w:p w14:paraId="650B0570" w14:textId="77F7EA6A" w:rsidR="001F554A" w:rsidRDefault="00053464" w:rsidP="00633130">
      <w:pPr>
        <w:numPr>
          <w:ilvl w:val="0"/>
          <w:numId w:val="1"/>
        </w:numPr>
        <w:pBdr>
          <w:top w:val="nil"/>
          <w:left w:val="nil"/>
          <w:bottom w:val="nil"/>
          <w:right w:val="nil"/>
          <w:between w:val="nil"/>
        </w:pBdr>
        <w:tabs>
          <w:tab w:val="left" w:pos="426"/>
        </w:tabs>
        <w:spacing w:after="0" w:line="240" w:lineRule="auto"/>
        <w:ind w:left="426" w:hanging="426"/>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E</w:t>
      </w:r>
      <w:r w:rsidR="001F554A" w:rsidRPr="008F6B08">
        <w:rPr>
          <w:rFonts w:ascii="Times New Roman" w:eastAsia="Courier New" w:hAnsi="Times New Roman" w:cs="Times New Roman"/>
          <w:color w:val="000000"/>
          <w:lang w:val="en-GB"/>
        </w:rPr>
        <w:t>thical conduct and behaviour</w:t>
      </w:r>
      <w:r w:rsidR="00FD3F2C">
        <w:rPr>
          <w:rFonts w:ascii="Times New Roman" w:eastAsia="Courier New" w:hAnsi="Times New Roman" w:cs="Times New Roman"/>
          <w:color w:val="000000"/>
          <w:lang w:val="en-GB"/>
        </w:rPr>
        <w:t>:</w:t>
      </w:r>
      <w:r w:rsidR="00FD3F2C" w:rsidRPr="008F6B08">
        <w:rPr>
          <w:rFonts w:ascii="Times New Roman" w:eastAsia="Courier New" w:hAnsi="Times New Roman" w:cs="Times New Roman"/>
          <w:color w:val="000000"/>
          <w:lang w:val="en-GB"/>
        </w:rPr>
        <w:t xml:space="preserve"> </w:t>
      </w:r>
      <w:r w:rsidR="00FD3F2C">
        <w:rPr>
          <w:rFonts w:ascii="Times New Roman" w:eastAsia="Courier New" w:hAnsi="Times New Roman" w:cs="Times New Roman"/>
          <w:color w:val="000000"/>
          <w:lang w:val="en-GB"/>
        </w:rPr>
        <w:t>W</w:t>
      </w:r>
      <w:r w:rsidR="00FD3F2C" w:rsidRPr="008F6B08">
        <w:rPr>
          <w:rFonts w:ascii="Times New Roman" w:eastAsia="Courier New" w:hAnsi="Times New Roman" w:cs="Times New Roman"/>
          <w:color w:val="000000"/>
          <w:lang w:val="en-GB"/>
        </w:rPr>
        <w:t xml:space="preserve">hen </w:t>
      </w:r>
      <w:r w:rsidR="001F554A" w:rsidRPr="008F6B08">
        <w:rPr>
          <w:rFonts w:ascii="Times New Roman" w:eastAsia="Courier New" w:hAnsi="Times New Roman" w:cs="Times New Roman"/>
          <w:color w:val="000000"/>
          <w:lang w:val="en-GB"/>
        </w:rPr>
        <w:t>you are out there, you are honourable</w:t>
      </w:r>
      <w:r w:rsidR="00111B40" w:rsidRPr="008F6B08">
        <w:rPr>
          <w:rFonts w:ascii="Times New Roman" w:eastAsia="Courier New" w:hAnsi="Times New Roman" w:cs="Times New Roman"/>
          <w:color w:val="000000"/>
          <w:lang w:val="en-GB"/>
        </w:rPr>
        <w:t>,</w:t>
      </w:r>
      <w:r w:rsidR="001F554A" w:rsidRPr="008F6B08">
        <w:rPr>
          <w:rFonts w:ascii="Times New Roman" w:eastAsia="Courier New" w:hAnsi="Times New Roman" w:cs="Times New Roman"/>
          <w:color w:val="000000"/>
          <w:lang w:val="en-GB"/>
        </w:rPr>
        <w:t xml:space="preserve"> whether in the morning or in the evening</w:t>
      </w:r>
      <w:r w:rsidR="00111B40" w:rsidRPr="008F6B08">
        <w:rPr>
          <w:rFonts w:ascii="Times New Roman" w:eastAsia="Courier New" w:hAnsi="Times New Roman" w:cs="Times New Roman"/>
          <w:color w:val="000000"/>
          <w:lang w:val="en-GB"/>
        </w:rPr>
        <w:t>,</w:t>
      </w:r>
      <w:r w:rsidR="001F554A" w:rsidRPr="008F6B08">
        <w:rPr>
          <w:rFonts w:ascii="Times New Roman" w:eastAsia="Courier New" w:hAnsi="Times New Roman" w:cs="Times New Roman"/>
          <w:color w:val="000000"/>
          <w:lang w:val="en-GB"/>
        </w:rPr>
        <w:t xml:space="preserve"> whatever the time, you are honourable. You must maintain that conduct. </w:t>
      </w:r>
    </w:p>
    <w:p w14:paraId="45DE291E" w14:textId="77777777" w:rsidR="008F6B08" w:rsidRPr="008F6B08" w:rsidRDefault="008F6B08" w:rsidP="008F6B08">
      <w:pPr>
        <w:pBdr>
          <w:top w:val="nil"/>
          <w:left w:val="nil"/>
          <w:bottom w:val="nil"/>
          <w:right w:val="nil"/>
          <w:between w:val="nil"/>
        </w:pBdr>
        <w:spacing w:after="0" w:line="240" w:lineRule="auto"/>
        <w:ind w:left="720"/>
        <w:jc w:val="both"/>
        <w:rPr>
          <w:rFonts w:ascii="Times New Roman" w:eastAsia="Courier New" w:hAnsi="Times New Roman" w:cs="Times New Roman"/>
          <w:color w:val="000000"/>
          <w:lang w:val="en-GB"/>
        </w:rPr>
      </w:pPr>
    </w:p>
    <w:p w14:paraId="72DC9265" w14:textId="7CE8D8A5" w:rsidR="001F554A" w:rsidRPr="008F6B08"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 xml:space="preserve">In the same vein, I urge the Executive - in the last meeting we held with the President, we agreed that at any one time of </w:t>
      </w:r>
      <w:r w:rsidR="00FD3F2C">
        <w:rPr>
          <w:rFonts w:ascii="Times New Roman" w:eastAsia="Courier New" w:hAnsi="Times New Roman" w:cs="Times New Roman"/>
          <w:color w:val="000000"/>
          <w:lang w:val="en-GB"/>
        </w:rPr>
        <w:t>a</w:t>
      </w:r>
      <w:r w:rsidR="00FD3F2C" w:rsidRPr="008F6B08">
        <w:rPr>
          <w:rFonts w:ascii="Times New Roman" w:eastAsia="Courier New" w:hAnsi="Times New Roman" w:cs="Times New Roman"/>
          <w:color w:val="000000"/>
          <w:lang w:val="en-GB"/>
        </w:rPr>
        <w:t xml:space="preserve"> </w:t>
      </w:r>
      <w:r w:rsidRPr="008F6B08">
        <w:rPr>
          <w:rFonts w:ascii="Times New Roman" w:eastAsia="Courier New" w:hAnsi="Times New Roman" w:cs="Times New Roman"/>
          <w:color w:val="000000"/>
          <w:lang w:val="en-GB"/>
        </w:rPr>
        <w:t xml:space="preserve">sitting, we should have at least 30 per cent of the Executive in the House. I do not know whether we still respect the decision. </w:t>
      </w:r>
    </w:p>
    <w:p w14:paraId="06819B86" w14:textId="77777777" w:rsidR="00FD3F2C" w:rsidRDefault="00FD3F2C" w:rsidP="008F6B08">
      <w:pPr>
        <w:spacing w:after="0" w:line="240" w:lineRule="auto"/>
        <w:jc w:val="both"/>
        <w:rPr>
          <w:rFonts w:ascii="Times New Roman" w:eastAsia="Courier New" w:hAnsi="Times New Roman" w:cs="Times New Roman"/>
          <w:color w:val="000000"/>
          <w:lang w:val="en-GB"/>
        </w:rPr>
      </w:pPr>
    </w:p>
    <w:p w14:paraId="63A96201" w14:textId="77777777" w:rsidR="00053464" w:rsidRPr="008F6B08"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 xml:space="preserve">In the same vein, I urge the Executive to be responsive to the demands and requirements of the legislature. </w:t>
      </w:r>
    </w:p>
    <w:p w14:paraId="48D206CD" w14:textId="77777777" w:rsidR="00053464" w:rsidRPr="008F6B08" w:rsidRDefault="00053464" w:rsidP="008F6B08">
      <w:pPr>
        <w:spacing w:after="0" w:line="240" w:lineRule="auto"/>
        <w:jc w:val="both"/>
        <w:rPr>
          <w:rFonts w:ascii="Times New Roman" w:eastAsia="Courier New" w:hAnsi="Times New Roman" w:cs="Times New Roman"/>
          <w:color w:val="000000"/>
          <w:lang w:val="en-GB"/>
        </w:rPr>
      </w:pPr>
    </w:p>
    <w:p w14:paraId="37A0B09C" w14:textId="0BCC20C4" w:rsidR="00111B40" w:rsidRPr="008F6B08"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With regard to the input and the legislative process that has been laid today, we need a treasury memorandum; when the House agrees that we need feedback from the Executive, you should be able to present to the House when it is required, other than going to Cabinet and lamenting. Give us the treasury memorandum. Do not start lamenting that the House is bad or useless. We are here constitutionally as Members of Parliament, and we will do what we are supposed to do. If you cho</w:t>
      </w:r>
      <w:r w:rsidR="00FD3F2C">
        <w:rPr>
          <w:rFonts w:ascii="Times New Roman" w:eastAsia="Courier New" w:hAnsi="Times New Roman" w:cs="Times New Roman"/>
          <w:color w:val="000000"/>
          <w:lang w:val="en-GB"/>
        </w:rPr>
        <w:t>o</w:t>
      </w:r>
      <w:r w:rsidRPr="008F6B08">
        <w:rPr>
          <w:rFonts w:ascii="Times New Roman" w:eastAsia="Courier New" w:hAnsi="Times New Roman" w:cs="Times New Roman"/>
          <w:color w:val="000000"/>
          <w:lang w:val="en-GB"/>
        </w:rPr>
        <w:t xml:space="preserve">se to blackmail us in Cabinet, it is none of our business. We shall do what we are supposed to do. We shall ask you questions, and you will have to answer. We will ask you for the </w:t>
      </w:r>
      <w:r w:rsidR="00111B40" w:rsidRPr="008F6B08">
        <w:rPr>
          <w:rFonts w:ascii="Times New Roman" w:eastAsia="Courier New" w:hAnsi="Times New Roman" w:cs="Times New Roman"/>
          <w:color w:val="000000"/>
          <w:lang w:val="en-GB"/>
        </w:rPr>
        <w:t>treasury memoranda</w:t>
      </w:r>
      <w:r w:rsidRPr="008F6B08">
        <w:rPr>
          <w:rFonts w:ascii="Times New Roman" w:eastAsia="Courier New" w:hAnsi="Times New Roman" w:cs="Times New Roman"/>
          <w:color w:val="000000"/>
          <w:lang w:val="en-GB"/>
        </w:rPr>
        <w:t xml:space="preserve"> on the actions you take, and you must take actions, within the law. If you think you will do something contrary, forget it. This is the legislature, and one of our roles is oversight. </w:t>
      </w:r>
    </w:p>
    <w:p w14:paraId="78500621" w14:textId="77777777" w:rsidR="00111B40" w:rsidRPr="008F6B08" w:rsidRDefault="00111B40" w:rsidP="008F6B08">
      <w:pPr>
        <w:spacing w:after="0" w:line="240" w:lineRule="auto"/>
        <w:jc w:val="both"/>
        <w:rPr>
          <w:rFonts w:ascii="Times New Roman" w:eastAsia="Courier New" w:hAnsi="Times New Roman" w:cs="Times New Roman"/>
          <w:color w:val="000000"/>
          <w:lang w:val="en-GB"/>
        </w:rPr>
      </w:pPr>
    </w:p>
    <w:p w14:paraId="12E91E70" w14:textId="19F3D92D" w:rsidR="00B87220" w:rsidRPr="008F6B08" w:rsidRDefault="001F554A" w:rsidP="008F6B08">
      <w:pPr>
        <w:spacing w:after="0" w:line="240" w:lineRule="auto"/>
        <w:jc w:val="both"/>
        <w:rPr>
          <w:rFonts w:ascii="Times New Roman" w:eastAsia="Courier New" w:hAnsi="Times New Roman" w:cs="Times New Roman"/>
          <w:color w:val="000000"/>
          <w:lang w:val="en-GB"/>
        </w:rPr>
      </w:pPr>
      <w:r w:rsidRPr="008F6B08">
        <w:rPr>
          <w:rFonts w:ascii="Times New Roman" w:eastAsia="Courier New" w:hAnsi="Times New Roman" w:cs="Times New Roman"/>
          <w:color w:val="000000"/>
          <w:lang w:val="en-GB"/>
        </w:rPr>
        <w:t>During the State</w:t>
      </w:r>
      <w:r w:rsidR="00FD3F2C">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of</w:t>
      </w:r>
      <w:r w:rsidR="00FD3F2C">
        <w:rPr>
          <w:rFonts w:ascii="Times New Roman" w:eastAsia="Courier New" w:hAnsi="Times New Roman" w:cs="Times New Roman"/>
          <w:color w:val="000000"/>
          <w:lang w:val="en-GB"/>
        </w:rPr>
        <w:t>-</w:t>
      </w:r>
      <w:r w:rsidR="00111B40" w:rsidRPr="008F6B08">
        <w:rPr>
          <w:rFonts w:ascii="Times New Roman" w:eastAsia="Courier New" w:hAnsi="Times New Roman" w:cs="Times New Roman"/>
          <w:color w:val="000000"/>
          <w:lang w:val="en-GB"/>
        </w:rPr>
        <w:t>the</w:t>
      </w:r>
      <w:r w:rsidR="00FD3F2C">
        <w:rPr>
          <w:rFonts w:ascii="Times New Roman" w:eastAsia="Courier New" w:hAnsi="Times New Roman" w:cs="Times New Roman"/>
          <w:color w:val="000000"/>
          <w:lang w:val="en-GB"/>
        </w:rPr>
        <w:t>-</w:t>
      </w:r>
      <w:r w:rsidR="00111B40" w:rsidRPr="008F6B08">
        <w:rPr>
          <w:rFonts w:ascii="Times New Roman" w:eastAsia="Courier New" w:hAnsi="Times New Roman" w:cs="Times New Roman"/>
          <w:color w:val="000000"/>
          <w:lang w:val="en-GB"/>
        </w:rPr>
        <w:t>Nation</w:t>
      </w:r>
      <w:r w:rsidRPr="008F6B08">
        <w:rPr>
          <w:rFonts w:ascii="Times New Roman" w:eastAsia="Courier New" w:hAnsi="Times New Roman" w:cs="Times New Roman"/>
          <w:color w:val="000000"/>
          <w:lang w:val="en-GB"/>
        </w:rPr>
        <w:t xml:space="preserve"> Address</w:t>
      </w:r>
      <w:r w:rsidR="00111B40" w:rsidRPr="008F6B08">
        <w:rPr>
          <w:rFonts w:ascii="Times New Roman" w:eastAsia="Courier New" w:hAnsi="Times New Roman" w:cs="Times New Roman"/>
          <w:color w:val="000000"/>
          <w:lang w:val="en-GB"/>
        </w:rPr>
        <w:t>,</w:t>
      </w:r>
      <w:r w:rsidRPr="008F6B08">
        <w:rPr>
          <w:rFonts w:ascii="Times New Roman" w:eastAsia="Courier New" w:hAnsi="Times New Roman" w:cs="Times New Roman"/>
          <w:color w:val="000000"/>
          <w:lang w:val="en-GB"/>
        </w:rPr>
        <w:t xml:space="preserve"> on 7</w:t>
      </w:r>
      <w:r w:rsidR="00111B40" w:rsidRPr="008F6B08">
        <w:rPr>
          <w:rFonts w:ascii="Times New Roman" w:eastAsia="Courier New" w:hAnsi="Times New Roman" w:cs="Times New Roman"/>
          <w:color w:val="000000"/>
          <w:vertAlign w:val="superscript"/>
          <w:lang w:val="en-GB"/>
        </w:rPr>
        <w:t>th</w:t>
      </w:r>
      <w:r w:rsidRPr="008F6B08">
        <w:rPr>
          <w:rFonts w:ascii="Times New Roman" w:eastAsia="Courier New" w:hAnsi="Times New Roman" w:cs="Times New Roman"/>
          <w:color w:val="000000"/>
          <w:lang w:val="en-GB"/>
        </w:rPr>
        <w:t xml:space="preserve"> June, His Excellency outlined the Government l</w:t>
      </w:r>
      <w:r w:rsidR="00BE6362" w:rsidRPr="008F6B08">
        <w:rPr>
          <w:rFonts w:ascii="Times New Roman" w:eastAsia="Courier New" w:hAnsi="Times New Roman" w:cs="Times New Roman"/>
          <w:color w:val="000000"/>
          <w:lang w:val="en-GB"/>
        </w:rPr>
        <w:t>egislative agenda and gave us 62</w:t>
      </w:r>
      <w:r w:rsidRPr="008F6B08">
        <w:rPr>
          <w:rFonts w:ascii="Times New Roman" w:eastAsia="Courier New" w:hAnsi="Times New Roman" w:cs="Times New Roman"/>
          <w:color w:val="000000"/>
          <w:lang w:val="en-GB"/>
        </w:rPr>
        <w:t xml:space="preserve"> Bills to be introduced in the House. </w:t>
      </w:r>
    </w:p>
    <w:p w14:paraId="2F2AD332" w14:textId="77777777" w:rsidR="00B87220" w:rsidRPr="008F6B08" w:rsidRDefault="00B87220" w:rsidP="008F6B08">
      <w:pPr>
        <w:spacing w:after="0" w:line="240" w:lineRule="auto"/>
        <w:jc w:val="both"/>
        <w:rPr>
          <w:rFonts w:ascii="Times New Roman" w:hAnsi="Times New Roman" w:cs="Times New Roman"/>
        </w:rPr>
      </w:pPr>
    </w:p>
    <w:p w14:paraId="76AADF20" w14:textId="135448E0"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As Legislature, we are prepared and waiting for the Bills. In</w:t>
      </w:r>
      <w:r w:rsidR="00C0702C" w:rsidRPr="008F6B08">
        <w:rPr>
          <w:rFonts w:ascii="Times New Roman" w:hAnsi="Times New Roman" w:cs="Times New Roman"/>
        </w:rPr>
        <w:t xml:space="preserve"> the first s</w:t>
      </w:r>
      <w:r w:rsidR="001F3F53" w:rsidRPr="008F6B08">
        <w:rPr>
          <w:rFonts w:ascii="Times New Roman" w:hAnsi="Times New Roman" w:cs="Times New Roman"/>
        </w:rPr>
        <w:t>ession of this term</w:t>
      </w:r>
      <w:r w:rsidRPr="008F6B08">
        <w:rPr>
          <w:rFonts w:ascii="Times New Roman" w:hAnsi="Times New Roman" w:cs="Times New Roman"/>
        </w:rPr>
        <w:t xml:space="preserve"> we want to process all the Bills. In the same vein, Members, it is also your constitutional right to bring Private Members’ Bills.</w:t>
      </w:r>
    </w:p>
    <w:p w14:paraId="143EC803" w14:textId="77777777" w:rsidR="00F24316" w:rsidRPr="008F6B08" w:rsidRDefault="00F24316" w:rsidP="008F6B08">
      <w:pPr>
        <w:spacing w:after="0" w:line="240" w:lineRule="auto"/>
        <w:jc w:val="both"/>
        <w:rPr>
          <w:rFonts w:ascii="Times New Roman" w:hAnsi="Times New Roman" w:cs="Times New Roman"/>
        </w:rPr>
      </w:pPr>
    </w:p>
    <w:p w14:paraId="478BD875" w14:textId="3ADF4480"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lastRenderedPageBreak/>
        <w:t>Honourable members, the Business Committee sat this morni</w:t>
      </w:r>
      <w:r w:rsidR="00B87220" w:rsidRPr="008F6B08">
        <w:rPr>
          <w:rFonts w:ascii="Times New Roman" w:hAnsi="Times New Roman" w:cs="Times New Roman"/>
        </w:rPr>
        <w:t>ng and approved the Government L</w:t>
      </w:r>
      <w:r w:rsidRPr="008F6B08">
        <w:rPr>
          <w:rFonts w:ascii="Times New Roman" w:hAnsi="Times New Roman" w:cs="Times New Roman"/>
        </w:rPr>
        <w:t xml:space="preserve">egislative Agenda, which we are going to follow. We will be waiting to hear from Government what they have. The legislative agenda is going to be circulated to all of you; the Clerk will do that. </w:t>
      </w:r>
    </w:p>
    <w:p w14:paraId="5AFBD146" w14:textId="77777777" w:rsidR="00F24316" w:rsidRPr="008F6B08" w:rsidRDefault="00F24316" w:rsidP="008F6B08">
      <w:pPr>
        <w:spacing w:after="0" w:line="240" w:lineRule="auto"/>
        <w:jc w:val="both"/>
        <w:rPr>
          <w:rFonts w:ascii="Times New Roman" w:hAnsi="Times New Roman" w:cs="Times New Roman"/>
        </w:rPr>
      </w:pPr>
    </w:p>
    <w:p w14:paraId="0998634B" w14:textId="4989BF6F"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Over the last few days, there has been concern on the plight of teachers and learners in public institutions. This follows industrial action by teachers. Such industrial actions have become regular in our education sector. Therefore, I urge Government to carefully study the grievances of the teachers and devise a sustainable solution with realistic, immediate, medium-term and long-term interventions so that we can be able to resolve these issues. We should not be doing things in an ad hoc </w:t>
      </w:r>
      <w:r w:rsidR="00FD3F2C">
        <w:rPr>
          <w:rFonts w:ascii="Times New Roman" w:hAnsi="Times New Roman" w:cs="Times New Roman"/>
        </w:rPr>
        <w:t>manner</w:t>
      </w:r>
      <w:r w:rsidRPr="008F6B08">
        <w:rPr>
          <w:rFonts w:ascii="Times New Roman" w:hAnsi="Times New Roman" w:cs="Times New Roman"/>
        </w:rPr>
        <w:t xml:space="preserve">. </w:t>
      </w:r>
    </w:p>
    <w:p w14:paraId="3625E733" w14:textId="77777777" w:rsidR="00F24316" w:rsidRPr="008F6B08" w:rsidRDefault="00F24316" w:rsidP="008F6B08">
      <w:pPr>
        <w:spacing w:after="0" w:line="240" w:lineRule="auto"/>
        <w:jc w:val="both"/>
        <w:rPr>
          <w:rFonts w:ascii="Times New Roman" w:hAnsi="Times New Roman" w:cs="Times New Roman"/>
        </w:rPr>
      </w:pPr>
    </w:p>
    <w:p w14:paraId="672356C8" w14:textId="7777777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I will require the Rt Hon. Prime Minister and Leader of Government Business to present to the House a comprehensive statement on this matter; what we are dealing with and the intervention that Government is planning on this matter.</w:t>
      </w:r>
    </w:p>
    <w:p w14:paraId="51C52CE4" w14:textId="77777777" w:rsidR="00F24316" w:rsidRPr="008F6B08" w:rsidRDefault="00F24316" w:rsidP="008F6B08">
      <w:pPr>
        <w:spacing w:after="0" w:line="240" w:lineRule="auto"/>
        <w:jc w:val="both"/>
        <w:rPr>
          <w:rFonts w:ascii="Times New Roman" w:hAnsi="Times New Roman" w:cs="Times New Roman"/>
        </w:rPr>
      </w:pPr>
    </w:p>
    <w:p w14:paraId="145818CC" w14:textId="4481F186"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In the meantime - we know what it means. As </w:t>
      </w:r>
      <w:r w:rsidR="00FD3F2C">
        <w:rPr>
          <w:rFonts w:ascii="Times New Roman" w:hAnsi="Times New Roman" w:cs="Times New Roman"/>
        </w:rPr>
        <w:t>the L</w:t>
      </w:r>
      <w:r w:rsidRPr="008F6B08">
        <w:rPr>
          <w:rFonts w:ascii="Times New Roman" w:hAnsi="Times New Roman" w:cs="Times New Roman"/>
        </w:rPr>
        <w:t xml:space="preserve">egislature, we urge the teachers to return to classes and teach, as the </w:t>
      </w:r>
      <w:r w:rsidR="008B2F18" w:rsidRPr="008F6B08">
        <w:rPr>
          <w:rFonts w:ascii="Times New Roman" w:hAnsi="Times New Roman" w:cs="Times New Roman"/>
        </w:rPr>
        <w:t>Government devis</w:t>
      </w:r>
      <w:r w:rsidRPr="008F6B08">
        <w:rPr>
          <w:rFonts w:ascii="Times New Roman" w:hAnsi="Times New Roman" w:cs="Times New Roman"/>
        </w:rPr>
        <w:t>es a sustainable remedy to the</w:t>
      </w:r>
      <w:r w:rsidR="00DC03C5" w:rsidRPr="008F6B08">
        <w:rPr>
          <w:rFonts w:ascii="Times New Roman" w:hAnsi="Times New Roman" w:cs="Times New Roman"/>
        </w:rPr>
        <w:t>ir</w:t>
      </w:r>
      <w:r w:rsidRPr="008F6B08">
        <w:rPr>
          <w:rFonts w:ascii="Times New Roman" w:hAnsi="Times New Roman" w:cs="Times New Roman"/>
        </w:rPr>
        <w:t xml:space="preserve"> grievances.</w:t>
      </w:r>
    </w:p>
    <w:p w14:paraId="12BC0827" w14:textId="77777777" w:rsidR="00F24316" w:rsidRPr="008F6B08" w:rsidRDefault="00F24316" w:rsidP="008F6B08">
      <w:pPr>
        <w:spacing w:after="0" w:line="240" w:lineRule="auto"/>
        <w:jc w:val="both"/>
        <w:rPr>
          <w:rFonts w:ascii="Times New Roman" w:hAnsi="Times New Roman" w:cs="Times New Roman"/>
        </w:rPr>
      </w:pPr>
    </w:p>
    <w:p w14:paraId="529182EE" w14:textId="60BA965C"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We will stand with the teachers to ensure we support them, but mindful of the conditions in the country. We request the teachers to go back and do their noble duty, as we see how support the young ones outside there. It is not an easy thing, but I believe Government is looking into it.</w:t>
      </w:r>
    </w:p>
    <w:p w14:paraId="3358B83B" w14:textId="77777777" w:rsidR="00F24316" w:rsidRPr="008F6B08" w:rsidRDefault="00F24316" w:rsidP="008F6B08">
      <w:pPr>
        <w:spacing w:after="0" w:line="240" w:lineRule="auto"/>
        <w:jc w:val="both"/>
        <w:rPr>
          <w:rFonts w:ascii="Times New Roman" w:hAnsi="Times New Roman" w:cs="Times New Roman"/>
        </w:rPr>
      </w:pPr>
    </w:p>
    <w:p w14:paraId="6DA08C1E" w14:textId="7127258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As Parliament, we will always hold Government accountable for their undertakings and the resolutions they come up with. If Government comes up and says they are going to do this, Parliament will come in and support the</w:t>
      </w:r>
      <w:r w:rsidR="00DC03C5" w:rsidRPr="008F6B08">
        <w:rPr>
          <w:rFonts w:ascii="Times New Roman" w:hAnsi="Times New Roman" w:cs="Times New Roman"/>
        </w:rPr>
        <w:t xml:space="preserve"> teachers in their</w:t>
      </w:r>
      <w:r w:rsidRPr="008F6B08">
        <w:rPr>
          <w:rFonts w:ascii="Times New Roman" w:hAnsi="Times New Roman" w:cs="Times New Roman"/>
        </w:rPr>
        <w:t xml:space="preserve"> plight.</w:t>
      </w:r>
    </w:p>
    <w:p w14:paraId="432C4F30" w14:textId="77777777" w:rsidR="00F24316" w:rsidRPr="008F6B08" w:rsidRDefault="00F24316" w:rsidP="008F6B08">
      <w:pPr>
        <w:spacing w:after="0" w:line="240" w:lineRule="auto"/>
        <w:jc w:val="both"/>
        <w:rPr>
          <w:rFonts w:ascii="Times New Roman" w:hAnsi="Times New Roman" w:cs="Times New Roman"/>
        </w:rPr>
      </w:pPr>
    </w:p>
    <w:p w14:paraId="15E6BAAF" w14:textId="02BDA814"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Honourbale members, I wish </w:t>
      </w:r>
      <w:r w:rsidR="00DC03C5" w:rsidRPr="008F6B08">
        <w:rPr>
          <w:rFonts w:ascii="Times New Roman" w:hAnsi="Times New Roman" w:cs="Times New Roman"/>
        </w:rPr>
        <w:t>you a productive and impactful Second S</w:t>
      </w:r>
      <w:r w:rsidRPr="008F6B08">
        <w:rPr>
          <w:rFonts w:ascii="Times New Roman" w:hAnsi="Times New Roman" w:cs="Times New Roman"/>
        </w:rPr>
        <w:t>ession of the 11</w:t>
      </w:r>
      <w:r w:rsidRPr="008F6B08">
        <w:rPr>
          <w:rFonts w:ascii="Times New Roman" w:hAnsi="Times New Roman" w:cs="Times New Roman"/>
          <w:vertAlign w:val="superscript"/>
        </w:rPr>
        <w:t>th</w:t>
      </w:r>
      <w:r w:rsidRPr="008F6B08">
        <w:rPr>
          <w:rFonts w:ascii="Times New Roman" w:hAnsi="Times New Roman" w:cs="Times New Roman"/>
        </w:rPr>
        <w:t xml:space="preserve"> Parliament. Once again, I would like to </w:t>
      </w:r>
      <w:r w:rsidR="00DC03C5" w:rsidRPr="008F6B08">
        <w:rPr>
          <w:rFonts w:ascii="Times New Roman" w:hAnsi="Times New Roman" w:cs="Times New Roman"/>
        </w:rPr>
        <w:t>welcome you. We started the First Session while walking; w</w:t>
      </w:r>
      <w:r w:rsidRPr="008F6B08">
        <w:rPr>
          <w:rFonts w:ascii="Times New Roman" w:hAnsi="Times New Roman" w:cs="Times New Roman"/>
        </w:rPr>
        <w:t xml:space="preserve">e must start this one while running. </w:t>
      </w:r>
      <w:r w:rsidRPr="008F6B08">
        <w:rPr>
          <w:rFonts w:ascii="Times New Roman" w:hAnsi="Times New Roman" w:cs="Times New Roman"/>
          <w:i/>
        </w:rPr>
        <w:t>(Applause)</w:t>
      </w:r>
      <w:r w:rsidRPr="008F6B08">
        <w:rPr>
          <w:rFonts w:ascii="Times New Roman" w:hAnsi="Times New Roman" w:cs="Times New Roman"/>
        </w:rPr>
        <w:t xml:space="preserve"> </w:t>
      </w:r>
    </w:p>
    <w:p w14:paraId="4F9481AC" w14:textId="77777777" w:rsidR="00F24316" w:rsidRPr="008F6B08" w:rsidRDefault="00F24316" w:rsidP="008F6B08">
      <w:pPr>
        <w:spacing w:after="0" w:line="240" w:lineRule="auto"/>
        <w:jc w:val="both"/>
        <w:rPr>
          <w:rFonts w:ascii="Times New Roman" w:hAnsi="Times New Roman" w:cs="Times New Roman"/>
        </w:rPr>
      </w:pPr>
    </w:p>
    <w:p w14:paraId="0F3F82DF" w14:textId="3EC6B553"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We should be able to double our efforts to expeditiously handle the 62 Bills that we have been given, such that by the fourth</w:t>
      </w:r>
      <w:r w:rsidR="008259B9" w:rsidRPr="008F6B08">
        <w:rPr>
          <w:rFonts w:ascii="Times New Roman" w:hAnsi="Times New Roman" w:cs="Times New Roman"/>
        </w:rPr>
        <w:t xml:space="preserve"> year, we do not have much work and then we can </w:t>
      </w:r>
      <w:r w:rsidRPr="008F6B08">
        <w:rPr>
          <w:rFonts w:ascii="Times New Roman" w:hAnsi="Times New Roman" w:cs="Times New Roman"/>
        </w:rPr>
        <w:t xml:space="preserve">go back and campaign. Thank you very much </w:t>
      </w:r>
      <w:r w:rsidRPr="008F6B08">
        <w:rPr>
          <w:rFonts w:ascii="Times New Roman" w:hAnsi="Times New Roman" w:cs="Times New Roman"/>
          <w:i/>
        </w:rPr>
        <w:t>–(Ms Cecilia Ogwal rose_)</w:t>
      </w:r>
      <w:r w:rsidRPr="008F6B08">
        <w:rPr>
          <w:rFonts w:ascii="Times New Roman" w:hAnsi="Times New Roman" w:cs="Times New Roman"/>
        </w:rPr>
        <w:t xml:space="preserve"> Instead of first clapping for what the </w:t>
      </w:r>
      <w:r w:rsidR="0034088B" w:rsidRPr="008F6B08">
        <w:rPr>
          <w:rFonts w:ascii="Times New Roman" w:hAnsi="Times New Roman" w:cs="Times New Roman"/>
        </w:rPr>
        <w:t>Speaker</w:t>
      </w:r>
      <w:r w:rsidRPr="008F6B08">
        <w:rPr>
          <w:rFonts w:ascii="Times New Roman" w:hAnsi="Times New Roman" w:cs="Times New Roman"/>
        </w:rPr>
        <w:t xml:space="preserve"> has said, you are just -</w:t>
      </w:r>
      <w:r w:rsidRPr="008F6B08">
        <w:rPr>
          <w:rFonts w:ascii="Times New Roman" w:hAnsi="Times New Roman" w:cs="Times New Roman"/>
          <w:i/>
        </w:rPr>
        <w:t>(Laughter)</w:t>
      </w:r>
    </w:p>
    <w:p w14:paraId="128C6142" w14:textId="7777777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 </w:t>
      </w:r>
    </w:p>
    <w:p w14:paraId="2E7BD5F4" w14:textId="7777777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Hon. Cecilia, are you reacting to the Communication from the Chair? Okay. Can we start with Hon. Cecilia and then Hon. Solomon?</w:t>
      </w:r>
    </w:p>
    <w:p w14:paraId="5FCBB539" w14:textId="77777777" w:rsidR="00F24316" w:rsidRPr="008F6B08" w:rsidRDefault="00F24316" w:rsidP="008F6B08">
      <w:pPr>
        <w:spacing w:after="0" w:line="240" w:lineRule="auto"/>
        <w:jc w:val="both"/>
        <w:rPr>
          <w:rFonts w:ascii="Times New Roman" w:hAnsi="Times New Roman" w:cs="Times New Roman"/>
        </w:rPr>
      </w:pPr>
    </w:p>
    <w:p w14:paraId="24F445C4" w14:textId="7777777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2.14</w:t>
      </w:r>
    </w:p>
    <w:p w14:paraId="4A2545EC" w14:textId="3DC51D43"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b/>
        </w:rPr>
        <w:t>MS CECILIA OGWAL (FDC, Woman Representative, Dokolo):</w:t>
      </w:r>
      <w:r w:rsidRPr="008F6B08">
        <w:rPr>
          <w:rFonts w:ascii="Times New Roman" w:hAnsi="Times New Roman" w:cs="Times New Roman"/>
        </w:rPr>
        <w:t xml:space="preserve"> Thank you, Madam Speaker. We also welcome you back to this session, and appreciate the excellent job you have been doing for us outside </w:t>
      </w:r>
      <w:r w:rsidR="00FD3F2C">
        <w:rPr>
          <w:rFonts w:ascii="Times New Roman" w:hAnsi="Times New Roman" w:cs="Times New Roman"/>
        </w:rPr>
        <w:t>t</w:t>
      </w:r>
      <w:r w:rsidRPr="008F6B08">
        <w:rPr>
          <w:rFonts w:ascii="Times New Roman" w:hAnsi="Times New Roman" w:cs="Times New Roman"/>
        </w:rPr>
        <w:t xml:space="preserve">here. </w:t>
      </w:r>
    </w:p>
    <w:p w14:paraId="12F840C9" w14:textId="77777777" w:rsidR="00F24316" w:rsidRPr="008F6B08" w:rsidRDefault="00F24316" w:rsidP="008F6B08">
      <w:pPr>
        <w:spacing w:after="0" w:line="240" w:lineRule="auto"/>
        <w:jc w:val="both"/>
        <w:rPr>
          <w:rFonts w:ascii="Times New Roman" w:hAnsi="Times New Roman" w:cs="Times New Roman"/>
        </w:rPr>
      </w:pPr>
    </w:p>
    <w:p w14:paraId="58DA0E86" w14:textId="6826F556"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On the issue of industrial action by the teachers, much as we appreciate the role that Government is playing, you will realise that as elected Member</w:t>
      </w:r>
      <w:r w:rsidR="0034088B" w:rsidRPr="008F6B08">
        <w:rPr>
          <w:rFonts w:ascii="Times New Roman" w:hAnsi="Times New Roman" w:cs="Times New Roman"/>
        </w:rPr>
        <w:t>s</w:t>
      </w:r>
      <w:r w:rsidRPr="008F6B08">
        <w:rPr>
          <w:rFonts w:ascii="Times New Roman" w:hAnsi="Times New Roman" w:cs="Times New Roman"/>
        </w:rPr>
        <w:t xml:space="preserve"> of Parliament, we had a very uncomfortable recess because of the situation on the ground. </w:t>
      </w:r>
    </w:p>
    <w:p w14:paraId="406C0AAA" w14:textId="77777777" w:rsidR="00F24316" w:rsidRPr="008F6B08" w:rsidRDefault="00F24316" w:rsidP="008F6B08">
      <w:pPr>
        <w:spacing w:after="0" w:line="240" w:lineRule="auto"/>
        <w:jc w:val="both"/>
        <w:rPr>
          <w:rFonts w:ascii="Times New Roman" w:hAnsi="Times New Roman" w:cs="Times New Roman"/>
        </w:rPr>
      </w:pPr>
    </w:p>
    <w:p w14:paraId="0BE1E963" w14:textId="7EF6AB93"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Madam Speaker, it is not about the arts teachers’ strike; it is about equality. And</w:t>
      </w:r>
      <w:r w:rsidR="00FD3F2C">
        <w:rPr>
          <w:rFonts w:ascii="Times New Roman" w:hAnsi="Times New Roman" w:cs="Times New Roman"/>
        </w:rPr>
        <w:t>,</w:t>
      </w:r>
      <w:r w:rsidRPr="008F6B08">
        <w:rPr>
          <w:rFonts w:ascii="Times New Roman" w:hAnsi="Times New Roman" w:cs="Times New Roman"/>
        </w:rPr>
        <w:t xml:space="preserve"> that is one issue we need to address, in compliance with the law we have; the law on equal opportunity. We need to address it, also, in terms of equity. </w:t>
      </w:r>
    </w:p>
    <w:p w14:paraId="74C33555" w14:textId="77777777" w:rsidR="00F24316" w:rsidRPr="008F6B08" w:rsidRDefault="00F24316" w:rsidP="008F6B08">
      <w:pPr>
        <w:spacing w:after="0" w:line="240" w:lineRule="auto"/>
        <w:jc w:val="both"/>
        <w:rPr>
          <w:rFonts w:ascii="Times New Roman" w:hAnsi="Times New Roman" w:cs="Times New Roman"/>
        </w:rPr>
      </w:pPr>
    </w:p>
    <w:p w14:paraId="7FE1EAD2" w14:textId="4E005CD8" w:rsidR="00F24316" w:rsidRPr="008F6B08" w:rsidRDefault="0034088B" w:rsidP="008F6B08">
      <w:pPr>
        <w:spacing w:after="0" w:line="240" w:lineRule="auto"/>
        <w:jc w:val="both"/>
        <w:rPr>
          <w:rFonts w:ascii="Times New Roman" w:hAnsi="Times New Roman" w:cs="Times New Roman"/>
        </w:rPr>
      </w:pPr>
      <w:r w:rsidRPr="008F6B08">
        <w:rPr>
          <w:rFonts w:ascii="Times New Roman" w:hAnsi="Times New Roman" w:cs="Times New Roman"/>
        </w:rPr>
        <w:lastRenderedPageBreak/>
        <w:t>Whereas</w:t>
      </w:r>
      <w:r w:rsidR="00F24316" w:rsidRPr="008F6B08">
        <w:rPr>
          <w:rFonts w:ascii="Times New Roman" w:hAnsi="Times New Roman" w:cs="Times New Roman"/>
        </w:rPr>
        <w:t xml:space="preserve"> we have teachers teaching our children, we must come out with a clear definition of why we should have two schedules of salary payment, when paying teachers. So, it is very important that we start with </w:t>
      </w:r>
      <w:r w:rsidR="00FD3F2C">
        <w:rPr>
          <w:rFonts w:ascii="Times New Roman" w:hAnsi="Times New Roman" w:cs="Times New Roman"/>
        </w:rPr>
        <w:t xml:space="preserve">a </w:t>
      </w:r>
      <w:r w:rsidR="00F24316" w:rsidRPr="008F6B08">
        <w:rPr>
          <w:rFonts w:ascii="Times New Roman" w:hAnsi="Times New Roman" w:cs="Times New Roman"/>
        </w:rPr>
        <w:t>definition.</w:t>
      </w:r>
    </w:p>
    <w:p w14:paraId="18FA7EB1" w14:textId="77777777" w:rsidR="00F24316" w:rsidRPr="008F6B08" w:rsidRDefault="00F24316" w:rsidP="008F6B08">
      <w:pPr>
        <w:spacing w:after="0" w:line="240" w:lineRule="auto"/>
        <w:jc w:val="both"/>
        <w:rPr>
          <w:rFonts w:ascii="Times New Roman" w:hAnsi="Times New Roman" w:cs="Times New Roman"/>
        </w:rPr>
      </w:pPr>
    </w:p>
    <w:p w14:paraId="5CDAFE47" w14:textId="399EC952"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Madam Speaker, although you have given </w:t>
      </w:r>
      <w:r w:rsidR="00FD3F2C">
        <w:rPr>
          <w:rFonts w:ascii="Times New Roman" w:hAnsi="Times New Roman" w:cs="Times New Roman"/>
        </w:rPr>
        <w:t xml:space="preserve">an </w:t>
      </w:r>
      <w:r w:rsidRPr="008F6B08">
        <w:rPr>
          <w:rFonts w:ascii="Times New Roman" w:hAnsi="Times New Roman" w:cs="Times New Roman"/>
        </w:rPr>
        <w:t xml:space="preserve">assignment to the Rt Hon. Prime Minister, I think it is going to be difficult for the Prime Minister to start running around to find the best formula. </w:t>
      </w:r>
      <w:r w:rsidR="00FD3F2C">
        <w:rPr>
          <w:rFonts w:ascii="Times New Roman" w:hAnsi="Times New Roman" w:cs="Times New Roman"/>
        </w:rPr>
        <w:t>F</w:t>
      </w:r>
      <w:r w:rsidRPr="008F6B08">
        <w:rPr>
          <w:rFonts w:ascii="Times New Roman" w:hAnsi="Times New Roman" w:cs="Times New Roman"/>
        </w:rPr>
        <w:t xml:space="preserve">irst of all, we have to identify the </w:t>
      </w:r>
      <w:proofErr w:type="gramStart"/>
      <w:r w:rsidRPr="008F6B08">
        <w:rPr>
          <w:rFonts w:ascii="Times New Roman" w:hAnsi="Times New Roman" w:cs="Times New Roman"/>
        </w:rPr>
        <w:t>factors which</w:t>
      </w:r>
      <w:proofErr w:type="gramEnd"/>
      <w:r w:rsidRPr="008F6B08">
        <w:rPr>
          <w:rFonts w:ascii="Times New Roman" w:hAnsi="Times New Roman" w:cs="Times New Roman"/>
        </w:rPr>
        <w:t xml:space="preserve"> ca</w:t>
      </w:r>
      <w:r w:rsidR="0034088B" w:rsidRPr="008F6B08">
        <w:rPr>
          <w:rFonts w:ascii="Times New Roman" w:hAnsi="Times New Roman" w:cs="Times New Roman"/>
        </w:rPr>
        <w:t>used that change in the manner</w:t>
      </w:r>
      <w:r w:rsidRPr="008F6B08">
        <w:rPr>
          <w:rFonts w:ascii="Times New Roman" w:hAnsi="Times New Roman" w:cs="Times New Roman"/>
        </w:rPr>
        <w:t xml:space="preserve"> in which we pay teachers. We need to come up with that.</w:t>
      </w:r>
    </w:p>
    <w:p w14:paraId="5859C98D" w14:textId="77777777" w:rsidR="00F24316" w:rsidRPr="008F6B08" w:rsidRDefault="00F24316" w:rsidP="008F6B08">
      <w:pPr>
        <w:spacing w:after="0" w:line="240" w:lineRule="auto"/>
        <w:jc w:val="both"/>
        <w:rPr>
          <w:rFonts w:ascii="Times New Roman" w:hAnsi="Times New Roman" w:cs="Times New Roman"/>
        </w:rPr>
      </w:pPr>
    </w:p>
    <w:p w14:paraId="0796054F" w14:textId="1B9E29E8"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I am concerned about a situation, where a head teacher is an arts teacher, and we have some science teachers</w:t>
      </w:r>
      <w:r w:rsidR="0034088B" w:rsidRPr="008F6B08">
        <w:rPr>
          <w:rFonts w:ascii="Times New Roman" w:hAnsi="Times New Roman" w:cs="Times New Roman"/>
        </w:rPr>
        <w:t xml:space="preserve"> in that school</w:t>
      </w:r>
      <w:r w:rsidRPr="008F6B08">
        <w:rPr>
          <w:rFonts w:ascii="Times New Roman" w:hAnsi="Times New Roman" w:cs="Times New Roman"/>
        </w:rPr>
        <w:t>. You will find a situation where a science teacher is getting double the salary of the head teacher. This creates disparity in the schools. So,</w:t>
      </w:r>
      <w:r w:rsidR="0034088B" w:rsidRPr="008F6B08">
        <w:rPr>
          <w:rFonts w:ascii="Times New Roman" w:hAnsi="Times New Roman" w:cs="Times New Roman"/>
        </w:rPr>
        <w:t xml:space="preserve"> we</w:t>
      </w:r>
      <w:r w:rsidRPr="008F6B08">
        <w:rPr>
          <w:rFonts w:ascii="Times New Roman" w:hAnsi="Times New Roman" w:cs="Times New Roman"/>
        </w:rPr>
        <w:t xml:space="preserve"> need to define it and guide t</w:t>
      </w:r>
      <w:r w:rsidR="0034088B" w:rsidRPr="008F6B08">
        <w:rPr>
          <w:rFonts w:ascii="Times New Roman" w:hAnsi="Times New Roman" w:cs="Times New Roman"/>
        </w:rPr>
        <w:t>he Office of the Prime Minister</w:t>
      </w:r>
      <w:r w:rsidRPr="008F6B08">
        <w:rPr>
          <w:rFonts w:ascii="Times New Roman" w:hAnsi="Times New Roman" w:cs="Times New Roman"/>
        </w:rPr>
        <w:t xml:space="preserve"> so that we deal with this matter once and for all. If we leave it to Government, it will eventually bounce back to us. </w:t>
      </w:r>
    </w:p>
    <w:p w14:paraId="21566E6F" w14:textId="77777777" w:rsidR="00F24316" w:rsidRPr="008F6B08" w:rsidRDefault="00F24316" w:rsidP="008F6B08">
      <w:pPr>
        <w:spacing w:after="0" w:line="240" w:lineRule="auto"/>
        <w:jc w:val="both"/>
        <w:rPr>
          <w:rFonts w:ascii="Times New Roman" w:hAnsi="Times New Roman" w:cs="Times New Roman"/>
        </w:rPr>
      </w:pPr>
    </w:p>
    <w:p w14:paraId="0BD75DC9" w14:textId="0124F768" w:rsidR="00F24316" w:rsidRPr="008F6B08" w:rsidRDefault="0034088B" w:rsidP="008F6B08">
      <w:pPr>
        <w:spacing w:after="0" w:line="240" w:lineRule="auto"/>
        <w:jc w:val="both"/>
        <w:rPr>
          <w:rFonts w:ascii="Times New Roman" w:hAnsi="Times New Roman" w:cs="Times New Roman"/>
        </w:rPr>
      </w:pPr>
      <w:r w:rsidRPr="008F6B08">
        <w:rPr>
          <w:rFonts w:ascii="Times New Roman" w:hAnsi="Times New Roman" w:cs="Times New Roman"/>
        </w:rPr>
        <w:t>I am requesting</w:t>
      </w:r>
      <w:r w:rsidR="00F24316" w:rsidRPr="008F6B08">
        <w:rPr>
          <w:rFonts w:ascii="Times New Roman" w:hAnsi="Times New Roman" w:cs="Times New Roman"/>
        </w:rPr>
        <w:t xml:space="preserve"> you, Madam Speaker, to maybe guide the House further. Thank you.</w:t>
      </w:r>
    </w:p>
    <w:p w14:paraId="6035AA1B" w14:textId="77777777" w:rsidR="00F24316" w:rsidRPr="008F6B08" w:rsidRDefault="00F24316" w:rsidP="008F6B08">
      <w:pPr>
        <w:spacing w:after="0" w:line="240" w:lineRule="auto"/>
        <w:jc w:val="both"/>
        <w:rPr>
          <w:rFonts w:ascii="Times New Roman" w:hAnsi="Times New Roman" w:cs="Times New Roman"/>
        </w:rPr>
      </w:pPr>
    </w:p>
    <w:p w14:paraId="05CBAF98" w14:textId="22B0915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0144CB">
        <w:rPr>
          <w:rFonts w:ascii="Times New Roman" w:hAnsi="Times New Roman" w:cs="Times New Roman"/>
          <w:b/>
        </w:rPr>
        <w:t>:</w:t>
      </w:r>
      <w:r w:rsidRPr="008F6B08">
        <w:rPr>
          <w:rFonts w:ascii="Times New Roman" w:hAnsi="Times New Roman" w:cs="Times New Roman"/>
        </w:rPr>
        <w:t xml:space="preserve"> Honourable members, anything related to the industrial action will be discussed when they bring a comprehensive report. Let us not pre-empt it. We want to understand this inequ</w:t>
      </w:r>
      <w:r w:rsidR="0034088B" w:rsidRPr="008F6B08">
        <w:rPr>
          <w:rFonts w:ascii="Times New Roman" w:hAnsi="Times New Roman" w:cs="Times New Roman"/>
        </w:rPr>
        <w:t>ality. Otherwise, not all of us</w:t>
      </w:r>
      <w:r w:rsidRPr="008F6B08">
        <w:rPr>
          <w:rFonts w:ascii="Times New Roman" w:hAnsi="Times New Roman" w:cs="Times New Roman"/>
        </w:rPr>
        <w:t xml:space="preserve"> are scientists, yet we are here. </w:t>
      </w:r>
    </w:p>
    <w:p w14:paraId="721C0F44" w14:textId="77777777" w:rsidR="00F24316" w:rsidRPr="008F6B08" w:rsidRDefault="00F24316" w:rsidP="008F6B08">
      <w:pPr>
        <w:spacing w:after="0" w:line="240" w:lineRule="auto"/>
        <w:jc w:val="both"/>
        <w:rPr>
          <w:rFonts w:ascii="Times New Roman" w:hAnsi="Times New Roman" w:cs="Times New Roman"/>
        </w:rPr>
      </w:pPr>
    </w:p>
    <w:p w14:paraId="3982949F" w14:textId="1DBA57F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Let us wait for the report from the minister. Then, we will debate and we come up with the solutions and actions to be taken. We all feel for the teachers and we must take action on this. </w:t>
      </w:r>
    </w:p>
    <w:p w14:paraId="640CF5A9" w14:textId="77777777" w:rsidR="008F1BF9" w:rsidRPr="008F6B08" w:rsidRDefault="008F1BF9" w:rsidP="008F6B08">
      <w:pPr>
        <w:spacing w:after="0" w:line="240" w:lineRule="auto"/>
        <w:jc w:val="both"/>
        <w:rPr>
          <w:rFonts w:ascii="Times New Roman" w:hAnsi="Times New Roman" w:cs="Times New Roman"/>
        </w:rPr>
      </w:pPr>
    </w:p>
    <w:p w14:paraId="618C6769" w14:textId="4408A3F6" w:rsidR="00F24316" w:rsidRPr="008F6B08" w:rsidRDefault="00F81FB1" w:rsidP="008F6B08">
      <w:pPr>
        <w:spacing w:after="0" w:line="240" w:lineRule="auto"/>
        <w:jc w:val="both"/>
        <w:rPr>
          <w:rFonts w:ascii="Times New Roman" w:hAnsi="Times New Roman" w:cs="Times New Roman"/>
        </w:rPr>
      </w:pPr>
      <w:r w:rsidRPr="008F6B08">
        <w:rPr>
          <w:rFonts w:ascii="Times New Roman" w:hAnsi="Times New Roman" w:cs="Times New Roman"/>
        </w:rPr>
        <w:t>2.18</w:t>
      </w:r>
    </w:p>
    <w:p w14:paraId="62680434" w14:textId="0074FA36" w:rsidR="00F24316" w:rsidRPr="008F6B08" w:rsidRDefault="00F81FB1"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SOLOMON SILWANY</w:t>
      </w:r>
      <w:proofErr w:type="gramEnd"/>
      <w:r w:rsidRPr="008F6B08">
        <w:rPr>
          <w:rFonts w:ascii="Times New Roman" w:hAnsi="Times New Roman" w:cs="Times New Roman"/>
          <w:b/>
        </w:rPr>
        <w:t xml:space="preserve"> (NRM, </w:t>
      </w:r>
      <w:r w:rsidRPr="008F6B08">
        <w:rPr>
          <w:rFonts w:ascii="Times New Roman" w:eastAsia="Times New Roman" w:hAnsi="Times New Roman" w:cs="Times New Roman"/>
          <w:b/>
        </w:rPr>
        <w:t>Bukooli County Central, Bugiri</w:t>
      </w:r>
      <w:r w:rsidRPr="008F6B08">
        <w:rPr>
          <w:rFonts w:ascii="Times New Roman" w:hAnsi="Times New Roman" w:cs="Times New Roman"/>
          <w:b/>
        </w:rPr>
        <w:t>):</w:t>
      </w:r>
      <w:r w:rsidRPr="008F6B08">
        <w:rPr>
          <w:rFonts w:ascii="Times New Roman" w:hAnsi="Times New Roman" w:cs="Times New Roman"/>
        </w:rPr>
        <w:t xml:space="preserve"> </w:t>
      </w:r>
      <w:r w:rsidR="00F24316" w:rsidRPr="008F6B08">
        <w:rPr>
          <w:rFonts w:ascii="Times New Roman" w:hAnsi="Times New Roman" w:cs="Times New Roman"/>
        </w:rPr>
        <w:t xml:space="preserve">Thank you, Madam Speaker. I stand to react to your communication, regarding the quality of debate in this House.  It is very important and paramount that we debate with information and facts. </w:t>
      </w:r>
    </w:p>
    <w:p w14:paraId="4B762FA8" w14:textId="77777777" w:rsidR="00F24316" w:rsidRPr="008F6B08" w:rsidRDefault="00F24316" w:rsidP="008F6B08">
      <w:pPr>
        <w:spacing w:after="0" w:line="240" w:lineRule="auto"/>
        <w:jc w:val="both"/>
        <w:rPr>
          <w:rFonts w:ascii="Times New Roman" w:hAnsi="Times New Roman" w:cs="Times New Roman"/>
        </w:rPr>
      </w:pPr>
    </w:p>
    <w:p w14:paraId="100F2809" w14:textId="7777777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I would like to inform you that as a backbench Parliamentary Commissioner, we have clustered research assistants and senior research officers, where every Member of Parliament is entitled to go and pick information. </w:t>
      </w:r>
    </w:p>
    <w:p w14:paraId="307F993E" w14:textId="77777777" w:rsidR="00F24316" w:rsidRPr="008F6B08" w:rsidRDefault="00F24316" w:rsidP="008F6B08">
      <w:pPr>
        <w:spacing w:after="0" w:line="240" w:lineRule="auto"/>
        <w:jc w:val="both"/>
        <w:rPr>
          <w:rFonts w:ascii="Times New Roman" w:hAnsi="Times New Roman" w:cs="Times New Roman"/>
        </w:rPr>
      </w:pPr>
    </w:p>
    <w:p w14:paraId="2A26AD4D" w14:textId="734D929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Honourable members, in case you want to do research in a specific field, you do not need to go and do research privately. We have research assistants, and by the end of today, I am going to work with the Clerk </w:t>
      </w:r>
      <w:r w:rsidR="002E2753">
        <w:rPr>
          <w:rFonts w:ascii="Times New Roman" w:hAnsi="Times New Roman" w:cs="Times New Roman"/>
        </w:rPr>
        <w:t>so that</w:t>
      </w:r>
      <w:r w:rsidR="002E2753" w:rsidRPr="008F6B08">
        <w:rPr>
          <w:rFonts w:ascii="Times New Roman" w:hAnsi="Times New Roman" w:cs="Times New Roman"/>
        </w:rPr>
        <w:t xml:space="preserve"> </w:t>
      </w:r>
      <w:r w:rsidRPr="008F6B08">
        <w:rPr>
          <w:rFonts w:ascii="Times New Roman" w:hAnsi="Times New Roman" w:cs="Times New Roman"/>
        </w:rPr>
        <w:t xml:space="preserve">we pin </w:t>
      </w:r>
      <w:r w:rsidR="002E2753">
        <w:rPr>
          <w:rFonts w:ascii="Times New Roman" w:hAnsi="Times New Roman" w:cs="Times New Roman"/>
        </w:rPr>
        <w:t xml:space="preserve">up </w:t>
      </w:r>
      <w:r w:rsidRPr="008F6B08">
        <w:rPr>
          <w:rFonts w:ascii="Times New Roman" w:hAnsi="Times New Roman" w:cs="Times New Roman"/>
        </w:rPr>
        <w:t xml:space="preserve">the list </w:t>
      </w:r>
      <w:r w:rsidR="002E2753">
        <w:rPr>
          <w:rFonts w:ascii="Times New Roman" w:hAnsi="Times New Roman" w:cs="Times New Roman"/>
        </w:rPr>
        <w:t>and</w:t>
      </w:r>
      <w:r w:rsidRPr="008F6B08">
        <w:rPr>
          <w:rFonts w:ascii="Times New Roman" w:hAnsi="Times New Roman" w:cs="Times New Roman"/>
        </w:rPr>
        <w:t xml:space="preserve"> cluster different Members </w:t>
      </w:r>
      <w:r w:rsidR="002E2753">
        <w:rPr>
          <w:rFonts w:ascii="Times New Roman" w:hAnsi="Times New Roman" w:cs="Times New Roman"/>
        </w:rPr>
        <w:t>under</w:t>
      </w:r>
      <w:r w:rsidR="002E2753" w:rsidRPr="008F6B08">
        <w:rPr>
          <w:rFonts w:ascii="Times New Roman" w:hAnsi="Times New Roman" w:cs="Times New Roman"/>
        </w:rPr>
        <w:t xml:space="preserve"> </w:t>
      </w:r>
      <w:r w:rsidRPr="008F6B08">
        <w:rPr>
          <w:rFonts w:ascii="Times New Roman" w:hAnsi="Times New Roman" w:cs="Times New Roman"/>
        </w:rPr>
        <w:t>different research assistants</w:t>
      </w:r>
      <w:r w:rsidR="002E2753">
        <w:rPr>
          <w:rFonts w:ascii="Times New Roman" w:hAnsi="Times New Roman" w:cs="Times New Roman"/>
        </w:rPr>
        <w:t>.</w:t>
      </w:r>
      <w:r w:rsidRPr="008F6B08">
        <w:rPr>
          <w:rFonts w:ascii="Times New Roman" w:hAnsi="Times New Roman" w:cs="Times New Roman"/>
        </w:rPr>
        <w:t xml:space="preserve"> </w:t>
      </w:r>
      <w:r w:rsidR="002E2753">
        <w:rPr>
          <w:rFonts w:ascii="Times New Roman" w:hAnsi="Times New Roman" w:cs="Times New Roman"/>
        </w:rPr>
        <w:t xml:space="preserve">That way, </w:t>
      </w:r>
      <w:r w:rsidRPr="008F6B08">
        <w:rPr>
          <w:rFonts w:ascii="Times New Roman" w:hAnsi="Times New Roman" w:cs="Times New Roman"/>
        </w:rPr>
        <w:t>we can easily go and get information, work with the researchers, as we continue to increase the quality of debate in this House.</w:t>
      </w:r>
    </w:p>
    <w:p w14:paraId="28D32B48" w14:textId="77777777" w:rsidR="00F24316" w:rsidRPr="008F6B08" w:rsidRDefault="00F24316" w:rsidP="008F6B08">
      <w:pPr>
        <w:spacing w:after="0" w:line="240" w:lineRule="auto"/>
        <w:jc w:val="both"/>
        <w:rPr>
          <w:rFonts w:ascii="Times New Roman" w:hAnsi="Times New Roman" w:cs="Times New Roman"/>
        </w:rPr>
      </w:pPr>
    </w:p>
    <w:p w14:paraId="4830277F" w14:textId="77777777"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rPr>
        <w:t>As you have ruled, Madam Speaker, in this session, we are going to run, and not walk. That was the information I wanted to add.</w:t>
      </w:r>
    </w:p>
    <w:p w14:paraId="7A6811C5" w14:textId="77777777" w:rsidR="00F24316" w:rsidRPr="008F6B08" w:rsidRDefault="00F24316" w:rsidP="008F6B08">
      <w:pPr>
        <w:spacing w:after="0" w:line="240" w:lineRule="auto"/>
        <w:jc w:val="both"/>
        <w:rPr>
          <w:rFonts w:ascii="Times New Roman" w:hAnsi="Times New Roman" w:cs="Times New Roman"/>
        </w:rPr>
      </w:pPr>
    </w:p>
    <w:p w14:paraId="057E9C38" w14:textId="575CF4D5" w:rsidR="00F24316" w:rsidRPr="008F6B08" w:rsidRDefault="00F24316"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Commissioner</w:t>
      </w:r>
      <w:r w:rsidR="0044362F" w:rsidRPr="008F6B08">
        <w:rPr>
          <w:rFonts w:ascii="Times New Roman" w:hAnsi="Times New Roman" w:cs="Times New Roman"/>
        </w:rPr>
        <w:t>,</w:t>
      </w:r>
      <w:r w:rsidRPr="008F6B08">
        <w:rPr>
          <w:rFonts w:ascii="Times New Roman" w:hAnsi="Times New Roman" w:cs="Times New Roman"/>
        </w:rPr>
        <w:t xml:space="preserve"> for that innovation.</w:t>
      </w:r>
    </w:p>
    <w:p w14:paraId="242984B8" w14:textId="77777777" w:rsidR="0044362F" w:rsidRPr="008F6B08" w:rsidRDefault="0044362F" w:rsidP="008F6B08">
      <w:pPr>
        <w:spacing w:after="0" w:line="240" w:lineRule="auto"/>
        <w:jc w:val="both"/>
        <w:rPr>
          <w:rFonts w:ascii="Times New Roman" w:hAnsi="Times New Roman" w:cs="Times New Roman"/>
        </w:rPr>
      </w:pPr>
    </w:p>
    <w:p w14:paraId="15D82E7F" w14:textId="7777777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2.19</w:t>
      </w:r>
    </w:p>
    <w:p w14:paraId="217C8BEA" w14:textId="706FC804" w:rsidR="00AB5E3A" w:rsidRPr="008F6B08" w:rsidRDefault="00AB5E3A"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SAMUEL OPIO</w:t>
      </w:r>
      <w:proofErr w:type="gramEnd"/>
      <w:r w:rsidRPr="008F6B08">
        <w:rPr>
          <w:rFonts w:ascii="Times New Roman" w:hAnsi="Times New Roman" w:cs="Times New Roman"/>
          <w:b/>
        </w:rPr>
        <w:t xml:space="preserve"> (I</w:t>
      </w:r>
      <w:r w:rsidR="00A3047C" w:rsidRPr="008F6B08">
        <w:rPr>
          <w:rFonts w:ascii="Times New Roman" w:hAnsi="Times New Roman" w:cs="Times New Roman"/>
          <w:b/>
        </w:rPr>
        <w:t>ndependent</w:t>
      </w:r>
      <w:r w:rsidRPr="008F6B08">
        <w:rPr>
          <w:rFonts w:ascii="Times New Roman" w:hAnsi="Times New Roman" w:cs="Times New Roman"/>
          <w:b/>
        </w:rPr>
        <w:t xml:space="preserve">, Kole County North, Kole): </w:t>
      </w:r>
      <w:r w:rsidRPr="008F6B08">
        <w:rPr>
          <w:rFonts w:ascii="Times New Roman" w:hAnsi="Times New Roman" w:cs="Times New Roman"/>
        </w:rPr>
        <w:t>Thank you, Madam Speaker. I just want to react to your communication, regarding the Parish Development Model. Whereas we have been on the ground to provide oversight and sensitisation, we have noticed some gaps, which I will request urgent intervention.</w:t>
      </w:r>
    </w:p>
    <w:p w14:paraId="42105850" w14:textId="77777777" w:rsidR="00AB5E3A" w:rsidRPr="008F6B08" w:rsidRDefault="00AB5E3A" w:rsidP="008F6B08">
      <w:pPr>
        <w:spacing w:after="0" w:line="240" w:lineRule="auto"/>
        <w:jc w:val="both"/>
        <w:rPr>
          <w:rFonts w:ascii="Times New Roman" w:hAnsi="Times New Roman" w:cs="Times New Roman"/>
        </w:rPr>
      </w:pPr>
    </w:p>
    <w:p w14:paraId="0818D9C5" w14:textId="105A31F3"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lastRenderedPageBreak/>
        <w:t>One of the areas is on the enterprise selection. It is true we have been given a guiding document, which is known as t</w:t>
      </w:r>
      <w:r w:rsidR="00004B6C" w:rsidRPr="008F6B08">
        <w:rPr>
          <w:rFonts w:ascii="Times New Roman" w:hAnsi="Times New Roman" w:cs="Times New Roman"/>
        </w:rPr>
        <w:t>he “</w:t>
      </w:r>
      <w:r w:rsidR="00004B6C" w:rsidRPr="008F6B08">
        <w:rPr>
          <w:rFonts w:ascii="Times New Roman" w:hAnsi="Times New Roman" w:cs="Times New Roman"/>
          <w:i/>
        </w:rPr>
        <w:t>Agricultural Zoning Strategy</w:t>
      </w:r>
      <w:r w:rsidR="00004B6C" w:rsidRPr="008F6B08">
        <w:rPr>
          <w:rFonts w:ascii="Times New Roman" w:hAnsi="Times New Roman" w:cs="Times New Roman"/>
        </w:rPr>
        <w:t>”</w:t>
      </w:r>
      <w:r w:rsidRPr="008F6B08">
        <w:rPr>
          <w:rFonts w:ascii="Times New Roman" w:hAnsi="Times New Roman" w:cs="Times New Roman"/>
        </w:rPr>
        <w:t xml:space="preserve"> which talks about the profitability of the enterprises. However, when you look at this document, for example</w:t>
      </w:r>
      <w:r w:rsidR="00004B6C" w:rsidRPr="008F6B08">
        <w:rPr>
          <w:rFonts w:ascii="Times New Roman" w:hAnsi="Times New Roman" w:cs="Times New Roman"/>
        </w:rPr>
        <w:t>,</w:t>
      </w:r>
      <w:r w:rsidRPr="008F6B08">
        <w:rPr>
          <w:rFonts w:ascii="Times New Roman" w:hAnsi="Times New Roman" w:cs="Times New Roman"/>
        </w:rPr>
        <w:t xml:space="preserve"> dairy, it is talking of an investment of Shs 126 million. </w:t>
      </w:r>
      <w:r w:rsidR="002E2753">
        <w:rPr>
          <w:rFonts w:ascii="Times New Roman" w:hAnsi="Times New Roman" w:cs="Times New Roman"/>
        </w:rPr>
        <w:t>While for t</w:t>
      </w:r>
      <w:r w:rsidR="002E2753" w:rsidRPr="008F6B08">
        <w:rPr>
          <w:rFonts w:ascii="Times New Roman" w:hAnsi="Times New Roman" w:cs="Times New Roman"/>
        </w:rPr>
        <w:t xml:space="preserve">he </w:t>
      </w:r>
      <w:r w:rsidRPr="008F6B08">
        <w:rPr>
          <w:rFonts w:ascii="Times New Roman" w:hAnsi="Times New Roman" w:cs="Times New Roman"/>
        </w:rPr>
        <w:t>beef industry</w:t>
      </w:r>
      <w:r w:rsidR="002E2753">
        <w:rPr>
          <w:rFonts w:ascii="Times New Roman" w:hAnsi="Times New Roman" w:cs="Times New Roman"/>
        </w:rPr>
        <w:t>,</w:t>
      </w:r>
      <w:r w:rsidRPr="008F6B08">
        <w:rPr>
          <w:rFonts w:ascii="Times New Roman" w:hAnsi="Times New Roman" w:cs="Times New Roman"/>
        </w:rPr>
        <w:t xml:space="preserve"> </w:t>
      </w:r>
      <w:proofErr w:type="gramStart"/>
      <w:r w:rsidR="002E2753">
        <w:rPr>
          <w:rFonts w:ascii="Times New Roman" w:hAnsi="Times New Roman" w:cs="Times New Roman"/>
        </w:rPr>
        <w:t>its</w:t>
      </w:r>
      <w:proofErr w:type="gramEnd"/>
      <w:r w:rsidR="002E2753">
        <w:rPr>
          <w:rFonts w:ascii="Times New Roman" w:hAnsi="Times New Roman" w:cs="Times New Roman"/>
        </w:rPr>
        <w:t xml:space="preserve"> </w:t>
      </w:r>
      <w:r w:rsidRPr="008F6B08">
        <w:rPr>
          <w:rFonts w:ascii="Times New Roman" w:hAnsi="Times New Roman" w:cs="Times New Roman"/>
        </w:rPr>
        <w:t xml:space="preserve">an investment of Shs 56 million. Fish farming </w:t>
      </w:r>
      <w:r w:rsidR="002E2753">
        <w:rPr>
          <w:rFonts w:ascii="Times New Roman" w:hAnsi="Times New Roman" w:cs="Times New Roman"/>
        </w:rPr>
        <w:t>is</w:t>
      </w:r>
      <w:r w:rsidR="002E2753" w:rsidRPr="008F6B08">
        <w:rPr>
          <w:rFonts w:ascii="Times New Roman" w:hAnsi="Times New Roman" w:cs="Times New Roman"/>
        </w:rPr>
        <w:t xml:space="preserve"> </w:t>
      </w:r>
      <w:r w:rsidR="002E2753">
        <w:rPr>
          <w:rFonts w:ascii="Times New Roman" w:hAnsi="Times New Roman" w:cs="Times New Roman"/>
        </w:rPr>
        <w:t>slightly</w:t>
      </w:r>
      <w:r w:rsidR="002E2753" w:rsidRPr="008F6B08">
        <w:rPr>
          <w:rFonts w:ascii="Times New Roman" w:hAnsi="Times New Roman" w:cs="Times New Roman"/>
        </w:rPr>
        <w:t xml:space="preserve"> </w:t>
      </w:r>
      <w:r w:rsidRPr="008F6B08">
        <w:rPr>
          <w:rFonts w:ascii="Times New Roman" w:hAnsi="Times New Roman" w:cs="Times New Roman"/>
        </w:rPr>
        <w:t>over Shs 20 million, yet the maximum amount to lend to a household is Shs 1 million.</w:t>
      </w:r>
    </w:p>
    <w:p w14:paraId="3C6712D7" w14:textId="77777777" w:rsidR="00AB5E3A" w:rsidRPr="008F6B08" w:rsidRDefault="00AB5E3A" w:rsidP="008F6B08">
      <w:pPr>
        <w:spacing w:after="0" w:line="240" w:lineRule="auto"/>
        <w:jc w:val="both"/>
        <w:rPr>
          <w:rFonts w:ascii="Times New Roman" w:hAnsi="Times New Roman" w:cs="Times New Roman"/>
        </w:rPr>
      </w:pPr>
    </w:p>
    <w:p w14:paraId="594A8564" w14:textId="6F3AE462"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So, my prayer is that the Ministry of Local Government review</w:t>
      </w:r>
      <w:r w:rsidR="002E2753">
        <w:rPr>
          <w:rFonts w:ascii="Times New Roman" w:hAnsi="Times New Roman" w:cs="Times New Roman"/>
        </w:rPr>
        <w:t>s</w:t>
      </w:r>
      <w:r w:rsidRPr="008F6B08">
        <w:rPr>
          <w:rFonts w:ascii="Times New Roman" w:hAnsi="Times New Roman" w:cs="Times New Roman"/>
        </w:rPr>
        <w:t xml:space="preserve"> this document and align</w:t>
      </w:r>
      <w:r w:rsidR="002E2753">
        <w:rPr>
          <w:rFonts w:ascii="Times New Roman" w:hAnsi="Times New Roman" w:cs="Times New Roman"/>
        </w:rPr>
        <w:t>s</w:t>
      </w:r>
      <w:r w:rsidRPr="008F6B08">
        <w:rPr>
          <w:rFonts w:ascii="Times New Roman" w:hAnsi="Times New Roman" w:cs="Times New Roman"/>
        </w:rPr>
        <w:t xml:space="preserve"> it with the amount of money that we are going to give out to these households. This will enable them to benefit from it. Otherwise, what is being given to us to guide them does not match what we expect out of them. Thank you. </w:t>
      </w:r>
    </w:p>
    <w:p w14:paraId="1AEC2B84" w14:textId="77777777" w:rsidR="00AB5E3A" w:rsidRPr="008F6B08" w:rsidRDefault="00AB5E3A" w:rsidP="008F6B08">
      <w:pPr>
        <w:spacing w:after="0" w:line="240" w:lineRule="auto"/>
        <w:jc w:val="both"/>
        <w:rPr>
          <w:rFonts w:ascii="Times New Roman" w:hAnsi="Times New Roman" w:cs="Times New Roman"/>
        </w:rPr>
      </w:pPr>
    </w:p>
    <w:p w14:paraId="714E26CA" w14:textId="780532C6"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Thank you. Honourable members, I want you to put </w:t>
      </w:r>
      <w:r w:rsidR="00896AF6" w:rsidRPr="008F6B08">
        <w:rPr>
          <w:rFonts w:ascii="Times New Roman" w:hAnsi="Times New Roman" w:cs="Times New Roman"/>
        </w:rPr>
        <w:t>in writing all your findings from the PDM.</w:t>
      </w:r>
      <w:r w:rsidRPr="008F6B08">
        <w:rPr>
          <w:rFonts w:ascii="Times New Roman" w:hAnsi="Times New Roman" w:cs="Times New Roman"/>
        </w:rPr>
        <w:t xml:space="preserve"> </w:t>
      </w:r>
      <w:r w:rsidR="00896AF6" w:rsidRPr="008F6B08">
        <w:rPr>
          <w:rFonts w:ascii="Times New Roman" w:hAnsi="Times New Roman" w:cs="Times New Roman"/>
        </w:rPr>
        <w:t>W</w:t>
      </w:r>
      <w:r w:rsidRPr="008F6B08">
        <w:rPr>
          <w:rFonts w:ascii="Times New Roman" w:hAnsi="Times New Roman" w:cs="Times New Roman"/>
        </w:rPr>
        <w:t xml:space="preserve">e will compile and give them to the </w:t>
      </w:r>
      <w:r w:rsidR="002E2753">
        <w:rPr>
          <w:rFonts w:ascii="Times New Roman" w:hAnsi="Times New Roman" w:cs="Times New Roman"/>
        </w:rPr>
        <w:t>s</w:t>
      </w:r>
      <w:r w:rsidR="002E2753" w:rsidRPr="008F6B08">
        <w:rPr>
          <w:rFonts w:ascii="Times New Roman" w:hAnsi="Times New Roman" w:cs="Times New Roman"/>
        </w:rPr>
        <w:t xml:space="preserve">ecretariat </w:t>
      </w:r>
      <w:r w:rsidRPr="008F6B08">
        <w:rPr>
          <w:rFonts w:ascii="Times New Roman" w:hAnsi="Times New Roman" w:cs="Times New Roman"/>
        </w:rPr>
        <w:t>or the persons respons</w:t>
      </w:r>
      <w:r w:rsidR="00896AF6" w:rsidRPr="008F6B08">
        <w:rPr>
          <w:rFonts w:ascii="Times New Roman" w:hAnsi="Times New Roman" w:cs="Times New Roman"/>
        </w:rPr>
        <w:t>ible, to look at them</w:t>
      </w:r>
      <w:r w:rsidRPr="008F6B08">
        <w:rPr>
          <w:rFonts w:ascii="Times New Roman" w:hAnsi="Times New Roman" w:cs="Times New Roman"/>
        </w:rPr>
        <w:t xml:space="preserve"> and see how they can align them together before the money is disbursed. The good thing is that the money has not been disbursed; let us first see the loop</w:t>
      </w:r>
      <w:r w:rsidR="00896AF6" w:rsidRPr="008F6B08">
        <w:rPr>
          <w:rFonts w:ascii="Times New Roman" w:hAnsi="Times New Roman" w:cs="Times New Roman"/>
        </w:rPr>
        <w:t>holes that are available. Yes, H</w:t>
      </w:r>
      <w:r w:rsidRPr="008F6B08">
        <w:rPr>
          <w:rFonts w:ascii="Times New Roman" w:hAnsi="Times New Roman" w:cs="Times New Roman"/>
        </w:rPr>
        <w:t xml:space="preserve">on. Ssemujju? </w:t>
      </w:r>
      <w:r w:rsidR="002E2753" w:rsidRPr="008F6B08">
        <w:rPr>
          <w:rFonts w:ascii="Times New Roman" w:hAnsi="Times New Roman" w:cs="Times New Roman"/>
        </w:rPr>
        <w:t>L</w:t>
      </w:r>
      <w:r w:rsidR="002E2753">
        <w:rPr>
          <w:rFonts w:ascii="Times New Roman" w:hAnsi="Times New Roman" w:cs="Times New Roman"/>
        </w:rPr>
        <w:t>eader of the Opposition</w:t>
      </w:r>
      <w:r w:rsidRPr="008F6B08">
        <w:rPr>
          <w:rFonts w:ascii="Times New Roman" w:hAnsi="Times New Roman" w:cs="Times New Roman"/>
        </w:rPr>
        <w:t>, you will come in thereafter.</w:t>
      </w:r>
    </w:p>
    <w:p w14:paraId="5E330A4B" w14:textId="77777777" w:rsidR="00AB5E3A" w:rsidRPr="008F6B08" w:rsidRDefault="00AB5E3A" w:rsidP="008F6B08">
      <w:pPr>
        <w:spacing w:after="0" w:line="240" w:lineRule="auto"/>
        <w:jc w:val="both"/>
        <w:rPr>
          <w:rFonts w:ascii="Times New Roman" w:hAnsi="Times New Roman" w:cs="Times New Roman"/>
        </w:rPr>
      </w:pPr>
    </w:p>
    <w:p w14:paraId="671EC346" w14:textId="7777777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2.21</w:t>
      </w:r>
    </w:p>
    <w:p w14:paraId="22364114" w14:textId="3A18E370" w:rsidR="00AB5E3A" w:rsidRPr="008F6B08" w:rsidRDefault="00AB5E3A"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IBRAHIM SSEMUJJU</w:t>
      </w:r>
      <w:proofErr w:type="gramEnd"/>
      <w:r w:rsidRPr="008F6B08">
        <w:rPr>
          <w:rFonts w:ascii="Times New Roman" w:hAnsi="Times New Roman" w:cs="Times New Roman"/>
          <w:b/>
        </w:rPr>
        <w:t xml:space="preserve"> (FDC, Kira Municipality, Wakiso): </w:t>
      </w:r>
      <w:r w:rsidRPr="008F6B08">
        <w:rPr>
          <w:rFonts w:ascii="Times New Roman" w:hAnsi="Times New Roman" w:cs="Times New Roman"/>
        </w:rPr>
        <w:t xml:space="preserve">Madam Speaker, I want to thank you very much, but also to specifically thank you for keeping time. </w:t>
      </w:r>
      <w:r w:rsidRPr="008F6B08">
        <w:rPr>
          <w:rFonts w:ascii="Times New Roman" w:hAnsi="Times New Roman" w:cs="Times New Roman"/>
          <w:i/>
        </w:rPr>
        <w:t>(Applause)</w:t>
      </w:r>
      <w:r w:rsidRPr="008F6B08">
        <w:rPr>
          <w:rFonts w:ascii="Times New Roman" w:hAnsi="Times New Roman" w:cs="Times New Roman"/>
        </w:rPr>
        <w:t xml:space="preserve"> There was a time when we were made to wait for two hours. </w:t>
      </w:r>
      <w:r w:rsidRPr="008F6B08">
        <w:rPr>
          <w:rFonts w:ascii="Times New Roman" w:hAnsi="Times New Roman" w:cs="Times New Roman"/>
          <w:i/>
        </w:rPr>
        <w:t>(Laughter)</w:t>
      </w:r>
      <w:r w:rsidRPr="008F6B08">
        <w:rPr>
          <w:rFonts w:ascii="Times New Roman" w:hAnsi="Times New Roman" w:cs="Times New Roman"/>
        </w:rPr>
        <w:t xml:space="preserve"> Some of us whose training emphasised time keeping would sometimes give in and leave. I do not want to take that for granted. I want to thank you for not only encouraging MPs</w:t>
      </w:r>
      <w:r w:rsidR="00633130">
        <w:rPr>
          <w:rFonts w:ascii="Times New Roman" w:hAnsi="Times New Roman" w:cs="Times New Roman"/>
        </w:rPr>
        <w:t>,</w:t>
      </w:r>
      <w:r w:rsidRPr="008F6B08">
        <w:rPr>
          <w:rFonts w:ascii="Times New Roman" w:hAnsi="Times New Roman" w:cs="Times New Roman"/>
        </w:rPr>
        <w:t xml:space="preserve"> but also, for being exemplary. </w:t>
      </w:r>
      <w:r w:rsidRPr="008F6B08">
        <w:rPr>
          <w:rFonts w:ascii="Times New Roman" w:hAnsi="Times New Roman" w:cs="Times New Roman"/>
          <w:i/>
        </w:rPr>
        <w:t>(Applause)</w:t>
      </w:r>
      <w:r w:rsidRPr="008F6B08">
        <w:rPr>
          <w:rFonts w:ascii="Times New Roman" w:hAnsi="Times New Roman" w:cs="Times New Roman"/>
        </w:rPr>
        <w:t xml:space="preserve"> </w:t>
      </w:r>
    </w:p>
    <w:p w14:paraId="166B5E48" w14:textId="77777777" w:rsidR="00AB5E3A" w:rsidRPr="008F6B08" w:rsidRDefault="00AB5E3A" w:rsidP="008F6B08">
      <w:pPr>
        <w:spacing w:after="0" w:line="240" w:lineRule="auto"/>
        <w:jc w:val="both"/>
        <w:rPr>
          <w:rFonts w:ascii="Times New Roman" w:hAnsi="Times New Roman" w:cs="Times New Roman"/>
        </w:rPr>
      </w:pPr>
    </w:p>
    <w:p w14:paraId="300CA49B" w14:textId="2F6084CB"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Madam Speaker, you have urged the teachers to return to work. Even if I do not agree with it, I now fear to contradict you. If you had not said that, I would be urging Government to give teachers the same pay</w:t>
      </w:r>
      <w:r w:rsidR="002E2753">
        <w:rPr>
          <w:rFonts w:ascii="Times New Roman" w:hAnsi="Times New Roman" w:cs="Times New Roman"/>
        </w:rPr>
        <w:t>;</w:t>
      </w:r>
      <w:r w:rsidRPr="008F6B08">
        <w:rPr>
          <w:rFonts w:ascii="Times New Roman" w:hAnsi="Times New Roman" w:cs="Times New Roman"/>
        </w:rPr>
        <w:t xml:space="preserve"> but as you have guided, we will be waiting for the report.</w:t>
      </w:r>
    </w:p>
    <w:p w14:paraId="7013ADD7" w14:textId="77777777" w:rsidR="00AB5E3A" w:rsidRPr="008F6B08" w:rsidRDefault="00AB5E3A" w:rsidP="008F6B08">
      <w:pPr>
        <w:spacing w:after="0" w:line="240" w:lineRule="auto"/>
        <w:jc w:val="both"/>
        <w:rPr>
          <w:rFonts w:ascii="Times New Roman" w:hAnsi="Times New Roman" w:cs="Times New Roman"/>
        </w:rPr>
      </w:pPr>
    </w:p>
    <w:p w14:paraId="3E0101A6" w14:textId="5255AF34"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I have two spe</w:t>
      </w:r>
      <w:r w:rsidR="00896AF6" w:rsidRPr="008F6B08">
        <w:rPr>
          <w:rFonts w:ascii="Times New Roman" w:hAnsi="Times New Roman" w:cs="Times New Roman"/>
        </w:rPr>
        <w:t>cific issues, Madam Speaker:</w:t>
      </w:r>
      <w:r w:rsidRPr="008F6B08">
        <w:rPr>
          <w:rFonts w:ascii="Times New Roman" w:hAnsi="Times New Roman" w:cs="Times New Roman"/>
        </w:rPr>
        <w:t xml:space="preserve"> The firs</w:t>
      </w:r>
      <w:r w:rsidR="00896AF6" w:rsidRPr="008F6B08">
        <w:rPr>
          <w:rFonts w:ascii="Times New Roman" w:hAnsi="Times New Roman" w:cs="Times New Roman"/>
        </w:rPr>
        <w:t>t,</w:t>
      </w:r>
      <w:r w:rsidRPr="008F6B08">
        <w:rPr>
          <w:rFonts w:ascii="Times New Roman" w:hAnsi="Times New Roman" w:cs="Times New Roman"/>
        </w:rPr>
        <w:t xml:space="preserve"> you </w:t>
      </w:r>
      <w:r w:rsidR="00896AF6" w:rsidRPr="008F6B08">
        <w:rPr>
          <w:rFonts w:ascii="Times New Roman" w:hAnsi="Times New Roman" w:cs="Times New Roman"/>
        </w:rPr>
        <w:t>have said we need to be running</w:t>
      </w:r>
      <w:r w:rsidRPr="008F6B08">
        <w:rPr>
          <w:rFonts w:ascii="Times New Roman" w:hAnsi="Times New Roman" w:cs="Times New Roman"/>
        </w:rPr>
        <w:t xml:space="preserve"> not walking and I am ready to begin the running. During the recess, many things happened. For those of us who feed off and keep reading the media, I was troubled by a report that one of the ministers, Gen. Severino Kahinda Otafiire</w:t>
      </w:r>
      <w:r w:rsidR="00896AF6" w:rsidRPr="008F6B08">
        <w:rPr>
          <w:rFonts w:ascii="Times New Roman" w:hAnsi="Times New Roman" w:cs="Times New Roman"/>
        </w:rPr>
        <w:t>,</w:t>
      </w:r>
      <w:r w:rsidRPr="008F6B08">
        <w:rPr>
          <w:rFonts w:ascii="Times New Roman" w:hAnsi="Times New Roman" w:cs="Times New Roman"/>
        </w:rPr>
        <w:t xml:space="preserve"> had blasted the Prime Minister and nearly slapped her –</w:t>
      </w:r>
      <w:r w:rsidRPr="008F6B08">
        <w:rPr>
          <w:rFonts w:ascii="Times New Roman" w:hAnsi="Times New Roman" w:cs="Times New Roman"/>
          <w:i/>
        </w:rPr>
        <w:t>(Laughter)</w:t>
      </w:r>
      <w:r w:rsidRPr="008F6B08">
        <w:rPr>
          <w:rFonts w:ascii="Times New Roman" w:hAnsi="Times New Roman" w:cs="Times New Roman"/>
        </w:rPr>
        <w:t>– yet under the Constitution, the Prime Minister is supposed to be coordinating these ministers – and I am speaking this with experience.</w:t>
      </w:r>
    </w:p>
    <w:p w14:paraId="47A9108D" w14:textId="77777777" w:rsidR="00AB5E3A" w:rsidRPr="008F6B08" w:rsidRDefault="00AB5E3A" w:rsidP="008F6B08">
      <w:pPr>
        <w:spacing w:after="0" w:line="240" w:lineRule="auto"/>
        <w:jc w:val="both"/>
        <w:rPr>
          <w:rFonts w:ascii="Times New Roman" w:hAnsi="Times New Roman" w:cs="Times New Roman"/>
        </w:rPr>
      </w:pPr>
    </w:p>
    <w:p w14:paraId="3BECC37F" w14:textId="6426FC98"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When we had Hon. Kintu Musoke as a Prime Minister, ministers were not attending – I was here as a journalist. The attendance improved when we had the late Prof. Apollo Nsibambi. If you have ministers quarrelling and one of them threatening to slap the Prime Minister during a Cabinet meeting, can we be told that these ministers and their supervisors are talking? I am saying this because as I said, I</w:t>
      </w:r>
      <w:r w:rsidR="003C1423" w:rsidRPr="008F6B08">
        <w:rPr>
          <w:rFonts w:ascii="Times New Roman" w:hAnsi="Times New Roman" w:cs="Times New Roman"/>
        </w:rPr>
        <w:t xml:space="preserve"> saw here, under Prime Minister</w:t>
      </w:r>
      <w:r w:rsidRPr="008F6B08">
        <w:rPr>
          <w:rFonts w:ascii="Times New Roman" w:hAnsi="Times New Roman" w:cs="Times New Roman"/>
        </w:rPr>
        <w:t xml:space="preserve"> Kintu Musoke, ministers not attending because of communication. </w:t>
      </w:r>
    </w:p>
    <w:p w14:paraId="0514A38D" w14:textId="77777777" w:rsidR="00AB5E3A" w:rsidRPr="008F6B08" w:rsidRDefault="00AB5E3A" w:rsidP="008F6B08">
      <w:pPr>
        <w:spacing w:after="0" w:line="240" w:lineRule="auto"/>
        <w:jc w:val="both"/>
        <w:rPr>
          <w:rFonts w:ascii="Times New Roman" w:hAnsi="Times New Roman" w:cs="Times New Roman"/>
        </w:rPr>
      </w:pPr>
    </w:p>
    <w:p w14:paraId="03D3057C" w14:textId="78D18122"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But if we have communication and attendance improving</w:t>
      </w:r>
      <w:r w:rsidR="000144CB">
        <w:rPr>
          <w:rFonts w:ascii="Times New Roman" w:hAnsi="Times New Roman" w:cs="Times New Roman"/>
        </w:rPr>
        <w:t>,</w:t>
      </w:r>
      <w:r w:rsidRPr="008F6B08">
        <w:rPr>
          <w:rFonts w:ascii="Times New Roman" w:hAnsi="Times New Roman" w:cs="Times New Roman"/>
        </w:rPr>
        <w:t xml:space="preserve"> yet you have one of the ministers dismissing the supervisor as being “mechanical and unconventional” can Government assure us that maybe the media report was false; that the Prime Minister is not mechanical and not –otherwise, we are going to have a problem, Madam Speaker?</w:t>
      </w:r>
    </w:p>
    <w:p w14:paraId="51860E6F" w14:textId="77777777" w:rsidR="00AB5E3A" w:rsidRPr="008F6B08" w:rsidRDefault="00AB5E3A" w:rsidP="008F6B08">
      <w:pPr>
        <w:spacing w:after="0" w:line="240" w:lineRule="auto"/>
        <w:jc w:val="both"/>
        <w:rPr>
          <w:rFonts w:ascii="Times New Roman" w:hAnsi="Times New Roman" w:cs="Times New Roman"/>
        </w:rPr>
      </w:pPr>
    </w:p>
    <w:p w14:paraId="1EE48E7E" w14:textId="7777777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The second issue - we also read that the military had been put on standby Class One. In other countries, that announcement is made when there is an impending invasion. Did the military want to take over President Museveni’s Government? Do we have a country that threatened Uganda and so, that is why the military was put on standby Class One? </w:t>
      </w:r>
    </w:p>
    <w:p w14:paraId="413B4D44" w14:textId="77777777" w:rsidR="00AB5E3A" w:rsidRPr="008F6B08" w:rsidRDefault="00AB5E3A" w:rsidP="008F6B08">
      <w:pPr>
        <w:spacing w:after="0" w:line="240" w:lineRule="auto"/>
        <w:jc w:val="both"/>
        <w:rPr>
          <w:rFonts w:ascii="Times New Roman" w:hAnsi="Times New Roman" w:cs="Times New Roman"/>
        </w:rPr>
      </w:pPr>
    </w:p>
    <w:p w14:paraId="1B100D36" w14:textId="7BCD035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Madam Speaker, as you ask the Prime Minister to come and explain about the teachers’ fate, can we be told if we need to begin preparing our luggage, </w:t>
      </w:r>
      <w:r w:rsidR="002E2753">
        <w:rPr>
          <w:rFonts w:ascii="Times New Roman" w:hAnsi="Times New Roman" w:cs="Times New Roman"/>
        </w:rPr>
        <w:t>because</w:t>
      </w:r>
      <w:r w:rsidR="002E2753" w:rsidRPr="008F6B08">
        <w:rPr>
          <w:rFonts w:ascii="Times New Roman" w:hAnsi="Times New Roman" w:cs="Times New Roman"/>
        </w:rPr>
        <w:t xml:space="preserve"> </w:t>
      </w:r>
      <w:r w:rsidRPr="008F6B08">
        <w:rPr>
          <w:rFonts w:ascii="Times New Roman" w:hAnsi="Times New Roman" w:cs="Times New Roman"/>
        </w:rPr>
        <w:t>there is war that is about to happen in Uganda? Thank you, Madam Speaker.</w:t>
      </w:r>
    </w:p>
    <w:p w14:paraId="51D78C7C" w14:textId="77777777" w:rsidR="00AB5E3A" w:rsidRPr="008F6B08" w:rsidRDefault="00AB5E3A" w:rsidP="008F6B08">
      <w:pPr>
        <w:spacing w:after="0" w:line="240" w:lineRule="auto"/>
        <w:jc w:val="both"/>
        <w:rPr>
          <w:rFonts w:ascii="Times New Roman" w:hAnsi="Times New Roman" w:cs="Times New Roman"/>
        </w:rPr>
      </w:pPr>
    </w:p>
    <w:p w14:paraId="55354FE8" w14:textId="7777777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Honourable members, in my communication, I said whatever we say should have evidence; it should be evidence-based. Let us not legislate on hearsay. </w:t>
      </w:r>
      <w:r w:rsidRPr="008F6B08">
        <w:rPr>
          <w:rFonts w:ascii="Times New Roman" w:hAnsi="Times New Roman" w:cs="Times New Roman"/>
          <w:i/>
        </w:rPr>
        <w:t>(Applause)</w:t>
      </w:r>
      <w:r w:rsidRPr="008F6B08">
        <w:rPr>
          <w:rFonts w:ascii="Times New Roman" w:hAnsi="Times New Roman" w:cs="Times New Roman"/>
        </w:rPr>
        <w:t xml:space="preserve"> Newspapers, the press will write anything; they love writing the negative part of it. As for me, I have not heard about it. I am not aware of it. If it is on social media there, it is for them to do their social media work.</w:t>
      </w:r>
    </w:p>
    <w:p w14:paraId="79474F78" w14:textId="77777777" w:rsidR="00AB5E3A" w:rsidRPr="008F6B08" w:rsidRDefault="00AB5E3A" w:rsidP="008F6B08">
      <w:pPr>
        <w:spacing w:after="0" w:line="240" w:lineRule="auto"/>
        <w:jc w:val="both"/>
        <w:rPr>
          <w:rFonts w:ascii="Times New Roman" w:hAnsi="Times New Roman" w:cs="Times New Roman"/>
        </w:rPr>
      </w:pPr>
    </w:p>
    <w:p w14:paraId="3FC0A6C7" w14:textId="65179733" w:rsidR="00AB5E3A"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As </w:t>
      </w:r>
      <w:r w:rsidR="003C1423" w:rsidRPr="008F6B08">
        <w:rPr>
          <w:rFonts w:ascii="Times New Roman" w:hAnsi="Times New Roman" w:cs="Times New Roman"/>
        </w:rPr>
        <w:t>for me, I am not aware</w:t>
      </w:r>
      <w:r w:rsidRPr="008F6B08">
        <w:rPr>
          <w:rFonts w:ascii="Times New Roman" w:hAnsi="Times New Roman" w:cs="Times New Roman"/>
        </w:rPr>
        <w:t xml:space="preserve"> whether there was that instruction. If there was a fight, it could have been a friendly fight in th</w:t>
      </w:r>
      <w:r w:rsidR="003C1423" w:rsidRPr="008F6B08">
        <w:rPr>
          <w:rFonts w:ascii="Times New Roman" w:hAnsi="Times New Roman" w:cs="Times New Roman"/>
        </w:rPr>
        <w:t>e h</w:t>
      </w:r>
      <w:r w:rsidRPr="008F6B08">
        <w:rPr>
          <w:rFonts w:ascii="Times New Roman" w:hAnsi="Times New Roman" w:cs="Times New Roman"/>
        </w:rPr>
        <w:t xml:space="preserve">ouse. A man and woman </w:t>
      </w:r>
      <w:r w:rsidR="002E2753">
        <w:rPr>
          <w:rFonts w:ascii="Times New Roman" w:hAnsi="Times New Roman" w:cs="Times New Roman"/>
        </w:rPr>
        <w:t xml:space="preserve">may </w:t>
      </w:r>
      <w:r w:rsidRPr="008F6B08">
        <w:rPr>
          <w:rFonts w:ascii="Times New Roman" w:hAnsi="Times New Roman" w:cs="Times New Roman"/>
        </w:rPr>
        <w:t xml:space="preserve">fight in their house. I do not think you have never quarreled with </w:t>
      </w:r>
      <w:r w:rsidRPr="008F6B08">
        <w:rPr>
          <w:rFonts w:ascii="Times New Roman" w:hAnsi="Times New Roman" w:cs="Times New Roman"/>
          <w:i/>
        </w:rPr>
        <w:t>Hajjati</w:t>
      </w:r>
      <w:r w:rsidRPr="008F6B08">
        <w:rPr>
          <w:rFonts w:ascii="Times New Roman" w:hAnsi="Times New Roman" w:cs="Times New Roman"/>
        </w:rPr>
        <w:t xml:space="preserve">. So, if there is any </w:t>
      </w:r>
      <w:proofErr w:type="gramStart"/>
      <w:r w:rsidRPr="008F6B08">
        <w:rPr>
          <w:rFonts w:ascii="Times New Roman" w:hAnsi="Times New Roman" w:cs="Times New Roman"/>
        </w:rPr>
        <w:t>problem, that</w:t>
      </w:r>
      <w:proofErr w:type="gramEnd"/>
      <w:r w:rsidRPr="008F6B08">
        <w:rPr>
          <w:rFonts w:ascii="Times New Roman" w:hAnsi="Times New Roman" w:cs="Times New Roman"/>
        </w:rPr>
        <w:t xml:space="preserve"> can be resolved in the house. </w:t>
      </w:r>
      <w:r w:rsidRPr="008F6B08">
        <w:rPr>
          <w:rFonts w:ascii="Times New Roman" w:hAnsi="Times New Roman" w:cs="Times New Roman"/>
          <w:i/>
        </w:rPr>
        <w:t xml:space="preserve">(Members rose_) </w:t>
      </w:r>
      <w:r w:rsidRPr="008F6B08">
        <w:rPr>
          <w:rFonts w:ascii="Times New Roman" w:hAnsi="Times New Roman" w:cs="Times New Roman"/>
        </w:rPr>
        <w:t xml:space="preserve">Is this all on Communication from the Chair? </w:t>
      </w:r>
    </w:p>
    <w:p w14:paraId="75E41247" w14:textId="77777777" w:rsidR="008F6B08" w:rsidRPr="008F6B08" w:rsidRDefault="008F6B08" w:rsidP="008F6B08">
      <w:pPr>
        <w:spacing w:after="0" w:line="240" w:lineRule="auto"/>
        <w:jc w:val="both"/>
        <w:rPr>
          <w:rFonts w:ascii="Times New Roman" w:hAnsi="Times New Roman" w:cs="Times New Roman"/>
        </w:rPr>
      </w:pPr>
    </w:p>
    <w:p w14:paraId="5CCB079E" w14:textId="77777777" w:rsidR="00AB5E3A" w:rsidRDefault="00AB5E3A"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HON. MEMBERS: </w:t>
      </w:r>
      <w:r w:rsidRPr="008F6B08">
        <w:rPr>
          <w:rFonts w:ascii="Times New Roman" w:hAnsi="Times New Roman" w:cs="Times New Roman"/>
        </w:rPr>
        <w:t xml:space="preserve">Yes. </w:t>
      </w:r>
    </w:p>
    <w:p w14:paraId="499E2C7F" w14:textId="77777777" w:rsidR="008F6B08" w:rsidRPr="008F6B08" w:rsidRDefault="008F6B08" w:rsidP="008F6B08">
      <w:pPr>
        <w:spacing w:after="0" w:line="240" w:lineRule="auto"/>
        <w:jc w:val="both"/>
        <w:rPr>
          <w:rFonts w:ascii="Times New Roman" w:hAnsi="Times New Roman" w:cs="Times New Roman"/>
        </w:rPr>
      </w:pPr>
    </w:p>
    <w:p w14:paraId="5EBE7FE3" w14:textId="7777777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Honourable members, today, we only have one item. You are communicating when we do not have committees.</w:t>
      </w:r>
    </w:p>
    <w:p w14:paraId="4D3D12D6" w14:textId="77777777" w:rsidR="00AB5E3A" w:rsidRPr="008F6B08" w:rsidRDefault="00AB5E3A" w:rsidP="008F6B08">
      <w:pPr>
        <w:spacing w:after="0" w:line="240" w:lineRule="auto"/>
        <w:jc w:val="both"/>
        <w:rPr>
          <w:rFonts w:ascii="Times New Roman" w:hAnsi="Times New Roman" w:cs="Times New Roman"/>
        </w:rPr>
      </w:pPr>
    </w:p>
    <w:p w14:paraId="3B0880BF" w14:textId="7777777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2.26</w:t>
      </w:r>
    </w:p>
    <w:p w14:paraId="503FF388" w14:textId="03062CCD"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CHIEF OPPOSITION WHIP (Mr John Baptist Nambeshe): </w:t>
      </w:r>
      <w:r w:rsidRPr="008F6B08">
        <w:rPr>
          <w:rFonts w:ascii="Times New Roman" w:hAnsi="Times New Roman" w:cs="Times New Roman"/>
        </w:rPr>
        <w:t xml:space="preserve">Madam Speaker, let me join colleagues to thank you for urging teachers to get back to </w:t>
      </w:r>
      <w:r w:rsidR="002E2753">
        <w:rPr>
          <w:rFonts w:ascii="Times New Roman" w:hAnsi="Times New Roman" w:cs="Times New Roman"/>
        </w:rPr>
        <w:t xml:space="preserve">the </w:t>
      </w:r>
      <w:r w:rsidRPr="008F6B08">
        <w:rPr>
          <w:rFonts w:ascii="Times New Roman" w:hAnsi="Times New Roman" w:cs="Times New Roman"/>
        </w:rPr>
        <w:t xml:space="preserve">classrooms. I also thank you for directing the Leader of Government Business to come here with a report. However, Madam Speaker, this is a matter of urgency because the selective salary enhancement for the science teachers was discriminatory in nature and has opened a Pandora’s </w:t>
      </w:r>
      <w:r w:rsidR="002E2753">
        <w:rPr>
          <w:rFonts w:ascii="Times New Roman" w:hAnsi="Times New Roman" w:cs="Times New Roman"/>
        </w:rPr>
        <w:t>b</w:t>
      </w:r>
      <w:r w:rsidR="002E2753" w:rsidRPr="008F6B08">
        <w:rPr>
          <w:rFonts w:ascii="Times New Roman" w:hAnsi="Times New Roman" w:cs="Times New Roman"/>
        </w:rPr>
        <w:t>ox</w:t>
      </w:r>
      <w:r w:rsidRPr="008F6B08">
        <w:rPr>
          <w:rFonts w:ascii="Times New Roman" w:hAnsi="Times New Roman" w:cs="Times New Roman"/>
        </w:rPr>
        <w:t xml:space="preserve">. </w:t>
      </w:r>
    </w:p>
    <w:p w14:paraId="406E8192" w14:textId="77777777" w:rsidR="00AB5E3A" w:rsidRPr="008F6B08" w:rsidRDefault="00AB5E3A" w:rsidP="008F6B08">
      <w:pPr>
        <w:spacing w:after="0" w:line="240" w:lineRule="auto"/>
        <w:jc w:val="both"/>
        <w:rPr>
          <w:rFonts w:ascii="Times New Roman" w:hAnsi="Times New Roman" w:cs="Times New Roman"/>
        </w:rPr>
      </w:pPr>
    </w:p>
    <w:p w14:paraId="6A6D9DB8" w14:textId="60CCAB39"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Actually, Government is even on notice by </w:t>
      </w:r>
      <w:r w:rsidR="002E2753">
        <w:rPr>
          <w:rFonts w:ascii="Times New Roman" w:hAnsi="Times New Roman" w:cs="Times New Roman"/>
        </w:rPr>
        <w:t xml:space="preserve">the </w:t>
      </w:r>
      <w:r w:rsidRPr="008F6B08">
        <w:rPr>
          <w:rFonts w:ascii="Times New Roman" w:hAnsi="Times New Roman" w:cs="Times New Roman"/>
        </w:rPr>
        <w:t>Uganda Local Government Association (ULGA). That is a local governments’ association or a union for local government staff, but we are likely to have many more, including health workers.</w:t>
      </w:r>
    </w:p>
    <w:p w14:paraId="0A489A54" w14:textId="77777777" w:rsidR="00AB5E3A" w:rsidRPr="008F6B08" w:rsidRDefault="00AB5E3A" w:rsidP="008F6B08">
      <w:pPr>
        <w:spacing w:after="0" w:line="240" w:lineRule="auto"/>
        <w:jc w:val="both"/>
        <w:rPr>
          <w:rFonts w:ascii="Times New Roman" w:hAnsi="Times New Roman" w:cs="Times New Roman"/>
        </w:rPr>
      </w:pPr>
    </w:p>
    <w:p w14:paraId="0E90BF53" w14:textId="2D5330C8" w:rsidR="001551DB"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So, it would be prudent, Madam Speaker, to include a timeframe in that directive. But also</w:t>
      </w:r>
      <w:r w:rsidR="00C3695C" w:rsidRPr="008F6B08">
        <w:rPr>
          <w:rFonts w:ascii="Times New Roman" w:hAnsi="Times New Roman" w:cs="Times New Roman"/>
        </w:rPr>
        <w:t>, this House should</w:t>
      </w:r>
      <w:r w:rsidRPr="008F6B08">
        <w:rPr>
          <w:rFonts w:ascii="Times New Roman" w:hAnsi="Times New Roman" w:cs="Times New Roman"/>
        </w:rPr>
        <w:t xml:space="preserve"> prevail over the powers that be, in t</w:t>
      </w:r>
      <w:r w:rsidR="00C3695C" w:rsidRPr="008F6B08">
        <w:rPr>
          <w:rFonts w:ascii="Times New Roman" w:hAnsi="Times New Roman" w:cs="Times New Roman"/>
        </w:rPr>
        <w:t>he event that we do not have a salaries and remunerations review c</w:t>
      </w:r>
      <w:r w:rsidRPr="008F6B08">
        <w:rPr>
          <w:rFonts w:ascii="Times New Roman" w:hAnsi="Times New Roman" w:cs="Times New Roman"/>
        </w:rPr>
        <w:t xml:space="preserve">ommission that can harmonise </w:t>
      </w:r>
      <w:r w:rsidR="00C3695C" w:rsidRPr="008F6B08">
        <w:rPr>
          <w:rFonts w:ascii="Times New Roman" w:hAnsi="Times New Roman" w:cs="Times New Roman"/>
        </w:rPr>
        <w:t>wages for public sector workers;</w:t>
      </w:r>
      <w:r w:rsidRPr="008F6B08">
        <w:rPr>
          <w:rFonts w:ascii="Times New Roman" w:hAnsi="Times New Roman" w:cs="Times New Roman"/>
        </w:rPr>
        <w:t xml:space="preserve"> we should avoid such scenarios that infringe on the rights, as per the Bill of Rights in our Constitution</w:t>
      </w:r>
      <w:r w:rsidR="002E2753">
        <w:rPr>
          <w:rFonts w:ascii="Times New Roman" w:hAnsi="Times New Roman" w:cs="Times New Roman"/>
        </w:rPr>
        <w:t xml:space="preserve">. </w:t>
      </w:r>
      <w:r w:rsidRPr="008F6B08">
        <w:rPr>
          <w:rFonts w:ascii="Times New Roman" w:hAnsi="Times New Roman" w:cs="Times New Roman"/>
        </w:rPr>
        <w:t>I am saying this because equal pay for equal work done is a provision enshrined in our Constitution.</w:t>
      </w:r>
    </w:p>
    <w:p w14:paraId="1E552D02" w14:textId="62089B02"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 </w:t>
      </w:r>
    </w:p>
    <w:p w14:paraId="44AC6ACF" w14:textId="77777777" w:rsidR="00AB5E3A" w:rsidRPr="008F6B08" w:rsidRDefault="00AB5E3A" w:rsidP="008F6B08">
      <w:pPr>
        <w:spacing w:after="0" w:line="240" w:lineRule="auto"/>
        <w:jc w:val="both"/>
        <w:rPr>
          <w:rFonts w:ascii="Times New Roman" w:hAnsi="Times New Roman" w:cs="Times New Roman"/>
        </w:rPr>
      </w:pPr>
      <w:r w:rsidRPr="008F6B08">
        <w:rPr>
          <w:rFonts w:ascii="Times New Roman" w:hAnsi="Times New Roman" w:cs="Times New Roman"/>
        </w:rPr>
        <w:t>However, this is happening and we are giving selective attention to a category of workers who have been working in harmony. Even when an allowance of 30 per cent in itself had not caused any rifts - this was way back in 2012 – I wish we could have stuck on a special allowance increment, which would also have pension fund obligations in future.</w:t>
      </w:r>
    </w:p>
    <w:p w14:paraId="258A732C" w14:textId="77777777" w:rsidR="00AB5E3A" w:rsidRPr="008F6B08" w:rsidRDefault="00AB5E3A" w:rsidP="008F6B08">
      <w:pPr>
        <w:spacing w:after="0" w:line="240" w:lineRule="auto"/>
        <w:jc w:val="both"/>
        <w:rPr>
          <w:rFonts w:ascii="Times New Roman" w:hAnsi="Times New Roman" w:cs="Times New Roman"/>
        </w:rPr>
      </w:pPr>
    </w:p>
    <w:p w14:paraId="49276B27" w14:textId="13821404" w:rsidR="00AB5E3A" w:rsidRPr="008F6B08" w:rsidRDefault="00AB5E3A" w:rsidP="008F6B08">
      <w:pPr>
        <w:spacing w:after="0" w:line="240" w:lineRule="auto"/>
        <w:jc w:val="both"/>
        <w:rPr>
          <w:rFonts w:ascii="Times New Roman" w:eastAsia="Times New Roman" w:hAnsi="Times New Roman" w:cs="Times New Roman"/>
          <w:color w:val="000000"/>
        </w:rPr>
      </w:pPr>
      <w:r w:rsidRPr="008F6B08">
        <w:rPr>
          <w:rFonts w:ascii="Times New Roman" w:hAnsi="Times New Roman" w:cs="Times New Roman"/>
        </w:rPr>
        <w:t>So, Madam Speaker, my take is that the report should be comprehensive. It should seek to introduce a Bill in this House on the pension fund. It is not there for public sector workers, by the way.</w:t>
      </w:r>
      <w:r w:rsidR="001551DB" w:rsidRPr="008F6B08">
        <w:rPr>
          <w:rFonts w:ascii="Times New Roman" w:eastAsia="Times New Roman" w:hAnsi="Times New Roman" w:cs="Times New Roman"/>
          <w:color w:val="000000"/>
        </w:rPr>
        <w:t xml:space="preserve"> </w:t>
      </w:r>
      <w:r w:rsidRPr="008F6B08">
        <w:rPr>
          <w:rFonts w:ascii="Times New Roman" w:eastAsia="Times New Roman" w:hAnsi="Times New Roman" w:cs="Times New Roman"/>
          <w:color w:val="000000"/>
        </w:rPr>
        <w:t xml:space="preserve">It would be our considered view, as </w:t>
      </w:r>
      <w:r w:rsidR="002E2753">
        <w:rPr>
          <w:rFonts w:ascii="Times New Roman" w:eastAsia="Times New Roman" w:hAnsi="Times New Roman" w:cs="Times New Roman"/>
          <w:color w:val="000000"/>
        </w:rPr>
        <w:t xml:space="preserve">the </w:t>
      </w:r>
      <w:r w:rsidRPr="008F6B08">
        <w:rPr>
          <w:rFonts w:ascii="Times New Roman" w:eastAsia="Times New Roman" w:hAnsi="Times New Roman" w:cs="Times New Roman"/>
          <w:color w:val="000000"/>
        </w:rPr>
        <w:t xml:space="preserve">Opposition, to also push for </w:t>
      </w:r>
      <w:r w:rsidR="002E2753">
        <w:rPr>
          <w:rFonts w:ascii="Times New Roman" w:eastAsia="Times New Roman" w:hAnsi="Times New Roman" w:cs="Times New Roman"/>
          <w:color w:val="000000"/>
        </w:rPr>
        <w:t xml:space="preserve">a </w:t>
      </w:r>
      <w:r w:rsidRPr="008F6B08">
        <w:rPr>
          <w:rFonts w:ascii="Times New Roman" w:eastAsia="Times New Roman" w:hAnsi="Times New Roman" w:cs="Times New Roman"/>
          <w:color w:val="000000"/>
        </w:rPr>
        <w:t>specia</w:t>
      </w:r>
      <w:r w:rsidR="001551DB" w:rsidRPr="008F6B08">
        <w:rPr>
          <w:rFonts w:ascii="Times New Roman" w:eastAsia="Times New Roman" w:hAnsi="Times New Roman" w:cs="Times New Roman"/>
          <w:color w:val="000000"/>
        </w:rPr>
        <w:t>l allowance rather than ad hoc</w:t>
      </w:r>
      <w:proofErr w:type="gramStart"/>
      <w:r w:rsidR="001551DB" w:rsidRPr="008F6B08">
        <w:rPr>
          <w:rFonts w:ascii="Times New Roman" w:eastAsia="Times New Roman" w:hAnsi="Times New Roman" w:cs="Times New Roman"/>
          <w:color w:val="000000"/>
        </w:rPr>
        <w:t>,  selective</w:t>
      </w:r>
      <w:proofErr w:type="gramEnd"/>
      <w:r w:rsidR="001551DB" w:rsidRPr="008F6B08">
        <w:rPr>
          <w:rFonts w:ascii="Times New Roman" w:eastAsia="Times New Roman" w:hAnsi="Times New Roman" w:cs="Times New Roman"/>
          <w:color w:val="000000"/>
        </w:rPr>
        <w:t xml:space="preserve">, </w:t>
      </w:r>
      <w:r w:rsidRPr="008F6B08">
        <w:rPr>
          <w:rFonts w:ascii="Times New Roman" w:eastAsia="Times New Roman" w:hAnsi="Times New Roman" w:cs="Times New Roman"/>
          <w:color w:val="000000"/>
        </w:rPr>
        <w:t xml:space="preserve"> salary increments, which would even burden that pension fund. </w:t>
      </w:r>
    </w:p>
    <w:p w14:paraId="08468DA4" w14:textId="77777777" w:rsidR="00AB5E3A" w:rsidRPr="008F6B08" w:rsidRDefault="00AB5E3A" w:rsidP="008F6B08">
      <w:pPr>
        <w:spacing w:after="0" w:line="240" w:lineRule="auto"/>
        <w:jc w:val="both"/>
        <w:rPr>
          <w:rFonts w:ascii="Times New Roman" w:eastAsia="Times New Roman" w:hAnsi="Times New Roman" w:cs="Times New Roman"/>
          <w:color w:val="000000"/>
        </w:rPr>
      </w:pPr>
    </w:p>
    <w:p w14:paraId="15B47CAF"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I beg to submit, Madam Speaker.</w:t>
      </w:r>
    </w:p>
    <w:p w14:paraId="48201094" w14:textId="77777777" w:rsidR="00AB5E3A" w:rsidRPr="008F6B08" w:rsidRDefault="00AB5E3A" w:rsidP="008F6B08">
      <w:pPr>
        <w:spacing w:after="0" w:line="240" w:lineRule="auto"/>
        <w:rPr>
          <w:rFonts w:ascii="Times New Roman" w:eastAsia="Times New Roman" w:hAnsi="Times New Roman" w:cs="Times New Roman"/>
        </w:rPr>
      </w:pPr>
    </w:p>
    <w:p w14:paraId="1128D0CA" w14:textId="77777777" w:rsidR="00AB5E3A" w:rsidRPr="008F6B08" w:rsidRDefault="00AB5E3A"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b/>
          <w:bCs/>
          <w:color w:val="000000"/>
        </w:rPr>
        <w:lastRenderedPageBreak/>
        <w:t>THE SPEAKER:</w:t>
      </w:r>
      <w:r w:rsidRPr="008F6B08">
        <w:rPr>
          <w:rFonts w:ascii="Times New Roman" w:eastAsia="Times New Roman" w:hAnsi="Times New Roman" w:cs="Times New Roman"/>
          <w:color w:val="000000"/>
        </w:rPr>
        <w:t xml:space="preserve"> Thank you. We shall be waiting for your Bill at an appropriate time. Honourable members, in the VIP gallery this afternoon, we have a delegation from the National Assembly of Zambia, under the Zambian Parliamentary Reforms and Modernisation Committee.</w:t>
      </w:r>
    </w:p>
    <w:p w14:paraId="65DE92BF" w14:textId="77777777" w:rsidR="00AB5E3A" w:rsidRPr="008F6B08" w:rsidRDefault="00AB5E3A" w:rsidP="008F6B08">
      <w:pPr>
        <w:spacing w:after="0" w:line="240" w:lineRule="auto"/>
        <w:jc w:val="both"/>
        <w:rPr>
          <w:rFonts w:ascii="Times New Roman" w:eastAsia="Times New Roman" w:hAnsi="Times New Roman" w:cs="Times New Roman"/>
          <w:color w:val="000000"/>
        </w:rPr>
      </w:pPr>
    </w:p>
    <w:p w14:paraId="26B0A086" w14:textId="77777777" w:rsidR="00AB5E3A" w:rsidRDefault="00AB5E3A"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We have:</w:t>
      </w:r>
    </w:p>
    <w:p w14:paraId="1940DB9F" w14:textId="77777777" w:rsidR="002E2753" w:rsidRPr="008F6B08" w:rsidRDefault="002E2753" w:rsidP="008F6B08">
      <w:pPr>
        <w:spacing w:after="0" w:line="240" w:lineRule="auto"/>
        <w:jc w:val="both"/>
        <w:rPr>
          <w:rFonts w:ascii="Times New Roman" w:eastAsia="Times New Roman" w:hAnsi="Times New Roman" w:cs="Times New Roman"/>
          <w:color w:val="000000"/>
        </w:rPr>
      </w:pPr>
    </w:p>
    <w:p w14:paraId="610B072D" w14:textId="6B8338FA" w:rsidR="00AB5E3A" w:rsidRPr="008F6B08" w:rsidRDefault="00AB5E3A" w:rsidP="000144CB">
      <w:pPr>
        <w:numPr>
          <w:ilvl w:val="0"/>
          <w:numId w:val="2"/>
        </w:numPr>
        <w:tabs>
          <w:tab w:val="left" w:pos="426"/>
        </w:tabs>
        <w:spacing w:after="0" w:line="240" w:lineRule="auto"/>
        <w:ind w:left="426" w:hanging="426"/>
        <w:contextualSpacing/>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Hon. Moses Moyo, the </w:t>
      </w:r>
      <w:r w:rsidR="002E2753">
        <w:rPr>
          <w:rFonts w:ascii="Times New Roman" w:eastAsia="Times New Roman" w:hAnsi="Times New Roman" w:cs="Times New Roman"/>
          <w:color w:val="000000"/>
        </w:rPr>
        <w:t>S</w:t>
      </w:r>
      <w:r w:rsidR="002E2753" w:rsidRPr="008F6B08">
        <w:rPr>
          <w:rFonts w:ascii="Times New Roman" w:eastAsia="Times New Roman" w:hAnsi="Times New Roman" w:cs="Times New Roman"/>
          <w:color w:val="000000"/>
        </w:rPr>
        <w:t xml:space="preserve">econd </w:t>
      </w:r>
      <w:r w:rsidRPr="008F6B08">
        <w:rPr>
          <w:rFonts w:ascii="Times New Roman" w:eastAsia="Times New Roman" w:hAnsi="Times New Roman" w:cs="Times New Roman"/>
          <w:color w:val="000000"/>
        </w:rPr>
        <w:t>Deputy Speaker</w:t>
      </w:r>
      <w:r w:rsidR="00780A0B" w:rsidRPr="008F6B08">
        <w:rPr>
          <w:rFonts w:ascii="Times New Roman" w:eastAsia="Times New Roman" w:hAnsi="Times New Roman" w:cs="Times New Roman"/>
          <w:color w:val="000000"/>
        </w:rPr>
        <w:t>;</w:t>
      </w:r>
    </w:p>
    <w:p w14:paraId="7F1F22A9" w14:textId="4AC65AF4"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Hon. Princess Kasune, the Deputy Government Chief Whip</w:t>
      </w:r>
      <w:r w:rsidR="00780A0B" w:rsidRPr="008F6B08">
        <w:rPr>
          <w:rFonts w:ascii="Times New Roman" w:eastAsia="Times New Roman" w:hAnsi="Times New Roman" w:cs="Times New Roman"/>
          <w:color w:val="000000"/>
        </w:rPr>
        <w:t>;</w:t>
      </w:r>
    </w:p>
    <w:p w14:paraId="68819B03" w14:textId="242DC43C"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Hon. Mulambo Haimbe, the Minister </w:t>
      </w:r>
      <w:r w:rsidR="002E2753">
        <w:rPr>
          <w:rFonts w:ascii="Times New Roman" w:eastAsia="Times New Roman" w:hAnsi="Times New Roman" w:cs="Times New Roman"/>
          <w:color w:val="000000"/>
        </w:rPr>
        <w:t>for</w:t>
      </w:r>
      <w:r w:rsidR="002E2753" w:rsidRPr="008F6B08">
        <w:rPr>
          <w:rFonts w:ascii="Times New Roman" w:eastAsia="Times New Roman" w:hAnsi="Times New Roman" w:cs="Times New Roman"/>
          <w:color w:val="000000"/>
        </w:rPr>
        <w:t xml:space="preserve"> </w:t>
      </w:r>
      <w:r w:rsidRPr="008F6B08">
        <w:rPr>
          <w:rFonts w:ascii="Times New Roman" w:eastAsia="Times New Roman" w:hAnsi="Times New Roman" w:cs="Times New Roman"/>
          <w:color w:val="000000"/>
        </w:rPr>
        <w:t>Justice</w:t>
      </w:r>
      <w:r w:rsidR="00780A0B" w:rsidRPr="008F6B08">
        <w:rPr>
          <w:rFonts w:ascii="Times New Roman" w:eastAsia="Times New Roman" w:hAnsi="Times New Roman" w:cs="Times New Roman"/>
          <w:color w:val="000000"/>
        </w:rPr>
        <w:t>;</w:t>
      </w:r>
    </w:p>
    <w:p w14:paraId="4F24B867" w14:textId="3FE5E703"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Hon. Joel Chibuye</w:t>
      </w:r>
      <w:r w:rsidR="00780A0B" w:rsidRPr="008F6B08">
        <w:rPr>
          <w:rFonts w:ascii="Times New Roman" w:eastAsia="Times New Roman" w:hAnsi="Times New Roman" w:cs="Times New Roman"/>
          <w:color w:val="000000"/>
        </w:rPr>
        <w:t>;</w:t>
      </w:r>
    </w:p>
    <w:p w14:paraId="4EC319FD" w14:textId="5E687432"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Hon. Saiti Michelo</w:t>
      </w:r>
      <w:r w:rsidR="00780A0B" w:rsidRPr="008F6B08">
        <w:rPr>
          <w:rFonts w:ascii="Times New Roman" w:eastAsia="Times New Roman" w:hAnsi="Times New Roman" w:cs="Times New Roman"/>
          <w:color w:val="000000"/>
        </w:rPr>
        <w:t>;</w:t>
      </w:r>
    </w:p>
    <w:p w14:paraId="2DC8DF32" w14:textId="36D0DEB9"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Hon. Mutotwe</w:t>
      </w:r>
      <w:r w:rsidR="00780A0B" w:rsidRPr="008F6B08">
        <w:rPr>
          <w:rFonts w:ascii="Times New Roman" w:eastAsia="Times New Roman" w:hAnsi="Times New Roman" w:cs="Times New Roman"/>
          <w:color w:val="000000"/>
        </w:rPr>
        <w:t>;</w:t>
      </w:r>
    </w:p>
    <w:p w14:paraId="0E27444E" w14:textId="5A8768FF"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Hon. Elias Musonda</w:t>
      </w:r>
      <w:r w:rsidR="00780A0B" w:rsidRPr="008F6B08">
        <w:rPr>
          <w:rFonts w:ascii="Times New Roman" w:eastAsia="Times New Roman" w:hAnsi="Times New Roman" w:cs="Times New Roman"/>
          <w:color w:val="000000"/>
        </w:rPr>
        <w:t>;</w:t>
      </w:r>
    </w:p>
    <w:p w14:paraId="13740E39" w14:textId="05D49B10"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Hon. Marjorie Nakaponda</w:t>
      </w:r>
      <w:r w:rsidR="00780A0B" w:rsidRPr="008F6B08">
        <w:rPr>
          <w:rFonts w:ascii="Times New Roman" w:eastAsia="Times New Roman" w:hAnsi="Times New Roman" w:cs="Times New Roman"/>
          <w:color w:val="000000"/>
        </w:rPr>
        <w:t>;</w:t>
      </w:r>
    </w:p>
    <w:p w14:paraId="665268C9" w14:textId="1AEB6224"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Mr Kasanga</w:t>
      </w:r>
      <w:r w:rsidR="00780A0B" w:rsidRPr="008F6B08">
        <w:rPr>
          <w:rFonts w:ascii="Times New Roman" w:eastAsia="Times New Roman" w:hAnsi="Times New Roman" w:cs="Times New Roman"/>
          <w:color w:val="000000"/>
        </w:rPr>
        <w:t>;</w:t>
      </w:r>
    </w:p>
    <w:p w14:paraId="028ADD2F" w14:textId="252F1954"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Mr Katesi</w:t>
      </w:r>
      <w:r w:rsidR="00780A0B" w:rsidRPr="008F6B08">
        <w:rPr>
          <w:rFonts w:ascii="Times New Roman" w:eastAsia="Times New Roman" w:hAnsi="Times New Roman" w:cs="Times New Roman"/>
          <w:color w:val="000000"/>
        </w:rPr>
        <w:t>;</w:t>
      </w:r>
    </w:p>
    <w:p w14:paraId="245418B6" w14:textId="014DEAA3" w:rsidR="00AB5E3A" w:rsidRPr="008F6B08"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Mr Chirwa</w:t>
      </w:r>
      <w:r w:rsidR="00780A0B" w:rsidRPr="008F6B08">
        <w:rPr>
          <w:rFonts w:ascii="Times New Roman" w:eastAsia="Times New Roman" w:hAnsi="Times New Roman" w:cs="Times New Roman"/>
          <w:color w:val="000000"/>
        </w:rPr>
        <w:t>;</w:t>
      </w:r>
    </w:p>
    <w:p w14:paraId="65D2A7E4" w14:textId="77777777" w:rsidR="00780A0B" w:rsidRDefault="00AB5E3A" w:rsidP="000144CB">
      <w:pPr>
        <w:numPr>
          <w:ilvl w:val="0"/>
          <w:numId w:val="2"/>
        </w:numPr>
        <w:tabs>
          <w:tab w:val="left" w:pos="426"/>
        </w:tabs>
        <w:spacing w:after="0" w:line="240" w:lineRule="auto"/>
        <w:ind w:left="426" w:hanging="426"/>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Mr Lombe Musonda. </w:t>
      </w:r>
    </w:p>
    <w:p w14:paraId="6D44725C" w14:textId="77777777" w:rsidR="008F6B08" w:rsidRPr="008F6B08" w:rsidRDefault="008F6B08" w:rsidP="009C011B">
      <w:pPr>
        <w:spacing w:after="0" w:line="240" w:lineRule="auto"/>
        <w:ind w:left="1080"/>
        <w:contextualSpacing/>
        <w:jc w:val="both"/>
        <w:textAlignment w:val="baseline"/>
        <w:rPr>
          <w:rFonts w:ascii="Times New Roman" w:eastAsia="Times New Roman" w:hAnsi="Times New Roman" w:cs="Times New Roman"/>
          <w:color w:val="000000"/>
        </w:rPr>
      </w:pPr>
    </w:p>
    <w:p w14:paraId="4944C048" w14:textId="06CAE190" w:rsidR="00AB5E3A" w:rsidRPr="008F6B08" w:rsidRDefault="00AB5E3A" w:rsidP="008F6B08">
      <w:pPr>
        <w:spacing w:after="0" w:line="240" w:lineRule="auto"/>
        <w:contextualSpacing/>
        <w:jc w:val="both"/>
        <w:textAlignment w:val="baseline"/>
        <w:rPr>
          <w:rFonts w:ascii="Times New Roman" w:eastAsia="Times New Roman" w:hAnsi="Times New Roman" w:cs="Times New Roman"/>
          <w:color w:val="000000"/>
        </w:rPr>
      </w:pPr>
      <w:r w:rsidRPr="008F6B08">
        <w:rPr>
          <w:rFonts w:ascii="Times New Roman" w:eastAsia="Times New Roman" w:hAnsi="Times New Roman" w:cs="Times New Roman"/>
          <w:color w:val="000000"/>
        </w:rPr>
        <w:t>You are</w:t>
      </w:r>
      <w:r w:rsidR="00780A0B" w:rsidRPr="008F6B08">
        <w:rPr>
          <w:rFonts w:ascii="Times New Roman" w:eastAsia="Times New Roman" w:hAnsi="Times New Roman" w:cs="Times New Roman"/>
          <w:color w:val="000000"/>
        </w:rPr>
        <w:t xml:space="preserve"> all</w:t>
      </w:r>
      <w:r w:rsidRPr="008F6B08">
        <w:rPr>
          <w:rFonts w:ascii="Times New Roman" w:eastAsia="Times New Roman" w:hAnsi="Times New Roman" w:cs="Times New Roman"/>
          <w:color w:val="000000"/>
        </w:rPr>
        <w:t xml:space="preserve"> welcome. </w:t>
      </w:r>
      <w:r w:rsidRPr="008F6B08">
        <w:rPr>
          <w:rFonts w:ascii="Times New Roman" w:eastAsia="Times New Roman" w:hAnsi="Times New Roman" w:cs="Times New Roman"/>
          <w:i/>
          <w:color w:val="000000"/>
        </w:rPr>
        <w:t>(Applause)</w:t>
      </w:r>
    </w:p>
    <w:p w14:paraId="6D91638B" w14:textId="77777777" w:rsidR="00AB5E3A" w:rsidRPr="008F6B08" w:rsidRDefault="00AB5E3A" w:rsidP="008F6B08">
      <w:pPr>
        <w:spacing w:after="0" w:line="240" w:lineRule="auto"/>
        <w:rPr>
          <w:rFonts w:ascii="Times New Roman" w:eastAsia="Times New Roman" w:hAnsi="Times New Roman" w:cs="Times New Roman"/>
        </w:rPr>
      </w:pPr>
    </w:p>
    <w:p w14:paraId="7DA4C015" w14:textId="5320CE04"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They are here to benchmark on the budgeting process of our Parliament and see if they can borrow</w:t>
      </w:r>
      <w:r w:rsidR="002A688F" w:rsidRPr="008F6B08">
        <w:rPr>
          <w:rFonts w:ascii="Times New Roman" w:eastAsia="Times New Roman" w:hAnsi="Times New Roman" w:cs="Times New Roman"/>
          <w:color w:val="000000"/>
        </w:rPr>
        <w:t xml:space="preserve"> a</w:t>
      </w:r>
      <w:r w:rsidRPr="008F6B08">
        <w:rPr>
          <w:rFonts w:ascii="Times New Roman" w:eastAsia="Times New Roman" w:hAnsi="Times New Roman" w:cs="Times New Roman"/>
          <w:color w:val="000000"/>
        </w:rPr>
        <w:t xml:space="preserve"> leaf from us. Join me to welcome all of them. You are most welcome. </w:t>
      </w:r>
      <w:r w:rsidRPr="008F6B08">
        <w:rPr>
          <w:rFonts w:ascii="Times New Roman" w:eastAsia="Times New Roman" w:hAnsi="Times New Roman" w:cs="Times New Roman"/>
          <w:i/>
          <w:color w:val="000000"/>
        </w:rPr>
        <w:t>(Applause)</w:t>
      </w:r>
      <w:r w:rsidRPr="008F6B08">
        <w:rPr>
          <w:rFonts w:ascii="Times New Roman" w:eastAsia="Times New Roman" w:hAnsi="Times New Roman" w:cs="Times New Roman"/>
          <w:color w:val="000000"/>
        </w:rPr>
        <w:t xml:space="preserve"> This is the Parliament of Uganda – the </w:t>
      </w:r>
      <w:proofErr w:type="gramStart"/>
      <w:r w:rsidRPr="008F6B08">
        <w:rPr>
          <w:rFonts w:ascii="Times New Roman" w:eastAsia="Times New Roman" w:hAnsi="Times New Roman" w:cs="Times New Roman"/>
          <w:color w:val="000000"/>
        </w:rPr>
        <w:t>most friendly</w:t>
      </w:r>
      <w:proofErr w:type="gramEnd"/>
      <w:r w:rsidRPr="008F6B08">
        <w:rPr>
          <w:rFonts w:ascii="Times New Roman" w:eastAsia="Times New Roman" w:hAnsi="Times New Roman" w:cs="Times New Roman"/>
          <w:color w:val="000000"/>
        </w:rPr>
        <w:t xml:space="preserve"> Parliament in Africa. </w:t>
      </w:r>
    </w:p>
    <w:p w14:paraId="3469D7BF" w14:textId="77777777" w:rsidR="00AB5E3A" w:rsidRPr="008F6B08" w:rsidRDefault="00AB5E3A" w:rsidP="008F6B08">
      <w:pPr>
        <w:spacing w:after="0" w:line="240" w:lineRule="auto"/>
        <w:rPr>
          <w:rFonts w:ascii="Times New Roman" w:eastAsia="Times New Roman" w:hAnsi="Times New Roman" w:cs="Times New Roman"/>
        </w:rPr>
      </w:pPr>
    </w:p>
    <w:p w14:paraId="5B868670"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2.32</w:t>
      </w:r>
    </w:p>
    <w:p w14:paraId="52E05E8A"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bCs/>
          <w:color w:val="000000"/>
        </w:rPr>
        <w:t>MS SARAH OPENDI (NRM, Woman Representative, Tororo):</w:t>
      </w:r>
      <w:r w:rsidRPr="008F6B08">
        <w:rPr>
          <w:rFonts w:ascii="Times New Roman" w:eastAsia="Times New Roman" w:hAnsi="Times New Roman" w:cs="Times New Roman"/>
          <w:color w:val="000000"/>
        </w:rPr>
        <w:t xml:space="preserve"> Thank you very much, Madam Speaker. I thank God for keeping all of us healthy and alive during the recess period. You did mention the performance of this Parliament in the last session and you talked about Bills. </w:t>
      </w:r>
    </w:p>
    <w:p w14:paraId="0497A489" w14:textId="77777777" w:rsidR="00AB5E3A" w:rsidRPr="008F6B08" w:rsidRDefault="00AB5E3A" w:rsidP="008F6B08">
      <w:pPr>
        <w:spacing w:after="0" w:line="240" w:lineRule="auto"/>
        <w:rPr>
          <w:rFonts w:ascii="Times New Roman" w:eastAsia="Times New Roman" w:hAnsi="Times New Roman" w:cs="Times New Roman"/>
        </w:rPr>
      </w:pPr>
    </w:p>
    <w:p w14:paraId="488FCB6C"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However, I would like to raise the matter that other than the Bills, Members bring petitions, raise matters of national importance and ask questions for oral answers. Reports from committees are also presented on the Floor of this House. </w:t>
      </w:r>
    </w:p>
    <w:p w14:paraId="4F7BDC27" w14:textId="77777777" w:rsidR="00AB5E3A" w:rsidRPr="008F6B08" w:rsidRDefault="00AB5E3A" w:rsidP="008F6B08">
      <w:pPr>
        <w:spacing w:after="0" w:line="240" w:lineRule="auto"/>
        <w:rPr>
          <w:rFonts w:ascii="Times New Roman" w:eastAsia="Times New Roman" w:hAnsi="Times New Roman" w:cs="Times New Roman"/>
        </w:rPr>
      </w:pPr>
    </w:p>
    <w:p w14:paraId="5DB9AFEA" w14:textId="0ACDFD8E"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 xml:space="preserve">Madam Speaker, you do give directives to ministers to come – maybe, like the very last report we considered for the physical infrastructure committee, you did direct the Minister </w:t>
      </w:r>
      <w:r w:rsidR="002E2753">
        <w:rPr>
          <w:rFonts w:ascii="Times New Roman" w:eastAsia="Times New Roman" w:hAnsi="Times New Roman" w:cs="Times New Roman"/>
          <w:color w:val="000000"/>
        </w:rPr>
        <w:t xml:space="preserve">for </w:t>
      </w:r>
      <w:r w:rsidRPr="008F6B08">
        <w:rPr>
          <w:rFonts w:ascii="Times New Roman" w:eastAsia="Times New Roman" w:hAnsi="Times New Roman" w:cs="Times New Roman"/>
          <w:color w:val="000000"/>
        </w:rPr>
        <w:t>Lands, Housing and Urban Development to come and explain to this House or give a report on what action had been taken regarding the issue of the certificate of title which is in dfcu Bank. </w:t>
      </w:r>
    </w:p>
    <w:p w14:paraId="379E857E" w14:textId="77777777" w:rsidR="00AB5E3A" w:rsidRPr="008F6B08" w:rsidRDefault="00AB5E3A" w:rsidP="008F6B08">
      <w:pPr>
        <w:spacing w:after="0" w:line="240" w:lineRule="auto"/>
        <w:rPr>
          <w:rFonts w:ascii="Times New Roman" w:eastAsia="Times New Roman" w:hAnsi="Times New Roman" w:cs="Times New Roman"/>
        </w:rPr>
      </w:pPr>
    </w:p>
    <w:p w14:paraId="5773F250" w14:textId="2C8C43DD"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Madam Speaker, some of these directives given by you can, sometimes, be lost if they are not followed up. Since you said we must run, it is important that these pending matters are brought so that the ministers can come and respond</w:t>
      </w:r>
      <w:r w:rsidR="002A688F" w:rsidRPr="008F6B08">
        <w:rPr>
          <w:rFonts w:ascii="Times New Roman" w:eastAsia="Times New Roman" w:hAnsi="Times New Roman" w:cs="Times New Roman"/>
          <w:color w:val="000000"/>
        </w:rPr>
        <w:t xml:space="preserve"> to them</w:t>
      </w:r>
      <w:r w:rsidRPr="008F6B08">
        <w:rPr>
          <w:rFonts w:ascii="Times New Roman" w:eastAsia="Times New Roman" w:hAnsi="Times New Roman" w:cs="Times New Roman"/>
          <w:color w:val="000000"/>
        </w:rPr>
        <w:t>. </w:t>
      </w:r>
    </w:p>
    <w:p w14:paraId="1623C21A" w14:textId="77777777" w:rsidR="00AB5E3A" w:rsidRPr="008F6B08" w:rsidRDefault="00AB5E3A" w:rsidP="008F6B08">
      <w:pPr>
        <w:spacing w:after="0" w:line="240" w:lineRule="auto"/>
        <w:rPr>
          <w:rFonts w:ascii="Times New Roman" w:eastAsia="Times New Roman" w:hAnsi="Times New Roman" w:cs="Times New Roman"/>
        </w:rPr>
      </w:pPr>
    </w:p>
    <w:p w14:paraId="74DA2D85" w14:textId="1B84D634"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 xml:space="preserve">I did present a petition in this House and you gave the Minister </w:t>
      </w:r>
      <w:r w:rsidR="002E2753">
        <w:rPr>
          <w:rFonts w:ascii="Times New Roman" w:eastAsia="Times New Roman" w:hAnsi="Times New Roman" w:cs="Times New Roman"/>
          <w:color w:val="000000"/>
        </w:rPr>
        <w:t xml:space="preserve">for </w:t>
      </w:r>
      <w:r w:rsidRPr="008F6B08">
        <w:rPr>
          <w:rFonts w:ascii="Times New Roman" w:eastAsia="Times New Roman" w:hAnsi="Times New Roman" w:cs="Times New Roman"/>
          <w:color w:val="000000"/>
        </w:rPr>
        <w:t>Health two weeks. It was a petition regarding maternal mortality – the high number of mothers dying in our health facilities. We ended the session, but I am glad the minister is here. </w:t>
      </w:r>
    </w:p>
    <w:p w14:paraId="71112B7E" w14:textId="77777777" w:rsidR="00AB5E3A" w:rsidRPr="008F6B08" w:rsidRDefault="00AB5E3A" w:rsidP="008F6B08">
      <w:pPr>
        <w:spacing w:after="0" w:line="240" w:lineRule="auto"/>
        <w:rPr>
          <w:rFonts w:ascii="Times New Roman" w:eastAsia="Times New Roman" w:hAnsi="Times New Roman" w:cs="Times New Roman"/>
        </w:rPr>
      </w:pPr>
    </w:p>
    <w:p w14:paraId="3ABE7B6F" w14:textId="521A4369"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 xml:space="preserve">Yesterday – if some of you watched that report from Kitagwenda District, where the health workers were simply saying: “You can die as many as you can. For as long as Government does not construct houses </w:t>
      </w:r>
      <w:r w:rsidRPr="008F6B08">
        <w:rPr>
          <w:rFonts w:ascii="Times New Roman" w:eastAsia="Times New Roman" w:hAnsi="Times New Roman" w:cs="Times New Roman"/>
          <w:color w:val="000000"/>
        </w:rPr>
        <w:lastRenderedPageBreak/>
        <w:t>for us, there will be no doctor to attend to you. We shall come and attend to the mothers as and when we can.” Mothers are dying in this health facility. </w:t>
      </w:r>
    </w:p>
    <w:p w14:paraId="38921223" w14:textId="77777777" w:rsidR="00AB5E3A" w:rsidRPr="008F6B08" w:rsidRDefault="00AB5E3A" w:rsidP="008F6B08">
      <w:pPr>
        <w:spacing w:after="0" w:line="240" w:lineRule="auto"/>
        <w:rPr>
          <w:rFonts w:ascii="Times New Roman" w:eastAsia="Times New Roman" w:hAnsi="Times New Roman" w:cs="Times New Roman"/>
        </w:rPr>
      </w:pPr>
    </w:p>
    <w:p w14:paraId="56CEA720"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Madam Speaker, it is a shame. All these are preventable deaths. This Parliament, honourable minister, would like to help you. </w:t>
      </w:r>
    </w:p>
    <w:p w14:paraId="50EE4B5E" w14:textId="77777777" w:rsidR="00AB5E3A" w:rsidRPr="008F6B08" w:rsidRDefault="00AB5E3A" w:rsidP="008F6B08">
      <w:pPr>
        <w:spacing w:after="0" w:line="240" w:lineRule="auto"/>
        <w:rPr>
          <w:rFonts w:ascii="Times New Roman" w:eastAsia="Times New Roman" w:hAnsi="Times New Roman" w:cs="Times New Roman"/>
        </w:rPr>
      </w:pPr>
    </w:p>
    <w:p w14:paraId="60CE3FB2" w14:textId="3D2E5E98"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Therefore, Madam Speaker, the matter that I am raising is that as we run with the Bills, can we also run and handle the petitions expeditiously? I brought up the issue of school fees. I am glad the President has talked and even said that we could consider having completely free education. The Education (Pre-Primary, Primary and Post-Primary) Act provides that we can have an education fee so that people can contribute and our children are able to study for free without any encumbrance</w:t>
      </w:r>
      <w:r w:rsidR="002E2753">
        <w:rPr>
          <w:rFonts w:ascii="Times New Roman" w:eastAsia="Times New Roman" w:hAnsi="Times New Roman" w:cs="Times New Roman"/>
          <w:color w:val="000000"/>
        </w:rPr>
        <w:t>s</w:t>
      </w:r>
      <w:r w:rsidRPr="008F6B08">
        <w:rPr>
          <w:rFonts w:ascii="Times New Roman" w:eastAsia="Times New Roman" w:hAnsi="Times New Roman" w:cs="Times New Roman"/>
          <w:color w:val="000000"/>
        </w:rPr>
        <w:t xml:space="preserve"> or challenges. </w:t>
      </w:r>
    </w:p>
    <w:p w14:paraId="636E74BE" w14:textId="77777777" w:rsidR="00AB5E3A" w:rsidRPr="008F6B08" w:rsidRDefault="00AB5E3A" w:rsidP="008F6B08">
      <w:pPr>
        <w:spacing w:after="0" w:line="240" w:lineRule="auto"/>
        <w:rPr>
          <w:rFonts w:ascii="Times New Roman" w:eastAsia="Times New Roman" w:hAnsi="Times New Roman" w:cs="Times New Roman"/>
        </w:rPr>
      </w:pPr>
    </w:p>
    <w:p w14:paraId="1F817823"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Madam Speaker, this petition is before the committee – and other petitions that I brought. We had the issue of the car tracker – the Russian company that was supposed to put these car trackers in our vehicles. These petitions are before the committees. Can these petitions be handled expeditiously?</w:t>
      </w:r>
    </w:p>
    <w:p w14:paraId="44EAABC2" w14:textId="77777777" w:rsidR="00AB5E3A" w:rsidRPr="008F6B08" w:rsidRDefault="00AB5E3A" w:rsidP="008F6B08">
      <w:pPr>
        <w:spacing w:after="0" w:line="240" w:lineRule="auto"/>
        <w:rPr>
          <w:rFonts w:ascii="Times New Roman" w:eastAsia="Times New Roman" w:hAnsi="Times New Roman" w:cs="Times New Roman"/>
        </w:rPr>
      </w:pPr>
    </w:p>
    <w:p w14:paraId="79CC1188" w14:textId="77777777" w:rsidR="00AB5E3A" w:rsidRPr="008F6B08" w:rsidRDefault="00AB5E3A"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Madam Speaker, I beg that you use your authority to direct now that we are going to have the committees reconstituted. Can we prioritise the previous session’s work that has not been concluded before we start on new work? </w:t>
      </w:r>
    </w:p>
    <w:p w14:paraId="24C9895E" w14:textId="77777777" w:rsidR="00AB5E3A" w:rsidRPr="008F6B08" w:rsidRDefault="00AB5E3A" w:rsidP="008F6B08">
      <w:pPr>
        <w:spacing w:after="0" w:line="240" w:lineRule="auto"/>
        <w:jc w:val="both"/>
        <w:rPr>
          <w:rFonts w:ascii="Times New Roman" w:eastAsia="Times New Roman" w:hAnsi="Times New Roman" w:cs="Times New Roman"/>
          <w:color w:val="000000"/>
        </w:rPr>
      </w:pPr>
    </w:p>
    <w:p w14:paraId="62A79178"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Thank you, Madam Speaker.</w:t>
      </w:r>
    </w:p>
    <w:p w14:paraId="51849CE2" w14:textId="77777777" w:rsidR="00AB5E3A" w:rsidRPr="008F6B08" w:rsidRDefault="00AB5E3A" w:rsidP="008F6B08">
      <w:pPr>
        <w:spacing w:after="0" w:line="240" w:lineRule="auto"/>
        <w:rPr>
          <w:rFonts w:ascii="Times New Roman" w:eastAsia="Times New Roman" w:hAnsi="Times New Roman" w:cs="Times New Roman"/>
        </w:rPr>
      </w:pPr>
    </w:p>
    <w:p w14:paraId="67836058" w14:textId="4F594C7F"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bCs/>
          <w:color w:val="000000"/>
        </w:rPr>
        <w:t>THE SPEAKER:</w:t>
      </w:r>
      <w:r w:rsidRPr="008F6B08">
        <w:rPr>
          <w:rFonts w:ascii="Times New Roman" w:eastAsia="Times New Roman" w:hAnsi="Times New Roman" w:cs="Times New Roman"/>
          <w:color w:val="000000"/>
        </w:rPr>
        <w:t xml:space="preserve"> Thank you, honourable members. Because of the urgency of the motions, petitions and the Bills that are in committees, we have suggested that we are not going to make any major changes at committee level until they finish. </w:t>
      </w:r>
      <w:r w:rsidRPr="008F6B08">
        <w:rPr>
          <w:rFonts w:ascii="Times New Roman" w:eastAsia="Times New Roman" w:hAnsi="Times New Roman" w:cs="Times New Roman"/>
          <w:i/>
          <w:color w:val="000000"/>
        </w:rPr>
        <w:t xml:space="preserve">(Applause) </w:t>
      </w:r>
      <w:r w:rsidRPr="008F6B08">
        <w:rPr>
          <w:rFonts w:ascii="Times New Roman" w:eastAsia="Times New Roman" w:hAnsi="Times New Roman" w:cs="Times New Roman"/>
          <w:color w:val="000000"/>
        </w:rPr>
        <w:t xml:space="preserve">We will invoke the rule on one year and make sure that you work for two years in that committee so that you get the feel of a committee – not </w:t>
      </w:r>
      <w:r w:rsidR="002E2753">
        <w:rPr>
          <w:rFonts w:ascii="Times New Roman" w:eastAsia="Times New Roman" w:hAnsi="Times New Roman" w:cs="Times New Roman"/>
          <w:color w:val="000000"/>
        </w:rPr>
        <w:t xml:space="preserve">for a Member to </w:t>
      </w:r>
      <w:proofErr w:type="gramStart"/>
      <w:r w:rsidR="002E2753">
        <w:rPr>
          <w:rFonts w:ascii="Times New Roman" w:eastAsia="Times New Roman" w:hAnsi="Times New Roman" w:cs="Times New Roman"/>
          <w:color w:val="000000"/>
        </w:rPr>
        <w:t xml:space="preserve">move </w:t>
      </w:r>
      <w:r w:rsidR="002E2753" w:rsidRPr="008F6B08">
        <w:rPr>
          <w:rFonts w:ascii="Times New Roman" w:eastAsia="Times New Roman" w:hAnsi="Times New Roman" w:cs="Times New Roman"/>
          <w:color w:val="000000"/>
        </w:rPr>
        <w:t xml:space="preserve"> </w:t>
      </w:r>
      <w:r w:rsidRPr="008F6B08">
        <w:rPr>
          <w:rFonts w:ascii="Times New Roman" w:eastAsia="Times New Roman" w:hAnsi="Times New Roman" w:cs="Times New Roman"/>
          <w:color w:val="000000"/>
        </w:rPr>
        <w:t>from</w:t>
      </w:r>
      <w:proofErr w:type="gramEnd"/>
      <w:r w:rsidRPr="008F6B08">
        <w:rPr>
          <w:rFonts w:ascii="Times New Roman" w:eastAsia="Times New Roman" w:hAnsi="Times New Roman" w:cs="Times New Roman"/>
          <w:color w:val="000000"/>
        </w:rPr>
        <w:t xml:space="preserve"> one committee to the other </w:t>
      </w:r>
      <w:r w:rsidR="002E2753">
        <w:rPr>
          <w:rFonts w:ascii="Times New Roman" w:eastAsia="Times New Roman" w:hAnsi="Times New Roman" w:cs="Times New Roman"/>
          <w:color w:val="000000"/>
        </w:rPr>
        <w:t>each</w:t>
      </w:r>
      <w:r w:rsidRPr="008F6B08">
        <w:rPr>
          <w:rFonts w:ascii="Times New Roman" w:eastAsia="Times New Roman" w:hAnsi="Times New Roman" w:cs="Times New Roman"/>
          <w:color w:val="000000"/>
        </w:rPr>
        <w:t xml:space="preserve"> year. </w:t>
      </w:r>
    </w:p>
    <w:p w14:paraId="3613EC6E" w14:textId="77777777" w:rsidR="00AB5E3A" w:rsidRPr="008F6B08" w:rsidRDefault="00AB5E3A" w:rsidP="008F6B08">
      <w:pPr>
        <w:spacing w:after="0" w:line="240" w:lineRule="auto"/>
        <w:rPr>
          <w:rFonts w:ascii="Times New Roman" w:eastAsia="Times New Roman" w:hAnsi="Times New Roman" w:cs="Times New Roman"/>
        </w:rPr>
      </w:pPr>
    </w:p>
    <w:p w14:paraId="35621758" w14:textId="1E511A9F"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Clerk, we want you to extract all the pending work – the motions and all the petitions – and we have them discussed in the House. Have them on the Order Paper and we discuss and dispose of them.</w:t>
      </w:r>
    </w:p>
    <w:p w14:paraId="0F266D94" w14:textId="77777777" w:rsidR="00AB5E3A" w:rsidRPr="008F6B08" w:rsidRDefault="00AB5E3A" w:rsidP="008F6B08">
      <w:pPr>
        <w:spacing w:after="0" w:line="240" w:lineRule="auto"/>
        <w:rPr>
          <w:rFonts w:ascii="Times New Roman" w:eastAsia="Times New Roman" w:hAnsi="Times New Roman" w:cs="Times New Roman"/>
        </w:rPr>
      </w:pPr>
    </w:p>
    <w:p w14:paraId="50467BBD" w14:textId="2FD87E20"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 xml:space="preserve">Members, can we have a very important thing that you need today – you need committees. </w:t>
      </w:r>
      <w:r w:rsidRPr="008F6B08">
        <w:rPr>
          <w:rFonts w:ascii="Times New Roman" w:eastAsia="Times New Roman" w:hAnsi="Times New Roman" w:cs="Times New Roman"/>
          <w:i/>
          <w:color w:val="000000"/>
        </w:rPr>
        <w:t xml:space="preserve">(Applause) </w:t>
      </w:r>
      <w:r w:rsidRPr="008F6B08">
        <w:rPr>
          <w:rFonts w:ascii="Times New Roman" w:eastAsia="Times New Roman" w:hAnsi="Times New Roman" w:cs="Times New Roman"/>
          <w:color w:val="000000"/>
        </w:rPr>
        <w:t xml:space="preserve">Regarding matters of national importance – kindly, you will come tomorrow after you have known where your matter is </w:t>
      </w:r>
      <w:r w:rsidR="0003684C">
        <w:rPr>
          <w:rFonts w:ascii="Times New Roman" w:eastAsia="Times New Roman" w:hAnsi="Times New Roman" w:cs="Times New Roman"/>
          <w:color w:val="000000"/>
        </w:rPr>
        <w:t>headed</w:t>
      </w:r>
      <w:r w:rsidRPr="008F6B08">
        <w:rPr>
          <w:rFonts w:ascii="Times New Roman" w:eastAsia="Times New Roman" w:hAnsi="Times New Roman" w:cs="Times New Roman"/>
          <w:color w:val="000000"/>
        </w:rPr>
        <w:t>. The issue that you are raising, you will bring it tomorrow. We have a whole session – one year. </w:t>
      </w:r>
    </w:p>
    <w:p w14:paraId="3B05EB9C" w14:textId="77777777" w:rsidR="00AB5E3A" w:rsidRPr="008F6B08" w:rsidRDefault="00AB5E3A" w:rsidP="008F6B08">
      <w:pPr>
        <w:spacing w:after="0" w:line="240" w:lineRule="auto"/>
        <w:rPr>
          <w:rFonts w:ascii="Times New Roman" w:eastAsia="Times New Roman" w:hAnsi="Times New Roman" w:cs="Times New Roman"/>
        </w:rPr>
      </w:pPr>
    </w:p>
    <w:p w14:paraId="6D2C935D" w14:textId="77777777" w:rsidR="00AB5E3A" w:rsidRPr="008F6B08" w:rsidRDefault="00AB5E3A" w:rsidP="008F6B08">
      <w:pPr>
        <w:spacing w:after="0" w:line="240" w:lineRule="auto"/>
        <w:jc w:val="center"/>
        <w:rPr>
          <w:rFonts w:ascii="Times New Roman" w:eastAsia="Times New Roman" w:hAnsi="Times New Roman" w:cs="Times New Roman"/>
        </w:rPr>
      </w:pPr>
      <w:r w:rsidRPr="008F6B08">
        <w:rPr>
          <w:rFonts w:ascii="Times New Roman" w:eastAsia="Times New Roman" w:hAnsi="Times New Roman" w:cs="Times New Roman"/>
          <w:color w:val="000000"/>
        </w:rPr>
        <w:t>BILLS</w:t>
      </w:r>
    </w:p>
    <w:p w14:paraId="621E52DD" w14:textId="77777777" w:rsidR="00AB5E3A" w:rsidRDefault="00AB5E3A" w:rsidP="008F6B08">
      <w:pPr>
        <w:spacing w:after="0" w:line="240" w:lineRule="auto"/>
        <w:jc w:val="center"/>
        <w:rPr>
          <w:rFonts w:ascii="Times New Roman" w:eastAsia="Times New Roman" w:hAnsi="Times New Roman" w:cs="Times New Roman"/>
          <w:color w:val="000000"/>
        </w:rPr>
      </w:pPr>
      <w:r w:rsidRPr="008F6B08">
        <w:rPr>
          <w:rFonts w:ascii="Times New Roman" w:eastAsia="Times New Roman" w:hAnsi="Times New Roman" w:cs="Times New Roman"/>
          <w:color w:val="000000"/>
        </w:rPr>
        <w:t>FIRST READING</w:t>
      </w:r>
    </w:p>
    <w:p w14:paraId="77EAE845" w14:textId="77777777" w:rsidR="0003684C" w:rsidRPr="008F6B08" w:rsidRDefault="0003684C" w:rsidP="008F6B08">
      <w:pPr>
        <w:spacing w:after="0" w:line="240" w:lineRule="auto"/>
        <w:jc w:val="center"/>
        <w:rPr>
          <w:rFonts w:ascii="Times New Roman" w:eastAsia="Times New Roman" w:hAnsi="Times New Roman" w:cs="Times New Roman"/>
        </w:rPr>
      </w:pPr>
    </w:p>
    <w:p w14:paraId="405DE0B2" w14:textId="0EAA21A5" w:rsidR="00AB5E3A" w:rsidRPr="000144CB" w:rsidRDefault="00AB5E3A" w:rsidP="000144CB">
      <w:pPr>
        <w:pStyle w:val="ListParagraph"/>
        <w:numPr>
          <w:ilvl w:val="0"/>
          <w:numId w:val="76"/>
        </w:numPr>
        <w:spacing w:after="0" w:line="240" w:lineRule="auto"/>
        <w:jc w:val="center"/>
        <w:rPr>
          <w:rFonts w:ascii="Times New Roman" w:eastAsia="Times New Roman" w:hAnsi="Times New Roman" w:cs="Times New Roman"/>
        </w:rPr>
      </w:pPr>
      <w:r w:rsidRPr="000144CB">
        <w:rPr>
          <w:rFonts w:ascii="Times New Roman" w:eastAsia="Times New Roman" w:hAnsi="Times New Roman" w:cs="Times New Roman"/>
          <w:color w:val="000000"/>
        </w:rPr>
        <w:t>THE UGANDA HUMAN ORGAN DONATION AND TRANSPLANT BILL, 2021</w:t>
      </w:r>
    </w:p>
    <w:p w14:paraId="6C81E288" w14:textId="77777777" w:rsidR="00AB5E3A" w:rsidRPr="008F6B08" w:rsidRDefault="00AB5E3A" w:rsidP="008F6B08">
      <w:pPr>
        <w:spacing w:after="0" w:line="240" w:lineRule="auto"/>
        <w:rPr>
          <w:rFonts w:ascii="Times New Roman" w:eastAsia="Times New Roman" w:hAnsi="Times New Roman" w:cs="Times New Roman"/>
        </w:rPr>
      </w:pPr>
    </w:p>
    <w:p w14:paraId="4DDC5B64" w14:textId="09DD98D4"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bCs/>
          <w:color w:val="000000"/>
        </w:rPr>
        <w:t>THE SPEAKER:</w:t>
      </w:r>
      <w:r w:rsidRPr="008F6B08">
        <w:rPr>
          <w:rFonts w:ascii="Times New Roman" w:eastAsia="Times New Roman" w:hAnsi="Times New Roman" w:cs="Times New Roman"/>
          <w:color w:val="000000"/>
        </w:rPr>
        <w:t xml:space="preserve"> Honourable members, as you </w:t>
      </w:r>
      <w:r w:rsidR="0003684C">
        <w:rPr>
          <w:rFonts w:ascii="Times New Roman" w:eastAsia="Times New Roman" w:hAnsi="Times New Roman" w:cs="Times New Roman"/>
          <w:color w:val="000000"/>
        </w:rPr>
        <w:t xml:space="preserve">may </w:t>
      </w:r>
      <w:r w:rsidRPr="008F6B08">
        <w:rPr>
          <w:rFonts w:ascii="Times New Roman" w:eastAsia="Times New Roman" w:hAnsi="Times New Roman" w:cs="Times New Roman"/>
          <w:color w:val="000000"/>
        </w:rPr>
        <w:t>recall, this matter of organ transplant and donation has been a topical issue in the country for a while. More recently, we had debates about this issue of organ harvesting. We need a legal document to that effect for it to be effective and to avoid other implications. Having a legal regime will help this country. This was brought in the House and now it is coming for</w:t>
      </w:r>
      <w:r w:rsidR="00295F6A" w:rsidRPr="008F6B08">
        <w:rPr>
          <w:rFonts w:ascii="Times New Roman" w:eastAsia="Times New Roman" w:hAnsi="Times New Roman" w:cs="Times New Roman"/>
          <w:color w:val="000000"/>
        </w:rPr>
        <w:t xml:space="preserve"> the</w:t>
      </w:r>
      <w:r w:rsidRPr="008F6B08">
        <w:rPr>
          <w:rFonts w:ascii="Times New Roman" w:eastAsia="Times New Roman" w:hAnsi="Times New Roman" w:cs="Times New Roman"/>
          <w:color w:val="000000"/>
        </w:rPr>
        <w:t xml:space="preserve"> first reading. Honourable minister?</w:t>
      </w:r>
    </w:p>
    <w:p w14:paraId="19AAD908" w14:textId="77777777" w:rsidR="00AB5E3A" w:rsidRPr="008F6B08" w:rsidRDefault="00AB5E3A" w:rsidP="008F6B08">
      <w:pPr>
        <w:spacing w:after="0" w:line="240" w:lineRule="auto"/>
        <w:rPr>
          <w:rFonts w:ascii="Times New Roman" w:eastAsia="Times New Roman" w:hAnsi="Times New Roman" w:cs="Times New Roman"/>
        </w:rPr>
      </w:pPr>
    </w:p>
    <w:p w14:paraId="4A54C93E" w14:textId="77777777" w:rsidR="00AB5E3A" w:rsidRPr="008F6B08" w:rsidRDefault="00AB5E3A"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2.38</w:t>
      </w:r>
    </w:p>
    <w:p w14:paraId="31B93859" w14:textId="353DE067" w:rsidR="00AB5E3A" w:rsidRPr="008F6B08" w:rsidRDefault="00AB5E3A"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b/>
          <w:bCs/>
          <w:color w:val="000000"/>
        </w:rPr>
        <w:t>THE MINISTER OF HEALTH (Dr Jane</w:t>
      </w:r>
      <w:r w:rsidR="00981554" w:rsidRPr="008F6B08">
        <w:rPr>
          <w:rFonts w:ascii="Times New Roman" w:eastAsia="Times New Roman" w:hAnsi="Times New Roman" w:cs="Times New Roman"/>
          <w:b/>
          <w:bCs/>
          <w:color w:val="000000"/>
        </w:rPr>
        <w:t xml:space="preserve"> Ruth</w:t>
      </w:r>
      <w:r w:rsidRPr="008F6B08">
        <w:rPr>
          <w:rFonts w:ascii="Times New Roman" w:eastAsia="Times New Roman" w:hAnsi="Times New Roman" w:cs="Times New Roman"/>
          <w:b/>
          <w:bCs/>
          <w:color w:val="000000"/>
        </w:rPr>
        <w:t xml:space="preserve"> Aceng):</w:t>
      </w:r>
      <w:r w:rsidRPr="008F6B08">
        <w:rPr>
          <w:rFonts w:ascii="Times New Roman" w:eastAsia="Times New Roman" w:hAnsi="Times New Roman" w:cs="Times New Roman"/>
          <w:color w:val="000000"/>
        </w:rPr>
        <w:t xml:space="preserve"> Thank you very much, Madam Speaker. Allow me to add my voice to welcome you and all the Members back from the recess. </w:t>
      </w:r>
    </w:p>
    <w:p w14:paraId="29B38C98" w14:textId="77777777" w:rsidR="00AB5E3A" w:rsidRPr="008F6B08" w:rsidRDefault="00AB5E3A" w:rsidP="008F6B08">
      <w:pPr>
        <w:spacing w:after="0" w:line="240" w:lineRule="auto"/>
        <w:jc w:val="both"/>
        <w:rPr>
          <w:rFonts w:ascii="Times New Roman" w:eastAsia="Times New Roman" w:hAnsi="Times New Roman" w:cs="Times New Roman"/>
          <w:color w:val="000000"/>
        </w:rPr>
      </w:pPr>
    </w:p>
    <w:p w14:paraId="68256A06" w14:textId="7B79A1E3" w:rsidR="00AB5E3A" w:rsidRPr="008F6B08" w:rsidRDefault="00AB5E3A"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I beg to lay the Bill </w:t>
      </w:r>
      <w:r w:rsidR="0003684C">
        <w:rPr>
          <w:rFonts w:ascii="Times New Roman" w:eastAsia="Times New Roman" w:hAnsi="Times New Roman" w:cs="Times New Roman"/>
          <w:color w:val="000000"/>
        </w:rPr>
        <w:t>en</w:t>
      </w:r>
      <w:r w:rsidRPr="008F6B08">
        <w:rPr>
          <w:rFonts w:ascii="Times New Roman" w:eastAsia="Times New Roman" w:hAnsi="Times New Roman" w:cs="Times New Roman"/>
          <w:color w:val="000000"/>
        </w:rPr>
        <w:t>titled</w:t>
      </w:r>
      <w:r w:rsidR="00295F6A" w:rsidRPr="008F6B08">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The Uganda Human Organ Donation and Transplant Bill, 2021”, accompanied with its </w:t>
      </w:r>
      <w:r w:rsidR="0003684C">
        <w:rPr>
          <w:rFonts w:ascii="Times New Roman" w:eastAsia="Times New Roman" w:hAnsi="Times New Roman" w:cs="Times New Roman"/>
          <w:color w:val="000000"/>
        </w:rPr>
        <w:t>C</w:t>
      </w:r>
      <w:r w:rsidR="0003684C" w:rsidRPr="008F6B08">
        <w:rPr>
          <w:rFonts w:ascii="Times New Roman" w:eastAsia="Times New Roman" w:hAnsi="Times New Roman" w:cs="Times New Roman"/>
          <w:color w:val="000000"/>
        </w:rPr>
        <w:t xml:space="preserve">ertificate </w:t>
      </w:r>
      <w:r w:rsidRPr="008F6B08">
        <w:rPr>
          <w:rFonts w:ascii="Times New Roman" w:eastAsia="Times New Roman" w:hAnsi="Times New Roman" w:cs="Times New Roman"/>
          <w:color w:val="000000"/>
        </w:rPr>
        <w:t xml:space="preserve">of </w:t>
      </w:r>
      <w:r w:rsidR="0003684C">
        <w:rPr>
          <w:rFonts w:ascii="Times New Roman" w:eastAsia="Times New Roman" w:hAnsi="Times New Roman" w:cs="Times New Roman"/>
          <w:color w:val="000000"/>
        </w:rPr>
        <w:t>F</w:t>
      </w:r>
      <w:r w:rsidR="0003684C" w:rsidRPr="008F6B08">
        <w:rPr>
          <w:rFonts w:ascii="Times New Roman" w:eastAsia="Times New Roman" w:hAnsi="Times New Roman" w:cs="Times New Roman"/>
          <w:color w:val="000000"/>
        </w:rPr>
        <w:t xml:space="preserve">inancial </w:t>
      </w:r>
      <w:r w:rsidR="0003684C">
        <w:rPr>
          <w:rFonts w:ascii="Times New Roman" w:eastAsia="Times New Roman" w:hAnsi="Times New Roman" w:cs="Times New Roman"/>
          <w:color w:val="000000"/>
        </w:rPr>
        <w:t>I</w:t>
      </w:r>
      <w:r w:rsidR="0003684C" w:rsidRPr="008F6B08">
        <w:rPr>
          <w:rFonts w:ascii="Times New Roman" w:eastAsia="Times New Roman" w:hAnsi="Times New Roman" w:cs="Times New Roman"/>
          <w:color w:val="000000"/>
        </w:rPr>
        <w:t>mplications</w:t>
      </w:r>
      <w:r w:rsidRPr="008F6B08">
        <w:rPr>
          <w:rFonts w:ascii="Times New Roman" w:eastAsia="Times New Roman" w:hAnsi="Times New Roman" w:cs="Times New Roman"/>
          <w:color w:val="000000"/>
        </w:rPr>
        <w:t xml:space="preserve">, for the first reading. </w:t>
      </w:r>
    </w:p>
    <w:p w14:paraId="4022DD70" w14:textId="77777777" w:rsidR="00981554" w:rsidRPr="008F6B08" w:rsidRDefault="00981554" w:rsidP="008F6B08">
      <w:pPr>
        <w:spacing w:after="0" w:line="240" w:lineRule="auto"/>
        <w:jc w:val="both"/>
        <w:rPr>
          <w:rFonts w:ascii="Times New Roman" w:hAnsi="Times New Roman" w:cs="Times New Roman"/>
          <w:lang w:val="en-GB"/>
        </w:rPr>
      </w:pPr>
    </w:p>
    <w:p w14:paraId="6DFBC89C" w14:textId="21D6951A" w:rsidR="00981554" w:rsidRPr="008F6B08" w:rsidRDefault="00981554"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I beg to </w:t>
      </w:r>
      <w:proofErr w:type="gramStart"/>
      <w:r w:rsidRPr="008F6B08">
        <w:rPr>
          <w:rFonts w:ascii="Times New Roman" w:hAnsi="Times New Roman" w:cs="Times New Roman"/>
          <w:lang w:val="en-GB"/>
        </w:rPr>
        <w:t>lay</w:t>
      </w:r>
      <w:proofErr w:type="gramEnd"/>
      <w:r w:rsidRPr="008F6B08">
        <w:rPr>
          <w:rFonts w:ascii="Times New Roman" w:hAnsi="Times New Roman" w:cs="Times New Roman"/>
          <w:lang w:val="en-GB"/>
        </w:rPr>
        <w:t>.</w:t>
      </w:r>
    </w:p>
    <w:p w14:paraId="6F4BEF8C" w14:textId="77777777" w:rsidR="00981554" w:rsidRPr="008F6B08" w:rsidRDefault="00981554" w:rsidP="008F6B08">
      <w:pPr>
        <w:spacing w:after="0" w:line="240" w:lineRule="auto"/>
        <w:jc w:val="both"/>
        <w:rPr>
          <w:rFonts w:ascii="Times New Roman" w:hAnsi="Times New Roman" w:cs="Times New Roman"/>
          <w:lang w:val="en-GB"/>
        </w:rPr>
      </w:pPr>
    </w:p>
    <w:p w14:paraId="4F31B6D5" w14:textId="1495E71C" w:rsidR="00981554" w:rsidRPr="008F6B08" w:rsidRDefault="00981554" w:rsidP="008F6B08">
      <w:pPr>
        <w:spacing w:after="0" w:line="240" w:lineRule="auto"/>
        <w:jc w:val="both"/>
        <w:rPr>
          <w:rFonts w:ascii="Times New Roman" w:hAnsi="Times New Roman" w:cs="Times New Roman"/>
          <w:lang w:val="en-GB"/>
        </w:rPr>
      </w:pPr>
      <w:r w:rsidRPr="008F6B08">
        <w:rPr>
          <w:rFonts w:ascii="Times New Roman" w:eastAsia="Times New Roman" w:hAnsi="Times New Roman" w:cs="Times New Roman"/>
          <w:b/>
          <w:caps/>
          <w:lang w:val="en-GB"/>
        </w:rPr>
        <w:t>THE SPEAKER:</w:t>
      </w:r>
      <w:r w:rsidRPr="008F6B08">
        <w:rPr>
          <w:rFonts w:ascii="Times New Roman" w:eastAsia="Times New Roman" w:hAnsi="Times New Roman" w:cs="Times New Roman"/>
          <w:lang w:val="en-GB"/>
        </w:rPr>
        <w:t xml:space="preserve"> Thank you, honourable minister.</w:t>
      </w:r>
      <w:r w:rsidRPr="008F6B08">
        <w:rPr>
          <w:rFonts w:ascii="Times New Roman" w:hAnsi="Times New Roman" w:cs="Times New Roman"/>
          <w:lang w:val="en-GB"/>
        </w:rPr>
        <w:t xml:space="preserve"> The </w:t>
      </w:r>
      <w:proofErr w:type="gramStart"/>
      <w:r w:rsidRPr="008F6B08">
        <w:rPr>
          <w:rFonts w:ascii="Times New Roman" w:hAnsi="Times New Roman" w:cs="Times New Roman"/>
          <w:lang w:val="en-GB"/>
        </w:rPr>
        <w:t>Bill,</w:t>
      </w:r>
      <w:proofErr w:type="gramEnd"/>
      <w:r w:rsidRPr="008F6B08">
        <w:rPr>
          <w:rFonts w:ascii="Times New Roman" w:hAnsi="Times New Roman" w:cs="Times New Roman"/>
          <w:lang w:val="en-GB"/>
        </w:rPr>
        <w:t xml:space="preserve"> is accordingly referred to the Committee on Health pursuant to rule 129 and the 45 days prescribed under rule 129(2). However, if we can have it even in 10 days, that will be better.</w:t>
      </w:r>
    </w:p>
    <w:p w14:paraId="413FF5A7" w14:textId="77777777" w:rsidR="00981554" w:rsidRPr="008F6B08" w:rsidRDefault="00981554" w:rsidP="008F6B08">
      <w:pPr>
        <w:spacing w:after="0" w:line="240" w:lineRule="auto"/>
        <w:jc w:val="both"/>
        <w:rPr>
          <w:rFonts w:ascii="Times New Roman" w:hAnsi="Times New Roman" w:cs="Times New Roman"/>
          <w:lang w:val="en-GB"/>
        </w:rPr>
      </w:pPr>
    </w:p>
    <w:p w14:paraId="52300CF2" w14:textId="77095E4D" w:rsidR="00981554" w:rsidRPr="000144CB" w:rsidRDefault="00981554" w:rsidP="000144CB">
      <w:pPr>
        <w:pStyle w:val="ListParagraph"/>
        <w:numPr>
          <w:ilvl w:val="0"/>
          <w:numId w:val="76"/>
        </w:numPr>
        <w:spacing w:after="0" w:line="240" w:lineRule="auto"/>
        <w:jc w:val="center"/>
        <w:rPr>
          <w:rFonts w:ascii="Times New Roman" w:hAnsi="Times New Roman" w:cs="Times New Roman"/>
          <w:bCs/>
          <w:lang w:val="en-GB"/>
        </w:rPr>
      </w:pPr>
      <w:r w:rsidRPr="000144CB">
        <w:rPr>
          <w:rFonts w:ascii="Times New Roman" w:hAnsi="Times New Roman" w:cs="Times New Roman"/>
          <w:bCs/>
          <w:lang w:val="en-GB"/>
        </w:rPr>
        <w:t>THE CONSTITUTION (AMENDMENT) BILL, 2022</w:t>
      </w:r>
    </w:p>
    <w:p w14:paraId="186D7D94" w14:textId="77777777" w:rsidR="00981554" w:rsidRPr="008F6B08" w:rsidRDefault="00981554" w:rsidP="008F6B08">
      <w:pPr>
        <w:spacing w:after="0" w:line="240" w:lineRule="auto"/>
        <w:jc w:val="center"/>
        <w:rPr>
          <w:rFonts w:ascii="Times New Roman" w:hAnsi="Times New Roman" w:cs="Times New Roman"/>
          <w:bCs/>
          <w:lang w:val="en-GB"/>
        </w:rPr>
      </w:pPr>
    </w:p>
    <w:p w14:paraId="6AB2BAD5" w14:textId="3D7397E6" w:rsidR="00981554" w:rsidRPr="008F6B08" w:rsidRDefault="00981554" w:rsidP="008F6B08">
      <w:pPr>
        <w:spacing w:after="0" w:line="240" w:lineRule="auto"/>
        <w:jc w:val="both"/>
        <w:rPr>
          <w:rFonts w:ascii="Times New Roman" w:hAnsi="Times New Roman" w:cs="Times New Roman"/>
          <w:bCs/>
          <w:lang w:val="en-GB"/>
        </w:rPr>
      </w:pPr>
      <w:r w:rsidRPr="008F6B08">
        <w:rPr>
          <w:rFonts w:ascii="Times New Roman" w:eastAsia="Times New Roman" w:hAnsi="Times New Roman" w:cs="Times New Roman"/>
          <w:b/>
          <w:lang w:val="en-GB"/>
        </w:rPr>
        <w:t>THE SPEAKER</w:t>
      </w:r>
      <w:r w:rsidRPr="000144CB">
        <w:rPr>
          <w:rFonts w:ascii="Times New Roman" w:eastAsia="Times New Roman" w:hAnsi="Times New Roman" w:cs="Times New Roman"/>
          <w:b/>
          <w:lang w:val="en-GB"/>
        </w:rPr>
        <w:t>:</w:t>
      </w:r>
      <w:r w:rsidRPr="008F6B08">
        <w:rPr>
          <w:rFonts w:ascii="Times New Roman" w:eastAsia="Times New Roman" w:hAnsi="Times New Roman" w:cs="Times New Roman"/>
          <w:lang w:val="en-GB"/>
        </w:rPr>
        <w:t xml:space="preserve"> Honourable members, on 11 November 2021, the House granted leave to Hon. Karubanga Jacob Ateenyi,</w:t>
      </w:r>
      <w:r w:rsidRPr="008F6B08">
        <w:rPr>
          <w:rFonts w:ascii="Times New Roman" w:hAnsi="Times New Roman" w:cs="Times New Roman"/>
          <w:bCs/>
          <w:lang w:val="en-GB"/>
        </w:rPr>
        <w:t xml:space="preserve"> MP Kibanda South County, to introduce the Constitution (Amendment) Bill</w:t>
      </w:r>
      <w:r w:rsidR="0003684C">
        <w:rPr>
          <w:rFonts w:ascii="Times New Roman" w:hAnsi="Times New Roman" w:cs="Times New Roman"/>
          <w:bCs/>
          <w:lang w:val="en-GB"/>
        </w:rPr>
        <w:t>, 2022</w:t>
      </w:r>
      <w:r w:rsidRPr="008F6B08">
        <w:rPr>
          <w:rFonts w:ascii="Times New Roman" w:hAnsi="Times New Roman" w:cs="Times New Roman"/>
          <w:bCs/>
          <w:lang w:val="en-GB"/>
        </w:rPr>
        <w:t>. The Member duly obtained the Certificate of Financial Implication</w:t>
      </w:r>
      <w:r w:rsidR="0003684C">
        <w:rPr>
          <w:rFonts w:ascii="Times New Roman" w:hAnsi="Times New Roman" w:cs="Times New Roman"/>
          <w:bCs/>
          <w:lang w:val="en-GB"/>
        </w:rPr>
        <w:t>s</w:t>
      </w:r>
      <w:r w:rsidRPr="008F6B08">
        <w:rPr>
          <w:rFonts w:ascii="Times New Roman" w:hAnsi="Times New Roman" w:cs="Times New Roman"/>
          <w:bCs/>
          <w:lang w:val="en-GB"/>
        </w:rPr>
        <w:t xml:space="preserve"> pursuant to Section 79 of the Public Finance Management Act, 2015. I now invite the Member to table his Bill for the first reading.</w:t>
      </w:r>
    </w:p>
    <w:p w14:paraId="65B65EB5" w14:textId="77777777" w:rsidR="00981554" w:rsidRPr="008F6B08" w:rsidRDefault="00981554" w:rsidP="008F6B08">
      <w:pPr>
        <w:spacing w:after="0" w:line="240" w:lineRule="auto"/>
        <w:jc w:val="both"/>
        <w:rPr>
          <w:rFonts w:ascii="Times New Roman" w:hAnsi="Times New Roman" w:cs="Times New Roman"/>
          <w:bCs/>
          <w:lang w:val="en-GB"/>
        </w:rPr>
      </w:pPr>
    </w:p>
    <w:p w14:paraId="205C4416" w14:textId="77777777" w:rsidR="00981554" w:rsidRPr="008F6B08" w:rsidRDefault="00981554" w:rsidP="008F6B08">
      <w:pPr>
        <w:spacing w:after="0" w:line="240" w:lineRule="auto"/>
        <w:jc w:val="both"/>
        <w:rPr>
          <w:rFonts w:ascii="Times New Roman" w:hAnsi="Times New Roman" w:cs="Times New Roman"/>
          <w:bCs/>
          <w:lang w:val="en-GB"/>
        </w:rPr>
      </w:pPr>
      <w:r w:rsidRPr="008F6B08">
        <w:rPr>
          <w:rFonts w:ascii="Times New Roman" w:hAnsi="Times New Roman" w:cs="Times New Roman"/>
          <w:bCs/>
          <w:lang w:val="en-GB"/>
        </w:rPr>
        <w:t>2.40</w:t>
      </w:r>
    </w:p>
    <w:p w14:paraId="0EACBCEA" w14:textId="04446CB1" w:rsidR="00981554" w:rsidRPr="008F6B08" w:rsidRDefault="00981554" w:rsidP="008F6B08">
      <w:pPr>
        <w:spacing w:after="0" w:line="240" w:lineRule="auto"/>
        <w:contextualSpacing/>
        <w:jc w:val="both"/>
        <w:rPr>
          <w:rFonts w:ascii="Times New Roman" w:hAnsi="Times New Roman" w:cs="Times New Roman"/>
          <w:bCs/>
          <w:i/>
          <w:lang w:val="en-GB"/>
        </w:rPr>
      </w:pPr>
      <w:proofErr w:type="gramStart"/>
      <w:r w:rsidRPr="008F6B08">
        <w:rPr>
          <w:rFonts w:ascii="Times New Roman" w:hAnsi="Times New Roman" w:cs="Times New Roman"/>
          <w:b/>
          <w:bCs/>
          <w:caps/>
          <w:lang w:val="en-GB"/>
        </w:rPr>
        <w:t>Mr Jacob Karubanga</w:t>
      </w:r>
      <w:proofErr w:type="gramEnd"/>
      <w:r w:rsidRPr="008F6B08">
        <w:rPr>
          <w:rFonts w:ascii="Times New Roman" w:hAnsi="Times New Roman" w:cs="Times New Roman"/>
          <w:b/>
          <w:bCs/>
          <w:lang w:val="en-GB"/>
        </w:rPr>
        <w:t xml:space="preserve"> (NRM, Kibanda South County, Kiryandongo):</w:t>
      </w:r>
      <w:r w:rsidRPr="008F6B08">
        <w:rPr>
          <w:rFonts w:ascii="Times New Roman" w:hAnsi="Times New Roman" w:cs="Times New Roman"/>
          <w:bCs/>
          <w:lang w:val="en-GB"/>
        </w:rPr>
        <w:t xml:space="preserve"> Thank you, Madam Speaker –</w:t>
      </w:r>
      <w:r w:rsidRPr="008F6B08">
        <w:rPr>
          <w:rFonts w:ascii="Times New Roman" w:hAnsi="Times New Roman" w:cs="Times New Roman"/>
          <w:bCs/>
          <w:i/>
          <w:lang w:val="en-GB"/>
        </w:rPr>
        <w:t>(Interruption)</w:t>
      </w:r>
    </w:p>
    <w:p w14:paraId="13D803F9" w14:textId="77777777" w:rsidR="00981554" w:rsidRPr="008F6B08" w:rsidRDefault="00981554" w:rsidP="008F6B08">
      <w:pPr>
        <w:spacing w:after="0" w:line="240" w:lineRule="auto"/>
        <w:contextualSpacing/>
        <w:jc w:val="both"/>
        <w:rPr>
          <w:rFonts w:ascii="Times New Roman" w:hAnsi="Times New Roman" w:cs="Times New Roman"/>
          <w:bCs/>
          <w:lang w:val="en-GB"/>
        </w:rPr>
      </w:pPr>
    </w:p>
    <w:p w14:paraId="611D2C50" w14:textId="16973863" w:rsidR="00981554" w:rsidRPr="008F6B08" w:rsidRDefault="00981554" w:rsidP="008F6B08">
      <w:pPr>
        <w:spacing w:after="0" w:line="240" w:lineRule="auto"/>
        <w:contextualSpacing/>
        <w:jc w:val="both"/>
        <w:rPr>
          <w:rFonts w:ascii="Times New Roman" w:hAnsi="Times New Roman" w:cs="Times New Roman"/>
          <w:bCs/>
          <w:lang w:val="en-GB"/>
        </w:rPr>
      </w:pPr>
      <w:r w:rsidRPr="008F6B08">
        <w:rPr>
          <w:rFonts w:ascii="Times New Roman" w:hAnsi="Times New Roman" w:cs="Times New Roman"/>
          <w:b/>
          <w:bCs/>
          <w:caps/>
          <w:lang w:val="en-GB"/>
        </w:rPr>
        <w:t>Mr ssemujju:</w:t>
      </w:r>
      <w:r w:rsidRPr="008F6B08">
        <w:rPr>
          <w:rFonts w:ascii="Times New Roman" w:hAnsi="Times New Roman" w:cs="Times New Roman"/>
          <w:bCs/>
          <w:lang w:val="en-GB"/>
        </w:rPr>
        <w:t xml:space="preserve"> Madam Speaker, a number of colleagues have presented Bills for constitution amendment, including the one of Hon. Wilfred Niwagaba that we processed and was about to go for committee stage –</w:t>
      </w:r>
    </w:p>
    <w:p w14:paraId="3739F67E" w14:textId="77777777" w:rsidR="00981554" w:rsidRPr="008F6B08" w:rsidRDefault="00981554" w:rsidP="008F6B08">
      <w:pPr>
        <w:spacing w:after="0" w:line="240" w:lineRule="auto"/>
        <w:contextualSpacing/>
        <w:jc w:val="both"/>
        <w:rPr>
          <w:rFonts w:ascii="Times New Roman" w:hAnsi="Times New Roman" w:cs="Times New Roman"/>
          <w:bCs/>
          <w:lang w:val="en-GB"/>
        </w:rPr>
      </w:pPr>
    </w:p>
    <w:p w14:paraId="45B21C29" w14:textId="77777777"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lang w:val="en-GB"/>
        </w:rPr>
        <w:t>THE SPEAKER</w:t>
      </w:r>
      <w:r w:rsidRPr="000144CB">
        <w:rPr>
          <w:rFonts w:ascii="Times New Roman" w:eastAsia="Times New Roman" w:hAnsi="Times New Roman" w:cs="Times New Roman"/>
          <w:b/>
          <w:lang w:val="en-GB"/>
        </w:rPr>
        <w:t>:</w:t>
      </w:r>
      <w:r w:rsidRPr="008F6B08">
        <w:rPr>
          <w:rFonts w:ascii="Times New Roman" w:eastAsia="Times New Roman" w:hAnsi="Times New Roman" w:cs="Times New Roman"/>
          <w:lang w:val="en-GB"/>
        </w:rPr>
        <w:t xml:space="preserve"> Let him first lay then you come with your point of procedure.</w:t>
      </w:r>
    </w:p>
    <w:p w14:paraId="5CEF294F"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5E10A26D" w14:textId="425ADBAC"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caps/>
          <w:lang w:val="en-GB"/>
        </w:rPr>
        <w:t>Mr karubanga:</w:t>
      </w:r>
      <w:r w:rsidRPr="008F6B08">
        <w:rPr>
          <w:rFonts w:ascii="Times New Roman" w:eastAsia="Times New Roman" w:hAnsi="Times New Roman" w:cs="Times New Roman"/>
          <w:lang w:val="en-GB"/>
        </w:rPr>
        <w:t xml:space="preserve"> Madam Speaker, I move that </w:t>
      </w:r>
      <w:r w:rsidR="0003684C" w:rsidRPr="008F6B08">
        <w:rPr>
          <w:rFonts w:ascii="Times New Roman" w:eastAsia="Times New Roman" w:hAnsi="Times New Roman" w:cs="Times New Roman"/>
          <w:lang w:val="en-GB"/>
        </w:rPr>
        <w:t>th</w:t>
      </w:r>
      <w:r w:rsidR="0003684C">
        <w:rPr>
          <w:rFonts w:ascii="Times New Roman" w:eastAsia="Times New Roman" w:hAnsi="Times New Roman" w:cs="Times New Roman"/>
          <w:lang w:val="en-GB"/>
        </w:rPr>
        <w:t>e</w:t>
      </w:r>
      <w:r w:rsidR="0003684C" w:rsidRPr="008F6B08">
        <w:rPr>
          <w:rFonts w:ascii="Times New Roman" w:eastAsia="Times New Roman" w:hAnsi="Times New Roman" w:cs="Times New Roman"/>
          <w:lang w:val="en-GB"/>
        </w:rPr>
        <w:t xml:space="preserve"> </w:t>
      </w:r>
      <w:r w:rsidRPr="008F6B08">
        <w:rPr>
          <w:rFonts w:ascii="Times New Roman" w:eastAsia="Times New Roman" w:hAnsi="Times New Roman" w:cs="Times New Roman"/>
          <w:lang w:val="en-GB"/>
        </w:rPr>
        <w:t xml:space="preserve">Bill entitled, “The Constitution (Amendment) Bill, 2022” be read the first time. I beg to </w:t>
      </w:r>
      <w:proofErr w:type="gramStart"/>
      <w:r w:rsidRPr="008F6B08">
        <w:rPr>
          <w:rFonts w:ascii="Times New Roman" w:eastAsia="Times New Roman" w:hAnsi="Times New Roman" w:cs="Times New Roman"/>
          <w:lang w:val="en-GB"/>
        </w:rPr>
        <w:t>lay</w:t>
      </w:r>
      <w:proofErr w:type="gramEnd"/>
      <w:r w:rsidRPr="008F6B08">
        <w:rPr>
          <w:rFonts w:ascii="Times New Roman" w:eastAsia="Times New Roman" w:hAnsi="Times New Roman" w:cs="Times New Roman"/>
          <w:lang w:val="en-GB"/>
        </w:rPr>
        <w:t>.</w:t>
      </w:r>
    </w:p>
    <w:p w14:paraId="3F340A90"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4A85FD6B" w14:textId="77777777"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lang w:val="en-GB"/>
        </w:rPr>
        <w:t>THE SPEAKER</w:t>
      </w:r>
      <w:r w:rsidRPr="000144CB">
        <w:rPr>
          <w:rFonts w:ascii="Times New Roman" w:eastAsia="Times New Roman" w:hAnsi="Times New Roman" w:cs="Times New Roman"/>
          <w:b/>
          <w:lang w:val="en-GB"/>
        </w:rPr>
        <w:t>:</w:t>
      </w:r>
      <w:r w:rsidRPr="008F6B08">
        <w:rPr>
          <w:rFonts w:ascii="Times New Roman" w:eastAsia="Times New Roman" w:hAnsi="Times New Roman" w:cs="Times New Roman"/>
          <w:lang w:val="en-GB"/>
        </w:rPr>
        <w:t xml:space="preserve"> Certificate of Financial Implication?</w:t>
      </w:r>
    </w:p>
    <w:p w14:paraId="1157DA2D"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72599DD4" w14:textId="27910D0F"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caps/>
          <w:lang w:val="en-GB"/>
        </w:rPr>
        <w:t>Mr Karubanga:</w:t>
      </w:r>
      <w:r w:rsidRPr="008F6B08">
        <w:rPr>
          <w:rFonts w:ascii="Times New Roman" w:eastAsia="Times New Roman" w:hAnsi="Times New Roman" w:cs="Times New Roman"/>
          <w:lang w:val="en-GB"/>
        </w:rPr>
        <w:t xml:space="preserve"> Madam Speaker, accompanied </w:t>
      </w:r>
      <w:r w:rsidR="0003684C">
        <w:rPr>
          <w:rFonts w:ascii="Times New Roman" w:eastAsia="Times New Roman" w:hAnsi="Times New Roman" w:cs="Times New Roman"/>
          <w:lang w:val="en-GB"/>
        </w:rPr>
        <w:t>with</w:t>
      </w:r>
      <w:r w:rsidR="0003684C" w:rsidRPr="008F6B08">
        <w:rPr>
          <w:rFonts w:ascii="Times New Roman" w:eastAsia="Times New Roman" w:hAnsi="Times New Roman" w:cs="Times New Roman"/>
          <w:lang w:val="en-GB"/>
        </w:rPr>
        <w:t xml:space="preserve"> </w:t>
      </w:r>
      <w:r w:rsidRPr="008F6B08">
        <w:rPr>
          <w:rFonts w:ascii="Times New Roman" w:eastAsia="Times New Roman" w:hAnsi="Times New Roman" w:cs="Times New Roman"/>
          <w:lang w:val="en-GB"/>
        </w:rPr>
        <w:t>the Bill is the Certificate of Financial Implication</w:t>
      </w:r>
      <w:r w:rsidR="0003684C">
        <w:rPr>
          <w:rFonts w:ascii="Times New Roman" w:eastAsia="Times New Roman" w:hAnsi="Times New Roman" w:cs="Times New Roman"/>
          <w:lang w:val="en-GB"/>
        </w:rPr>
        <w:t>s</w:t>
      </w:r>
      <w:r w:rsidRPr="008F6B08">
        <w:rPr>
          <w:rFonts w:ascii="Times New Roman" w:eastAsia="Times New Roman" w:hAnsi="Times New Roman" w:cs="Times New Roman"/>
          <w:lang w:val="en-GB"/>
        </w:rPr>
        <w:t>. I beg to lay it too.</w:t>
      </w:r>
    </w:p>
    <w:p w14:paraId="7308B1AB"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2F94DD71" w14:textId="77777777"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lang w:val="en-GB"/>
        </w:rPr>
        <w:t>THE SPEAKER</w:t>
      </w:r>
      <w:r w:rsidRPr="000144CB">
        <w:rPr>
          <w:rFonts w:ascii="Times New Roman" w:eastAsia="Times New Roman" w:hAnsi="Times New Roman" w:cs="Times New Roman"/>
          <w:b/>
          <w:lang w:val="en-GB"/>
        </w:rPr>
        <w:t>:</w:t>
      </w:r>
      <w:r w:rsidRPr="008F6B08">
        <w:rPr>
          <w:rFonts w:ascii="Times New Roman" w:eastAsia="Times New Roman" w:hAnsi="Times New Roman" w:cs="Times New Roman"/>
          <w:lang w:val="en-GB"/>
        </w:rPr>
        <w:t xml:space="preserve"> Is the Minister for Constitutional Affairs here? Honourable members, I notice that the object of the Bill is to amend the Third Schedule of the Constitution to include five additional ethnic groups as part of Uganda’s indigenous communities.</w:t>
      </w:r>
    </w:p>
    <w:p w14:paraId="7CFFF650"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02995919" w14:textId="77777777"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lang w:val="en-GB"/>
        </w:rPr>
        <w:t>Whereas we are duty-bound, as Parliament, to ensure equal access to opportunities and resources for people who might otherwise be excluded or marginalised, such as the ethnic communities that the Bill seeks to include in the Constitution; it is imperative that this is done comprehensively to avoid piecemeal amendments of the Constitution. This will require Government to conduct a robust appraisal of indigenous communities that for one reason or the othe</w:t>
      </w:r>
      <w:bookmarkStart w:id="0" w:name="_GoBack"/>
      <w:bookmarkEnd w:id="0"/>
      <w:r w:rsidRPr="008F6B08">
        <w:rPr>
          <w:rFonts w:ascii="Times New Roman" w:eastAsia="Times New Roman" w:hAnsi="Times New Roman" w:cs="Times New Roman"/>
          <w:lang w:val="en-GB"/>
        </w:rPr>
        <w:t xml:space="preserve">r have not been listed in the Constitution, and comes up with a holistic Bill for the inclusion of all of them. </w:t>
      </w:r>
    </w:p>
    <w:p w14:paraId="4FFBB546"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06662A2F" w14:textId="02AEB931"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lang w:val="en-GB"/>
        </w:rPr>
        <w:t xml:space="preserve">I will remind you that the issue of the inclusion of the Maragoli began in the last Parliament with Hon. Odur Jack, seeking leave to introduce the same Bill. The Bill we have before us today is </w:t>
      </w:r>
      <w:r w:rsidR="0003684C">
        <w:rPr>
          <w:rFonts w:ascii="Times New Roman" w:eastAsia="Times New Roman" w:hAnsi="Times New Roman" w:cs="Times New Roman"/>
          <w:lang w:val="en-GB"/>
        </w:rPr>
        <w:t>introducing</w:t>
      </w:r>
      <w:r w:rsidR="0003684C" w:rsidRPr="008F6B08">
        <w:rPr>
          <w:rFonts w:ascii="Times New Roman" w:eastAsia="Times New Roman" w:hAnsi="Times New Roman" w:cs="Times New Roman"/>
          <w:lang w:val="en-GB"/>
        </w:rPr>
        <w:t xml:space="preserve"> </w:t>
      </w:r>
      <w:r w:rsidRPr="008F6B08">
        <w:rPr>
          <w:rFonts w:ascii="Times New Roman" w:eastAsia="Times New Roman" w:hAnsi="Times New Roman" w:cs="Times New Roman"/>
          <w:lang w:val="en-GB"/>
        </w:rPr>
        <w:t>four additional communities. I know one of them is yours, honourable minister. This implies that if the 10</w:t>
      </w:r>
      <w:r w:rsidRPr="008F6B08">
        <w:rPr>
          <w:rFonts w:ascii="Times New Roman" w:eastAsia="Times New Roman" w:hAnsi="Times New Roman" w:cs="Times New Roman"/>
          <w:vertAlign w:val="superscript"/>
          <w:lang w:val="en-GB"/>
        </w:rPr>
        <w:t>th</w:t>
      </w:r>
      <w:r w:rsidRPr="008F6B08">
        <w:rPr>
          <w:rFonts w:ascii="Times New Roman" w:eastAsia="Times New Roman" w:hAnsi="Times New Roman" w:cs="Times New Roman"/>
          <w:lang w:val="en-GB"/>
        </w:rPr>
        <w:t xml:space="preserve"> </w:t>
      </w:r>
      <w:r w:rsidRPr="008F6B08">
        <w:rPr>
          <w:rFonts w:ascii="Times New Roman" w:eastAsia="Times New Roman" w:hAnsi="Times New Roman" w:cs="Times New Roman"/>
          <w:lang w:val="en-GB"/>
        </w:rPr>
        <w:lastRenderedPageBreak/>
        <w:t>Parliament ha</w:t>
      </w:r>
      <w:r w:rsidR="00374131" w:rsidRPr="008F6B08">
        <w:rPr>
          <w:rFonts w:ascii="Times New Roman" w:eastAsia="Times New Roman" w:hAnsi="Times New Roman" w:cs="Times New Roman"/>
          <w:lang w:val="en-GB"/>
        </w:rPr>
        <w:t>d proceeded with this Bill</w:t>
      </w:r>
      <w:r w:rsidR="0003684C">
        <w:rPr>
          <w:rFonts w:ascii="Times New Roman" w:eastAsia="Times New Roman" w:hAnsi="Times New Roman" w:cs="Times New Roman"/>
          <w:lang w:val="en-GB"/>
        </w:rPr>
        <w:t>,</w:t>
      </w:r>
      <w:r w:rsidR="00374131" w:rsidRPr="008F6B08">
        <w:rPr>
          <w:rFonts w:ascii="Times New Roman" w:eastAsia="Times New Roman" w:hAnsi="Times New Roman" w:cs="Times New Roman"/>
          <w:lang w:val="en-GB"/>
        </w:rPr>
        <w:t xml:space="preserve"> then today</w:t>
      </w:r>
      <w:r w:rsidRPr="008F6B08">
        <w:rPr>
          <w:rFonts w:ascii="Times New Roman" w:eastAsia="Times New Roman" w:hAnsi="Times New Roman" w:cs="Times New Roman"/>
          <w:lang w:val="en-GB"/>
        </w:rPr>
        <w:t xml:space="preserve"> we would be having the same kind of Bill, if we did not do it holistically.</w:t>
      </w:r>
    </w:p>
    <w:p w14:paraId="186CF8D6"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2792E038" w14:textId="5CE20ACF"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lang w:val="en-GB"/>
        </w:rPr>
        <w:t xml:space="preserve">Honourable members, whereas it has been argued that frequent amendment of the Constitution </w:t>
      </w:r>
      <w:r w:rsidR="0003684C">
        <w:rPr>
          <w:rFonts w:ascii="Times New Roman" w:eastAsia="Times New Roman" w:hAnsi="Times New Roman" w:cs="Times New Roman"/>
          <w:lang w:val="en-GB"/>
        </w:rPr>
        <w:t xml:space="preserve">ensures </w:t>
      </w:r>
      <w:r w:rsidRPr="008F6B08">
        <w:rPr>
          <w:rFonts w:ascii="Times New Roman" w:eastAsia="Times New Roman" w:hAnsi="Times New Roman" w:cs="Times New Roman"/>
          <w:lang w:val="en-GB"/>
        </w:rPr>
        <w:t xml:space="preserve">adaptation and </w:t>
      </w:r>
      <w:r w:rsidR="0003684C" w:rsidRPr="008F6B08">
        <w:rPr>
          <w:rFonts w:ascii="Times New Roman" w:eastAsia="Times New Roman" w:hAnsi="Times New Roman" w:cs="Times New Roman"/>
          <w:lang w:val="en-GB"/>
        </w:rPr>
        <w:t>chang</w:t>
      </w:r>
      <w:r w:rsidR="0003684C">
        <w:rPr>
          <w:rFonts w:ascii="Times New Roman" w:eastAsia="Times New Roman" w:hAnsi="Times New Roman" w:cs="Times New Roman"/>
          <w:lang w:val="en-GB"/>
        </w:rPr>
        <w:t>e</w:t>
      </w:r>
      <w:r w:rsidR="0024310C">
        <w:rPr>
          <w:rFonts w:ascii="Times New Roman" w:eastAsia="Times New Roman" w:hAnsi="Times New Roman" w:cs="Times New Roman"/>
          <w:lang w:val="en-GB"/>
        </w:rPr>
        <w:t>s</w:t>
      </w:r>
      <w:r w:rsidR="0003684C" w:rsidRPr="008F6B08">
        <w:rPr>
          <w:rFonts w:ascii="Times New Roman" w:eastAsia="Times New Roman" w:hAnsi="Times New Roman" w:cs="Times New Roman"/>
          <w:lang w:val="en-GB"/>
        </w:rPr>
        <w:t xml:space="preserve"> </w:t>
      </w:r>
      <w:r w:rsidR="0003684C">
        <w:rPr>
          <w:rFonts w:ascii="Times New Roman" w:eastAsia="Times New Roman" w:hAnsi="Times New Roman" w:cs="Times New Roman"/>
          <w:lang w:val="en-GB"/>
        </w:rPr>
        <w:t>in</w:t>
      </w:r>
      <w:r w:rsidR="0003684C" w:rsidRPr="008F6B08">
        <w:rPr>
          <w:rFonts w:ascii="Times New Roman" w:eastAsia="Times New Roman" w:hAnsi="Times New Roman" w:cs="Times New Roman"/>
          <w:lang w:val="en-GB"/>
        </w:rPr>
        <w:t xml:space="preserve"> </w:t>
      </w:r>
      <w:r w:rsidRPr="008F6B08">
        <w:rPr>
          <w:rFonts w:ascii="Times New Roman" w:eastAsia="Times New Roman" w:hAnsi="Times New Roman" w:cs="Times New Roman"/>
          <w:lang w:val="en-GB"/>
        </w:rPr>
        <w:t>realities, we ought to be alive to the changes</w:t>
      </w:r>
      <w:r w:rsidR="0003684C">
        <w:rPr>
          <w:rFonts w:ascii="Times New Roman" w:eastAsia="Times New Roman" w:hAnsi="Times New Roman" w:cs="Times New Roman"/>
          <w:lang w:val="en-GB"/>
        </w:rPr>
        <w:t>,</w:t>
      </w:r>
      <w:r w:rsidR="00374131" w:rsidRPr="008F6B08">
        <w:rPr>
          <w:rFonts w:ascii="Times New Roman" w:eastAsia="Times New Roman" w:hAnsi="Times New Roman" w:cs="Times New Roman"/>
          <w:lang w:val="en-GB"/>
        </w:rPr>
        <w:t xml:space="preserve"> </w:t>
      </w:r>
      <w:r w:rsidR="0024310C">
        <w:rPr>
          <w:rFonts w:ascii="Times New Roman" w:eastAsia="Times New Roman" w:hAnsi="Times New Roman" w:cs="Times New Roman"/>
          <w:lang w:val="en-GB"/>
        </w:rPr>
        <w:t>and to</w:t>
      </w:r>
      <w:r w:rsidR="00374131" w:rsidRPr="008F6B08">
        <w:rPr>
          <w:rFonts w:ascii="Times New Roman" w:eastAsia="Times New Roman" w:hAnsi="Times New Roman" w:cs="Times New Roman"/>
          <w:lang w:val="en-GB"/>
        </w:rPr>
        <w:t xml:space="preserve"> the fact</w:t>
      </w:r>
      <w:r w:rsidRPr="008F6B08">
        <w:rPr>
          <w:rFonts w:ascii="Times New Roman" w:eastAsia="Times New Roman" w:hAnsi="Times New Roman" w:cs="Times New Roman"/>
          <w:lang w:val="en-GB"/>
        </w:rPr>
        <w:t xml:space="preserve"> that we should have a Constitutional Review Commission that should do this work. </w:t>
      </w:r>
    </w:p>
    <w:p w14:paraId="48B079D8"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353F2178" w14:textId="33FB53E6"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lang w:val="en-GB"/>
        </w:rPr>
        <w:t>It is against this background, honourable minister, that we ask you to e</w:t>
      </w:r>
      <w:r w:rsidR="00374131" w:rsidRPr="008F6B08">
        <w:rPr>
          <w:rFonts w:ascii="Times New Roman" w:eastAsia="Times New Roman" w:hAnsi="Times New Roman" w:cs="Times New Roman"/>
          <w:lang w:val="en-GB"/>
        </w:rPr>
        <w:t>nsure that we have the c</w:t>
      </w:r>
      <w:r w:rsidRPr="008F6B08">
        <w:rPr>
          <w:rFonts w:ascii="Times New Roman" w:eastAsia="Times New Roman" w:hAnsi="Times New Roman" w:cs="Times New Roman"/>
          <w:lang w:val="en-GB"/>
        </w:rPr>
        <w:t xml:space="preserve">ommission in place to have a holistic amendment of the Constitution other than piecemeal amendments. This, therefore, makes me ask you to have that in place as soon as possible so that we have all these amendments. Hon. Ssemujju was about to talk about a constitutional amendment, but we cannot have it and then another later. </w:t>
      </w:r>
    </w:p>
    <w:p w14:paraId="51F3D5CE"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125E182E" w14:textId="66C59D0F" w:rsidR="00981554" w:rsidRPr="008F6B08" w:rsidRDefault="00981554" w:rsidP="008F6B08">
      <w:pPr>
        <w:spacing w:after="0" w:line="240" w:lineRule="auto"/>
        <w:jc w:val="both"/>
        <w:rPr>
          <w:rFonts w:ascii="Times New Roman" w:eastAsia="Times New Roman" w:hAnsi="Times New Roman" w:cs="Times New Roman"/>
          <w:i/>
          <w:lang w:val="en-GB"/>
        </w:rPr>
      </w:pPr>
      <w:r w:rsidRPr="008F6B08">
        <w:rPr>
          <w:rFonts w:ascii="Times New Roman" w:eastAsia="Times New Roman" w:hAnsi="Times New Roman" w:cs="Times New Roman"/>
          <w:b/>
          <w:caps/>
          <w:lang w:val="en-GB"/>
        </w:rPr>
        <w:t>Mr ssemujju:</w:t>
      </w:r>
      <w:r w:rsidRPr="008F6B08">
        <w:rPr>
          <w:rFonts w:ascii="Times New Roman" w:eastAsia="Times New Roman" w:hAnsi="Times New Roman" w:cs="Times New Roman"/>
          <w:lang w:val="en-GB"/>
        </w:rPr>
        <w:t xml:space="preserve"> Madam Speaker, you had allowed me, if the minister responsible for Public Service can hold on –</w:t>
      </w:r>
      <w:r w:rsidRPr="008F6B08">
        <w:rPr>
          <w:rFonts w:ascii="Times New Roman" w:eastAsia="Times New Roman" w:hAnsi="Times New Roman" w:cs="Times New Roman"/>
          <w:i/>
          <w:lang w:val="en-GB"/>
        </w:rPr>
        <w:t xml:space="preserve">(Laughter) </w:t>
      </w:r>
    </w:p>
    <w:p w14:paraId="3ED2561B"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263E28E5" w14:textId="77777777"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lang w:val="en-GB"/>
        </w:rPr>
        <w:t>THE SPEAKER</w:t>
      </w:r>
      <w:r w:rsidRPr="00633130">
        <w:rPr>
          <w:rFonts w:ascii="Times New Roman" w:eastAsia="Times New Roman" w:hAnsi="Times New Roman" w:cs="Times New Roman"/>
          <w:b/>
          <w:lang w:val="en-GB"/>
        </w:rPr>
        <w:t>:</w:t>
      </w:r>
      <w:r w:rsidRPr="008F6B08">
        <w:rPr>
          <w:rFonts w:ascii="Times New Roman" w:eastAsia="Times New Roman" w:hAnsi="Times New Roman" w:cs="Times New Roman"/>
          <w:lang w:val="en-GB"/>
        </w:rPr>
        <w:t xml:space="preserve"> In that circumstance, therefore, I hereby stand over the introduction of the Bill until more conclusive and preferable amendments are brought to the House.</w:t>
      </w:r>
    </w:p>
    <w:p w14:paraId="39B39FED"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3B0B0C8F" w14:textId="0FD67ABF"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caps/>
          <w:lang w:val="en-GB"/>
        </w:rPr>
        <w:t>Mr ssemujju:</w:t>
      </w:r>
      <w:r w:rsidRPr="008F6B08">
        <w:rPr>
          <w:rFonts w:ascii="Times New Roman" w:eastAsia="Times New Roman" w:hAnsi="Times New Roman" w:cs="Times New Roman"/>
          <w:lang w:val="en-GB"/>
        </w:rPr>
        <w:t xml:space="preserve"> Thank you, Madam Speaker. You have addressed many of my concerns. In the budget that we processed, Government wanted funding for the Constitutional Review Commission. The background I was giving is that many Members have presented Bills to amend the Constitution</w:t>
      </w:r>
      <w:r w:rsidR="00633130">
        <w:rPr>
          <w:rFonts w:ascii="Times New Roman" w:eastAsia="Times New Roman" w:hAnsi="Times New Roman" w:cs="Times New Roman"/>
          <w:lang w:val="en-GB"/>
        </w:rPr>
        <w:t>, but</w:t>
      </w:r>
      <w:r w:rsidRPr="008F6B08">
        <w:rPr>
          <w:rFonts w:ascii="Times New Roman" w:eastAsia="Times New Roman" w:hAnsi="Times New Roman" w:cs="Times New Roman"/>
          <w:lang w:val="en-GB"/>
        </w:rPr>
        <w:t xml:space="preserve"> in the past, only the one removing the age-limits by Hon. Magyezi was processed urgently.</w:t>
      </w:r>
    </w:p>
    <w:p w14:paraId="31ED8C0A"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0122170E" w14:textId="240F2085"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lang w:val="en-GB"/>
        </w:rPr>
        <w:t xml:space="preserve">The former Minister for Constitutional Affairs – now Minister for Public Service – even named eminent Ugandans including Hon. Dan Wandera Ogalo to go and serve on the </w:t>
      </w:r>
      <w:r w:rsidR="005709A0" w:rsidRPr="008F6B08">
        <w:rPr>
          <w:rFonts w:ascii="Times New Roman" w:eastAsia="Times New Roman" w:hAnsi="Times New Roman" w:cs="Times New Roman"/>
          <w:lang w:val="en-GB"/>
        </w:rPr>
        <w:t>c</w:t>
      </w:r>
      <w:r w:rsidRPr="008F6B08">
        <w:rPr>
          <w:rFonts w:ascii="Times New Roman" w:eastAsia="Times New Roman" w:hAnsi="Times New Roman" w:cs="Times New Roman"/>
          <w:lang w:val="en-GB"/>
        </w:rPr>
        <w:t>ommittee</w:t>
      </w:r>
      <w:r w:rsidR="005709A0" w:rsidRPr="008F6B08">
        <w:rPr>
          <w:rFonts w:ascii="Times New Roman" w:eastAsia="Times New Roman" w:hAnsi="Times New Roman" w:cs="Times New Roman"/>
          <w:lang w:val="en-GB"/>
        </w:rPr>
        <w:t>. Can the m</w:t>
      </w:r>
      <w:r w:rsidRPr="008F6B08">
        <w:rPr>
          <w:rFonts w:ascii="Times New Roman" w:eastAsia="Times New Roman" w:hAnsi="Times New Roman" w:cs="Times New Roman"/>
          <w:lang w:val="en-GB"/>
        </w:rPr>
        <w:t xml:space="preserve">inister tell us what happened? </w:t>
      </w:r>
    </w:p>
    <w:p w14:paraId="13DB2923"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59C5EE45" w14:textId="322FA4A4"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lang w:val="en-GB"/>
        </w:rPr>
        <w:t>We had brought here amendments and we were told there was no time</w:t>
      </w:r>
      <w:r w:rsidR="00633130">
        <w:rPr>
          <w:rFonts w:ascii="Times New Roman" w:eastAsia="Times New Roman" w:hAnsi="Times New Roman" w:cs="Times New Roman"/>
          <w:lang w:val="en-GB"/>
        </w:rPr>
        <w:t>,</w:t>
      </w:r>
      <w:r w:rsidRPr="008F6B08">
        <w:rPr>
          <w:rFonts w:ascii="Times New Roman" w:eastAsia="Times New Roman" w:hAnsi="Times New Roman" w:cs="Times New Roman"/>
          <w:lang w:val="en-GB"/>
        </w:rPr>
        <w:t xml:space="preserve"> but we would</w:t>
      </w:r>
      <w:r w:rsidR="005709A0" w:rsidRPr="008F6B08">
        <w:rPr>
          <w:rFonts w:ascii="Times New Roman" w:eastAsia="Times New Roman" w:hAnsi="Times New Roman" w:cs="Times New Roman"/>
          <w:lang w:val="en-GB"/>
        </w:rPr>
        <w:t xml:space="preserve"> have</w:t>
      </w:r>
      <w:r w:rsidRPr="008F6B08">
        <w:rPr>
          <w:rFonts w:ascii="Times New Roman" w:eastAsia="Times New Roman" w:hAnsi="Times New Roman" w:cs="Times New Roman"/>
          <w:lang w:val="en-GB"/>
        </w:rPr>
        <w:t xml:space="preserve"> deal</w:t>
      </w:r>
      <w:r w:rsidR="005709A0" w:rsidRPr="008F6B08">
        <w:rPr>
          <w:rFonts w:ascii="Times New Roman" w:eastAsia="Times New Roman" w:hAnsi="Times New Roman" w:cs="Times New Roman"/>
          <w:lang w:val="en-GB"/>
        </w:rPr>
        <w:t>t</w:t>
      </w:r>
      <w:r w:rsidRPr="008F6B08">
        <w:rPr>
          <w:rFonts w:ascii="Times New Roman" w:eastAsia="Times New Roman" w:hAnsi="Times New Roman" w:cs="Times New Roman"/>
          <w:lang w:val="en-GB"/>
        </w:rPr>
        <w:t xml:space="preserve"> with them in the previous Parliament. All the subsequent Bills that have been tabled here - by Hon. Nsamba and Hon. Lyomoki - are all not processed. Can Government tell us why they reversed that decision? Even when they have included it in the budget for this year, it is not one of the issues that are going to be considered.</w:t>
      </w:r>
    </w:p>
    <w:p w14:paraId="1952A825"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130951C9" w14:textId="7793A7A5"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lang w:val="en-GB"/>
        </w:rPr>
        <w:t>THE SPEAKER</w:t>
      </w:r>
      <w:r w:rsidRPr="000144CB">
        <w:rPr>
          <w:rFonts w:ascii="Times New Roman" w:eastAsia="Times New Roman" w:hAnsi="Times New Roman" w:cs="Times New Roman"/>
          <w:b/>
          <w:lang w:val="en-GB"/>
        </w:rPr>
        <w:t>:</w:t>
      </w:r>
      <w:r w:rsidRPr="008F6B08">
        <w:rPr>
          <w:rFonts w:ascii="Times New Roman" w:eastAsia="Times New Roman" w:hAnsi="Times New Roman" w:cs="Times New Roman"/>
          <w:lang w:val="en-GB"/>
        </w:rPr>
        <w:t xml:space="preserve"> Honourable minister, when </w:t>
      </w:r>
      <w:r w:rsidR="005709A0" w:rsidRPr="008F6B08">
        <w:rPr>
          <w:rFonts w:ascii="Times New Roman" w:eastAsia="Times New Roman" w:hAnsi="Times New Roman" w:cs="Times New Roman"/>
          <w:lang w:val="en-GB"/>
        </w:rPr>
        <w:t>do we expect the c</w:t>
      </w:r>
      <w:r w:rsidRPr="008F6B08">
        <w:rPr>
          <w:rFonts w:ascii="Times New Roman" w:eastAsia="Times New Roman" w:hAnsi="Times New Roman" w:cs="Times New Roman"/>
          <w:lang w:val="en-GB"/>
        </w:rPr>
        <w:t>ommission to be in place?</w:t>
      </w:r>
    </w:p>
    <w:p w14:paraId="6793444A"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17AFB489" w14:textId="77777777"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lang w:val="en-GB"/>
        </w:rPr>
        <w:t>2.48</w:t>
      </w:r>
    </w:p>
    <w:p w14:paraId="4AADA397" w14:textId="6A7FF2D5" w:rsidR="00981554" w:rsidRPr="008F6B08" w:rsidRDefault="00981554" w:rsidP="008F6B08">
      <w:pPr>
        <w:spacing w:after="0" w:line="240" w:lineRule="auto"/>
        <w:jc w:val="both"/>
        <w:rPr>
          <w:rFonts w:ascii="Times New Roman" w:eastAsia="Times New Roman" w:hAnsi="Times New Roman" w:cs="Times New Roman"/>
          <w:lang w:val="en-GB"/>
        </w:rPr>
      </w:pPr>
      <w:r w:rsidRPr="008F6B08">
        <w:rPr>
          <w:rFonts w:ascii="Times New Roman" w:eastAsia="Times New Roman" w:hAnsi="Times New Roman" w:cs="Times New Roman"/>
          <w:b/>
          <w:caps/>
          <w:lang w:val="en-GB"/>
        </w:rPr>
        <w:t>The A</w:t>
      </w:r>
      <w:r w:rsidR="0024310C">
        <w:rPr>
          <w:rFonts w:ascii="Times New Roman" w:eastAsia="Times New Roman" w:hAnsi="Times New Roman" w:cs="Times New Roman"/>
          <w:b/>
          <w:caps/>
          <w:lang w:val="en-GB"/>
        </w:rPr>
        <w:t>CTIN</w:t>
      </w:r>
      <w:r w:rsidRPr="008F6B08">
        <w:rPr>
          <w:rFonts w:ascii="Times New Roman" w:eastAsia="Times New Roman" w:hAnsi="Times New Roman" w:cs="Times New Roman"/>
          <w:b/>
          <w:caps/>
          <w:lang w:val="en-GB"/>
        </w:rPr>
        <w:t xml:space="preserve">g minister </w:t>
      </w:r>
      <w:r w:rsidR="0024310C">
        <w:rPr>
          <w:rFonts w:ascii="Times New Roman" w:eastAsia="Times New Roman" w:hAnsi="Times New Roman" w:cs="Times New Roman"/>
          <w:b/>
          <w:caps/>
          <w:lang w:val="en-GB"/>
        </w:rPr>
        <w:t>for</w:t>
      </w:r>
      <w:r w:rsidR="0024310C" w:rsidRPr="008F6B08">
        <w:rPr>
          <w:rFonts w:ascii="Times New Roman" w:eastAsia="Times New Roman" w:hAnsi="Times New Roman" w:cs="Times New Roman"/>
          <w:b/>
          <w:caps/>
          <w:lang w:val="en-GB"/>
        </w:rPr>
        <w:t xml:space="preserve"> </w:t>
      </w:r>
      <w:r w:rsidRPr="008F6B08">
        <w:rPr>
          <w:rFonts w:ascii="Times New Roman" w:eastAsia="Times New Roman" w:hAnsi="Times New Roman" w:cs="Times New Roman"/>
          <w:b/>
          <w:caps/>
          <w:lang w:val="en-GB"/>
        </w:rPr>
        <w:t>justice and constitutional affairs</w:t>
      </w:r>
      <w:r w:rsidRPr="008F6B08">
        <w:rPr>
          <w:rFonts w:ascii="Times New Roman" w:eastAsia="Times New Roman" w:hAnsi="Times New Roman" w:cs="Times New Roman"/>
          <w:b/>
          <w:lang w:val="en-GB"/>
        </w:rPr>
        <w:t xml:space="preserve"> (Mr Muruli Mukasa):</w:t>
      </w:r>
      <w:r w:rsidRPr="008F6B08">
        <w:rPr>
          <w:rFonts w:ascii="Times New Roman" w:eastAsia="Times New Roman" w:hAnsi="Times New Roman" w:cs="Times New Roman"/>
          <w:lang w:val="en-GB"/>
        </w:rPr>
        <w:t xml:space="preserve"> Madam Speaker, the process of establishing the Constitutional Review Commission has actually started. The proposal has been forwarded to Cabinet. It is awaiting Cabinet discussion. I can say t</w:t>
      </w:r>
      <w:r w:rsidR="00941D3C" w:rsidRPr="008F6B08">
        <w:rPr>
          <w:rFonts w:ascii="Times New Roman" w:eastAsia="Times New Roman" w:hAnsi="Times New Roman" w:cs="Times New Roman"/>
          <w:lang w:val="en-GB"/>
        </w:rPr>
        <w:t>hat in due course, this c</w:t>
      </w:r>
      <w:r w:rsidRPr="008F6B08">
        <w:rPr>
          <w:rFonts w:ascii="Times New Roman" w:eastAsia="Times New Roman" w:hAnsi="Times New Roman" w:cs="Times New Roman"/>
          <w:lang w:val="en-GB"/>
        </w:rPr>
        <w:t xml:space="preserve">ommission will be established and it will take care of these amendments, which are being proposed by the honourable members and also the public. </w:t>
      </w:r>
    </w:p>
    <w:p w14:paraId="0269BE10" w14:textId="77777777" w:rsidR="00981554" w:rsidRPr="008F6B08" w:rsidRDefault="00981554" w:rsidP="008F6B08">
      <w:pPr>
        <w:spacing w:after="0" w:line="240" w:lineRule="auto"/>
        <w:jc w:val="both"/>
        <w:rPr>
          <w:rFonts w:ascii="Times New Roman" w:eastAsia="Times New Roman" w:hAnsi="Times New Roman" w:cs="Times New Roman"/>
          <w:lang w:val="en-GB"/>
        </w:rPr>
      </w:pPr>
    </w:p>
    <w:p w14:paraId="3578F910" w14:textId="2B066853" w:rsidR="00B55334" w:rsidRPr="008F6B08" w:rsidRDefault="00981554" w:rsidP="008F6B08">
      <w:pPr>
        <w:spacing w:after="0" w:line="240" w:lineRule="auto"/>
        <w:jc w:val="both"/>
        <w:rPr>
          <w:rFonts w:ascii="Times New Roman" w:hAnsi="Times New Roman" w:cs="Times New Roman"/>
          <w:lang w:val="en-GB"/>
        </w:rPr>
      </w:pPr>
      <w:r w:rsidRPr="008F6B08">
        <w:rPr>
          <w:rFonts w:ascii="Times New Roman" w:eastAsia="Times New Roman" w:hAnsi="Times New Roman" w:cs="Times New Roman"/>
          <w:lang w:val="en-GB"/>
        </w:rPr>
        <w:t>Also, the urgency of this commission is felt by Cabinet that it should be given ample time to interact with all the interested parties and the stakeholders so that all the amendments that merit being covered, are captured and presented. I would like to say that, yes, the process has started</w:t>
      </w:r>
      <w:r w:rsidR="008B69AC" w:rsidRPr="008F6B08">
        <w:rPr>
          <w:rFonts w:ascii="Times New Roman" w:hAnsi="Times New Roman" w:cs="Times New Roman"/>
          <w:lang w:val="en-GB"/>
        </w:rPr>
        <w:t xml:space="preserve"> </w:t>
      </w:r>
      <w:r w:rsidR="00B55334" w:rsidRPr="008F6B08">
        <w:rPr>
          <w:rFonts w:ascii="Times New Roman" w:hAnsi="Times New Roman" w:cs="Times New Roman"/>
          <w:lang w:val="en-GB"/>
        </w:rPr>
        <w:t xml:space="preserve">and </w:t>
      </w:r>
      <w:r w:rsidR="000144CB">
        <w:rPr>
          <w:rFonts w:ascii="Times New Roman" w:hAnsi="Times New Roman" w:cs="Times New Roman"/>
          <w:i/>
          <w:lang w:val="en-GB"/>
        </w:rPr>
        <w:t>–</w:t>
      </w:r>
      <w:r w:rsidR="00B55334" w:rsidRPr="008F6B08">
        <w:rPr>
          <w:rFonts w:ascii="Times New Roman" w:hAnsi="Times New Roman" w:cs="Times New Roman"/>
          <w:i/>
          <w:lang w:val="en-GB"/>
        </w:rPr>
        <w:t xml:space="preserve">(Interruption) </w:t>
      </w:r>
    </w:p>
    <w:p w14:paraId="7CF7B15A" w14:textId="77777777" w:rsidR="00B55334" w:rsidRPr="008F6B08" w:rsidRDefault="00B55334" w:rsidP="008F6B08">
      <w:pPr>
        <w:spacing w:after="0" w:line="240" w:lineRule="auto"/>
        <w:jc w:val="both"/>
        <w:rPr>
          <w:rFonts w:ascii="Times New Roman" w:hAnsi="Times New Roman" w:cs="Times New Roman"/>
          <w:lang w:val="en-GB"/>
        </w:rPr>
      </w:pPr>
    </w:p>
    <w:p w14:paraId="455BC208" w14:textId="11298246"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SILWANY</w:t>
      </w:r>
      <w:r w:rsidRPr="000144CB">
        <w:rPr>
          <w:rFonts w:ascii="Times New Roman" w:hAnsi="Times New Roman" w:cs="Times New Roman"/>
          <w:b/>
          <w:lang w:val="en-GB"/>
        </w:rPr>
        <w:t>:</w:t>
      </w:r>
      <w:r w:rsidRPr="008F6B08">
        <w:rPr>
          <w:rFonts w:ascii="Times New Roman" w:hAnsi="Times New Roman" w:cs="Times New Roman"/>
          <w:lang w:val="en-GB"/>
        </w:rPr>
        <w:t xml:space="preserve"> Thank you, honourable minister, for giving way. Madam Speaker, whenever the issue on the Constitutional Review Commission comes up - I remember candidly well, the former minister </w:t>
      </w:r>
      <w:r w:rsidR="0024310C">
        <w:rPr>
          <w:rFonts w:ascii="Times New Roman" w:hAnsi="Times New Roman" w:cs="Times New Roman"/>
          <w:lang w:val="en-GB"/>
        </w:rPr>
        <w:t>for</w:t>
      </w:r>
      <w:r w:rsidR="0024310C" w:rsidRPr="008F6B08">
        <w:rPr>
          <w:rFonts w:ascii="Times New Roman" w:hAnsi="Times New Roman" w:cs="Times New Roman"/>
          <w:lang w:val="en-GB"/>
        </w:rPr>
        <w:t xml:space="preserve"> </w:t>
      </w:r>
      <w:r w:rsidRPr="008F6B08">
        <w:rPr>
          <w:rFonts w:ascii="Times New Roman" w:hAnsi="Times New Roman" w:cs="Times New Roman"/>
          <w:lang w:val="en-GB"/>
        </w:rPr>
        <w:t xml:space="preserve">Constitutional Affairs stated the same thing to this House. He said the process had started and that they </w:t>
      </w:r>
      <w:r w:rsidRPr="008F6B08">
        <w:rPr>
          <w:rFonts w:ascii="Times New Roman" w:hAnsi="Times New Roman" w:cs="Times New Roman"/>
          <w:lang w:val="en-GB"/>
        </w:rPr>
        <w:lastRenderedPageBreak/>
        <w:t xml:space="preserve">are waiting for Cabinet to have a discussion. Could the minister give us more evidence that this has actually started? Otherwise, this has been the </w:t>
      </w:r>
      <w:r w:rsidR="0024310C" w:rsidRPr="008F6B08">
        <w:rPr>
          <w:rFonts w:ascii="Times New Roman" w:hAnsi="Times New Roman" w:cs="Times New Roman"/>
          <w:lang w:val="en-GB"/>
        </w:rPr>
        <w:t>s</w:t>
      </w:r>
      <w:r w:rsidR="0024310C">
        <w:rPr>
          <w:rFonts w:ascii="Times New Roman" w:hAnsi="Times New Roman" w:cs="Times New Roman"/>
          <w:lang w:val="en-GB"/>
        </w:rPr>
        <w:t>ame</w:t>
      </w:r>
      <w:r w:rsidR="0024310C" w:rsidRPr="008F6B08">
        <w:rPr>
          <w:rFonts w:ascii="Times New Roman" w:hAnsi="Times New Roman" w:cs="Times New Roman"/>
          <w:lang w:val="en-GB"/>
        </w:rPr>
        <w:t xml:space="preserve"> </w:t>
      </w:r>
      <w:r w:rsidRPr="008F6B08">
        <w:rPr>
          <w:rFonts w:ascii="Times New Roman" w:hAnsi="Times New Roman" w:cs="Times New Roman"/>
          <w:lang w:val="en-GB"/>
        </w:rPr>
        <w:t xml:space="preserve">statement year in, year out. </w:t>
      </w:r>
    </w:p>
    <w:p w14:paraId="6C2F7BF4" w14:textId="77777777" w:rsidR="00B55334" w:rsidRPr="008F6B08" w:rsidRDefault="00B55334" w:rsidP="008F6B08">
      <w:pPr>
        <w:spacing w:after="0" w:line="240" w:lineRule="auto"/>
        <w:jc w:val="both"/>
        <w:rPr>
          <w:rFonts w:ascii="Times New Roman" w:hAnsi="Times New Roman" w:cs="Times New Roman"/>
          <w:lang w:val="en-GB"/>
        </w:rPr>
      </w:pPr>
    </w:p>
    <w:p w14:paraId="74B331AE"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Whenever Members raise an issue on the Constitutional Review Commission, a minister comes and says the process has started. Does this process start and die, then start and collapse? Where are we exactly? Today, we need a clear answer that is nearer to fact so that we </w:t>
      </w:r>
      <w:proofErr w:type="gramStart"/>
      <w:r w:rsidRPr="008F6B08">
        <w:rPr>
          <w:rFonts w:ascii="Times New Roman" w:hAnsi="Times New Roman" w:cs="Times New Roman"/>
          <w:lang w:val="en-GB"/>
        </w:rPr>
        <w:t>go knowing</w:t>
      </w:r>
      <w:proofErr w:type="gramEnd"/>
      <w:r w:rsidRPr="008F6B08">
        <w:rPr>
          <w:rFonts w:ascii="Times New Roman" w:hAnsi="Times New Roman" w:cs="Times New Roman"/>
          <w:lang w:val="en-GB"/>
        </w:rPr>
        <w:t xml:space="preserve"> that maybe in one year or two years or 20 years, we are going to have the Constitutional Review Commission. Thank you. That is the clarification I seek.</w:t>
      </w:r>
    </w:p>
    <w:p w14:paraId="1985CBBC" w14:textId="77777777" w:rsidR="00B55334" w:rsidRPr="008F6B08" w:rsidRDefault="00B55334" w:rsidP="008F6B08">
      <w:pPr>
        <w:spacing w:after="0" w:line="240" w:lineRule="auto"/>
        <w:jc w:val="both"/>
        <w:rPr>
          <w:rFonts w:ascii="Times New Roman" w:hAnsi="Times New Roman" w:cs="Times New Roman"/>
          <w:lang w:val="en-GB"/>
        </w:rPr>
      </w:pPr>
    </w:p>
    <w:p w14:paraId="3CE5B7F3"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w:t>
      </w:r>
      <w:r w:rsidRPr="008F6B08">
        <w:rPr>
          <w:rFonts w:ascii="Times New Roman" w:hAnsi="Times New Roman" w:cs="Times New Roman"/>
          <w:lang w:val="en-GB"/>
        </w:rPr>
        <w:t xml:space="preserve"> Honourable minister, your response is so ambiguous that we cannot even understand what you are saying. We need to understand the number of months. Even if you do not achieve it in that timeframe, you can come back to the House and tell us the position. Otherwise, we need that commission.</w:t>
      </w:r>
    </w:p>
    <w:p w14:paraId="53CEB826" w14:textId="77777777" w:rsidR="00B55334" w:rsidRPr="008F6B08" w:rsidRDefault="00B55334" w:rsidP="008F6B08">
      <w:pPr>
        <w:spacing w:after="0" w:line="240" w:lineRule="auto"/>
        <w:jc w:val="both"/>
        <w:rPr>
          <w:rFonts w:ascii="Times New Roman" w:hAnsi="Times New Roman" w:cs="Times New Roman"/>
          <w:lang w:val="en-GB"/>
        </w:rPr>
      </w:pPr>
    </w:p>
    <w:p w14:paraId="3C7B5F99" w14:textId="42FC38CE"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GAFABUSA</w:t>
      </w:r>
      <w:r w:rsidRPr="000144CB">
        <w:rPr>
          <w:rFonts w:ascii="Times New Roman" w:hAnsi="Times New Roman" w:cs="Times New Roman"/>
          <w:b/>
          <w:lang w:val="en-GB"/>
        </w:rPr>
        <w:t>:</w:t>
      </w:r>
      <w:r w:rsidR="000144CB">
        <w:rPr>
          <w:rFonts w:ascii="Times New Roman" w:hAnsi="Times New Roman" w:cs="Times New Roman"/>
          <w:b/>
          <w:lang w:val="en-GB"/>
        </w:rPr>
        <w:t xml:space="preserve"> </w:t>
      </w:r>
      <w:r w:rsidRPr="008F6B08">
        <w:rPr>
          <w:rFonts w:ascii="Times New Roman" w:hAnsi="Times New Roman" w:cs="Times New Roman"/>
          <w:lang w:val="en-GB"/>
        </w:rPr>
        <w:t xml:space="preserve">Additionally, Madam Speaker, when the previous Minister of Justice and Constitutional Affairs was presenting on the Floor, he went ahead to tell us that the proposals – </w:t>
      </w:r>
    </w:p>
    <w:p w14:paraId="640F4998" w14:textId="77777777" w:rsidR="00B55334" w:rsidRPr="008F6B08" w:rsidRDefault="00B55334" w:rsidP="008F6B08">
      <w:pPr>
        <w:spacing w:after="0" w:line="240" w:lineRule="auto"/>
        <w:jc w:val="both"/>
        <w:rPr>
          <w:rFonts w:ascii="Times New Roman" w:hAnsi="Times New Roman" w:cs="Times New Roman"/>
          <w:lang w:val="en-GB"/>
        </w:rPr>
      </w:pPr>
    </w:p>
    <w:p w14:paraId="39874454"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w:t>
      </w:r>
      <w:r w:rsidRPr="008F6B08">
        <w:rPr>
          <w:rFonts w:ascii="Times New Roman" w:hAnsi="Times New Roman" w:cs="Times New Roman"/>
          <w:lang w:val="en-GB"/>
        </w:rPr>
        <w:t xml:space="preserve"> …were being vetted by the security. </w:t>
      </w:r>
    </w:p>
    <w:p w14:paraId="15552AE0" w14:textId="77777777" w:rsidR="00B55334" w:rsidRPr="008F6B08" w:rsidRDefault="00B55334" w:rsidP="008F6B08">
      <w:pPr>
        <w:spacing w:after="0" w:line="240" w:lineRule="auto"/>
        <w:jc w:val="both"/>
        <w:rPr>
          <w:rFonts w:ascii="Times New Roman" w:hAnsi="Times New Roman" w:cs="Times New Roman"/>
          <w:lang w:val="en-GB"/>
        </w:rPr>
      </w:pPr>
    </w:p>
    <w:p w14:paraId="7F5A9D7A" w14:textId="7EBE06BC"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GAFABUSA</w:t>
      </w:r>
      <w:r w:rsidRPr="000144CB">
        <w:rPr>
          <w:rFonts w:ascii="Times New Roman" w:hAnsi="Times New Roman" w:cs="Times New Roman"/>
          <w:b/>
          <w:lang w:val="en-GB"/>
        </w:rPr>
        <w:t>:</w:t>
      </w:r>
      <w:r w:rsidRPr="008F6B08">
        <w:rPr>
          <w:rFonts w:ascii="Times New Roman" w:hAnsi="Times New Roman" w:cs="Times New Roman"/>
          <w:lang w:val="en-GB"/>
        </w:rPr>
        <w:t xml:space="preserve"> The proposals for t</w:t>
      </w:r>
      <w:r w:rsidR="001B6294" w:rsidRPr="008F6B08">
        <w:rPr>
          <w:rFonts w:ascii="Times New Roman" w:hAnsi="Times New Roman" w:cs="Times New Roman"/>
          <w:lang w:val="en-GB"/>
        </w:rPr>
        <w:t>he names to be included on the c</w:t>
      </w:r>
      <w:r w:rsidRPr="008F6B08">
        <w:rPr>
          <w:rFonts w:ascii="Times New Roman" w:hAnsi="Times New Roman" w:cs="Times New Roman"/>
          <w:lang w:val="en-GB"/>
        </w:rPr>
        <w:t>ommission had already been presented to the President. Now you are telling us the matter is waiting for a Cabinet discussion; that is taking us back</w:t>
      </w:r>
      <w:r w:rsidR="0024310C">
        <w:rPr>
          <w:rFonts w:ascii="Times New Roman" w:hAnsi="Times New Roman" w:cs="Times New Roman"/>
          <w:lang w:val="en-GB"/>
        </w:rPr>
        <w:t>wards</w:t>
      </w:r>
      <w:r w:rsidRPr="008F6B08">
        <w:rPr>
          <w:rFonts w:ascii="Times New Roman" w:hAnsi="Times New Roman" w:cs="Times New Roman"/>
          <w:lang w:val="en-GB"/>
        </w:rPr>
        <w:t>. What happened to the names that had been proposed and presented to the President for consideration?</w:t>
      </w:r>
    </w:p>
    <w:p w14:paraId="04CE0B8A" w14:textId="77777777" w:rsidR="001B6294" w:rsidRPr="008F6B08" w:rsidRDefault="001B6294" w:rsidP="008F6B08">
      <w:pPr>
        <w:spacing w:after="0" w:line="240" w:lineRule="auto"/>
        <w:jc w:val="both"/>
        <w:rPr>
          <w:rFonts w:ascii="Times New Roman" w:hAnsi="Times New Roman" w:cs="Times New Roman"/>
          <w:lang w:val="en-GB"/>
        </w:rPr>
      </w:pPr>
    </w:p>
    <w:p w14:paraId="525843CF" w14:textId="0CC12E23"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000144CB" w:rsidRPr="000144CB">
        <w:rPr>
          <w:rFonts w:ascii="Times New Roman" w:hAnsi="Times New Roman" w:cs="Times New Roman"/>
          <w:b/>
          <w:lang w:val="en-GB"/>
        </w:rPr>
        <w:t>:</w:t>
      </w:r>
      <w:r w:rsidR="000144CB">
        <w:rPr>
          <w:rFonts w:ascii="Times New Roman" w:hAnsi="Times New Roman" w:cs="Times New Roman"/>
          <w:lang w:val="en-GB"/>
        </w:rPr>
        <w:t xml:space="preserve"> </w:t>
      </w:r>
      <w:r w:rsidRPr="008F6B08">
        <w:rPr>
          <w:rFonts w:ascii="Times New Roman" w:hAnsi="Times New Roman" w:cs="Times New Roman"/>
          <w:lang w:val="en-GB"/>
        </w:rPr>
        <w:t xml:space="preserve">Honourable minister, what happened to the names that were proposed and presented to the President? If you do not have </w:t>
      </w:r>
      <w:r w:rsidR="00110183">
        <w:rPr>
          <w:rFonts w:ascii="Times New Roman" w:hAnsi="Times New Roman" w:cs="Times New Roman"/>
          <w:lang w:val="en-GB"/>
        </w:rPr>
        <w:t xml:space="preserve">a </w:t>
      </w:r>
      <w:r w:rsidRPr="008F6B08">
        <w:rPr>
          <w:rFonts w:ascii="Times New Roman" w:hAnsi="Times New Roman" w:cs="Times New Roman"/>
          <w:lang w:val="en-GB"/>
        </w:rPr>
        <w:t>response to that effect, can you come back on Tuesday and report to this House? Since you have a Cabinet meeting on Monday, you should be able to raise it and report to the House on the - we are helping you to do your work.</w:t>
      </w:r>
    </w:p>
    <w:p w14:paraId="1F2E4B05" w14:textId="77777777" w:rsidR="00B55334" w:rsidRPr="008F6B08" w:rsidRDefault="00B55334" w:rsidP="008F6B08">
      <w:pPr>
        <w:spacing w:after="0" w:line="240" w:lineRule="auto"/>
        <w:jc w:val="both"/>
        <w:rPr>
          <w:rFonts w:ascii="Times New Roman" w:hAnsi="Times New Roman" w:cs="Times New Roman"/>
          <w:lang w:val="en-GB"/>
        </w:rPr>
      </w:pPr>
    </w:p>
    <w:p w14:paraId="4E00CB18" w14:textId="11370BDD"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MURULI-MUKASA</w:t>
      </w:r>
      <w:r w:rsidRPr="000144CB">
        <w:rPr>
          <w:rFonts w:ascii="Times New Roman" w:hAnsi="Times New Roman" w:cs="Times New Roman"/>
          <w:b/>
          <w:lang w:val="en-GB"/>
        </w:rPr>
        <w:t>:</w:t>
      </w:r>
      <w:r w:rsidRPr="008F6B08">
        <w:rPr>
          <w:rFonts w:ascii="Times New Roman" w:hAnsi="Times New Roman" w:cs="Times New Roman"/>
          <w:lang w:val="en-GB"/>
        </w:rPr>
        <w:t xml:space="preserve"> I am much obliged, Madam Speaker. However, I seek your indulgence to make one correction. I am the acting Minister </w:t>
      </w:r>
      <w:r w:rsidR="0024310C">
        <w:rPr>
          <w:rFonts w:ascii="Times New Roman" w:hAnsi="Times New Roman" w:cs="Times New Roman"/>
          <w:lang w:val="en-GB"/>
        </w:rPr>
        <w:t>for</w:t>
      </w:r>
      <w:r w:rsidR="0024310C" w:rsidRPr="008F6B08">
        <w:rPr>
          <w:rFonts w:ascii="Times New Roman" w:hAnsi="Times New Roman" w:cs="Times New Roman"/>
          <w:lang w:val="en-GB"/>
        </w:rPr>
        <w:t xml:space="preserve"> </w:t>
      </w:r>
      <w:r w:rsidRPr="008F6B08">
        <w:rPr>
          <w:rFonts w:ascii="Times New Roman" w:hAnsi="Times New Roman" w:cs="Times New Roman"/>
          <w:lang w:val="en-GB"/>
        </w:rPr>
        <w:t xml:space="preserve">Justice and Constitutional Affairs and I started acting quite recently. I was not the Minister </w:t>
      </w:r>
      <w:r w:rsidR="00110183">
        <w:rPr>
          <w:rFonts w:ascii="Times New Roman" w:hAnsi="Times New Roman" w:cs="Times New Roman"/>
          <w:lang w:val="en-GB"/>
        </w:rPr>
        <w:t>for</w:t>
      </w:r>
      <w:r w:rsidR="00110183" w:rsidRPr="008F6B08">
        <w:rPr>
          <w:rFonts w:ascii="Times New Roman" w:hAnsi="Times New Roman" w:cs="Times New Roman"/>
          <w:lang w:val="en-GB"/>
        </w:rPr>
        <w:t xml:space="preserve"> </w:t>
      </w:r>
      <w:r w:rsidRPr="008F6B08">
        <w:rPr>
          <w:rFonts w:ascii="Times New Roman" w:hAnsi="Times New Roman" w:cs="Times New Roman"/>
          <w:lang w:val="en-GB"/>
        </w:rPr>
        <w:t xml:space="preserve">– </w:t>
      </w:r>
    </w:p>
    <w:p w14:paraId="0F7C2E1D" w14:textId="77777777" w:rsidR="00B55334" w:rsidRPr="008F6B08" w:rsidRDefault="00B55334" w:rsidP="008F6B08">
      <w:pPr>
        <w:spacing w:after="0" w:line="240" w:lineRule="auto"/>
        <w:jc w:val="both"/>
        <w:rPr>
          <w:rFonts w:ascii="Times New Roman" w:hAnsi="Times New Roman" w:cs="Times New Roman"/>
          <w:lang w:val="en-GB"/>
        </w:rPr>
      </w:pPr>
    </w:p>
    <w:p w14:paraId="2A01D292"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 xml:space="preserve">: </w:t>
      </w:r>
      <w:r w:rsidRPr="008F6B08">
        <w:rPr>
          <w:rFonts w:ascii="Times New Roman" w:hAnsi="Times New Roman" w:cs="Times New Roman"/>
          <w:lang w:val="en-GB"/>
        </w:rPr>
        <w:t xml:space="preserve">Honourable minister – </w:t>
      </w:r>
    </w:p>
    <w:p w14:paraId="22F8022F" w14:textId="77777777" w:rsidR="00B55334" w:rsidRPr="008F6B08" w:rsidRDefault="00B55334" w:rsidP="008F6B08">
      <w:pPr>
        <w:spacing w:after="0" w:line="240" w:lineRule="auto"/>
        <w:jc w:val="both"/>
        <w:rPr>
          <w:rFonts w:ascii="Times New Roman" w:hAnsi="Times New Roman" w:cs="Times New Roman"/>
          <w:lang w:val="en-GB"/>
        </w:rPr>
      </w:pPr>
    </w:p>
    <w:p w14:paraId="1F788211" w14:textId="07CEE36C"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MURULI-MUKASA</w:t>
      </w:r>
      <w:r w:rsidRPr="000144CB">
        <w:rPr>
          <w:rFonts w:ascii="Times New Roman" w:hAnsi="Times New Roman" w:cs="Times New Roman"/>
          <w:b/>
          <w:lang w:val="en-GB"/>
        </w:rPr>
        <w:t>:</w:t>
      </w:r>
      <w:r w:rsidRPr="008F6B08">
        <w:rPr>
          <w:rFonts w:ascii="Times New Roman" w:hAnsi="Times New Roman" w:cs="Times New Roman"/>
          <w:lang w:val="en-GB"/>
        </w:rPr>
        <w:t xml:space="preserve"> I am just correcting what –</w:t>
      </w:r>
    </w:p>
    <w:p w14:paraId="6D229A78" w14:textId="77777777" w:rsidR="00B55334" w:rsidRPr="008F6B08" w:rsidRDefault="00B55334" w:rsidP="008F6B08">
      <w:pPr>
        <w:spacing w:after="0" w:line="240" w:lineRule="auto"/>
        <w:jc w:val="both"/>
        <w:rPr>
          <w:rFonts w:ascii="Times New Roman" w:hAnsi="Times New Roman" w:cs="Times New Roman"/>
          <w:b/>
          <w:lang w:val="en-GB"/>
        </w:rPr>
      </w:pPr>
    </w:p>
    <w:p w14:paraId="638CD4B1"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w:t>
      </w:r>
      <w:r w:rsidRPr="008F6B08">
        <w:rPr>
          <w:rFonts w:ascii="Times New Roman" w:hAnsi="Times New Roman" w:cs="Times New Roman"/>
          <w:lang w:val="en-GB"/>
        </w:rPr>
        <w:t xml:space="preserve"> Honourable minister, that is why I have given you one week because I know you are acting. </w:t>
      </w:r>
    </w:p>
    <w:p w14:paraId="2CC8881B" w14:textId="77777777" w:rsidR="00B55334" w:rsidRPr="008F6B08" w:rsidRDefault="00B55334" w:rsidP="008F6B08">
      <w:pPr>
        <w:spacing w:after="0" w:line="240" w:lineRule="auto"/>
        <w:jc w:val="both"/>
        <w:rPr>
          <w:rFonts w:ascii="Times New Roman" w:hAnsi="Times New Roman" w:cs="Times New Roman"/>
          <w:lang w:val="en-GB"/>
        </w:rPr>
      </w:pPr>
    </w:p>
    <w:p w14:paraId="241A4CAD"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MURULI-MUKASA</w:t>
      </w:r>
      <w:r w:rsidRPr="000144CB">
        <w:rPr>
          <w:rFonts w:ascii="Times New Roman" w:hAnsi="Times New Roman" w:cs="Times New Roman"/>
          <w:b/>
          <w:lang w:val="en-GB"/>
        </w:rPr>
        <w:t xml:space="preserve">: </w:t>
      </w:r>
      <w:r w:rsidRPr="008F6B08">
        <w:rPr>
          <w:rFonts w:ascii="Times New Roman" w:hAnsi="Times New Roman" w:cs="Times New Roman"/>
          <w:lang w:val="en-GB"/>
        </w:rPr>
        <w:t xml:space="preserve">That is right. </w:t>
      </w:r>
    </w:p>
    <w:p w14:paraId="1FFC4CA9" w14:textId="77777777" w:rsidR="00B55334" w:rsidRPr="008F6B08" w:rsidRDefault="00B55334" w:rsidP="008F6B08">
      <w:pPr>
        <w:spacing w:after="0" w:line="240" w:lineRule="auto"/>
        <w:jc w:val="both"/>
        <w:rPr>
          <w:rFonts w:ascii="Times New Roman" w:hAnsi="Times New Roman" w:cs="Times New Roman"/>
          <w:lang w:val="en-GB"/>
        </w:rPr>
      </w:pPr>
    </w:p>
    <w:p w14:paraId="2D15B1A2"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 xml:space="preserve">: </w:t>
      </w:r>
      <w:r w:rsidRPr="008F6B08">
        <w:rPr>
          <w:rFonts w:ascii="Times New Roman" w:hAnsi="Times New Roman" w:cs="Times New Roman"/>
          <w:lang w:val="en-GB"/>
        </w:rPr>
        <w:t>I know you were not the minister then.</w:t>
      </w:r>
    </w:p>
    <w:p w14:paraId="344C5D35" w14:textId="77777777" w:rsidR="00B55334" w:rsidRPr="008F6B08" w:rsidRDefault="00B55334" w:rsidP="008F6B08">
      <w:pPr>
        <w:spacing w:after="0" w:line="240" w:lineRule="auto"/>
        <w:jc w:val="both"/>
        <w:rPr>
          <w:rFonts w:ascii="Times New Roman" w:hAnsi="Times New Roman" w:cs="Times New Roman"/>
          <w:lang w:val="en-GB"/>
        </w:rPr>
      </w:pPr>
    </w:p>
    <w:p w14:paraId="70A08D6C"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MURULI-MUKASA</w:t>
      </w:r>
      <w:r w:rsidRPr="000144CB">
        <w:rPr>
          <w:rFonts w:ascii="Times New Roman" w:hAnsi="Times New Roman" w:cs="Times New Roman"/>
          <w:b/>
          <w:lang w:val="en-GB"/>
        </w:rPr>
        <w:t xml:space="preserve">: </w:t>
      </w:r>
      <w:r w:rsidRPr="008F6B08">
        <w:rPr>
          <w:rFonts w:ascii="Times New Roman" w:hAnsi="Times New Roman" w:cs="Times New Roman"/>
          <w:lang w:val="en-GB"/>
        </w:rPr>
        <w:t>Much obliged, Madam Speaker. I will be here on Tuesday.</w:t>
      </w:r>
    </w:p>
    <w:p w14:paraId="5A5E59E6" w14:textId="77777777" w:rsidR="00B55334" w:rsidRPr="008F6B08" w:rsidRDefault="00B55334" w:rsidP="008F6B08">
      <w:pPr>
        <w:spacing w:after="0" w:line="240" w:lineRule="auto"/>
        <w:jc w:val="both"/>
        <w:rPr>
          <w:rFonts w:ascii="Times New Roman" w:hAnsi="Times New Roman" w:cs="Times New Roman"/>
          <w:lang w:val="en-GB"/>
        </w:rPr>
      </w:pPr>
    </w:p>
    <w:p w14:paraId="70ABBB85" w14:textId="43870459"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w:t>
      </w:r>
      <w:r w:rsidRPr="008F6B08">
        <w:rPr>
          <w:rFonts w:ascii="Times New Roman" w:hAnsi="Times New Roman" w:cs="Times New Roman"/>
          <w:lang w:val="en-GB"/>
        </w:rPr>
        <w:t xml:space="preserve"> Honourable members, meanwhile, we had elections in the Pan African Parliament, where we were able to get a number of positions as Uganda. Is Hon. Caroline Kamusiime here? I will be waiting for a report to be presented here on the positions we got from the P</w:t>
      </w:r>
      <w:r w:rsidR="001B6294" w:rsidRPr="008F6B08">
        <w:rPr>
          <w:rFonts w:ascii="Times New Roman" w:hAnsi="Times New Roman" w:cs="Times New Roman"/>
          <w:lang w:val="en-GB"/>
        </w:rPr>
        <w:t>an African Parliament. Let the c</w:t>
      </w:r>
      <w:r w:rsidRPr="008F6B08">
        <w:rPr>
          <w:rFonts w:ascii="Times New Roman" w:hAnsi="Times New Roman" w:cs="Times New Roman"/>
          <w:lang w:val="en-GB"/>
        </w:rPr>
        <w:t xml:space="preserve">ommission come and report on Tuesday. </w:t>
      </w:r>
    </w:p>
    <w:p w14:paraId="70B70835" w14:textId="77777777" w:rsidR="00B55334" w:rsidRPr="008F6B08" w:rsidRDefault="00B55334" w:rsidP="008F6B08">
      <w:pPr>
        <w:spacing w:after="0" w:line="240" w:lineRule="auto"/>
        <w:rPr>
          <w:rFonts w:ascii="Times New Roman" w:hAnsi="Times New Roman" w:cs="Times New Roman"/>
          <w:lang w:val="en-GB"/>
        </w:rPr>
      </w:pPr>
    </w:p>
    <w:p w14:paraId="38C2E020"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lastRenderedPageBreak/>
        <w:t>MR KATUSABE</w:t>
      </w:r>
      <w:r w:rsidRPr="000144CB">
        <w:rPr>
          <w:rFonts w:ascii="Times New Roman" w:hAnsi="Times New Roman" w:cs="Times New Roman"/>
          <w:b/>
          <w:lang w:val="en-GB"/>
        </w:rPr>
        <w:t xml:space="preserve">: </w:t>
      </w:r>
      <w:r w:rsidRPr="008F6B08">
        <w:rPr>
          <w:rFonts w:ascii="Times New Roman" w:hAnsi="Times New Roman" w:cs="Times New Roman"/>
          <w:lang w:val="en-GB"/>
        </w:rPr>
        <w:t>Thank you very much, Madam Speaker. I would like to join the rest of my colleagues to welcome you back. The feedback I have from Kasese is that you have their prayers and they enjoy the way you look at Uganda as a family.</w:t>
      </w:r>
    </w:p>
    <w:p w14:paraId="271D03AB" w14:textId="77777777" w:rsidR="00B55334" w:rsidRPr="008F6B08" w:rsidRDefault="00B55334" w:rsidP="008F6B08">
      <w:pPr>
        <w:spacing w:after="0" w:line="240" w:lineRule="auto"/>
        <w:jc w:val="both"/>
        <w:rPr>
          <w:rFonts w:ascii="Times New Roman" w:hAnsi="Times New Roman" w:cs="Times New Roman"/>
          <w:lang w:val="en-GB"/>
        </w:rPr>
      </w:pPr>
    </w:p>
    <w:p w14:paraId="1F227B02" w14:textId="7A506BC0"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Madam Speaker, I am rising on a procedural matter. About two months ago, you gave instructions to Government and directed them to ensure that our fellow citizens that are incarcerated in prisons and need urgent </w:t>
      </w:r>
      <w:r w:rsidR="00F1336C" w:rsidRPr="008F6B08">
        <w:rPr>
          <w:rFonts w:ascii="Times New Roman" w:hAnsi="Times New Roman" w:cs="Times New Roman"/>
          <w:lang w:val="en-GB"/>
        </w:rPr>
        <w:t>medical attention</w:t>
      </w:r>
      <w:r w:rsidRPr="008F6B08">
        <w:rPr>
          <w:rFonts w:ascii="Times New Roman" w:hAnsi="Times New Roman" w:cs="Times New Roman"/>
          <w:lang w:val="en-GB"/>
        </w:rPr>
        <w:t xml:space="preserve"> do so without further delay. In your Chair, you directed Government. We, as a House, and fellow citizens, were excited. </w:t>
      </w:r>
    </w:p>
    <w:p w14:paraId="08D5C4EF" w14:textId="77777777" w:rsidR="00B55334" w:rsidRPr="008F6B08" w:rsidRDefault="00B55334" w:rsidP="008F6B08">
      <w:pPr>
        <w:spacing w:after="0" w:line="240" w:lineRule="auto"/>
        <w:jc w:val="both"/>
        <w:rPr>
          <w:rFonts w:ascii="Times New Roman" w:hAnsi="Times New Roman" w:cs="Times New Roman"/>
          <w:lang w:val="en-GB"/>
        </w:rPr>
      </w:pPr>
    </w:p>
    <w:p w14:paraId="0BF0CA10"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However, the Government that you directed never paid attention at all. You are aware my fellow citizens that, so far, as Kasese Community, we have lost 10 people in prison just because when they needed medical attention, they never got that attention. </w:t>
      </w:r>
    </w:p>
    <w:p w14:paraId="2F8474FF" w14:textId="77777777" w:rsidR="00B55334" w:rsidRPr="008F6B08" w:rsidRDefault="00B55334" w:rsidP="008F6B08">
      <w:pPr>
        <w:spacing w:after="0" w:line="240" w:lineRule="auto"/>
        <w:jc w:val="both"/>
        <w:rPr>
          <w:rFonts w:ascii="Times New Roman" w:hAnsi="Times New Roman" w:cs="Times New Roman"/>
          <w:lang w:val="en-GB"/>
        </w:rPr>
      </w:pPr>
    </w:p>
    <w:p w14:paraId="0789226C" w14:textId="4C26612E"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Madam Speaker, prisons are not hospitals – prisons are prisons. As I speak, we have a body stuck with Government. We thought, as Members of Parliament, enough is enough. Where do we take this body? The Speaker directed Government to ensure that those that are in prison get the medical attention that they need, but Government as usual decided not to pay attention at all. </w:t>
      </w:r>
    </w:p>
    <w:p w14:paraId="32FA3D29" w14:textId="77777777" w:rsidR="00B55334" w:rsidRPr="008F6B08" w:rsidRDefault="00B55334" w:rsidP="008F6B08">
      <w:pPr>
        <w:spacing w:after="0" w:line="240" w:lineRule="auto"/>
        <w:jc w:val="both"/>
        <w:rPr>
          <w:rFonts w:ascii="Times New Roman" w:hAnsi="Times New Roman" w:cs="Times New Roman"/>
          <w:lang w:val="en-GB"/>
        </w:rPr>
      </w:pPr>
    </w:p>
    <w:p w14:paraId="45092303"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The procedural issue I am raising – </w:t>
      </w:r>
    </w:p>
    <w:p w14:paraId="0A91111F" w14:textId="77777777" w:rsidR="00B55334" w:rsidRPr="008F6B08" w:rsidRDefault="00B55334" w:rsidP="008F6B08">
      <w:pPr>
        <w:spacing w:after="0" w:line="240" w:lineRule="auto"/>
        <w:jc w:val="both"/>
        <w:rPr>
          <w:rFonts w:ascii="Times New Roman" w:hAnsi="Times New Roman" w:cs="Times New Roman"/>
          <w:lang w:val="en-GB"/>
        </w:rPr>
      </w:pPr>
    </w:p>
    <w:p w14:paraId="7A4A7C5E" w14:textId="049AF571"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w:t>
      </w:r>
      <w:r w:rsidRPr="008F6B08">
        <w:rPr>
          <w:rFonts w:ascii="Times New Roman" w:hAnsi="Times New Roman" w:cs="Times New Roman"/>
          <w:lang w:val="en-GB"/>
        </w:rPr>
        <w:t xml:space="preserve"> Hon. John, he rose on a procedural issue</w:t>
      </w:r>
      <w:r w:rsidR="00110183">
        <w:rPr>
          <w:rFonts w:ascii="Times New Roman" w:hAnsi="Times New Roman" w:cs="Times New Roman"/>
          <w:lang w:val="en-GB"/>
        </w:rPr>
        <w:t>;</w:t>
      </w:r>
      <w:r w:rsidRPr="008F6B08">
        <w:rPr>
          <w:rFonts w:ascii="Times New Roman" w:hAnsi="Times New Roman" w:cs="Times New Roman"/>
          <w:lang w:val="en-GB"/>
        </w:rPr>
        <w:t xml:space="preserve"> so</w:t>
      </w:r>
      <w:r w:rsidR="00110183">
        <w:rPr>
          <w:rFonts w:ascii="Times New Roman" w:hAnsi="Times New Roman" w:cs="Times New Roman"/>
          <w:lang w:val="en-GB"/>
        </w:rPr>
        <w:t>,</w:t>
      </w:r>
      <w:r w:rsidRPr="008F6B08">
        <w:rPr>
          <w:rFonts w:ascii="Times New Roman" w:hAnsi="Times New Roman" w:cs="Times New Roman"/>
          <w:lang w:val="en-GB"/>
        </w:rPr>
        <w:t xml:space="preserve"> you do not raise a procedural issue on procedure. </w:t>
      </w:r>
    </w:p>
    <w:p w14:paraId="16922580" w14:textId="77777777" w:rsidR="00B55334" w:rsidRPr="008F6B08" w:rsidRDefault="00B55334" w:rsidP="008F6B08">
      <w:pPr>
        <w:spacing w:after="0" w:line="240" w:lineRule="auto"/>
        <w:jc w:val="both"/>
        <w:rPr>
          <w:rFonts w:ascii="Times New Roman" w:hAnsi="Times New Roman" w:cs="Times New Roman"/>
          <w:lang w:val="en-GB"/>
        </w:rPr>
      </w:pPr>
    </w:p>
    <w:p w14:paraId="7FB56302"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KATUSABE</w:t>
      </w:r>
      <w:r w:rsidRPr="000144CB">
        <w:rPr>
          <w:rFonts w:ascii="Times New Roman" w:hAnsi="Times New Roman" w:cs="Times New Roman"/>
          <w:b/>
          <w:lang w:val="en-GB"/>
        </w:rPr>
        <w:t>:</w:t>
      </w:r>
      <w:r w:rsidRPr="008F6B08">
        <w:rPr>
          <w:rFonts w:ascii="Times New Roman" w:hAnsi="Times New Roman" w:cs="Times New Roman"/>
          <w:lang w:val="en-GB"/>
        </w:rPr>
        <w:t xml:space="preserve"> Thank you very much, Madam Speaker, for your illustrious leadership -</w:t>
      </w:r>
    </w:p>
    <w:p w14:paraId="6CA436D0" w14:textId="77777777" w:rsidR="00B55334" w:rsidRPr="008F6B08" w:rsidRDefault="00B55334" w:rsidP="008F6B08">
      <w:pPr>
        <w:spacing w:after="0" w:line="240" w:lineRule="auto"/>
        <w:jc w:val="both"/>
        <w:rPr>
          <w:rFonts w:ascii="Times New Roman" w:hAnsi="Times New Roman" w:cs="Times New Roman"/>
          <w:lang w:val="en-GB"/>
        </w:rPr>
      </w:pPr>
    </w:p>
    <w:p w14:paraId="72D7C9C3" w14:textId="77777777"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0144CB">
        <w:rPr>
          <w:rFonts w:ascii="Times New Roman" w:hAnsi="Times New Roman" w:cs="Times New Roman"/>
          <w:b/>
          <w:lang w:val="en-GB"/>
        </w:rPr>
        <w:t>:</w:t>
      </w:r>
      <w:r w:rsidRPr="008F6B08">
        <w:rPr>
          <w:rFonts w:ascii="Times New Roman" w:hAnsi="Times New Roman" w:cs="Times New Roman"/>
          <w:lang w:val="en-GB"/>
        </w:rPr>
        <w:t xml:space="preserve"> Hon. John, I invested a lot of money on training Members here in the last two weeks, and I thought those are some of the small things we should have gotten to know. </w:t>
      </w:r>
    </w:p>
    <w:p w14:paraId="5B6435F3" w14:textId="77777777" w:rsidR="00B55334" w:rsidRPr="008F6B08" w:rsidRDefault="00B55334" w:rsidP="008F6B08">
      <w:pPr>
        <w:spacing w:after="0" w:line="240" w:lineRule="auto"/>
        <w:jc w:val="both"/>
        <w:rPr>
          <w:rFonts w:ascii="Times New Roman" w:hAnsi="Times New Roman" w:cs="Times New Roman"/>
          <w:lang w:val="en-GB"/>
        </w:rPr>
      </w:pPr>
    </w:p>
    <w:p w14:paraId="2E768BB6" w14:textId="60A56659"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MR KATUSABE</w:t>
      </w:r>
      <w:r w:rsidRPr="000144CB">
        <w:rPr>
          <w:rFonts w:ascii="Times New Roman" w:hAnsi="Times New Roman" w:cs="Times New Roman"/>
          <w:b/>
          <w:lang w:val="en-GB"/>
        </w:rPr>
        <w:t xml:space="preserve">: </w:t>
      </w:r>
      <w:r w:rsidRPr="008F6B08">
        <w:rPr>
          <w:rFonts w:ascii="Times New Roman" w:hAnsi="Times New Roman" w:cs="Times New Roman"/>
          <w:lang w:val="en-GB"/>
        </w:rPr>
        <w:t xml:space="preserve">Madam Speaker, my procedural issue is just crystal clear. Is it procedurally correct for Government to continue disregarding your instructions when in actual sense, constitutionally, your word here </w:t>
      </w:r>
      <w:r w:rsidR="00994965" w:rsidRPr="008F6B08">
        <w:rPr>
          <w:rFonts w:ascii="Times New Roman" w:hAnsi="Times New Roman" w:cs="Times New Roman"/>
          <w:lang w:val="en-GB"/>
        </w:rPr>
        <w:t>bec</w:t>
      </w:r>
      <w:r w:rsidR="00994965">
        <w:rPr>
          <w:rFonts w:ascii="Times New Roman" w:hAnsi="Times New Roman" w:cs="Times New Roman"/>
          <w:lang w:val="en-GB"/>
        </w:rPr>
        <w:t>o</w:t>
      </w:r>
      <w:r w:rsidR="00994965" w:rsidRPr="008F6B08">
        <w:rPr>
          <w:rFonts w:ascii="Times New Roman" w:hAnsi="Times New Roman" w:cs="Times New Roman"/>
          <w:lang w:val="en-GB"/>
        </w:rPr>
        <w:t>me</w:t>
      </w:r>
      <w:r w:rsidR="00994965">
        <w:rPr>
          <w:rFonts w:ascii="Times New Roman" w:hAnsi="Times New Roman" w:cs="Times New Roman"/>
          <w:lang w:val="en-GB"/>
        </w:rPr>
        <w:t>s</w:t>
      </w:r>
      <w:r w:rsidR="00994965" w:rsidRPr="008F6B08">
        <w:rPr>
          <w:rFonts w:ascii="Times New Roman" w:hAnsi="Times New Roman" w:cs="Times New Roman"/>
          <w:lang w:val="en-GB"/>
        </w:rPr>
        <w:t xml:space="preserve"> </w:t>
      </w:r>
      <w:r w:rsidRPr="008F6B08">
        <w:rPr>
          <w:rFonts w:ascii="Times New Roman" w:hAnsi="Times New Roman" w:cs="Times New Roman"/>
          <w:lang w:val="en-GB"/>
        </w:rPr>
        <w:t xml:space="preserve">the last word. </w:t>
      </w:r>
    </w:p>
    <w:p w14:paraId="14DA9631" w14:textId="77777777" w:rsidR="00B55334" w:rsidRPr="008F6B08" w:rsidRDefault="00B55334" w:rsidP="008F6B08">
      <w:pPr>
        <w:spacing w:after="0" w:line="240" w:lineRule="auto"/>
        <w:jc w:val="both"/>
        <w:rPr>
          <w:rFonts w:ascii="Times New Roman" w:hAnsi="Times New Roman" w:cs="Times New Roman"/>
          <w:lang w:val="en-GB"/>
        </w:rPr>
      </w:pPr>
    </w:p>
    <w:p w14:paraId="20C09DCF" w14:textId="035A5DE5" w:rsidR="00B55334" w:rsidRPr="008F6B08" w:rsidRDefault="00B55334"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The people from Kasese are asking: </w:t>
      </w:r>
      <w:r w:rsidR="00994965">
        <w:rPr>
          <w:rFonts w:ascii="Times New Roman" w:hAnsi="Times New Roman" w:cs="Times New Roman"/>
          <w:lang w:val="en-GB"/>
        </w:rPr>
        <w:t>H</w:t>
      </w:r>
      <w:r w:rsidR="00994965" w:rsidRPr="008F6B08">
        <w:rPr>
          <w:rFonts w:ascii="Times New Roman" w:hAnsi="Times New Roman" w:cs="Times New Roman"/>
          <w:lang w:val="en-GB"/>
        </w:rPr>
        <w:t xml:space="preserve">ow </w:t>
      </w:r>
      <w:r w:rsidRPr="008F6B08">
        <w:rPr>
          <w:rFonts w:ascii="Times New Roman" w:hAnsi="Times New Roman" w:cs="Times New Roman"/>
          <w:lang w:val="en-GB"/>
        </w:rPr>
        <w:t xml:space="preserve">many dead bodies is Government waiting for, in order </w:t>
      </w:r>
      <w:r w:rsidR="00312E47" w:rsidRPr="008F6B08">
        <w:rPr>
          <w:rFonts w:ascii="Times New Roman" w:hAnsi="Times New Roman" w:cs="Times New Roman"/>
          <w:lang w:val="en-GB"/>
        </w:rPr>
        <w:t>that those that are still in</w:t>
      </w:r>
      <w:r w:rsidRPr="008F6B08">
        <w:rPr>
          <w:rFonts w:ascii="Times New Roman" w:hAnsi="Times New Roman" w:cs="Times New Roman"/>
          <w:lang w:val="en-GB"/>
        </w:rPr>
        <w:t xml:space="preserve"> prisons get the medical attention they need? Thank you very much, Madam Speaker.</w:t>
      </w:r>
    </w:p>
    <w:p w14:paraId="1872D708" w14:textId="77777777" w:rsidR="00B55334" w:rsidRPr="008F6B08" w:rsidRDefault="00B55334" w:rsidP="008F6B08">
      <w:pPr>
        <w:spacing w:after="0" w:line="240" w:lineRule="auto"/>
        <w:jc w:val="both"/>
        <w:rPr>
          <w:rFonts w:ascii="Times New Roman" w:hAnsi="Times New Roman" w:cs="Times New Roman"/>
          <w:lang w:val="en-GB"/>
        </w:rPr>
      </w:pPr>
    </w:p>
    <w:p w14:paraId="6757F62D" w14:textId="23C64686" w:rsidR="00631F0F" w:rsidRPr="008F6B08" w:rsidRDefault="00B55334" w:rsidP="008F6B08">
      <w:pPr>
        <w:spacing w:after="0" w:line="240" w:lineRule="auto"/>
        <w:jc w:val="both"/>
        <w:rPr>
          <w:rFonts w:ascii="Times New Roman" w:hAnsi="Times New Roman" w:cs="Times New Roman"/>
        </w:rPr>
      </w:pPr>
      <w:r w:rsidRPr="008F6B08">
        <w:rPr>
          <w:rFonts w:ascii="Times New Roman" w:hAnsi="Times New Roman" w:cs="Times New Roman"/>
          <w:b/>
          <w:lang w:val="en-GB"/>
        </w:rPr>
        <w:t>THE SPEAKER</w:t>
      </w:r>
      <w:r w:rsidRPr="000144CB">
        <w:rPr>
          <w:rFonts w:ascii="Times New Roman" w:hAnsi="Times New Roman" w:cs="Times New Roman"/>
          <w:b/>
          <w:lang w:val="en-GB"/>
        </w:rPr>
        <w:t>:</w:t>
      </w:r>
      <w:r w:rsidRPr="008F6B08">
        <w:rPr>
          <w:rFonts w:ascii="Times New Roman" w:hAnsi="Times New Roman" w:cs="Times New Roman"/>
          <w:lang w:val="en-GB"/>
        </w:rPr>
        <w:t xml:space="preserve"> Thank you. I have already instructed the Clerk to extract all the pending issues that were in the last session. Is the </w:t>
      </w:r>
      <w:proofErr w:type="gramStart"/>
      <w:r w:rsidRPr="008F6B08">
        <w:rPr>
          <w:rFonts w:ascii="Times New Roman" w:hAnsi="Times New Roman" w:cs="Times New Roman"/>
          <w:lang w:val="en-GB"/>
        </w:rPr>
        <w:t>Attorney-General</w:t>
      </w:r>
      <w:proofErr w:type="gramEnd"/>
      <w:r w:rsidRPr="008F6B08">
        <w:rPr>
          <w:rFonts w:ascii="Times New Roman" w:hAnsi="Times New Roman" w:cs="Times New Roman"/>
          <w:lang w:val="en-GB"/>
        </w:rPr>
        <w:t xml:space="preserve"> here?</w:t>
      </w:r>
      <w:r w:rsidR="00631F0F" w:rsidRPr="008F6B08">
        <w:rPr>
          <w:rFonts w:ascii="Times New Roman" w:hAnsi="Times New Roman" w:cs="Times New Roman"/>
        </w:rPr>
        <w:t xml:space="preserve"> We will want the </w:t>
      </w:r>
      <w:proofErr w:type="gramStart"/>
      <w:r w:rsidR="00631F0F" w:rsidRPr="008F6B08">
        <w:rPr>
          <w:rFonts w:ascii="Times New Roman" w:hAnsi="Times New Roman" w:cs="Times New Roman"/>
        </w:rPr>
        <w:t>Attorney-General</w:t>
      </w:r>
      <w:proofErr w:type="gramEnd"/>
      <w:r w:rsidR="00631F0F" w:rsidRPr="008F6B08">
        <w:rPr>
          <w:rFonts w:ascii="Times New Roman" w:hAnsi="Times New Roman" w:cs="Times New Roman"/>
        </w:rPr>
        <w:t xml:space="preserve"> to give us feedback. Please give us a comprehensive statement on the persons who are in prisons, what actions have been taken, and the way forward. </w:t>
      </w:r>
    </w:p>
    <w:p w14:paraId="348C0D31" w14:textId="77777777" w:rsidR="00631F0F" w:rsidRPr="008F6B08" w:rsidRDefault="00631F0F" w:rsidP="008F6B08">
      <w:pPr>
        <w:spacing w:after="0" w:line="240" w:lineRule="auto"/>
        <w:jc w:val="both"/>
        <w:rPr>
          <w:rFonts w:ascii="Times New Roman" w:hAnsi="Times New Roman" w:cs="Times New Roman"/>
        </w:rPr>
      </w:pPr>
    </w:p>
    <w:p w14:paraId="7BE2D967"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Therefore, we will need a paper to that effect. All pending issues must be disposed of in these first two weeks. Hon. John Musila, you have something. What was your matter, raster?</w:t>
      </w:r>
    </w:p>
    <w:p w14:paraId="48BB44FF" w14:textId="77777777" w:rsidR="00631F0F" w:rsidRPr="008F6B08" w:rsidRDefault="00631F0F" w:rsidP="008F6B08">
      <w:pPr>
        <w:spacing w:after="0" w:line="240" w:lineRule="auto"/>
        <w:jc w:val="both"/>
        <w:rPr>
          <w:rFonts w:ascii="Times New Roman" w:hAnsi="Times New Roman" w:cs="Times New Roman"/>
        </w:rPr>
      </w:pPr>
    </w:p>
    <w:p w14:paraId="5352B8C9"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MR MUSILA:</w:t>
      </w:r>
      <w:r w:rsidRPr="008F6B08">
        <w:rPr>
          <w:rFonts w:ascii="Times New Roman" w:hAnsi="Times New Roman" w:cs="Times New Roman"/>
        </w:rPr>
        <w:t xml:space="preserve"> Madam Speaker, thank you for this chance. Certainly, I did not have time to thank you directly for guiding us throughout the last session. I know so many jabs came at you; we had many bad things to speak about you. </w:t>
      </w:r>
    </w:p>
    <w:p w14:paraId="2787E22B" w14:textId="77777777" w:rsidR="00631F0F" w:rsidRPr="008F6B08" w:rsidRDefault="00631F0F" w:rsidP="008F6B08">
      <w:pPr>
        <w:spacing w:after="0" w:line="240" w:lineRule="auto"/>
        <w:jc w:val="both"/>
        <w:rPr>
          <w:rFonts w:ascii="Times New Roman" w:hAnsi="Times New Roman" w:cs="Times New Roman"/>
        </w:rPr>
      </w:pPr>
    </w:p>
    <w:p w14:paraId="22FC5BB9" w14:textId="4D303436"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Anyhow, I rise according to rule 4 of our Rules of </w:t>
      </w:r>
      <w:proofErr w:type="gramStart"/>
      <w:r w:rsidRPr="008F6B08">
        <w:rPr>
          <w:rFonts w:ascii="Times New Roman" w:hAnsi="Times New Roman" w:cs="Times New Roman"/>
        </w:rPr>
        <w:t>Procedure which</w:t>
      </w:r>
      <w:proofErr w:type="gramEnd"/>
      <w:r w:rsidRPr="008F6B08">
        <w:rPr>
          <w:rFonts w:ascii="Times New Roman" w:hAnsi="Times New Roman" w:cs="Times New Roman"/>
        </w:rPr>
        <w:t xml:space="preserve"> talks about us debating in English. I know the accents of this country</w:t>
      </w:r>
      <w:proofErr w:type="gramStart"/>
      <w:r w:rsidRPr="008F6B08">
        <w:rPr>
          <w:rFonts w:ascii="Times New Roman" w:hAnsi="Times New Roman" w:cs="Times New Roman"/>
        </w:rPr>
        <w:t>;</w:t>
      </w:r>
      <w:proofErr w:type="gramEnd"/>
      <w:r w:rsidRPr="008F6B08">
        <w:rPr>
          <w:rFonts w:ascii="Times New Roman" w:hAnsi="Times New Roman" w:cs="Times New Roman"/>
        </w:rPr>
        <w:t xml:space="preserve"> the western spooner and the stammer, the northern haskayne language, that of </w:t>
      </w:r>
      <w:r w:rsidR="00341817">
        <w:rPr>
          <w:rFonts w:ascii="Times New Roman" w:hAnsi="Times New Roman" w:cs="Times New Roman"/>
        </w:rPr>
        <w:t xml:space="preserve">the </w:t>
      </w:r>
      <w:r w:rsidRPr="008F6B08">
        <w:rPr>
          <w:rFonts w:ascii="Times New Roman" w:hAnsi="Times New Roman" w:cs="Times New Roman"/>
        </w:rPr>
        <w:t xml:space="preserve">east, which is </w:t>
      </w:r>
      <w:r w:rsidRPr="008F6B08">
        <w:rPr>
          <w:rFonts w:ascii="Times New Roman" w:hAnsi="Times New Roman" w:cs="Times New Roman"/>
          <w:i/>
        </w:rPr>
        <w:t>laissez-faire</w:t>
      </w:r>
      <w:r w:rsidRPr="008F6B08">
        <w:rPr>
          <w:rFonts w:ascii="Times New Roman" w:hAnsi="Times New Roman" w:cs="Times New Roman"/>
        </w:rPr>
        <w:t xml:space="preserve"> and the central counter. </w:t>
      </w:r>
    </w:p>
    <w:p w14:paraId="4657825A" w14:textId="77777777" w:rsidR="00631F0F" w:rsidRPr="008F6B08" w:rsidRDefault="00631F0F" w:rsidP="008F6B08">
      <w:pPr>
        <w:spacing w:after="0" w:line="240" w:lineRule="auto"/>
        <w:jc w:val="both"/>
        <w:rPr>
          <w:rFonts w:ascii="Times New Roman" w:hAnsi="Times New Roman" w:cs="Times New Roman"/>
        </w:rPr>
      </w:pPr>
    </w:p>
    <w:p w14:paraId="26308EBD" w14:textId="3CD0C128"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Now, our colleague – the accent – Madam Speaker, I am very sure that at times, you also simply estimate the theme. </w:t>
      </w:r>
      <w:r w:rsidRPr="008F6B08">
        <w:rPr>
          <w:rFonts w:ascii="Times New Roman" w:hAnsi="Times New Roman" w:cs="Times New Roman"/>
          <w:i/>
        </w:rPr>
        <w:t xml:space="preserve">(Laughter) </w:t>
      </w:r>
      <w:r w:rsidRPr="008F6B08">
        <w:rPr>
          <w:rFonts w:ascii="Times New Roman" w:hAnsi="Times New Roman" w:cs="Times New Roman"/>
        </w:rPr>
        <w:t xml:space="preserve">This is not the accent for Uganda. He has been doing this in the last session. Now, if we begin - especially now that you guided us that we should run and you are at the forefront of that running, we do not want to estimate what somebody is </w:t>
      </w:r>
      <w:proofErr w:type="gramStart"/>
      <w:r w:rsidR="00341817">
        <w:rPr>
          <w:rFonts w:ascii="Times New Roman" w:hAnsi="Times New Roman" w:cs="Times New Roman"/>
        </w:rPr>
        <w:t>saying</w:t>
      </w:r>
      <w:r w:rsidRPr="008F6B08">
        <w:rPr>
          <w:rFonts w:ascii="Times New Roman" w:hAnsi="Times New Roman" w:cs="Times New Roman"/>
        </w:rPr>
        <w:t>.</w:t>
      </w:r>
      <w:proofErr w:type="gramEnd"/>
      <w:r w:rsidRPr="008F6B08">
        <w:rPr>
          <w:rFonts w:ascii="Times New Roman" w:hAnsi="Times New Roman" w:cs="Times New Roman"/>
        </w:rPr>
        <w:t xml:space="preserve"> I thank you, Madam Speaker.</w:t>
      </w:r>
      <w:r w:rsidRPr="008F6B08">
        <w:rPr>
          <w:rFonts w:ascii="Times New Roman" w:hAnsi="Times New Roman" w:cs="Times New Roman"/>
          <w:i/>
        </w:rPr>
        <w:t xml:space="preserve"> (Laughter)</w:t>
      </w:r>
    </w:p>
    <w:p w14:paraId="2FE0AC8C" w14:textId="77777777" w:rsidR="00631F0F" w:rsidRPr="008F6B08" w:rsidRDefault="00631F0F" w:rsidP="008F6B08">
      <w:pPr>
        <w:spacing w:after="0" w:line="240" w:lineRule="auto"/>
        <w:jc w:val="both"/>
        <w:rPr>
          <w:rFonts w:ascii="Times New Roman" w:hAnsi="Times New Roman" w:cs="Times New Roman"/>
        </w:rPr>
      </w:pPr>
    </w:p>
    <w:p w14:paraId="59484010" w14:textId="547FF546"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Honourable members, that was a commercial break. </w:t>
      </w:r>
      <w:r w:rsidRPr="008F6B08">
        <w:rPr>
          <w:rFonts w:ascii="Times New Roman" w:hAnsi="Times New Roman" w:cs="Times New Roman"/>
          <w:i/>
        </w:rPr>
        <w:t xml:space="preserve">(Laughter) </w:t>
      </w:r>
      <w:r w:rsidRPr="008F6B08">
        <w:rPr>
          <w:rFonts w:ascii="Times New Roman" w:hAnsi="Times New Roman" w:cs="Times New Roman"/>
        </w:rPr>
        <w:t>Hon.</w:t>
      </w:r>
      <w:r w:rsidRPr="008F6B08">
        <w:rPr>
          <w:rFonts w:ascii="Times New Roman" w:hAnsi="Times New Roman" w:cs="Times New Roman"/>
          <w:i/>
        </w:rPr>
        <w:t xml:space="preserve"> </w:t>
      </w:r>
      <w:r w:rsidRPr="008F6B08">
        <w:rPr>
          <w:rFonts w:ascii="Times New Roman" w:hAnsi="Times New Roman" w:cs="Times New Roman"/>
        </w:rPr>
        <w:t>Atkins</w:t>
      </w:r>
      <w:r w:rsidRPr="008F6B08">
        <w:rPr>
          <w:rFonts w:ascii="Times New Roman" w:hAnsi="Times New Roman" w:cs="Times New Roman"/>
          <w:i/>
        </w:rPr>
        <w:t xml:space="preserve"> </w:t>
      </w:r>
      <w:r w:rsidRPr="008F6B08">
        <w:rPr>
          <w:rFonts w:ascii="Times New Roman" w:hAnsi="Times New Roman" w:cs="Times New Roman"/>
        </w:rPr>
        <w:t>was speaking English. It is just because you studied in those schools in Manafwa District –</w:t>
      </w:r>
      <w:r w:rsidRPr="008F6B08">
        <w:rPr>
          <w:rFonts w:ascii="Times New Roman" w:hAnsi="Times New Roman" w:cs="Times New Roman"/>
          <w:i/>
        </w:rPr>
        <w:t>(Laughter)</w:t>
      </w:r>
      <w:r w:rsidRPr="008F6B08">
        <w:rPr>
          <w:rFonts w:ascii="Times New Roman" w:hAnsi="Times New Roman" w:cs="Times New Roman"/>
        </w:rPr>
        <w:t>– but he was speaking English. Next item.</w:t>
      </w:r>
    </w:p>
    <w:p w14:paraId="43CE9169" w14:textId="77777777" w:rsidR="00631F0F" w:rsidRPr="008F6B08" w:rsidRDefault="00631F0F" w:rsidP="008F6B08">
      <w:pPr>
        <w:spacing w:after="0" w:line="240" w:lineRule="auto"/>
        <w:jc w:val="both"/>
        <w:rPr>
          <w:rFonts w:ascii="Times New Roman" w:hAnsi="Times New Roman" w:cs="Times New Roman"/>
        </w:rPr>
      </w:pPr>
    </w:p>
    <w:p w14:paraId="66AD3CB0" w14:textId="77777777" w:rsidR="00631F0F" w:rsidRPr="008F6B08" w:rsidRDefault="00631F0F" w:rsidP="008F6B08">
      <w:pPr>
        <w:spacing w:after="0" w:line="240" w:lineRule="auto"/>
        <w:jc w:val="center"/>
        <w:rPr>
          <w:rFonts w:ascii="Times New Roman" w:hAnsi="Times New Roman" w:cs="Times New Roman"/>
        </w:rPr>
      </w:pPr>
      <w:r w:rsidRPr="008F6B08">
        <w:rPr>
          <w:rFonts w:ascii="Times New Roman" w:hAnsi="Times New Roman" w:cs="Times New Roman"/>
        </w:rPr>
        <w:t>LAYING OF PAPERS</w:t>
      </w:r>
    </w:p>
    <w:p w14:paraId="1EFE1A16" w14:textId="77777777" w:rsidR="00631F0F" w:rsidRPr="008F6B08" w:rsidRDefault="00631F0F" w:rsidP="008F6B08">
      <w:pPr>
        <w:spacing w:after="0" w:line="240" w:lineRule="auto"/>
        <w:jc w:val="center"/>
        <w:rPr>
          <w:rFonts w:ascii="Times New Roman" w:hAnsi="Times New Roman" w:cs="Times New Roman"/>
        </w:rPr>
      </w:pPr>
    </w:p>
    <w:p w14:paraId="5F17C320" w14:textId="2F8EE064" w:rsidR="00F05FE2" w:rsidRPr="009C011B" w:rsidRDefault="00631F0F" w:rsidP="009C011B">
      <w:pPr>
        <w:pStyle w:val="ListParagraph"/>
        <w:numPr>
          <w:ilvl w:val="0"/>
          <w:numId w:val="52"/>
        </w:numPr>
        <w:spacing w:after="0" w:line="240" w:lineRule="auto"/>
        <w:jc w:val="center"/>
        <w:rPr>
          <w:rFonts w:ascii="Times New Roman" w:hAnsi="Times New Roman" w:cs="Times New Roman"/>
        </w:rPr>
      </w:pPr>
      <w:r w:rsidRPr="009C011B">
        <w:rPr>
          <w:rFonts w:ascii="Times New Roman" w:hAnsi="Times New Roman" w:cs="Times New Roman"/>
        </w:rPr>
        <w:t xml:space="preserve">PETROLEUM FUND SEMI-ANNUAL REPORT ON INFLOWS, OUTFLOWS </w:t>
      </w:r>
    </w:p>
    <w:p w14:paraId="153B71EC" w14:textId="2DA5927F" w:rsidR="00631F0F" w:rsidRPr="009C011B" w:rsidRDefault="00631F0F" w:rsidP="009C011B">
      <w:pPr>
        <w:pStyle w:val="ListParagraph"/>
        <w:spacing w:after="0" w:line="240" w:lineRule="auto"/>
        <w:jc w:val="center"/>
        <w:rPr>
          <w:rFonts w:ascii="Times New Roman" w:hAnsi="Times New Roman" w:cs="Times New Roman"/>
        </w:rPr>
      </w:pPr>
      <w:r w:rsidRPr="009C011B">
        <w:rPr>
          <w:rFonts w:ascii="Times New Roman" w:hAnsi="Times New Roman" w:cs="Times New Roman"/>
        </w:rPr>
        <w:t>AND ASSETS FOR THE PERIOD ENDED 31</w:t>
      </w:r>
      <w:r w:rsidRPr="009C011B">
        <w:rPr>
          <w:rFonts w:ascii="Times New Roman" w:hAnsi="Times New Roman" w:cs="Times New Roman"/>
          <w:vertAlign w:val="superscript"/>
        </w:rPr>
        <w:t>ST</w:t>
      </w:r>
      <w:r w:rsidRPr="009C011B">
        <w:rPr>
          <w:rFonts w:ascii="Times New Roman" w:hAnsi="Times New Roman" w:cs="Times New Roman"/>
        </w:rPr>
        <w:t xml:space="preserve"> DECEMBER 2021</w:t>
      </w:r>
    </w:p>
    <w:p w14:paraId="248E197E" w14:textId="77777777" w:rsidR="00631F0F" w:rsidRPr="008F6B08" w:rsidRDefault="00631F0F" w:rsidP="008F6B08">
      <w:pPr>
        <w:spacing w:after="0" w:line="240" w:lineRule="auto"/>
        <w:jc w:val="both"/>
        <w:rPr>
          <w:rFonts w:ascii="Times New Roman" w:hAnsi="Times New Roman" w:cs="Times New Roman"/>
        </w:rPr>
      </w:pPr>
    </w:p>
    <w:p w14:paraId="7A74B76F"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01</w:t>
      </w:r>
    </w:p>
    <w:p w14:paraId="6AAE1429" w14:textId="17433366"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MINISTER OF STATE FOR FINANCE, PLANNING AND ECONOMIC DEVELOPMENT (GENERAL DUTIES) (Mr Henry Musasizi): </w:t>
      </w:r>
      <w:r w:rsidRPr="008F6B08">
        <w:rPr>
          <w:rFonts w:ascii="Times New Roman" w:hAnsi="Times New Roman" w:cs="Times New Roman"/>
        </w:rPr>
        <w:t>Madam Speaker, I beg to lay on the Table the Petroleum Fund Semi-</w:t>
      </w:r>
      <w:r w:rsidR="00341817">
        <w:rPr>
          <w:rFonts w:ascii="Times New Roman" w:hAnsi="Times New Roman" w:cs="Times New Roman"/>
        </w:rPr>
        <w:t>A</w:t>
      </w:r>
      <w:r w:rsidR="00341817" w:rsidRPr="008F6B08">
        <w:rPr>
          <w:rFonts w:ascii="Times New Roman" w:hAnsi="Times New Roman" w:cs="Times New Roman"/>
        </w:rPr>
        <w:t xml:space="preserve">nnual </w:t>
      </w:r>
      <w:r w:rsidRPr="008F6B08">
        <w:rPr>
          <w:rFonts w:ascii="Times New Roman" w:hAnsi="Times New Roman" w:cs="Times New Roman"/>
        </w:rPr>
        <w:t xml:space="preserve">Report on Inflows, Outflows and the assets of the fund for the period ended 31 December 2021. </w:t>
      </w:r>
    </w:p>
    <w:p w14:paraId="33484608" w14:textId="77777777" w:rsidR="00631F0F" w:rsidRPr="008F6B08" w:rsidRDefault="00631F0F" w:rsidP="008F6B08">
      <w:pPr>
        <w:spacing w:after="0" w:line="240" w:lineRule="auto"/>
        <w:jc w:val="both"/>
        <w:rPr>
          <w:rFonts w:ascii="Times New Roman" w:hAnsi="Times New Roman" w:cs="Times New Roman"/>
        </w:rPr>
      </w:pPr>
    </w:p>
    <w:p w14:paraId="76B37246"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The report is referred to the Committee on Environment and Natural Resources. </w:t>
      </w:r>
      <w:proofErr w:type="gramStart"/>
      <w:r w:rsidRPr="008F6B08">
        <w:rPr>
          <w:rFonts w:ascii="Times New Roman" w:hAnsi="Times New Roman" w:cs="Times New Roman"/>
        </w:rPr>
        <w:t>Finance</w:t>
      </w:r>
      <w:proofErr w:type="gramEnd"/>
      <w:r w:rsidRPr="008F6B08">
        <w:rPr>
          <w:rFonts w:ascii="Times New Roman" w:hAnsi="Times New Roman" w:cs="Times New Roman"/>
        </w:rPr>
        <w:t xml:space="preserve">, </w:t>
      </w:r>
      <w:proofErr w:type="gramStart"/>
      <w:r w:rsidRPr="008F6B08">
        <w:rPr>
          <w:rFonts w:ascii="Times New Roman" w:hAnsi="Times New Roman" w:cs="Times New Roman"/>
        </w:rPr>
        <w:t>please lay</w:t>
      </w:r>
      <w:proofErr w:type="gramEnd"/>
      <w:r w:rsidRPr="008F6B08">
        <w:rPr>
          <w:rFonts w:ascii="Times New Roman" w:hAnsi="Times New Roman" w:cs="Times New Roman"/>
        </w:rPr>
        <w:t>.</w:t>
      </w:r>
    </w:p>
    <w:p w14:paraId="5D33F1AC" w14:textId="77777777" w:rsidR="00631F0F" w:rsidRPr="008F6B08" w:rsidRDefault="00631F0F" w:rsidP="008F6B08">
      <w:pPr>
        <w:spacing w:after="0" w:line="240" w:lineRule="auto"/>
        <w:jc w:val="both"/>
        <w:rPr>
          <w:rFonts w:ascii="Times New Roman" w:hAnsi="Times New Roman" w:cs="Times New Roman"/>
        </w:rPr>
      </w:pPr>
    </w:p>
    <w:p w14:paraId="2CCB3245" w14:textId="097F85AF" w:rsidR="00631F0F" w:rsidRPr="008F6B08" w:rsidRDefault="00631F0F" w:rsidP="008F6B08">
      <w:pPr>
        <w:spacing w:after="0" w:line="240" w:lineRule="auto"/>
        <w:jc w:val="center"/>
        <w:rPr>
          <w:rFonts w:ascii="Times New Roman" w:hAnsi="Times New Roman" w:cs="Times New Roman"/>
        </w:rPr>
      </w:pPr>
      <w:r w:rsidRPr="008F6B08">
        <w:rPr>
          <w:rFonts w:ascii="Times New Roman" w:hAnsi="Times New Roman" w:cs="Times New Roman"/>
        </w:rPr>
        <w:t>B) REPORTS OF THE AUDITOR-GENERAL ON VALUE</w:t>
      </w:r>
      <w:r w:rsidR="00341817">
        <w:rPr>
          <w:rFonts w:ascii="Times New Roman" w:hAnsi="Times New Roman" w:cs="Times New Roman"/>
        </w:rPr>
        <w:t>-</w:t>
      </w:r>
      <w:r w:rsidRPr="008F6B08">
        <w:rPr>
          <w:rFonts w:ascii="Times New Roman" w:hAnsi="Times New Roman" w:cs="Times New Roman"/>
        </w:rPr>
        <w:t>FOR</w:t>
      </w:r>
      <w:r w:rsidR="00341817">
        <w:rPr>
          <w:rFonts w:ascii="Times New Roman" w:hAnsi="Times New Roman" w:cs="Times New Roman"/>
        </w:rPr>
        <w:t>-</w:t>
      </w:r>
      <w:r w:rsidRPr="008F6B08">
        <w:rPr>
          <w:rFonts w:ascii="Times New Roman" w:hAnsi="Times New Roman" w:cs="Times New Roman"/>
        </w:rPr>
        <w:t xml:space="preserve">MONEY AUDIT AND ASSESSMENT OF INFRASTRUCTURE PROJECTS IMPLEMENTED BY LOCAL GOVERNMENTS UNDER THE UGANDA INTER-GOVERNMENTAL FISCAL TRANSFERS PROGRAMME (UGIFT) IN </w:t>
      </w:r>
      <w:r w:rsidR="00341817">
        <w:rPr>
          <w:rFonts w:ascii="Times New Roman" w:hAnsi="Times New Roman" w:cs="Times New Roman"/>
        </w:rPr>
        <w:t xml:space="preserve">THE </w:t>
      </w:r>
      <w:r w:rsidRPr="008F6B08">
        <w:rPr>
          <w:rFonts w:ascii="Times New Roman" w:hAnsi="Times New Roman" w:cs="Times New Roman"/>
        </w:rPr>
        <w:t>EDUCATION AND HEALTH SECTORS FOR OCTOBER 2021 FOR THE FOLLOWING</w:t>
      </w:r>
      <w:r w:rsidR="00341817">
        <w:rPr>
          <w:rFonts w:ascii="Times New Roman" w:hAnsi="Times New Roman" w:cs="Times New Roman"/>
        </w:rPr>
        <w:t xml:space="preserve"> DISTRICTS</w:t>
      </w:r>
      <w:r w:rsidRPr="008F6B08">
        <w:rPr>
          <w:rFonts w:ascii="Times New Roman" w:hAnsi="Times New Roman" w:cs="Times New Roman"/>
        </w:rPr>
        <w:t>:</w:t>
      </w:r>
    </w:p>
    <w:p w14:paraId="0A54524B" w14:textId="77777777" w:rsidR="00631F0F" w:rsidRPr="008F6B08" w:rsidRDefault="00631F0F" w:rsidP="008F6B08">
      <w:pPr>
        <w:spacing w:after="0" w:line="240" w:lineRule="auto"/>
        <w:jc w:val="both"/>
        <w:rPr>
          <w:rFonts w:ascii="Times New Roman" w:hAnsi="Times New Roman" w:cs="Times New Roman"/>
        </w:rPr>
      </w:pPr>
    </w:p>
    <w:p w14:paraId="5FE5B6D3"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Hon. Silwany?</w:t>
      </w:r>
    </w:p>
    <w:p w14:paraId="0AA3A39B" w14:textId="77777777" w:rsidR="00631F0F" w:rsidRPr="008F6B08" w:rsidRDefault="00631F0F" w:rsidP="008F6B08">
      <w:pPr>
        <w:spacing w:after="0" w:line="240" w:lineRule="auto"/>
        <w:jc w:val="both"/>
        <w:rPr>
          <w:rFonts w:ascii="Times New Roman" w:hAnsi="Times New Roman" w:cs="Times New Roman"/>
        </w:rPr>
      </w:pPr>
    </w:p>
    <w:p w14:paraId="42C83AD0"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02</w:t>
      </w:r>
    </w:p>
    <w:p w14:paraId="16851EAC" w14:textId="77777777" w:rsidR="00631F0F" w:rsidRPr="008F6B08" w:rsidRDefault="00631F0F"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SOLOMON SILWANY</w:t>
      </w:r>
      <w:proofErr w:type="gramEnd"/>
      <w:r w:rsidRPr="008F6B08">
        <w:rPr>
          <w:rFonts w:ascii="Times New Roman" w:hAnsi="Times New Roman" w:cs="Times New Roman"/>
          <w:b/>
        </w:rPr>
        <w:t xml:space="preserve"> (NRM, </w:t>
      </w:r>
      <w:r w:rsidRPr="008F6B08">
        <w:rPr>
          <w:rFonts w:ascii="Times New Roman" w:eastAsia="Times New Roman" w:hAnsi="Times New Roman" w:cs="Times New Roman"/>
          <w:b/>
        </w:rPr>
        <w:t>Bukooli County Central, Bugiri</w:t>
      </w:r>
      <w:r w:rsidRPr="008F6B08">
        <w:rPr>
          <w:rFonts w:ascii="Times New Roman" w:hAnsi="Times New Roman" w:cs="Times New Roman"/>
          <w:b/>
        </w:rPr>
        <w:t>):</w:t>
      </w:r>
      <w:r w:rsidRPr="008F6B08">
        <w:rPr>
          <w:rFonts w:ascii="Times New Roman" w:hAnsi="Times New Roman" w:cs="Times New Roman"/>
        </w:rPr>
        <w:t xml:space="preserve"> Madam Speaker, because of the bulky nature of the documents, I request that I lay the first page and ask my colleague to lay the rest because they are really many. </w:t>
      </w:r>
    </w:p>
    <w:p w14:paraId="0BF66F8C" w14:textId="77777777" w:rsidR="00631F0F" w:rsidRPr="008F6B08" w:rsidRDefault="00631F0F" w:rsidP="008F6B08">
      <w:pPr>
        <w:spacing w:after="0" w:line="240" w:lineRule="auto"/>
        <w:jc w:val="both"/>
        <w:rPr>
          <w:rFonts w:ascii="Times New Roman" w:hAnsi="Times New Roman" w:cs="Times New Roman"/>
        </w:rPr>
      </w:pPr>
    </w:p>
    <w:p w14:paraId="08221725" w14:textId="169FB427" w:rsidR="00631F0F"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Madam Speaker, I beg to lay the report of the Auditor-General on the value</w:t>
      </w:r>
      <w:r w:rsidR="00D06422">
        <w:rPr>
          <w:rFonts w:ascii="Times New Roman" w:hAnsi="Times New Roman" w:cs="Times New Roman"/>
        </w:rPr>
        <w:t>-</w:t>
      </w:r>
      <w:r w:rsidRPr="008F6B08">
        <w:rPr>
          <w:rFonts w:ascii="Times New Roman" w:hAnsi="Times New Roman" w:cs="Times New Roman"/>
        </w:rPr>
        <w:t>for</w:t>
      </w:r>
      <w:r w:rsidR="00D06422">
        <w:rPr>
          <w:rFonts w:ascii="Times New Roman" w:hAnsi="Times New Roman" w:cs="Times New Roman"/>
        </w:rPr>
        <w:t>-</w:t>
      </w:r>
      <w:r w:rsidRPr="008F6B08">
        <w:rPr>
          <w:rFonts w:ascii="Times New Roman" w:hAnsi="Times New Roman" w:cs="Times New Roman"/>
        </w:rPr>
        <w:t>money audit and assessment of infrastructure projects implemented by local governments under the Uganda Inter</w:t>
      </w:r>
      <w:r w:rsidR="00F05FE2">
        <w:rPr>
          <w:rFonts w:ascii="Times New Roman" w:hAnsi="Times New Roman" w:cs="Times New Roman"/>
        </w:rPr>
        <w:t>-</w:t>
      </w:r>
      <w:r w:rsidRPr="008F6B08">
        <w:rPr>
          <w:rFonts w:ascii="Times New Roman" w:hAnsi="Times New Roman" w:cs="Times New Roman"/>
        </w:rPr>
        <w:t xml:space="preserve">governmental Fiscal Transfers </w:t>
      </w:r>
      <w:r w:rsidR="00341817" w:rsidRPr="008F6B08">
        <w:rPr>
          <w:rFonts w:ascii="Times New Roman" w:hAnsi="Times New Roman" w:cs="Times New Roman"/>
        </w:rPr>
        <w:t xml:space="preserve">(UGIFT) </w:t>
      </w:r>
      <w:r w:rsidRPr="008F6B08">
        <w:rPr>
          <w:rFonts w:ascii="Times New Roman" w:hAnsi="Times New Roman" w:cs="Times New Roman"/>
        </w:rPr>
        <w:t xml:space="preserve">Programme in </w:t>
      </w:r>
      <w:r w:rsidR="00341817">
        <w:rPr>
          <w:rFonts w:ascii="Times New Roman" w:hAnsi="Times New Roman" w:cs="Times New Roman"/>
        </w:rPr>
        <w:t xml:space="preserve">the </w:t>
      </w:r>
      <w:r w:rsidRPr="008F6B08">
        <w:rPr>
          <w:rFonts w:ascii="Times New Roman" w:hAnsi="Times New Roman" w:cs="Times New Roman"/>
        </w:rPr>
        <w:t>education and health sectors for October 2021 for the following districts:</w:t>
      </w:r>
    </w:p>
    <w:p w14:paraId="78F00E36" w14:textId="77777777" w:rsidR="00D06422" w:rsidRPr="008F6B08" w:rsidRDefault="00D06422" w:rsidP="008F6B08">
      <w:pPr>
        <w:spacing w:after="0" w:line="240" w:lineRule="auto"/>
        <w:jc w:val="both"/>
        <w:rPr>
          <w:rFonts w:ascii="Times New Roman" w:hAnsi="Times New Roman" w:cs="Times New Roman"/>
        </w:rPr>
      </w:pPr>
    </w:p>
    <w:p w14:paraId="1EDE8C48" w14:textId="77777777" w:rsidR="00631F0F" w:rsidRPr="009C011B" w:rsidRDefault="00631F0F" w:rsidP="000144CB">
      <w:pPr>
        <w:pStyle w:val="ListParagraph"/>
        <w:numPr>
          <w:ilvl w:val="0"/>
          <w:numId w:val="49"/>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Kapchorwa District Local Government;  </w:t>
      </w:r>
    </w:p>
    <w:p w14:paraId="5AB87594" w14:textId="77777777" w:rsidR="00631F0F" w:rsidRPr="009C011B" w:rsidRDefault="00631F0F" w:rsidP="000144CB">
      <w:pPr>
        <w:pStyle w:val="ListParagraph"/>
        <w:numPr>
          <w:ilvl w:val="0"/>
          <w:numId w:val="49"/>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muli District Local Government;</w:t>
      </w:r>
    </w:p>
    <w:p w14:paraId="71839D48" w14:textId="77777777" w:rsidR="00631F0F" w:rsidRPr="009C011B" w:rsidRDefault="00631F0F" w:rsidP="000144CB">
      <w:pPr>
        <w:pStyle w:val="ListParagraph"/>
        <w:numPr>
          <w:ilvl w:val="0"/>
          <w:numId w:val="49"/>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Lyantonde District Local Government;</w:t>
      </w:r>
    </w:p>
    <w:p w14:paraId="6135D049" w14:textId="77777777" w:rsidR="00631F0F" w:rsidRPr="009C011B" w:rsidRDefault="00631F0F" w:rsidP="000144CB">
      <w:pPr>
        <w:pStyle w:val="ListParagraph"/>
        <w:numPr>
          <w:ilvl w:val="0"/>
          <w:numId w:val="49"/>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Agago District Local Government; and</w:t>
      </w:r>
    </w:p>
    <w:p w14:paraId="6884678B" w14:textId="77777777" w:rsidR="00631F0F" w:rsidRPr="009C011B" w:rsidRDefault="00631F0F" w:rsidP="000144CB">
      <w:pPr>
        <w:pStyle w:val="ListParagraph"/>
        <w:numPr>
          <w:ilvl w:val="0"/>
          <w:numId w:val="49"/>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kumiro District Local Government.</w:t>
      </w:r>
    </w:p>
    <w:p w14:paraId="3A853655" w14:textId="77777777" w:rsidR="00631F0F" w:rsidRPr="008F6B08" w:rsidRDefault="00631F0F" w:rsidP="008F6B08">
      <w:pPr>
        <w:spacing w:after="0" w:line="240" w:lineRule="auto"/>
        <w:jc w:val="both"/>
        <w:rPr>
          <w:rFonts w:ascii="Times New Roman" w:hAnsi="Times New Roman" w:cs="Times New Roman"/>
        </w:rPr>
      </w:pPr>
    </w:p>
    <w:p w14:paraId="238237D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Madam Speaker, I am being guided by one of my senior brothers that we lay one by one. I seek your indulgence.</w:t>
      </w:r>
    </w:p>
    <w:p w14:paraId="55A60315" w14:textId="77777777" w:rsidR="00631F0F" w:rsidRPr="008F6B08" w:rsidRDefault="00631F0F" w:rsidP="008F6B08">
      <w:pPr>
        <w:spacing w:after="0" w:line="240" w:lineRule="auto"/>
        <w:jc w:val="both"/>
        <w:rPr>
          <w:rFonts w:ascii="Times New Roman" w:hAnsi="Times New Roman" w:cs="Times New Roman"/>
        </w:rPr>
      </w:pPr>
    </w:p>
    <w:p w14:paraId="5CD128C0"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Can you read the document?</w:t>
      </w:r>
    </w:p>
    <w:p w14:paraId="5F152BB5" w14:textId="77777777" w:rsidR="00631F0F" w:rsidRPr="008F6B08" w:rsidRDefault="00631F0F" w:rsidP="008F6B08">
      <w:pPr>
        <w:spacing w:after="0" w:line="240" w:lineRule="auto"/>
        <w:jc w:val="both"/>
        <w:rPr>
          <w:rFonts w:ascii="Times New Roman" w:hAnsi="Times New Roman" w:cs="Times New Roman"/>
        </w:rPr>
      </w:pPr>
    </w:p>
    <w:p w14:paraId="4A3AB66A" w14:textId="77777777" w:rsidR="00631F0F"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MR SILWANY</w:t>
      </w:r>
      <w:r w:rsidRPr="000144CB">
        <w:rPr>
          <w:rFonts w:ascii="Times New Roman" w:hAnsi="Times New Roman" w:cs="Times New Roman"/>
          <w:b/>
        </w:rPr>
        <w:t>:</w:t>
      </w:r>
      <w:r w:rsidRPr="008F6B08">
        <w:rPr>
          <w:rFonts w:ascii="Times New Roman" w:hAnsi="Times New Roman" w:cs="Times New Roman"/>
        </w:rPr>
        <w:t xml:space="preserve"> Okay.</w:t>
      </w:r>
    </w:p>
    <w:p w14:paraId="45C88C7A" w14:textId="77777777" w:rsidR="00D06422" w:rsidRPr="008F6B08" w:rsidRDefault="00D06422" w:rsidP="008F6B08">
      <w:pPr>
        <w:spacing w:after="0" w:line="240" w:lineRule="auto"/>
        <w:jc w:val="both"/>
        <w:rPr>
          <w:rFonts w:ascii="Times New Roman" w:hAnsi="Times New Roman" w:cs="Times New Roman"/>
        </w:rPr>
      </w:pPr>
    </w:p>
    <w:p w14:paraId="4974DD6B"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iruhura District Local Government;</w:t>
      </w:r>
    </w:p>
    <w:p w14:paraId="235F34B4"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Apac District Local Government;</w:t>
      </w:r>
    </w:p>
    <w:p w14:paraId="1675A746"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kedea District Local Government;</w:t>
      </w:r>
    </w:p>
    <w:p w14:paraId="3A9EDFA7"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giri Municipal Council;</w:t>
      </w:r>
    </w:p>
    <w:p w14:paraId="7BF6DE7C"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hweju District Local Government;</w:t>
      </w:r>
    </w:p>
    <w:p w14:paraId="48C22C90"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Alebtong District Local Government;</w:t>
      </w:r>
    </w:p>
    <w:p w14:paraId="5C347158"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shenyi District Local Government;</w:t>
      </w:r>
    </w:p>
    <w:p w14:paraId="62ED1F6C"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tambala District Local Government;</w:t>
      </w:r>
    </w:p>
    <w:p w14:paraId="3DDB6600"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Serere District Local Government;</w:t>
      </w:r>
    </w:p>
    <w:p w14:paraId="24E4D9D4"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Sheema Municipal Council Local Government;</w:t>
      </w:r>
    </w:p>
    <w:p w14:paraId="7A856CF5"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Sheema District Local Government;</w:t>
      </w:r>
    </w:p>
    <w:p w14:paraId="6BB1F620"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iboga District Local Government;</w:t>
      </w:r>
    </w:p>
    <w:p w14:paraId="253C2509"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ibuuku District Local Government;</w:t>
      </w:r>
    </w:p>
    <w:p w14:paraId="0F65840B"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pchorwa Municipal Council;</w:t>
      </w:r>
    </w:p>
    <w:p w14:paraId="44874F32" w14:textId="07CF036E"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giri District Local Government;</w:t>
      </w:r>
    </w:p>
    <w:p w14:paraId="15F609A8"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Amolatar District Local Government;</w:t>
      </w:r>
    </w:p>
    <w:p w14:paraId="1ADD395E"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daka District Local Government;</w:t>
      </w:r>
    </w:p>
    <w:p w14:paraId="33EE7BA1"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Dokolo District Local Government;</w:t>
      </w:r>
    </w:p>
    <w:p w14:paraId="5F0996F8"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barara Municipal Council;</w:t>
      </w:r>
    </w:p>
    <w:p w14:paraId="0DF18CE0"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asaka District Local Government;</w:t>
      </w:r>
    </w:p>
    <w:p w14:paraId="06B62C9E"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lungu District Local Government;</w:t>
      </w:r>
    </w:p>
    <w:p w14:paraId="15DA6891"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barara District Local Government; and</w:t>
      </w:r>
    </w:p>
    <w:p w14:paraId="76EA3ADE" w14:textId="77777777" w:rsidR="00631F0F" w:rsidRPr="009C011B" w:rsidRDefault="00631F0F" w:rsidP="000144CB">
      <w:pPr>
        <w:pStyle w:val="ListParagraph"/>
        <w:numPr>
          <w:ilvl w:val="0"/>
          <w:numId w:val="5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itooma District Local Government.</w:t>
      </w:r>
    </w:p>
    <w:p w14:paraId="12E15FB2" w14:textId="77777777" w:rsidR="00631F0F" w:rsidRPr="008F6B08" w:rsidRDefault="00631F0F" w:rsidP="008F6B08">
      <w:pPr>
        <w:spacing w:after="0" w:line="240" w:lineRule="auto"/>
        <w:jc w:val="both"/>
        <w:rPr>
          <w:rFonts w:ascii="Times New Roman" w:hAnsi="Times New Roman" w:cs="Times New Roman"/>
        </w:rPr>
      </w:pPr>
    </w:p>
    <w:p w14:paraId="6B20EBA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Madam Speaker, I beg to </w:t>
      </w:r>
      <w:proofErr w:type="gramStart"/>
      <w:r w:rsidRPr="008F6B08">
        <w:rPr>
          <w:rFonts w:ascii="Times New Roman" w:hAnsi="Times New Roman" w:cs="Times New Roman"/>
        </w:rPr>
        <w:t>lay</w:t>
      </w:r>
      <w:proofErr w:type="gramEnd"/>
      <w:r w:rsidRPr="008F6B08">
        <w:rPr>
          <w:rFonts w:ascii="Times New Roman" w:hAnsi="Times New Roman" w:cs="Times New Roman"/>
        </w:rPr>
        <w:t xml:space="preserve">. </w:t>
      </w:r>
    </w:p>
    <w:p w14:paraId="68FE5F01" w14:textId="77777777" w:rsidR="00631F0F" w:rsidRPr="008F6B08" w:rsidRDefault="00631F0F" w:rsidP="008F6B08">
      <w:pPr>
        <w:spacing w:after="0" w:line="240" w:lineRule="auto"/>
        <w:jc w:val="both"/>
        <w:rPr>
          <w:rFonts w:ascii="Times New Roman" w:hAnsi="Times New Roman" w:cs="Times New Roman"/>
          <w:b/>
        </w:rPr>
      </w:pPr>
    </w:p>
    <w:p w14:paraId="018F9FA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0144CB">
        <w:rPr>
          <w:rFonts w:ascii="Times New Roman" w:hAnsi="Times New Roman" w:cs="Times New Roman"/>
          <w:b/>
        </w:rPr>
        <w:t>:</w:t>
      </w:r>
      <w:r w:rsidRPr="008F6B08">
        <w:rPr>
          <w:rFonts w:ascii="Times New Roman" w:hAnsi="Times New Roman" w:cs="Times New Roman"/>
        </w:rPr>
        <w:t xml:space="preserve"> Thank you.</w:t>
      </w:r>
    </w:p>
    <w:p w14:paraId="7DED826A" w14:textId="77777777" w:rsidR="00631F0F" w:rsidRPr="008F6B08" w:rsidRDefault="00631F0F" w:rsidP="008F6B08">
      <w:pPr>
        <w:spacing w:after="0" w:line="240" w:lineRule="auto"/>
        <w:jc w:val="both"/>
        <w:rPr>
          <w:rFonts w:ascii="Times New Roman" w:hAnsi="Times New Roman" w:cs="Times New Roman"/>
        </w:rPr>
      </w:pPr>
    </w:p>
    <w:p w14:paraId="1BB12328"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MR SILWANY:</w:t>
      </w:r>
      <w:r w:rsidRPr="008F6B08">
        <w:rPr>
          <w:rFonts w:ascii="Times New Roman" w:hAnsi="Times New Roman" w:cs="Times New Roman"/>
        </w:rPr>
        <w:t xml:space="preserve"> May I invite the honourable commissioner to come and support me to lay the rest? </w:t>
      </w:r>
    </w:p>
    <w:p w14:paraId="759E8447" w14:textId="77777777" w:rsidR="00631F0F" w:rsidRPr="008F6B08" w:rsidRDefault="00631F0F" w:rsidP="008F6B08">
      <w:pPr>
        <w:spacing w:after="0" w:line="240" w:lineRule="auto"/>
        <w:jc w:val="both"/>
        <w:rPr>
          <w:rFonts w:ascii="Times New Roman" w:hAnsi="Times New Roman" w:cs="Times New Roman"/>
        </w:rPr>
      </w:pPr>
    </w:p>
    <w:p w14:paraId="5D459453"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05</w:t>
      </w:r>
    </w:p>
    <w:p w14:paraId="515809CB" w14:textId="7BF3B98E" w:rsidR="00631F0F"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S </w:t>
      </w:r>
      <w:r w:rsidRPr="008F6B08">
        <w:rPr>
          <w:rFonts w:ascii="Times New Roman" w:eastAsia="Times New Roman" w:hAnsi="Times New Roman" w:cs="Times New Roman"/>
          <w:b/>
        </w:rPr>
        <w:t xml:space="preserve">ESTHER AFOYOCHAN (NRM, Woman Representative, </w:t>
      </w:r>
      <w:proofErr w:type="gramStart"/>
      <w:r w:rsidRPr="008F6B08">
        <w:rPr>
          <w:rFonts w:ascii="Times New Roman" w:eastAsia="Times New Roman" w:hAnsi="Times New Roman" w:cs="Times New Roman"/>
          <w:b/>
        </w:rPr>
        <w:t>Zombo</w:t>
      </w:r>
      <w:proofErr w:type="gramEnd"/>
      <w:r w:rsidRPr="008F6B08">
        <w:rPr>
          <w:rFonts w:ascii="Times New Roman" w:eastAsia="Times New Roman" w:hAnsi="Times New Roman" w:cs="Times New Roman"/>
          <w:b/>
        </w:rPr>
        <w:t xml:space="preserve">): </w:t>
      </w:r>
      <w:r w:rsidRPr="008F6B08">
        <w:rPr>
          <w:rFonts w:ascii="Times New Roman" w:eastAsia="Times New Roman" w:hAnsi="Times New Roman" w:cs="Times New Roman"/>
        </w:rPr>
        <w:t xml:space="preserve">Madam Speaker, I beg to lay the </w:t>
      </w:r>
      <w:r w:rsidRPr="008F6B08">
        <w:rPr>
          <w:rFonts w:ascii="Times New Roman" w:hAnsi="Times New Roman" w:cs="Times New Roman"/>
        </w:rPr>
        <w:t xml:space="preserve">report of the Auditor-General on </w:t>
      </w:r>
      <w:r w:rsidR="00EE0D30">
        <w:rPr>
          <w:rFonts w:ascii="Times New Roman" w:hAnsi="Times New Roman" w:cs="Times New Roman"/>
        </w:rPr>
        <w:t xml:space="preserve">the </w:t>
      </w:r>
      <w:r w:rsidRPr="008F6B08">
        <w:rPr>
          <w:rFonts w:ascii="Times New Roman" w:hAnsi="Times New Roman" w:cs="Times New Roman"/>
        </w:rPr>
        <w:t>value</w:t>
      </w:r>
      <w:r w:rsidR="00EE0D30">
        <w:rPr>
          <w:rFonts w:ascii="Times New Roman" w:hAnsi="Times New Roman" w:cs="Times New Roman"/>
        </w:rPr>
        <w:t>-</w:t>
      </w:r>
      <w:r w:rsidRPr="008F6B08">
        <w:rPr>
          <w:rFonts w:ascii="Times New Roman" w:hAnsi="Times New Roman" w:cs="Times New Roman"/>
        </w:rPr>
        <w:t>for</w:t>
      </w:r>
      <w:r w:rsidR="00EE0D30">
        <w:rPr>
          <w:rFonts w:ascii="Times New Roman" w:hAnsi="Times New Roman" w:cs="Times New Roman"/>
        </w:rPr>
        <w:t>-</w:t>
      </w:r>
      <w:r w:rsidRPr="008F6B08">
        <w:rPr>
          <w:rFonts w:ascii="Times New Roman" w:hAnsi="Times New Roman" w:cs="Times New Roman"/>
        </w:rPr>
        <w:t>money audit and assessment of infrastructure projects implemented by local governments under the Uganda Inter</w:t>
      </w:r>
      <w:r w:rsidR="00EE0D30">
        <w:rPr>
          <w:rFonts w:ascii="Times New Roman" w:hAnsi="Times New Roman" w:cs="Times New Roman"/>
        </w:rPr>
        <w:t>-</w:t>
      </w:r>
      <w:r w:rsidRPr="008F6B08">
        <w:rPr>
          <w:rFonts w:ascii="Times New Roman" w:hAnsi="Times New Roman" w:cs="Times New Roman"/>
        </w:rPr>
        <w:t xml:space="preserve">governmental Fiscal Transfers </w:t>
      </w:r>
      <w:r w:rsidR="00EE0D30" w:rsidRPr="008F6B08">
        <w:rPr>
          <w:rFonts w:ascii="Times New Roman" w:hAnsi="Times New Roman" w:cs="Times New Roman"/>
        </w:rPr>
        <w:t xml:space="preserve">(UGIFT) </w:t>
      </w:r>
      <w:r w:rsidRPr="008F6B08">
        <w:rPr>
          <w:rFonts w:ascii="Times New Roman" w:hAnsi="Times New Roman" w:cs="Times New Roman"/>
        </w:rPr>
        <w:t xml:space="preserve">Programme in </w:t>
      </w:r>
      <w:r w:rsidR="00474CA0">
        <w:rPr>
          <w:rFonts w:ascii="Times New Roman" w:hAnsi="Times New Roman" w:cs="Times New Roman"/>
        </w:rPr>
        <w:t xml:space="preserve">the </w:t>
      </w:r>
      <w:r w:rsidRPr="008F6B08">
        <w:rPr>
          <w:rFonts w:ascii="Times New Roman" w:hAnsi="Times New Roman" w:cs="Times New Roman"/>
        </w:rPr>
        <w:t>education and health sectors for October 2021 for the following entities:</w:t>
      </w:r>
    </w:p>
    <w:p w14:paraId="4CC289E6" w14:textId="77777777" w:rsidR="00F05FE2" w:rsidRPr="008F6B08" w:rsidRDefault="00F05FE2" w:rsidP="008F6B08">
      <w:pPr>
        <w:spacing w:after="0" w:line="240" w:lineRule="auto"/>
        <w:jc w:val="both"/>
        <w:rPr>
          <w:rFonts w:ascii="Times New Roman" w:hAnsi="Times New Roman" w:cs="Times New Roman"/>
        </w:rPr>
      </w:pPr>
    </w:p>
    <w:p w14:paraId="397CA230" w14:textId="57AF70D2"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Luweero District Local Government;</w:t>
      </w:r>
    </w:p>
    <w:p w14:paraId="7D66E56C" w14:textId="7BDDA822"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tebo District Local Government;</w:t>
      </w:r>
    </w:p>
    <w:p w14:paraId="6F7C6634" w14:textId="5C8CB95C"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Ibanda District Local Government;</w:t>
      </w:r>
    </w:p>
    <w:p w14:paraId="1269D068" w14:textId="7E44BCC2"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Namayingo District Local Government;</w:t>
      </w:r>
    </w:p>
    <w:p w14:paraId="006CCE79" w14:textId="5C21AA83"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asindi District Local Government;</w:t>
      </w:r>
    </w:p>
    <w:p w14:paraId="69399D45" w14:textId="514CFD6A"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Gomba District Local Government;</w:t>
      </w:r>
    </w:p>
    <w:p w14:paraId="62534B70" w14:textId="27EA764A"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Pader District Local Government;</w:t>
      </w:r>
    </w:p>
    <w:p w14:paraId="3081F828" w14:textId="79259298"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Sironko District Local Government;</w:t>
      </w:r>
    </w:p>
    <w:p w14:paraId="0519E2AA" w14:textId="0E3DE170"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ityana District Local Government;</w:t>
      </w:r>
    </w:p>
    <w:p w14:paraId="4D1935DA" w14:textId="13176418"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lastRenderedPageBreak/>
        <w:t>Otuke District Local Government;</w:t>
      </w:r>
    </w:p>
    <w:p w14:paraId="5B33B879" w14:textId="3C538EFD"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barole District Local Government;</w:t>
      </w:r>
    </w:p>
    <w:p w14:paraId="6A38D059" w14:textId="03480015"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gadi District Local Government;</w:t>
      </w:r>
    </w:p>
    <w:p w14:paraId="209DD0BC" w14:textId="07681D4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asaka Municipal Council;</w:t>
      </w:r>
    </w:p>
    <w:p w14:paraId="615D6D13" w14:textId="3A7B4A8D"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Sembabule District Local Government;  </w:t>
      </w:r>
    </w:p>
    <w:p w14:paraId="582E5542"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bale District Local Government;</w:t>
      </w:r>
    </w:p>
    <w:p w14:paraId="04899946"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yankwanzi District Local Government;</w:t>
      </w:r>
    </w:p>
    <w:p w14:paraId="2DC9D32B"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ole District Local Government;</w:t>
      </w:r>
    </w:p>
    <w:p w14:paraId="32B6F010"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Mubende Municipal Council; </w:t>
      </w:r>
    </w:p>
    <w:p w14:paraId="2F246EAE"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Mubende District Local Government;</w:t>
      </w:r>
    </w:p>
    <w:p w14:paraId="23B6CD06"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Kamwenge District Local Government; </w:t>
      </w:r>
    </w:p>
    <w:p w14:paraId="36E4216B"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Bulambuli District Local Government; </w:t>
      </w:r>
    </w:p>
    <w:p w14:paraId="68E2CF39"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nyangabo District Local Government;</w:t>
      </w:r>
    </w:p>
    <w:p w14:paraId="6034B73D"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Luuka District Local Government;</w:t>
      </w:r>
    </w:p>
    <w:p w14:paraId="616690D3"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Pallisa District Local Government;</w:t>
      </w:r>
    </w:p>
    <w:p w14:paraId="36CEDD8C"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Bugweri District Local Government;</w:t>
      </w:r>
    </w:p>
    <w:p w14:paraId="3916171B"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Nakaseke District Local Government;</w:t>
      </w:r>
    </w:p>
    <w:p w14:paraId="1F813915"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Omoro District Local Government; </w:t>
      </w:r>
    </w:p>
    <w:p w14:paraId="3B779F0A"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yegegwa District Local Government;</w:t>
      </w:r>
    </w:p>
    <w:p w14:paraId="771D1640"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muli Municipal Council;</w:t>
      </w:r>
    </w:p>
    <w:p w14:paraId="31EB8A5D"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takwi District Local Government; and</w:t>
      </w:r>
    </w:p>
    <w:p w14:paraId="3427E807" w14:textId="77777777" w:rsidR="00631F0F" w:rsidRPr="009C011B" w:rsidRDefault="00631F0F" w:rsidP="000144CB">
      <w:pPr>
        <w:pStyle w:val="ListParagraph"/>
        <w:numPr>
          <w:ilvl w:val="0"/>
          <w:numId w:val="5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Kassanda District Local Government.</w:t>
      </w:r>
    </w:p>
    <w:p w14:paraId="79FD3100" w14:textId="77777777" w:rsidR="00631F0F" w:rsidRPr="008F6B08" w:rsidRDefault="00631F0F" w:rsidP="008F6B08">
      <w:pPr>
        <w:spacing w:after="0" w:line="240" w:lineRule="auto"/>
        <w:jc w:val="both"/>
        <w:rPr>
          <w:rFonts w:ascii="Times New Roman" w:hAnsi="Times New Roman" w:cs="Times New Roman"/>
        </w:rPr>
      </w:pPr>
    </w:p>
    <w:p w14:paraId="014DD2C0"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Madam Speaker, I beg to </w:t>
      </w:r>
      <w:proofErr w:type="gramStart"/>
      <w:r w:rsidRPr="008F6B08">
        <w:rPr>
          <w:rFonts w:ascii="Times New Roman" w:hAnsi="Times New Roman" w:cs="Times New Roman"/>
        </w:rPr>
        <w:t>lay</w:t>
      </w:r>
      <w:proofErr w:type="gramEnd"/>
      <w:r w:rsidRPr="008F6B08">
        <w:rPr>
          <w:rFonts w:ascii="Times New Roman" w:hAnsi="Times New Roman" w:cs="Times New Roman"/>
        </w:rPr>
        <w:t>.</w:t>
      </w:r>
    </w:p>
    <w:p w14:paraId="219ACC12" w14:textId="77777777" w:rsidR="00631F0F" w:rsidRPr="008F6B08" w:rsidRDefault="00631F0F" w:rsidP="008F6B08">
      <w:pPr>
        <w:spacing w:after="0" w:line="240" w:lineRule="auto"/>
        <w:jc w:val="both"/>
        <w:rPr>
          <w:rFonts w:ascii="Times New Roman" w:hAnsi="Times New Roman" w:cs="Times New Roman"/>
        </w:rPr>
      </w:pPr>
    </w:p>
    <w:p w14:paraId="4A938A7C"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very much, Commissioner. The reports are referred to the Committee on Public Accounts (Local Government) under rule 182 (4) and you should process these reports as fast as possible. Remember we have an expiry of the reports within six months and then they are automatically adopted, especially for the accountability committees. We want these reports processed and presented to the House. Do not sit on the reports. If you cannot do it as one committee, divide your committee into four and move on the ground. I am not going to allow this explanation that there was no </w:t>
      </w:r>
      <w:r w:rsidRPr="008F6B08">
        <w:rPr>
          <w:rFonts w:ascii="Times New Roman" w:eastAsia="Times New Roman" w:hAnsi="Times New Roman" w:cs="Times New Roman"/>
          <w:color w:val="000000"/>
        </w:rPr>
        <w:t xml:space="preserve">funding. Now the committees are going to have funding. </w:t>
      </w:r>
      <w:r w:rsidRPr="008F6B08">
        <w:rPr>
          <w:rFonts w:ascii="Times New Roman" w:eastAsia="Times New Roman" w:hAnsi="Times New Roman" w:cs="Times New Roman"/>
          <w:i/>
          <w:color w:val="000000"/>
        </w:rPr>
        <w:t xml:space="preserve">(Applause) </w:t>
      </w:r>
      <w:r w:rsidRPr="008F6B08">
        <w:rPr>
          <w:rFonts w:ascii="Times New Roman" w:eastAsia="Times New Roman" w:hAnsi="Times New Roman" w:cs="Times New Roman"/>
          <w:color w:val="000000"/>
        </w:rPr>
        <w:t>What we want is work from the committees. Next item.</w:t>
      </w:r>
    </w:p>
    <w:p w14:paraId="19348204" w14:textId="77777777" w:rsidR="00631F0F" w:rsidRPr="008F6B08" w:rsidRDefault="00631F0F" w:rsidP="008F6B08">
      <w:pPr>
        <w:spacing w:after="0" w:line="240" w:lineRule="auto"/>
        <w:jc w:val="both"/>
        <w:rPr>
          <w:rFonts w:ascii="Times New Roman" w:eastAsia="Times New Roman" w:hAnsi="Times New Roman" w:cs="Times New Roman"/>
        </w:rPr>
      </w:pPr>
    </w:p>
    <w:p w14:paraId="541DE3F8" w14:textId="77777777" w:rsidR="008F6B08" w:rsidRDefault="00631F0F" w:rsidP="008F6B08">
      <w:pPr>
        <w:spacing w:after="0" w:line="240" w:lineRule="auto"/>
        <w:jc w:val="center"/>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DESIGNATION OF MEMBERS TO SECTORAL COMMITTEES </w:t>
      </w:r>
    </w:p>
    <w:p w14:paraId="0E6C8FD9" w14:textId="26E7C995" w:rsidR="00631F0F" w:rsidRPr="008F6B08" w:rsidRDefault="00631F0F" w:rsidP="008F6B08">
      <w:pPr>
        <w:spacing w:after="0" w:line="240" w:lineRule="auto"/>
        <w:jc w:val="center"/>
        <w:rPr>
          <w:rFonts w:ascii="Times New Roman" w:eastAsia="Times New Roman" w:hAnsi="Times New Roman" w:cs="Times New Roman"/>
        </w:rPr>
      </w:pPr>
      <w:r w:rsidRPr="008F6B08">
        <w:rPr>
          <w:rFonts w:ascii="Times New Roman" w:eastAsia="Times New Roman" w:hAnsi="Times New Roman" w:cs="Times New Roman"/>
          <w:color w:val="000000"/>
        </w:rPr>
        <w:t>IN ACCORDANCE WITH RULE 187(1) OF THE RULES OF PROCEDURE</w:t>
      </w:r>
    </w:p>
    <w:p w14:paraId="75D73ABD" w14:textId="77777777" w:rsidR="00631F0F" w:rsidRPr="008F6B08" w:rsidRDefault="00631F0F" w:rsidP="008F6B08">
      <w:pPr>
        <w:spacing w:after="0" w:line="240" w:lineRule="auto"/>
        <w:jc w:val="both"/>
        <w:rPr>
          <w:rFonts w:ascii="Times New Roman" w:eastAsia="Times New Roman" w:hAnsi="Times New Roman" w:cs="Times New Roman"/>
        </w:rPr>
      </w:pPr>
    </w:p>
    <w:p w14:paraId="5CF56CBA" w14:textId="58179831"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b/>
          <w:bCs/>
          <w:color w:val="000000"/>
        </w:rPr>
        <w:t xml:space="preserve">THE SPEAKER: </w:t>
      </w:r>
      <w:r w:rsidRPr="008F6B08">
        <w:rPr>
          <w:rFonts w:ascii="Times New Roman" w:eastAsia="Times New Roman" w:hAnsi="Times New Roman" w:cs="Times New Roman"/>
          <w:color w:val="000000"/>
        </w:rPr>
        <w:t xml:space="preserve">When we started the first session, Members were designated to committees. We have sectoral and standing committees. Under rule 187 of the Rules of Procedure, the </w:t>
      </w:r>
      <w:r w:rsidR="00474CA0">
        <w:rPr>
          <w:rFonts w:ascii="Times New Roman" w:eastAsia="Times New Roman" w:hAnsi="Times New Roman" w:cs="Times New Roman"/>
          <w:color w:val="000000"/>
        </w:rPr>
        <w:t>s</w:t>
      </w:r>
      <w:r w:rsidR="00474CA0" w:rsidRPr="008F6B08">
        <w:rPr>
          <w:rFonts w:ascii="Times New Roman" w:eastAsia="Times New Roman" w:hAnsi="Times New Roman" w:cs="Times New Roman"/>
          <w:color w:val="000000"/>
        </w:rPr>
        <w:t xml:space="preserve">ectoral </w:t>
      </w:r>
      <w:r w:rsidR="00474CA0">
        <w:rPr>
          <w:rFonts w:ascii="Times New Roman" w:eastAsia="Times New Roman" w:hAnsi="Times New Roman" w:cs="Times New Roman"/>
          <w:color w:val="000000"/>
        </w:rPr>
        <w:t>c</w:t>
      </w:r>
      <w:r w:rsidR="00474CA0" w:rsidRPr="008F6B08">
        <w:rPr>
          <w:rFonts w:ascii="Times New Roman" w:eastAsia="Times New Roman" w:hAnsi="Times New Roman" w:cs="Times New Roman"/>
          <w:color w:val="000000"/>
        </w:rPr>
        <w:t xml:space="preserve">ommittee </w:t>
      </w:r>
      <w:r w:rsidRPr="008F6B08">
        <w:rPr>
          <w:rFonts w:ascii="Times New Roman" w:eastAsia="Times New Roman" w:hAnsi="Times New Roman" w:cs="Times New Roman"/>
          <w:color w:val="000000"/>
        </w:rPr>
        <w:t xml:space="preserve">members serve for one year. The persons responsible for the assignment of this are the whips, as per our Rules of Procedure and the Administration of Parliament Act. </w:t>
      </w:r>
    </w:p>
    <w:p w14:paraId="4E591661"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4ABC55EA" w14:textId="74419FC9" w:rsidR="00631F0F" w:rsidRPr="008F6B08" w:rsidRDefault="00631F0F" w:rsidP="008F6B08">
      <w:pPr>
        <w:spacing w:after="0" w:line="240" w:lineRule="auto"/>
        <w:jc w:val="both"/>
        <w:rPr>
          <w:rFonts w:ascii="Times New Roman" w:eastAsia="Times New Roman" w:hAnsi="Times New Roman" w:cs="Times New Roman"/>
          <w:i/>
          <w:color w:val="000000"/>
        </w:rPr>
      </w:pPr>
      <w:r w:rsidRPr="008F6B08">
        <w:rPr>
          <w:rFonts w:ascii="Times New Roman" w:eastAsia="Times New Roman" w:hAnsi="Times New Roman" w:cs="Times New Roman"/>
          <w:color w:val="000000"/>
        </w:rPr>
        <w:t xml:space="preserve">However, I am cognisant of the rule that one party, as of now, does not have a whip. I want to make my ruling to that effect before we receive the names. Rule 187(1) of the Rules of Procedure </w:t>
      </w:r>
      <w:r w:rsidR="00474CA0">
        <w:rPr>
          <w:rFonts w:ascii="Times New Roman" w:eastAsia="Times New Roman" w:hAnsi="Times New Roman" w:cs="Times New Roman"/>
          <w:color w:val="000000"/>
        </w:rPr>
        <w:t>states</w:t>
      </w:r>
      <w:r w:rsidRPr="008F6B08">
        <w:rPr>
          <w:rFonts w:ascii="Times New Roman" w:eastAsia="Times New Roman" w:hAnsi="Times New Roman" w:cs="Times New Roman"/>
          <w:color w:val="000000"/>
        </w:rPr>
        <w:t xml:space="preserve"> that, </w:t>
      </w:r>
      <w:r w:rsidRPr="008F6B08">
        <w:rPr>
          <w:rFonts w:ascii="Times New Roman" w:eastAsia="Times New Roman" w:hAnsi="Times New Roman" w:cs="Times New Roman"/>
          <w:i/>
          <w:color w:val="000000"/>
        </w:rPr>
        <w:t xml:space="preserve">“There shall be </w:t>
      </w:r>
      <w:r w:rsidR="00474CA0">
        <w:rPr>
          <w:rFonts w:ascii="Times New Roman" w:eastAsia="Times New Roman" w:hAnsi="Times New Roman" w:cs="Times New Roman"/>
          <w:i/>
          <w:color w:val="000000"/>
        </w:rPr>
        <w:t>s</w:t>
      </w:r>
      <w:r w:rsidR="00474CA0" w:rsidRPr="008F6B08">
        <w:rPr>
          <w:rFonts w:ascii="Times New Roman" w:eastAsia="Times New Roman" w:hAnsi="Times New Roman" w:cs="Times New Roman"/>
          <w:i/>
          <w:color w:val="000000"/>
        </w:rPr>
        <w:t xml:space="preserve">ectoral </w:t>
      </w:r>
      <w:r w:rsidR="00474CA0">
        <w:rPr>
          <w:rFonts w:ascii="Times New Roman" w:eastAsia="Times New Roman" w:hAnsi="Times New Roman" w:cs="Times New Roman"/>
          <w:i/>
          <w:color w:val="000000"/>
        </w:rPr>
        <w:t>c</w:t>
      </w:r>
      <w:r w:rsidR="00474CA0" w:rsidRPr="008F6B08">
        <w:rPr>
          <w:rFonts w:ascii="Times New Roman" w:eastAsia="Times New Roman" w:hAnsi="Times New Roman" w:cs="Times New Roman"/>
          <w:i/>
          <w:color w:val="000000"/>
        </w:rPr>
        <w:t xml:space="preserve">ommittees </w:t>
      </w:r>
      <w:r w:rsidRPr="008F6B08">
        <w:rPr>
          <w:rFonts w:ascii="Times New Roman" w:eastAsia="Times New Roman" w:hAnsi="Times New Roman" w:cs="Times New Roman"/>
          <w:i/>
          <w:color w:val="000000"/>
        </w:rPr>
        <w:t xml:space="preserve">of the House, whose members shall be designated by whips on the basis of party or organisation representation and interests of Independent Members in the House at the beginning of every session of Parliament.” </w:t>
      </w:r>
    </w:p>
    <w:p w14:paraId="3638C135"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3A58E7DE" w14:textId="149BC800"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Section 6H (1) of the Administration of Parliament Act and rule 15(1) of the Rules of Procedure provide for the Government Chief Whip appointed by Government from among Members of Parliament representing the ruling party.</w:t>
      </w:r>
    </w:p>
    <w:p w14:paraId="7FC412C6" w14:textId="77777777" w:rsidR="00631F0F" w:rsidRPr="008F6B08" w:rsidRDefault="00631F0F" w:rsidP="008F6B08">
      <w:pPr>
        <w:spacing w:after="0" w:line="240" w:lineRule="auto"/>
        <w:jc w:val="both"/>
        <w:rPr>
          <w:rFonts w:ascii="Times New Roman" w:eastAsia="Times New Roman" w:hAnsi="Times New Roman" w:cs="Times New Roman"/>
        </w:rPr>
      </w:pPr>
    </w:p>
    <w:p w14:paraId="2011420C" w14:textId="3B825AC4"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Section 6H(2) is clear that the role and function of the Government Chief Whip is to ensure due attendance, participation in the proceedings and voting in Parliament of Members of the ruling party. The same is replicated in rule 15(2) of the Rules of Procedure. </w:t>
      </w:r>
    </w:p>
    <w:p w14:paraId="511F939C"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436EABED" w14:textId="73D2A1F4"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 xml:space="preserve">Section 6H(3) goes further to state that the Government Chief Whip shall also perform the functions as may be prescribed by the Rules of Procedure. The prescription of these other functions is done under rule 15(10) to include supplying lists of Members to serve on the </w:t>
      </w:r>
      <w:r w:rsidR="00474CA0">
        <w:rPr>
          <w:rFonts w:ascii="Times New Roman" w:eastAsia="Times New Roman" w:hAnsi="Times New Roman" w:cs="Times New Roman"/>
          <w:color w:val="000000"/>
        </w:rPr>
        <w:t>s</w:t>
      </w:r>
      <w:r w:rsidR="00474CA0" w:rsidRPr="008F6B08">
        <w:rPr>
          <w:rFonts w:ascii="Times New Roman" w:eastAsia="Times New Roman" w:hAnsi="Times New Roman" w:cs="Times New Roman"/>
          <w:color w:val="000000"/>
        </w:rPr>
        <w:t xml:space="preserve">tanding </w:t>
      </w:r>
      <w:r w:rsidR="00474CA0">
        <w:rPr>
          <w:rFonts w:ascii="Times New Roman" w:eastAsia="Times New Roman" w:hAnsi="Times New Roman" w:cs="Times New Roman"/>
          <w:color w:val="000000"/>
        </w:rPr>
        <w:t>c</w:t>
      </w:r>
      <w:r w:rsidR="00474CA0" w:rsidRPr="008F6B08">
        <w:rPr>
          <w:rFonts w:ascii="Times New Roman" w:eastAsia="Times New Roman" w:hAnsi="Times New Roman" w:cs="Times New Roman"/>
          <w:color w:val="000000"/>
        </w:rPr>
        <w:t xml:space="preserve">ommittees </w:t>
      </w:r>
      <w:r w:rsidRPr="008F6B08">
        <w:rPr>
          <w:rFonts w:ascii="Times New Roman" w:eastAsia="Times New Roman" w:hAnsi="Times New Roman" w:cs="Times New Roman"/>
          <w:color w:val="000000"/>
        </w:rPr>
        <w:t xml:space="preserve">and </w:t>
      </w:r>
      <w:r w:rsidR="00474CA0">
        <w:rPr>
          <w:rFonts w:ascii="Times New Roman" w:eastAsia="Times New Roman" w:hAnsi="Times New Roman" w:cs="Times New Roman"/>
          <w:color w:val="000000"/>
        </w:rPr>
        <w:t>s</w:t>
      </w:r>
      <w:r w:rsidR="00474CA0" w:rsidRPr="008F6B08">
        <w:rPr>
          <w:rFonts w:ascii="Times New Roman" w:eastAsia="Times New Roman" w:hAnsi="Times New Roman" w:cs="Times New Roman"/>
          <w:color w:val="000000"/>
        </w:rPr>
        <w:t xml:space="preserve">ectoral </w:t>
      </w:r>
      <w:r w:rsidR="00474CA0">
        <w:rPr>
          <w:rFonts w:ascii="Times New Roman" w:eastAsia="Times New Roman" w:hAnsi="Times New Roman" w:cs="Times New Roman"/>
          <w:color w:val="000000"/>
        </w:rPr>
        <w:t>c</w:t>
      </w:r>
      <w:r w:rsidR="00474CA0" w:rsidRPr="008F6B08">
        <w:rPr>
          <w:rFonts w:ascii="Times New Roman" w:eastAsia="Times New Roman" w:hAnsi="Times New Roman" w:cs="Times New Roman"/>
          <w:color w:val="000000"/>
        </w:rPr>
        <w:t>ommittees</w:t>
      </w:r>
      <w:r w:rsidRPr="008F6B08">
        <w:rPr>
          <w:rFonts w:ascii="Times New Roman" w:eastAsia="Times New Roman" w:hAnsi="Times New Roman" w:cs="Times New Roman"/>
          <w:color w:val="000000"/>
        </w:rPr>
        <w:t>.</w:t>
      </w:r>
    </w:p>
    <w:p w14:paraId="07C67E4A" w14:textId="77777777" w:rsidR="00631F0F" w:rsidRPr="008F6B08" w:rsidRDefault="00631F0F" w:rsidP="008F6B08">
      <w:pPr>
        <w:spacing w:after="0" w:line="240" w:lineRule="auto"/>
        <w:jc w:val="both"/>
        <w:rPr>
          <w:rFonts w:ascii="Times New Roman" w:eastAsia="Times New Roman" w:hAnsi="Times New Roman" w:cs="Times New Roman"/>
        </w:rPr>
      </w:pPr>
    </w:p>
    <w:p w14:paraId="64E79288" w14:textId="64CF4B9D"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The above notwithstanding, Article 108A(1) of the Constitution of the Republic of Uganda provides for the appointment of the Prime Minister. Under Article 108A(2)(a), the Prime Minister is designated as the Leader of Government Business in Parliament, responsible for coordination and implementation of Government policies across the ministries, departments and public institutions. </w:t>
      </w:r>
    </w:p>
    <w:p w14:paraId="22ED4758"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03D6CFF1" w14:textId="76F9862F"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It is</w:t>
      </w:r>
      <w:r w:rsidR="005C7A70">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therefore</w:t>
      </w:r>
      <w:r w:rsidR="005C7A70">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clear that the Prime Minister leads and spearheads Government business in the House. The Cabinet and other ministers – the Government Chief Whip included – only lend a helping hand and are, indeed, under the charge of the Prime Minister in her capacity as Leader of Government Business.</w:t>
      </w:r>
    </w:p>
    <w:p w14:paraId="62F40347" w14:textId="77777777" w:rsidR="00631F0F" w:rsidRPr="008F6B08" w:rsidRDefault="00631F0F" w:rsidP="008F6B08">
      <w:pPr>
        <w:spacing w:after="0" w:line="240" w:lineRule="auto"/>
        <w:jc w:val="both"/>
        <w:rPr>
          <w:rFonts w:ascii="Times New Roman" w:eastAsia="Times New Roman" w:hAnsi="Times New Roman" w:cs="Times New Roman"/>
        </w:rPr>
      </w:pPr>
    </w:p>
    <w:p w14:paraId="462E9382" w14:textId="77777777"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While I am aware of the provision of Section 6H of The Administration of Parliament Act and rule 15 of Rules of Procedure, I am also bound by the Constitution of the Republic of Uganda, which is the supreme law of the land, as per Article 2. The Constitution is clear on who spearheads Government business in the House. The Constitution has binding force on all authorities and persons throughout Uganda. </w:t>
      </w:r>
    </w:p>
    <w:p w14:paraId="03DDBE78"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6CE0A5B5"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 xml:space="preserve">Indeed, if any law – our Rules of Procedure included – or any custom is inconsistent with any of the provisions of the Constitution, the Constitution shall always prevail and that other law or custom shall, to the extent of the inconsistency, </w:t>
      </w:r>
      <w:proofErr w:type="gramStart"/>
      <w:r w:rsidRPr="008F6B08">
        <w:rPr>
          <w:rFonts w:ascii="Times New Roman" w:eastAsia="Times New Roman" w:hAnsi="Times New Roman" w:cs="Times New Roman"/>
          <w:color w:val="000000"/>
        </w:rPr>
        <w:t>be</w:t>
      </w:r>
      <w:proofErr w:type="gramEnd"/>
      <w:r w:rsidRPr="008F6B08">
        <w:rPr>
          <w:rFonts w:ascii="Times New Roman" w:eastAsia="Times New Roman" w:hAnsi="Times New Roman" w:cs="Times New Roman"/>
          <w:color w:val="000000"/>
        </w:rPr>
        <w:t xml:space="preserve"> void.</w:t>
      </w:r>
    </w:p>
    <w:p w14:paraId="0141FFBA" w14:textId="77777777" w:rsidR="00631F0F" w:rsidRPr="008F6B08" w:rsidRDefault="00631F0F" w:rsidP="008F6B08">
      <w:pPr>
        <w:spacing w:after="0" w:line="240" w:lineRule="auto"/>
        <w:jc w:val="both"/>
        <w:rPr>
          <w:rFonts w:ascii="Times New Roman" w:eastAsia="Times New Roman" w:hAnsi="Times New Roman" w:cs="Times New Roman"/>
        </w:rPr>
      </w:pPr>
    </w:p>
    <w:p w14:paraId="5BFC367F" w14:textId="2A4AB213"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It is</w:t>
      </w:r>
      <w:r w:rsidR="005C7A70">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therefore</w:t>
      </w:r>
      <w:r w:rsidR="005C7A70">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my ruling that in the absence of the Government Chief Whip, who as illustrated above helps the Prime Minister in coordinating Government business in Parliament, the supply of the list of Members to serve on the committees can legally be done – and I am saying “can legally be done” – by the Prime Minister in her capacity as the Leader of Government Business. We should not stifle the operation of this House because there is one person missing. </w:t>
      </w:r>
    </w:p>
    <w:p w14:paraId="75C37B41"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675C5F1A" w14:textId="7F94BC7E"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I</w:t>
      </w:r>
      <w:r w:rsidR="005C7A70">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therefore</w:t>
      </w:r>
      <w:r w:rsidR="005C7A70">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ask the Prime Minister to give us the list – [</w:t>
      </w:r>
      <w:r w:rsidR="005C7A70">
        <w:rPr>
          <w:rFonts w:ascii="Times New Roman" w:eastAsia="Times New Roman" w:hAnsi="Times New Roman" w:cs="Times New Roman"/>
          <w:color w:val="000000"/>
        </w:rPr>
        <w:t>MEMBER:</w:t>
      </w:r>
      <w:r w:rsidRPr="008F6B08">
        <w:rPr>
          <w:rFonts w:ascii="Times New Roman" w:eastAsia="Times New Roman" w:hAnsi="Times New Roman" w:cs="Times New Roman"/>
          <w:color w:val="000000"/>
        </w:rPr>
        <w:t xml:space="preserve"> “</w:t>
      </w:r>
      <w:r w:rsidRPr="009C011B">
        <w:rPr>
          <w:rFonts w:ascii="Times New Roman" w:eastAsia="Times New Roman" w:hAnsi="Times New Roman" w:cs="Times New Roman"/>
          <w:i/>
          <w:color w:val="000000"/>
        </w:rPr>
        <w:t>Procedure</w:t>
      </w:r>
      <w:r w:rsidRPr="008F6B08">
        <w:rPr>
          <w:rFonts w:ascii="Times New Roman" w:eastAsia="Times New Roman" w:hAnsi="Times New Roman" w:cs="Times New Roman"/>
          <w:color w:val="000000"/>
        </w:rPr>
        <w:t>.”]-</w:t>
      </w:r>
      <w:r w:rsidRPr="008F6B08">
        <w:rPr>
          <w:rFonts w:ascii="Times New Roman" w:eastAsia="Times New Roman" w:hAnsi="Times New Roman" w:cs="Times New Roman"/>
        </w:rPr>
        <w:t xml:space="preserve"> Procedure on my ruling?</w:t>
      </w:r>
    </w:p>
    <w:p w14:paraId="5DB95743" w14:textId="77777777" w:rsidR="00631F0F" w:rsidRPr="008F6B08" w:rsidRDefault="00631F0F" w:rsidP="008F6B08">
      <w:pPr>
        <w:spacing w:after="0" w:line="240" w:lineRule="auto"/>
        <w:jc w:val="both"/>
        <w:rPr>
          <w:rFonts w:ascii="Times New Roman" w:eastAsia="Times New Roman" w:hAnsi="Times New Roman" w:cs="Times New Roman"/>
        </w:rPr>
      </w:pPr>
    </w:p>
    <w:p w14:paraId="2A5597FB" w14:textId="77777777"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b/>
          <w:bCs/>
          <w:color w:val="000000"/>
        </w:rPr>
        <w:t xml:space="preserve">MR SSEMUJJU: </w:t>
      </w:r>
      <w:r w:rsidRPr="008F6B08">
        <w:rPr>
          <w:rFonts w:ascii="Times New Roman" w:eastAsia="Times New Roman" w:hAnsi="Times New Roman" w:cs="Times New Roman"/>
          <w:color w:val="000000"/>
        </w:rPr>
        <w:t>Thank you very much, Madam Speaker. You see</w:t>
      </w:r>
      <w:proofErr w:type="gramStart"/>
      <w:r w:rsidRPr="008F6B08">
        <w:rPr>
          <w:rFonts w:ascii="Times New Roman" w:eastAsia="Times New Roman" w:hAnsi="Times New Roman" w:cs="Times New Roman"/>
          <w:color w:val="000000"/>
        </w:rPr>
        <w:t>,</w:t>
      </w:r>
      <w:proofErr w:type="gramEnd"/>
      <w:r w:rsidRPr="008F6B08">
        <w:rPr>
          <w:rFonts w:ascii="Times New Roman" w:eastAsia="Times New Roman" w:hAnsi="Times New Roman" w:cs="Times New Roman"/>
          <w:color w:val="000000"/>
        </w:rPr>
        <w:t xml:space="preserve"> the rules are very protective of the Speaker. Even when you disagree, the processing of that disagreement is very difficult. </w:t>
      </w:r>
    </w:p>
    <w:p w14:paraId="30B44E94"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103747CE" w14:textId="77777777"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color w:val="000000"/>
        </w:rPr>
        <w:t xml:space="preserve">The procedural issue I am raising is, now that you have said that the Prime Minister can become the Government Chief Whip to supply the lists – I am asking you to help me and also give a ruling on Section 6H of the Administration of Parliament Act, which says, “there shall be – the word “shall” – in Parliament the Government Chief Whip…” The rest you have said, Madam Speaker. “Shall” is a command. </w:t>
      </w:r>
    </w:p>
    <w:p w14:paraId="33CA5A9E"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75031C63" w14:textId="1853F1F6" w:rsidR="00631F0F" w:rsidRPr="008F6B08" w:rsidRDefault="00631F0F" w:rsidP="008F6B08">
      <w:pPr>
        <w:spacing w:after="0" w:line="240" w:lineRule="auto"/>
        <w:jc w:val="both"/>
        <w:rPr>
          <w:rFonts w:ascii="Times New Roman" w:eastAsia="Times New Roman" w:hAnsi="Times New Roman" w:cs="Times New Roman"/>
          <w:i/>
          <w:color w:val="000000"/>
        </w:rPr>
      </w:pPr>
      <w:r w:rsidRPr="008F6B08">
        <w:rPr>
          <w:rFonts w:ascii="Times New Roman" w:eastAsia="Times New Roman" w:hAnsi="Times New Roman" w:cs="Times New Roman"/>
          <w:color w:val="000000"/>
        </w:rPr>
        <w:t>Madam Speaker, I respect your ruling</w:t>
      </w:r>
      <w:r w:rsidR="00633130">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but my fear is that it is going to be abused. For more than a year, this country has no </w:t>
      </w:r>
      <w:r w:rsidR="005C7A70">
        <w:rPr>
          <w:rFonts w:ascii="Times New Roman" w:eastAsia="Times New Roman" w:hAnsi="Times New Roman" w:cs="Times New Roman"/>
          <w:color w:val="000000"/>
        </w:rPr>
        <w:t>G</w:t>
      </w:r>
      <w:r w:rsidR="005C7A70" w:rsidRPr="008F6B08">
        <w:rPr>
          <w:rFonts w:ascii="Times New Roman" w:eastAsia="Times New Roman" w:hAnsi="Times New Roman" w:cs="Times New Roman"/>
          <w:color w:val="000000"/>
        </w:rPr>
        <w:t xml:space="preserve">overnor </w:t>
      </w:r>
      <w:r w:rsidRPr="008F6B08">
        <w:rPr>
          <w:rFonts w:ascii="Times New Roman" w:eastAsia="Times New Roman" w:hAnsi="Times New Roman" w:cs="Times New Roman"/>
          <w:color w:val="000000"/>
        </w:rPr>
        <w:t>of the Central Bank</w:t>
      </w:r>
      <w:r w:rsidR="000144CB">
        <w:rPr>
          <w:rFonts w:ascii="Times New Roman" w:eastAsia="Times New Roman" w:hAnsi="Times New Roman" w:cs="Times New Roman"/>
          <w:color w:val="000000"/>
        </w:rPr>
        <w:t>,</w:t>
      </w:r>
      <w:r w:rsidRPr="008F6B08">
        <w:rPr>
          <w:rFonts w:ascii="Times New Roman" w:eastAsia="Times New Roman" w:hAnsi="Times New Roman" w:cs="Times New Roman"/>
          <w:color w:val="000000"/>
        </w:rPr>
        <w:t xml:space="preserve"> yet the President and his wife are on honeymoon in Ntungamo. </w:t>
      </w:r>
      <w:r w:rsidRPr="008F6B08">
        <w:rPr>
          <w:rFonts w:ascii="Times New Roman" w:eastAsia="Times New Roman" w:hAnsi="Times New Roman" w:cs="Times New Roman"/>
          <w:i/>
          <w:color w:val="000000"/>
        </w:rPr>
        <w:t>(Laughter)</w:t>
      </w:r>
    </w:p>
    <w:p w14:paraId="1364FCA0" w14:textId="77777777" w:rsidR="00631F0F" w:rsidRPr="008F6B08" w:rsidRDefault="00631F0F" w:rsidP="008F6B08">
      <w:pPr>
        <w:spacing w:after="0" w:line="240" w:lineRule="auto"/>
        <w:jc w:val="both"/>
        <w:rPr>
          <w:rFonts w:ascii="Times New Roman" w:eastAsia="Times New Roman" w:hAnsi="Times New Roman" w:cs="Times New Roman"/>
        </w:rPr>
      </w:pPr>
    </w:p>
    <w:p w14:paraId="243C46F1"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lastRenderedPageBreak/>
        <w:t>Madam Speaker, I fear that if you create room – when the Speaker of this Parliament died, we were told that in the first sitting, we must choose a Speaker.</w:t>
      </w:r>
    </w:p>
    <w:p w14:paraId="377A4399" w14:textId="77777777" w:rsidR="00631F0F" w:rsidRPr="008F6B08" w:rsidRDefault="00631F0F" w:rsidP="008F6B08">
      <w:pPr>
        <w:spacing w:after="0" w:line="240" w:lineRule="auto"/>
        <w:jc w:val="both"/>
        <w:rPr>
          <w:rFonts w:ascii="Times New Roman" w:eastAsia="Times New Roman" w:hAnsi="Times New Roman" w:cs="Times New Roman"/>
        </w:rPr>
      </w:pPr>
    </w:p>
    <w:p w14:paraId="68801953" w14:textId="7103E9B8" w:rsidR="00631F0F" w:rsidRPr="008F6B08" w:rsidRDefault="00631F0F" w:rsidP="008F6B08">
      <w:pPr>
        <w:spacing w:after="0" w:line="240" w:lineRule="auto"/>
        <w:jc w:val="both"/>
        <w:rPr>
          <w:rFonts w:ascii="Times New Roman" w:eastAsia="Times New Roman" w:hAnsi="Times New Roman" w:cs="Times New Roman"/>
          <w:color w:val="000000"/>
        </w:rPr>
      </w:pPr>
      <w:r w:rsidRPr="008F6B08">
        <w:rPr>
          <w:rFonts w:ascii="Times New Roman" w:eastAsia="Times New Roman" w:hAnsi="Times New Roman" w:cs="Times New Roman"/>
          <w:b/>
          <w:bCs/>
          <w:color w:val="000000"/>
        </w:rPr>
        <w:t xml:space="preserve">THE SPEAKER: </w:t>
      </w:r>
      <w:r w:rsidRPr="008F6B08">
        <w:rPr>
          <w:rFonts w:ascii="Times New Roman" w:eastAsia="Times New Roman" w:hAnsi="Times New Roman" w:cs="Times New Roman"/>
          <w:color w:val="000000"/>
        </w:rPr>
        <w:t xml:space="preserve">Hon. Ssemujju, I do not think you should talk about people honeymooning. Leave </w:t>
      </w:r>
      <w:r w:rsidR="005C7A70">
        <w:rPr>
          <w:rFonts w:ascii="Times New Roman" w:eastAsia="Times New Roman" w:hAnsi="Times New Roman" w:cs="Times New Roman"/>
          <w:color w:val="000000"/>
        </w:rPr>
        <w:t>people</w:t>
      </w:r>
      <w:r w:rsidRPr="008F6B08">
        <w:rPr>
          <w:rFonts w:ascii="Times New Roman" w:eastAsia="Times New Roman" w:hAnsi="Times New Roman" w:cs="Times New Roman"/>
          <w:color w:val="000000"/>
        </w:rPr>
        <w:t xml:space="preserve"> to enjoy their lives. If you want to go for honeymoon, kindly go fo</w:t>
      </w:r>
      <w:r w:rsidR="00633130">
        <w:rPr>
          <w:rFonts w:ascii="Times New Roman" w:eastAsia="Times New Roman" w:hAnsi="Times New Roman" w:cs="Times New Roman"/>
          <w:color w:val="000000"/>
        </w:rPr>
        <w:t>r a honeymoon with your wife</w:t>
      </w:r>
      <w:r w:rsidRPr="008F6B08">
        <w:rPr>
          <w:rFonts w:ascii="Times New Roman" w:eastAsia="Times New Roman" w:hAnsi="Times New Roman" w:cs="Times New Roman"/>
          <w:color w:val="000000"/>
        </w:rPr>
        <w:t xml:space="preserve">. I do not see how the name of the President can come in here. </w:t>
      </w:r>
    </w:p>
    <w:p w14:paraId="15586FB4" w14:textId="77777777" w:rsidR="00631F0F" w:rsidRPr="008F6B08" w:rsidRDefault="00631F0F" w:rsidP="008F6B08">
      <w:pPr>
        <w:spacing w:after="0" w:line="240" w:lineRule="auto"/>
        <w:jc w:val="both"/>
        <w:rPr>
          <w:rFonts w:ascii="Times New Roman" w:eastAsia="Times New Roman" w:hAnsi="Times New Roman" w:cs="Times New Roman"/>
          <w:color w:val="000000"/>
        </w:rPr>
      </w:pPr>
    </w:p>
    <w:p w14:paraId="7CC20B1A"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color w:val="000000"/>
        </w:rPr>
        <w:t>I have made a ruling and you know how to challenge the Speaker’s ruling. For now, if you want a ruling on section 6H, I will deliver it at an ample time.</w:t>
      </w:r>
    </w:p>
    <w:p w14:paraId="3B30E5EC" w14:textId="77777777" w:rsidR="00631F0F" w:rsidRPr="008F6B08" w:rsidRDefault="00631F0F" w:rsidP="008F6B08">
      <w:pPr>
        <w:spacing w:after="0" w:line="240" w:lineRule="auto"/>
        <w:jc w:val="both"/>
        <w:rPr>
          <w:rFonts w:ascii="Times New Roman" w:eastAsia="Times New Roman" w:hAnsi="Times New Roman" w:cs="Times New Roman"/>
        </w:rPr>
      </w:pPr>
    </w:p>
    <w:p w14:paraId="5DF163C7"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bCs/>
          <w:color w:val="000000"/>
        </w:rPr>
        <w:t xml:space="preserve">MR SSEMUJJU: </w:t>
      </w:r>
      <w:r w:rsidRPr="008F6B08">
        <w:rPr>
          <w:rFonts w:ascii="Times New Roman" w:eastAsia="Times New Roman" w:hAnsi="Times New Roman" w:cs="Times New Roman"/>
          <w:color w:val="000000"/>
        </w:rPr>
        <w:t>Madam Speaker, certainly I cannot challenge your ruling. I want to thank you because you have made a pledge that you will. </w:t>
      </w:r>
    </w:p>
    <w:p w14:paraId="108DA95B" w14:textId="77777777" w:rsidR="00631F0F" w:rsidRPr="008F6B08" w:rsidRDefault="00631F0F" w:rsidP="008F6B08">
      <w:pPr>
        <w:spacing w:after="0" w:line="240" w:lineRule="auto"/>
        <w:jc w:val="both"/>
        <w:rPr>
          <w:rFonts w:ascii="Times New Roman" w:eastAsia="Times New Roman" w:hAnsi="Times New Roman" w:cs="Times New Roman"/>
        </w:rPr>
      </w:pPr>
    </w:p>
    <w:p w14:paraId="25A6B64B" w14:textId="77777777" w:rsidR="00631F0F" w:rsidRPr="008F6B08" w:rsidRDefault="00631F0F" w:rsidP="008F6B08">
      <w:pPr>
        <w:spacing w:after="0" w:line="240" w:lineRule="auto"/>
        <w:jc w:val="both"/>
        <w:rPr>
          <w:rFonts w:ascii="Times New Roman" w:hAnsi="Times New Roman" w:cs="Times New Roman"/>
          <w:i/>
        </w:rPr>
      </w:pPr>
      <w:r w:rsidRPr="008F6B08">
        <w:rPr>
          <w:rFonts w:ascii="Times New Roman" w:eastAsia="Times New Roman" w:hAnsi="Times New Roman" w:cs="Times New Roman"/>
          <w:b/>
          <w:bCs/>
          <w:color w:val="000000"/>
        </w:rPr>
        <w:t xml:space="preserve">THE SPEAKER: </w:t>
      </w:r>
      <w:r w:rsidRPr="008F6B08">
        <w:rPr>
          <w:rFonts w:ascii="Times New Roman" w:eastAsia="Times New Roman" w:hAnsi="Times New Roman" w:cs="Times New Roman"/>
          <w:color w:val="000000"/>
        </w:rPr>
        <w:t>I am actually offering you a honeymoon with Hajjat</w:t>
      </w:r>
      <w:r w:rsidRPr="008F6B08">
        <w:rPr>
          <w:rFonts w:ascii="Times New Roman" w:hAnsi="Times New Roman" w:cs="Times New Roman"/>
        </w:rPr>
        <w:t xml:space="preserve">; tell me when you are ready. </w:t>
      </w:r>
      <w:r w:rsidRPr="008F6B08">
        <w:rPr>
          <w:rFonts w:ascii="Times New Roman" w:hAnsi="Times New Roman" w:cs="Times New Roman"/>
          <w:i/>
        </w:rPr>
        <w:t>(Laughter)</w:t>
      </w:r>
    </w:p>
    <w:p w14:paraId="07AC117F" w14:textId="77777777" w:rsidR="00631F0F" w:rsidRPr="008F6B08" w:rsidRDefault="00631F0F" w:rsidP="008F6B08">
      <w:pPr>
        <w:spacing w:after="0" w:line="240" w:lineRule="auto"/>
        <w:jc w:val="both"/>
        <w:rPr>
          <w:rFonts w:ascii="Times New Roman" w:hAnsi="Times New Roman" w:cs="Times New Roman"/>
        </w:rPr>
      </w:pPr>
    </w:p>
    <w:p w14:paraId="6F27FC17"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MR SSEMUJJU</w:t>
      </w:r>
      <w:r w:rsidRPr="00633130">
        <w:rPr>
          <w:rFonts w:ascii="Times New Roman" w:hAnsi="Times New Roman" w:cs="Times New Roman"/>
          <w:b/>
        </w:rPr>
        <w:t>:</w:t>
      </w:r>
      <w:r w:rsidRPr="008F6B08">
        <w:rPr>
          <w:rFonts w:ascii="Times New Roman" w:hAnsi="Times New Roman" w:cs="Times New Roman"/>
        </w:rPr>
        <w:t xml:space="preserve"> Madam Speaker, I said this in good faith. At the beginning of this session, you said we are supposed to attend Parliament and there are a number of times when we are not here. You actually said that a Member of Parliament </w:t>
      </w:r>
      <w:proofErr w:type="gramStart"/>
      <w:r w:rsidRPr="008F6B08">
        <w:rPr>
          <w:rFonts w:ascii="Times New Roman" w:hAnsi="Times New Roman" w:cs="Times New Roman"/>
        </w:rPr>
        <w:t>can</w:t>
      </w:r>
      <w:proofErr w:type="gramEnd"/>
      <w:r w:rsidRPr="008F6B08">
        <w:rPr>
          <w:rFonts w:ascii="Times New Roman" w:hAnsi="Times New Roman" w:cs="Times New Roman"/>
        </w:rPr>
        <w:t xml:space="preserve"> be thrown out. </w:t>
      </w:r>
    </w:p>
    <w:p w14:paraId="6BFEFF14" w14:textId="77777777" w:rsidR="00631F0F" w:rsidRPr="008F6B08" w:rsidRDefault="00631F0F" w:rsidP="008F6B08">
      <w:pPr>
        <w:spacing w:after="0" w:line="240" w:lineRule="auto"/>
        <w:jc w:val="both"/>
        <w:rPr>
          <w:rFonts w:ascii="Times New Roman" w:hAnsi="Times New Roman" w:cs="Times New Roman"/>
        </w:rPr>
      </w:pPr>
    </w:p>
    <w:p w14:paraId="308CA4D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I am not attacking anyone's honeymoon; I am only surprised that people who have no time to appoint the Governor of the Central Bank or to deal with the crisis of inflation have time to go on honeymoon. </w:t>
      </w:r>
    </w:p>
    <w:p w14:paraId="1E9DA334" w14:textId="77777777" w:rsidR="00631F0F" w:rsidRPr="008F6B08" w:rsidRDefault="00631F0F" w:rsidP="008F6B08">
      <w:pPr>
        <w:spacing w:after="0" w:line="240" w:lineRule="auto"/>
        <w:jc w:val="both"/>
        <w:rPr>
          <w:rFonts w:ascii="Times New Roman" w:hAnsi="Times New Roman" w:cs="Times New Roman"/>
        </w:rPr>
      </w:pPr>
    </w:p>
    <w:p w14:paraId="208AD177" w14:textId="72CC4C1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Once you have done your work - certainly I want to thank you for giving me an offer when we have attended a number of times and I am supposed to attend as an MP. I will come to you for that offer</w:t>
      </w:r>
      <w:r w:rsidR="00633130">
        <w:rPr>
          <w:rFonts w:ascii="Times New Roman" w:hAnsi="Times New Roman" w:cs="Times New Roman"/>
        </w:rPr>
        <w:t>,</w:t>
      </w:r>
      <w:r w:rsidRPr="008F6B08">
        <w:rPr>
          <w:rFonts w:ascii="Times New Roman" w:hAnsi="Times New Roman" w:cs="Times New Roman"/>
        </w:rPr>
        <w:t xml:space="preserve"> but someone has a duty. </w:t>
      </w:r>
    </w:p>
    <w:p w14:paraId="08929854" w14:textId="77777777" w:rsidR="00631F0F" w:rsidRPr="008F6B08" w:rsidRDefault="00631F0F" w:rsidP="008F6B08">
      <w:pPr>
        <w:spacing w:after="0" w:line="240" w:lineRule="auto"/>
        <w:jc w:val="both"/>
        <w:rPr>
          <w:rFonts w:ascii="Times New Roman" w:hAnsi="Times New Roman" w:cs="Times New Roman"/>
        </w:rPr>
      </w:pPr>
    </w:p>
    <w:p w14:paraId="7AEA76AD"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So, I am only asking you to remind this person that has a duty under the Constitution to do it. After that, they can even go to Rome or Kigali.</w:t>
      </w:r>
    </w:p>
    <w:p w14:paraId="0FD7B27A" w14:textId="77777777" w:rsidR="00631F0F" w:rsidRPr="008F6B08" w:rsidRDefault="00631F0F" w:rsidP="008F6B08">
      <w:pPr>
        <w:spacing w:after="0" w:line="240" w:lineRule="auto"/>
        <w:jc w:val="both"/>
        <w:rPr>
          <w:rFonts w:ascii="Times New Roman" w:hAnsi="Times New Roman" w:cs="Times New Roman"/>
        </w:rPr>
      </w:pPr>
    </w:p>
    <w:p w14:paraId="60E6ADE3" w14:textId="228FF8C1"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0144CB">
        <w:rPr>
          <w:rFonts w:ascii="Times New Roman" w:hAnsi="Times New Roman" w:cs="Times New Roman"/>
          <w:b/>
        </w:rPr>
        <w:t>:</w:t>
      </w:r>
      <w:r w:rsidRPr="008F6B08">
        <w:rPr>
          <w:rFonts w:ascii="Times New Roman" w:hAnsi="Times New Roman" w:cs="Times New Roman"/>
        </w:rPr>
        <w:t xml:space="preserve"> No problem, I will make the humble reminder</w:t>
      </w:r>
      <w:r w:rsidR="00633130">
        <w:rPr>
          <w:rFonts w:ascii="Times New Roman" w:hAnsi="Times New Roman" w:cs="Times New Roman"/>
        </w:rPr>
        <w:t>,</w:t>
      </w:r>
      <w:r w:rsidRPr="008F6B08">
        <w:rPr>
          <w:rFonts w:ascii="Times New Roman" w:hAnsi="Times New Roman" w:cs="Times New Roman"/>
        </w:rPr>
        <w:t xml:space="preserve"> but the Bank of Uganda Act is not entrenched. It says that in the absence of the Governor, the Deputy Governor will always act. It is not like Parliament where you need to have an election first. However, it does not cause any harm for us to have the Governor.</w:t>
      </w:r>
    </w:p>
    <w:p w14:paraId="0CA9C6D1" w14:textId="77777777" w:rsidR="00631F0F" w:rsidRPr="008F6B08" w:rsidRDefault="00631F0F" w:rsidP="008F6B08">
      <w:pPr>
        <w:spacing w:after="0" w:line="240" w:lineRule="auto"/>
        <w:jc w:val="both"/>
        <w:rPr>
          <w:rFonts w:ascii="Times New Roman" w:hAnsi="Times New Roman" w:cs="Times New Roman"/>
        </w:rPr>
      </w:pPr>
    </w:p>
    <w:p w14:paraId="683D023C"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I am aware that we have a Governor in place and the banking sector is operating. </w:t>
      </w:r>
      <w:proofErr w:type="gramStart"/>
      <w:r w:rsidRPr="008F6B08">
        <w:rPr>
          <w:rFonts w:ascii="Times New Roman" w:hAnsi="Times New Roman" w:cs="Times New Roman"/>
        </w:rPr>
        <w:t>Honourable members, having these committees designated is</w:t>
      </w:r>
      <w:proofErr w:type="gramEnd"/>
      <w:r w:rsidRPr="008F6B08">
        <w:rPr>
          <w:rFonts w:ascii="Times New Roman" w:hAnsi="Times New Roman" w:cs="Times New Roman"/>
        </w:rPr>
        <w:t xml:space="preserve"> a very important thing. As we are all aware, the committees are the engines of processing all the legislative business. </w:t>
      </w:r>
    </w:p>
    <w:p w14:paraId="078BAE7D" w14:textId="77777777" w:rsidR="00631F0F" w:rsidRPr="008F6B08" w:rsidRDefault="00631F0F" w:rsidP="008F6B08">
      <w:pPr>
        <w:spacing w:after="0" w:line="240" w:lineRule="auto"/>
        <w:jc w:val="both"/>
        <w:rPr>
          <w:rFonts w:ascii="Times New Roman" w:hAnsi="Times New Roman" w:cs="Times New Roman"/>
        </w:rPr>
      </w:pPr>
    </w:p>
    <w:p w14:paraId="14B19A19" w14:textId="323A0D62"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We need to have this done as soon as now. I, therefore, call upon the whips and the Prime Minister to designate the </w:t>
      </w:r>
      <w:r w:rsidR="005C7A70">
        <w:rPr>
          <w:rFonts w:ascii="Times New Roman" w:hAnsi="Times New Roman" w:cs="Times New Roman"/>
        </w:rPr>
        <w:t>M</w:t>
      </w:r>
      <w:r w:rsidR="005C7A70" w:rsidRPr="008F6B08">
        <w:rPr>
          <w:rFonts w:ascii="Times New Roman" w:hAnsi="Times New Roman" w:cs="Times New Roman"/>
        </w:rPr>
        <w:t>embers</w:t>
      </w:r>
      <w:r w:rsidRPr="008F6B08">
        <w:rPr>
          <w:rFonts w:ascii="Times New Roman" w:hAnsi="Times New Roman" w:cs="Times New Roman"/>
        </w:rPr>
        <w:t>. The Office of the Clerk will have the report compiled for the chair</w:t>
      </w:r>
      <w:r w:rsidR="005C7A70">
        <w:rPr>
          <w:rFonts w:ascii="Times New Roman" w:hAnsi="Times New Roman" w:cs="Times New Roman"/>
        </w:rPr>
        <w:t>person</w:t>
      </w:r>
      <w:r w:rsidRPr="008F6B08">
        <w:rPr>
          <w:rFonts w:ascii="Times New Roman" w:hAnsi="Times New Roman" w:cs="Times New Roman"/>
        </w:rPr>
        <w:t xml:space="preserve">s to know their </w:t>
      </w:r>
      <w:r w:rsidR="005C7A70">
        <w:rPr>
          <w:rFonts w:ascii="Times New Roman" w:hAnsi="Times New Roman" w:cs="Times New Roman"/>
        </w:rPr>
        <w:t>M</w:t>
      </w:r>
      <w:r w:rsidR="005C7A70" w:rsidRPr="008F6B08">
        <w:rPr>
          <w:rFonts w:ascii="Times New Roman" w:hAnsi="Times New Roman" w:cs="Times New Roman"/>
        </w:rPr>
        <w:t>embers</w:t>
      </w:r>
      <w:r w:rsidRPr="008F6B08">
        <w:rPr>
          <w:rFonts w:ascii="Times New Roman" w:hAnsi="Times New Roman" w:cs="Times New Roman"/>
        </w:rPr>
        <w:t>. We have NRM, NUP, DP, UPC, PPP, UPDF and</w:t>
      </w:r>
      <w:r w:rsidR="005C7A70">
        <w:rPr>
          <w:rFonts w:ascii="Times New Roman" w:hAnsi="Times New Roman" w:cs="Times New Roman"/>
        </w:rPr>
        <w:t xml:space="preserve"> the </w:t>
      </w:r>
      <w:r w:rsidRPr="008F6B08">
        <w:rPr>
          <w:rFonts w:ascii="Times New Roman" w:hAnsi="Times New Roman" w:cs="Times New Roman"/>
        </w:rPr>
        <w:t xml:space="preserve">Independents. </w:t>
      </w:r>
    </w:p>
    <w:p w14:paraId="7C717CC2" w14:textId="77777777" w:rsidR="00631F0F" w:rsidRPr="008F6B08" w:rsidRDefault="00631F0F" w:rsidP="008F6B08">
      <w:pPr>
        <w:spacing w:after="0" w:line="240" w:lineRule="auto"/>
        <w:jc w:val="both"/>
        <w:rPr>
          <w:rFonts w:ascii="Times New Roman" w:hAnsi="Times New Roman" w:cs="Times New Roman"/>
        </w:rPr>
      </w:pPr>
    </w:p>
    <w:p w14:paraId="28CC09DA" w14:textId="2E28E5CF"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In the end, every committee membership list will be given out to all the members and you will know your members. As I had made a statement earlier, we are not going to make fundamental changes because we want </w:t>
      </w:r>
      <w:r w:rsidR="005C7A70">
        <w:rPr>
          <w:rFonts w:ascii="Times New Roman" w:hAnsi="Times New Roman" w:cs="Times New Roman"/>
        </w:rPr>
        <w:t>M</w:t>
      </w:r>
      <w:r w:rsidR="005C7A70" w:rsidRPr="008F6B08">
        <w:rPr>
          <w:rFonts w:ascii="Times New Roman" w:hAnsi="Times New Roman" w:cs="Times New Roman"/>
        </w:rPr>
        <w:t xml:space="preserve">embers </w:t>
      </w:r>
      <w:r w:rsidRPr="008F6B08">
        <w:rPr>
          <w:rFonts w:ascii="Times New Roman" w:hAnsi="Times New Roman" w:cs="Times New Roman"/>
        </w:rPr>
        <w:t xml:space="preserve">to have </w:t>
      </w:r>
      <w:r w:rsidR="005C7A70">
        <w:rPr>
          <w:rFonts w:ascii="Times New Roman" w:hAnsi="Times New Roman" w:cs="Times New Roman"/>
        </w:rPr>
        <w:t>the</w:t>
      </w:r>
      <w:r w:rsidR="005C7A70" w:rsidRPr="008F6B08">
        <w:rPr>
          <w:rFonts w:ascii="Times New Roman" w:hAnsi="Times New Roman" w:cs="Times New Roman"/>
        </w:rPr>
        <w:t xml:space="preserve"> </w:t>
      </w:r>
      <w:r w:rsidRPr="008F6B08">
        <w:rPr>
          <w:rFonts w:ascii="Times New Roman" w:hAnsi="Times New Roman" w:cs="Times New Roman"/>
        </w:rPr>
        <w:t>grasp of a committee before they move to another committee</w:t>
      </w:r>
      <w:r w:rsidR="005C7A70">
        <w:rPr>
          <w:rFonts w:ascii="Times New Roman" w:hAnsi="Times New Roman" w:cs="Times New Roman"/>
        </w:rPr>
        <w:t>,</w:t>
      </w:r>
      <w:r w:rsidRPr="008F6B08">
        <w:rPr>
          <w:rFonts w:ascii="Times New Roman" w:hAnsi="Times New Roman" w:cs="Times New Roman"/>
        </w:rPr>
        <w:t xml:space="preserve"> rather than running around committees </w:t>
      </w:r>
      <w:r w:rsidR="005C7A70">
        <w:rPr>
          <w:rFonts w:ascii="Times New Roman" w:hAnsi="Times New Roman" w:cs="Times New Roman"/>
        </w:rPr>
        <w:t>every</w:t>
      </w:r>
      <w:r w:rsidRPr="008F6B08">
        <w:rPr>
          <w:rFonts w:ascii="Times New Roman" w:hAnsi="Times New Roman" w:cs="Times New Roman"/>
        </w:rPr>
        <w:t xml:space="preserve"> year. At the end of the day, you do not know what you have done in that period. </w:t>
      </w:r>
    </w:p>
    <w:p w14:paraId="36A2AEE9" w14:textId="77777777" w:rsidR="00631F0F" w:rsidRPr="008F6B08" w:rsidRDefault="00631F0F" w:rsidP="008F6B08">
      <w:pPr>
        <w:spacing w:after="0" w:line="240" w:lineRule="auto"/>
        <w:jc w:val="both"/>
        <w:rPr>
          <w:rFonts w:ascii="Times New Roman" w:hAnsi="Times New Roman" w:cs="Times New Roman"/>
        </w:rPr>
      </w:pPr>
    </w:p>
    <w:p w14:paraId="1A1CFBC3"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22</w:t>
      </w:r>
    </w:p>
    <w:p w14:paraId="64F31685"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lastRenderedPageBreak/>
        <w:t>MR JOHN BAPTIST NAMBESHE (NUP, Opposition Chief Whip)</w:t>
      </w:r>
      <w:r w:rsidRPr="008F6B08">
        <w:rPr>
          <w:rFonts w:ascii="Times New Roman" w:hAnsi="Times New Roman" w:cs="Times New Roman"/>
        </w:rPr>
        <w:t xml:space="preserve">: Madam Speaker, I am not challenging your ruling and I am not one that would attempt to do that. However, I am constrained to hold my peace on Article 108 (A), which expounds on the appointment of the Prime Minister who doubles as the Leader of Government Business. </w:t>
      </w:r>
    </w:p>
    <w:p w14:paraId="5CB3CC60" w14:textId="77777777" w:rsidR="00631F0F" w:rsidRPr="008F6B08" w:rsidRDefault="00631F0F" w:rsidP="008F6B08">
      <w:pPr>
        <w:spacing w:after="0" w:line="240" w:lineRule="auto"/>
        <w:jc w:val="both"/>
        <w:rPr>
          <w:rFonts w:ascii="Times New Roman" w:hAnsi="Times New Roman" w:cs="Times New Roman"/>
        </w:rPr>
      </w:pPr>
    </w:p>
    <w:p w14:paraId="78B45377"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The appointment of the Chief Whip, as per rule 15 as you vividly put it, is by Government and the word here is “shall”. “There shall be -”</w:t>
      </w:r>
    </w:p>
    <w:p w14:paraId="38F2FF35" w14:textId="77777777" w:rsidR="00631F0F" w:rsidRPr="008F6B08" w:rsidRDefault="00631F0F" w:rsidP="008F6B08">
      <w:pPr>
        <w:spacing w:after="0" w:line="240" w:lineRule="auto"/>
        <w:jc w:val="both"/>
        <w:rPr>
          <w:rFonts w:ascii="Times New Roman" w:hAnsi="Times New Roman" w:cs="Times New Roman"/>
        </w:rPr>
      </w:pPr>
    </w:p>
    <w:p w14:paraId="5D355B36"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What is the difference between what you are asking and what Hajji said? </w:t>
      </w:r>
    </w:p>
    <w:p w14:paraId="62F900FB" w14:textId="77777777" w:rsidR="00631F0F" w:rsidRPr="008F6B08" w:rsidRDefault="00631F0F" w:rsidP="008F6B08">
      <w:pPr>
        <w:spacing w:after="0" w:line="240" w:lineRule="auto"/>
        <w:jc w:val="both"/>
        <w:rPr>
          <w:rFonts w:ascii="Times New Roman" w:hAnsi="Times New Roman" w:cs="Times New Roman"/>
        </w:rPr>
      </w:pPr>
    </w:p>
    <w:p w14:paraId="05A77946"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MR NAMBESHE</w:t>
      </w:r>
      <w:r w:rsidRPr="008F6B08">
        <w:rPr>
          <w:rFonts w:ascii="Times New Roman" w:hAnsi="Times New Roman" w:cs="Times New Roman"/>
        </w:rPr>
        <w:t xml:space="preserve">: I am about to conclude. So, this “shall” would mean that if the Leader of Government Business is going to perform the role of the Whip, who is supposed to be appointed by Government - we should avoid future litigation - it would mean that, that person or office has constituted itself into Government. I am only doing this in good faith to avoid future litigation. </w:t>
      </w:r>
    </w:p>
    <w:p w14:paraId="04E42EFA" w14:textId="77777777" w:rsidR="00631F0F" w:rsidRPr="008F6B08" w:rsidRDefault="00631F0F" w:rsidP="008F6B08">
      <w:pPr>
        <w:spacing w:after="0" w:line="240" w:lineRule="auto"/>
        <w:jc w:val="both"/>
        <w:rPr>
          <w:rFonts w:ascii="Times New Roman" w:hAnsi="Times New Roman" w:cs="Times New Roman"/>
        </w:rPr>
      </w:pPr>
    </w:p>
    <w:p w14:paraId="40EAD74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bCs/>
        </w:rPr>
        <w:t>MS CECILIA OGWAL:</w:t>
      </w:r>
      <w:r w:rsidRPr="008F6B08">
        <w:rPr>
          <w:rFonts w:ascii="Times New Roman" w:hAnsi="Times New Roman" w:cs="Times New Roman"/>
        </w:rPr>
        <w:t xml:space="preserve"> Madam Speaker, when we adopted the multi-party system, it was agreed that the Office of the Prime Minister will deal with Executive matters; that it would coordinate them. However, in a multiparty dispensation, the Whips deal with political issues. </w:t>
      </w:r>
    </w:p>
    <w:p w14:paraId="0C52A4CE" w14:textId="77777777" w:rsidR="00631F0F" w:rsidRPr="008F6B08" w:rsidRDefault="00631F0F" w:rsidP="008F6B08">
      <w:pPr>
        <w:spacing w:after="0" w:line="240" w:lineRule="auto"/>
        <w:jc w:val="both"/>
        <w:rPr>
          <w:rFonts w:ascii="Times New Roman" w:hAnsi="Times New Roman" w:cs="Times New Roman"/>
        </w:rPr>
      </w:pPr>
    </w:p>
    <w:p w14:paraId="598921AA"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Therefore, the office of the Government whip is to coordinate political issues of the ruling party and the same refers to other parties in Parliament. As such, matters to do with political parties and political choices to the committees will require the Whip. </w:t>
      </w:r>
    </w:p>
    <w:p w14:paraId="7CDD64C0" w14:textId="77777777" w:rsidR="00631F0F" w:rsidRPr="008F6B08" w:rsidRDefault="00631F0F" w:rsidP="008F6B08">
      <w:pPr>
        <w:spacing w:after="0" w:line="240" w:lineRule="auto"/>
        <w:jc w:val="both"/>
        <w:rPr>
          <w:rFonts w:ascii="Times New Roman" w:hAnsi="Times New Roman" w:cs="Times New Roman"/>
        </w:rPr>
      </w:pPr>
    </w:p>
    <w:p w14:paraId="546F0C77" w14:textId="72050878"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When it comes to the functionalisation of Government, coordinating with Parliament and so on, you now need the Office of the Prime Minister and many of us feel very comfortable dealing with the Prime Minister because she is executive and I can consult her at all times. </w:t>
      </w:r>
    </w:p>
    <w:p w14:paraId="433E0EAB" w14:textId="77777777" w:rsidR="00631F0F" w:rsidRPr="008F6B08" w:rsidRDefault="00631F0F" w:rsidP="008F6B08">
      <w:pPr>
        <w:spacing w:after="0" w:line="240" w:lineRule="auto"/>
        <w:jc w:val="both"/>
        <w:rPr>
          <w:rFonts w:ascii="Times New Roman" w:hAnsi="Times New Roman" w:cs="Times New Roman"/>
        </w:rPr>
      </w:pPr>
    </w:p>
    <w:p w14:paraId="3EC57D01"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However, when it comes to me accessing the office of the Whip of the NRM, you know that I have to maybe change my dressing and my mannerism. Many times when I need a favour from them, I try to put on yellow and they do not even recognise me.</w:t>
      </w:r>
    </w:p>
    <w:p w14:paraId="395962C2" w14:textId="77777777" w:rsidR="00631F0F" w:rsidRPr="008F6B08" w:rsidRDefault="00631F0F" w:rsidP="008F6B08">
      <w:pPr>
        <w:spacing w:after="0" w:line="240" w:lineRule="auto"/>
        <w:jc w:val="both"/>
        <w:rPr>
          <w:rFonts w:ascii="Times New Roman" w:hAnsi="Times New Roman" w:cs="Times New Roman"/>
        </w:rPr>
      </w:pPr>
    </w:p>
    <w:p w14:paraId="352E8CAF" w14:textId="77777777" w:rsidR="00631F0F" w:rsidRPr="008F6B08" w:rsidRDefault="00631F0F" w:rsidP="008F6B08">
      <w:pPr>
        <w:spacing w:after="0" w:line="240" w:lineRule="auto"/>
        <w:jc w:val="both"/>
        <w:rPr>
          <w:rFonts w:ascii="Times New Roman" w:hAnsi="Times New Roman" w:cs="Times New Roman"/>
          <w:i/>
        </w:rPr>
      </w:pPr>
      <w:r w:rsidRPr="008F6B08">
        <w:rPr>
          <w:rFonts w:ascii="Times New Roman" w:hAnsi="Times New Roman" w:cs="Times New Roman"/>
        </w:rPr>
        <w:t xml:space="preserve">As you can see, I am lobbying the National Unity Platform by putting on red, hoping that they will put me in the </w:t>
      </w:r>
      <w:proofErr w:type="gramStart"/>
      <w:r w:rsidRPr="008F6B08">
        <w:rPr>
          <w:rFonts w:ascii="Times New Roman" w:hAnsi="Times New Roman" w:cs="Times New Roman"/>
        </w:rPr>
        <w:t>committee which</w:t>
      </w:r>
      <w:proofErr w:type="gramEnd"/>
      <w:r w:rsidRPr="008F6B08">
        <w:rPr>
          <w:rFonts w:ascii="Times New Roman" w:hAnsi="Times New Roman" w:cs="Times New Roman"/>
        </w:rPr>
        <w:t xml:space="preserve"> I need to join. </w:t>
      </w:r>
      <w:r w:rsidRPr="008F6B08">
        <w:rPr>
          <w:rFonts w:ascii="Times New Roman" w:hAnsi="Times New Roman" w:cs="Times New Roman"/>
          <w:i/>
        </w:rPr>
        <w:t>(Laughter)</w:t>
      </w:r>
    </w:p>
    <w:p w14:paraId="55D7F81B" w14:textId="77777777" w:rsidR="00631F0F" w:rsidRPr="008F6B08" w:rsidRDefault="00631F0F" w:rsidP="008F6B08">
      <w:pPr>
        <w:spacing w:after="0" w:line="240" w:lineRule="auto"/>
        <w:jc w:val="both"/>
        <w:rPr>
          <w:rFonts w:ascii="Times New Roman" w:hAnsi="Times New Roman" w:cs="Times New Roman"/>
        </w:rPr>
      </w:pPr>
    </w:p>
    <w:p w14:paraId="5955F82D"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So, I am seeking clarification. I have been observing and I know that definitely, the Whip must specifically handle issues to do with the political parties. I beg to submit.</w:t>
      </w:r>
    </w:p>
    <w:p w14:paraId="521EC46B" w14:textId="77777777" w:rsidR="00631F0F" w:rsidRPr="008F6B08" w:rsidRDefault="00631F0F" w:rsidP="008F6B08">
      <w:pPr>
        <w:spacing w:after="0" w:line="240" w:lineRule="auto"/>
        <w:jc w:val="both"/>
        <w:rPr>
          <w:rFonts w:ascii="Times New Roman" w:hAnsi="Times New Roman" w:cs="Times New Roman"/>
        </w:rPr>
      </w:pPr>
    </w:p>
    <w:p w14:paraId="01621032" w14:textId="4622CE5E"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Members. I have heard your issues. I have heard your cries. I know what the law requires of us and we will have a Whip. We should not stagnate our work in the absence of a Whip. We are not going to wait for people to do what they are supposed to do. Let us move on. Can we have the designation done? Prime Minister, please remind the Executive that we </w:t>
      </w:r>
      <w:r w:rsidR="005C7A70">
        <w:rPr>
          <w:rFonts w:ascii="Times New Roman" w:hAnsi="Times New Roman" w:cs="Times New Roman"/>
        </w:rPr>
        <w:t>need</w:t>
      </w:r>
      <w:r w:rsidR="005C7A70" w:rsidRPr="008F6B08">
        <w:rPr>
          <w:rFonts w:ascii="Times New Roman" w:hAnsi="Times New Roman" w:cs="Times New Roman"/>
        </w:rPr>
        <w:t xml:space="preserve"> </w:t>
      </w:r>
      <w:r w:rsidRPr="008F6B08">
        <w:rPr>
          <w:rFonts w:ascii="Times New Roman" w:hAnsi="Times New Roman" w:cs="Times New Roman"/>
        </w:rPr>
        <w:t>a Whip.</w:t>
      </w:r>
    </w:p>
    <w:p w14:paraId="2A14010B" w14:textId="77777777" w:rsidR="00631F0F" w:rsidRPr="008F6B08" w:rsidRDefault="00631F0F" w:rsidP="008F6B08">
      <w:pPr>
        <w:spacing w:after="0" w:line="240" w:lineRule="auto"/>
        <w:jc w:val="both"/>
        <w:rPr>
          <w:rFonts w:ascii="Times New Roman" w:hAnsi="Times New Roman" w:cs="Times New Roman"/>
        </w:rPr>
      </w:pPr>
    </w:p>
    <w:p w14:paraId="5C78C349"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26</w:t>
      </w:r>
    </w:p>
    <w:p w14:paraId="1FE8A705"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THIRD DEPUTY PRIME MINISTER AND MINISTER WITHOUT PORTFOLIO (Ms Rukia Nakadama): </w:t>
      </w:r>
      <w:r w:rsidRPr="008F6B08">
        <w:rPr>
          <w:rFonts w:ascii="Times New Roman" w:hAnsi="Times New Roman" w:cs="Times New Roman"/>
        </w:rPr>
        <w:t>Thank you, Madam Speaker. I take the opportunity to welcome you back from the recess and I thank those who joined us -</w:t>
      </w:r>
    </w:p>
    <w:p w14:paraId="3B5C1E5E" w14:textId="77777777" w:rsidR="00631F0F" w:rsidRPr="008F6B08" w:rsidRDefault="00631F0F" w:rsidP="008F6B08">
      <w:pPr>
        <w:spacing w:after="0" w:line="240" w:lineRule="auto"/>
        <w:jc w:val="both"/>
        <w:rPr>
          <w:rFonts w:ascii="Times New Roman" w:hAnsi="Times New Roman" w:cs="Times New Roman"/>
        </w:rPr>
      </w:pPr>
    </w:p>
    <w:p w14:paraId="5805D4CA" w14:textId="4053BFD8"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MR KIBALYA</w:t>
      </w:r>
      <w:r w:rsidRPr="008F6B08">
        <w:rPr>
          <w:rFonts w:ascii="Times New Roman" w:hAnsi="Times New Roman" w:cs="Times New Roman"/>
        </w:rPr>
        <w:t xml:space="preserve">: Thank you, Madam Speaker. An opportunity has come that through your office, you </w:t>
      </w:r>
      <w:r w:rsidR="005C7A70">
        <w:rPr>
          <w:rFonts w:ascii="Times New Roman" w:hAnsi="Times New Roman" w:cs="Times New Roman"/>
        </w:rPr>
        <w:t xml:space="preserve">can </w:t>
      </w:r>
      <w:r w:rsidRPr="008F6B08">
        <w:rPr>
          <w:rFonts w:ascii="Times New Roman" w:hAnsi="Times New Roman" w:cs="Times New Roman"/>
        </w:rPr>
        <w:t xml:space="preserve">intervene so that in future, we do not experience the same scenario we are going through now. The NRM Party that I belong to has a deputy whip. </w:t>
      </w:r>
    </w:p>
    <w:p w14:paraId="72C11EA6" w14:textId="77777777" w:rsidR="00631F0F" w:rsidRPr="008F6B08" w:rsidRDefault="00631F0F" w:rsidP="008F6B08">
      <w:pPr>
        <w:spacing w:after="0" w:line="240" w:lineRule="auto"/>
        <w:jc w:val="both"/>
        <w:rPr>
          <w:rFonts w:ascii="Times New Roman" w:hAnsi="Times New Roman" w:cs="Times New Roman"/>
        </w:rPr>
      </w:pPr>
    </w:p>
    <w:p w14:paraId="75C1BB44" w14:textId="079310EB"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In most circumstances, the vice</w:t>
      </w:r>
      <w:r w:rsidR="005C7A70">
        <w:rPr>
          <w:rFonts w:ascii="Times New Roman" w:hAnsi="Times New Roman" w:cs="Times New Roman"/>
        </w:rPr>
        <w:t>-</w:t>
      </w:r>
      <w:r w:rsidRPr="008F6B08">
        <w:rPr>
          <w:rFonts w:ascii="Times New Roman" w:hAnsi="Times New Roman" w:cs="Times New Roman"/>
        </w:rPr>
        <w:t>chair</w:t>
      </w:r>
      <w:r w:rsidR="005C7A70">
        <w:rPr>
          <w:rFonts w:ascii="Times New Roman" w:hAnsi="Times New Roman" w:cs="Times New Roman"/>
        </w:rPr>
        <w:t>person</w:t>
      </w:r>
      <w:r w:rsidRPr="008F6B08">
        <w:rPr>
          <w:rFonts w:ascii="Times New Roman" w:hAnsi="Times New Roman" w:cs="Times New Roman"/>
        </w:rPr>
        <w:t xml:space="preserve"> acts as the deputy whip and I believe it is the position we vote him in. Maybe in future, we shall clearly get informed of the role of the vice or deputy whip so that when such a scenario arises, we do not go back to what we have gone through.</w:t>
      </w:r>
    </w:p>
    <w:p w14:paraId="243A0E60" w14:textId="77777777" w:rsidR="00631F0F" w:rsidRPr="008F6B08" w:rsidRDefault="00631F0F" w:rsidP="008F6B08">
      <w:pPr>
        <w:spacing w:after="0" w:line="240" w:lineRule="auto"/>
        <w:jc w:val="both"/>
        <w:rPr>
          <w:rFonts w:ascii="Times New Roman" w:hAnsi="Times New Roman" w:cs="Times New Roman"/>
        </w:rPr>
      </w:pPr>
    </w:p>
    <w:p w14:paraId="6246374A"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0144CB">
        <w:rPr>
          <w:rFonts w:ascii="Times New Roman" w:hAnsi="Times New Roman" w:cs="Times New Roman"/>
          <w:b/>
        </w:rPr>
        <w:t xml:space="preserve">: </w:t>
      </w:r>
      <w:r w:rsidRPr="008F6B08">
        <w:rPr>
          <w:rFonts w:ascii="Times New Roman" w:hAnsi="Times New Roman" w:cs="Times New Roman"/>
        </w:rPr>
        <w:t xml:space="preserve">The issue of a deputy whip is an internal party arrangement. Can we have designation? </w:t>
      </w:r>
    </w:p>
    <w:p w14:paraId="3AC3F77C" w14:textId="77777777" w:rsidR="00631F0F" w:rsidRPr="008F6B08" w:rsidRDefault="00631F0F" w:rsidP="008F6B08">
      <w:pPr>
        <w:spacing w:after="0" w:line="240" w:lineRule="auto"/>
        <w:jc w:val="both"/>
        <w:rPr>
          <w:rFonts w:ascii="Times New Roman" w:hAnsi="Times New Roman" w:cs="Times New Roman"/>
        </w:rPr>
      </w:pPr>
    </w:p>
    <w:p w14:paraId="0AFA3594" w14:textId="2FFCC0FE"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S NAKADAMA: </w:t>
      </w:r>
      <w:r w:rsidRPr="008F6B08">
        <w:rPr>
          <w:rFonts w:ascii="Times New Roman" w:hAnsi="Times New Roman" w:cs="Times New Roman"/>
        </w:rPr>
        <w:t xml:space="preserve">Thank you. I was thanking the </w:t>
      </w:r>
      <w:r w:rsidR="005C7A70">
        <w:rPr>
          <w:rFonts w:ascii="Times New Roman" w:hAnsi="Times New Roman" w:cs="Times New Roman"/>
        </w:rPr>
        <w:t>M</w:t>
      </w:r>
      <w:r w:rsidR="005C7A70" w:rsidRPr="008F6B08">
        <w:rPr>
          <w:rFonts w:ascii="Times New Roman" w:hAnsi="Times New Roman" w:cs="Times New Roman"/>
        </w:rPr>
        <w:t xml:space="preserve">embers </w:t>
      </w:r>
      <w:r w:rsidRPr="008F6B08">
        <w:rPr>
          <w:rFonts w:ascii="Times New Roman" w:hAnsi="Times New Roman" w:cs="Times New Roman"/>
        </w:rPr>
        <w:t xml:space="preserve">who joined ministers to go around the country to popularise the Parish Development Model programme. Welcome back. </w:t>
      </w:r>
    </w:p>
    <w:p w14:paraId="3BE626F6" w14:textId="77777777" w:rsidR="00631F0F" w:rsidRPr="008F6B08" w:rsidRDefault="00631F0F" w:rsidP="008F6B08">
      <w:pPr>
        <w:spacing w:after="0" w:line="240" w:lineRule="auto"/>
        <w:jc w:val="both"/>
        <w:rPr>
          <w:rFonts w:ascii="Times New Roman" w:hAnsi="Times New Roman" w:cs="Times New Roman"/>
          <w:b/>
        </w:rPr>
      </w:pPr>
    </w:p>
    <w:p w14:paraId="07718E0D" w14:textId="77777777" w:rsidR="00631F0F"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Madam Speaker, I start with the Committee on Agriculture, Animal Industry and Fisheries. On this committee, the Government side has designated the following Members:</w:t>
      </w:r>
    </w:p>
    <w:p w14:paraId="0F896B53" w14:textId="77777777" w:rsidR="008F6B08" w:rsidRPr="008F6B08" w:rsidRDefault="008F6B08" w:rsidP="008F6B08">
      <w:pPr>
        <w:spacing w:after="0" w:line="240" w:lineRule="auto"/>
        <w:jc w:val="both"/>
        <w:rPr>
          <w:rFonts w:ascii="Times New Roman" w:hAnsi="Times New Roman" w:cs="Times New Roman"/>
        </w:rPr>
      </w:pPr>
    </w:p>
    <w:p w14:paraId="2A6344AB"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Okori-Moe Janet</w:t>
      </w:r>
      <w:r w:rsidRPr="009C011B">
        <w:rPr>
          <w:rFonts w:ascii="Times New Roman" w:hAnsi="Times New Roman" w:cs="Times New Roman"/>
        </w:rPr>
        <w:tab/>
        <w:t>-</w:t>
      </w:r>
      <w:r w:rsidRPr="009C011B">
        <w:rPr>
          <w:rFonts w:ascii="Times New Roman" w:hAnsi="Times New Roman" w:cs="Times New Roman"/>
        </w:rPr>
        <w:tab/>
        <w:t xml:space="preserve">Chairperson </w:t>
      </w:r>
    </w:p>
    <w:p w14:paraId="3D4E1396" w14:textId="0E849DE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Dr A</w:t>
      </w:r>
      <w:r w:rsidR="008F6B08" w:rsidRPr="009C011B">
        <w:rPr>
          <w:rFonts w:ascii="Times New Roman" w:hAnsi="Times New Roman" w:cs="Times New Roman"/>
        </w:rPr>
        <w:t>gnes Atim</w:t>
      </w:r>
      <w:r w:rsidR="008F6B08" w:rsidRPr="009C011B">
        <w:rPr>
          <w:rFonts w:ascii="Times New Roman" w:hAnsi="Times New Roman" w:cs="Times New Roman"/>
        </w:rPr>
        <w:tab/>
      </w:r>
      <w:r w:rsidRPr="009C011B">
        <w:rPr>
          <w:rFonts w:ascii="Times New Roman" w:hAnsi="Times New Roman" w:cs="Times New Roman"/>
        </w:rPr>
        <w:t>-</w:t>
      </w:r>
      <w:r w:rsidRPr="009C011B">
        <w:rPr>
          <w:rFonts w:ascii="Times New Roman" w:hAnsi="Times New Roman" w:cs="Times New Roman"/>
        </w:rPr>
        <w:tab/>
        <w:t>Vice</w:t>
      </w:r>
      <w:r w:rsidR="005C7A70" w:rsidRPr="009C011B">
        <w:rPr>
          <w:rFonts w:ascii="Times New Roman" w:hAnsi="Times New Roman" w:cs="Times New Roman"/>
        </w:rPr>
        <w:t>-</w:t>
      </w:r>
      <w:r w:rsidRPr="009C011B">
        <w:rPr>
          <w:rFonts w:ascii="Times New Roman" w:hAnsi="Times New Roman" w:cs="Times New Roman"/>
        </w:rPr>
        <w:t>Chairperson</w:t>
      </w:r>
    </w:p>
    <w:p w14:paraId="7752358F"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Aber Lillian</w:t>
      </w:r>
    </w:p>
    <w:p w14:paraId="27DDA783"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Akello Christine</w:t>
      </w:r>
    </w:p>
    <w:p w14:paraId="7D700A1A"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 xml:space="preserve">Hon. Driwaru Jennifer </w:t>
      </w:r>
    </w:p>
    <w:p w14:paraId="4E408C84"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Lokii John Baptist</w:t>
      </w:r>
    </w:p>
    <w:p w14:paraId="1D5B9493"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Nyongore Enock</w:t>
      </w:r>
    </w:p>
    <w:p w14:paraId="5D5F7F1A"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Kamukama Davis</w:t>
      </w:r>
    </w:p>
    <w:p w14:paraId="339BEF06"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Kabuura Derrick</w:t>
      </w:r>
    </w:p>
    <w:p w14:paraId="002D8636"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Komol Joseph</w:t>
      </w:r>
    </w:p>
    <w:p w14:paraId="5E6B46B6" w14:textId="10AA614A"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Kesande Grace Bataringaya</w:t>
      </w:r>
    </w:p>
    <w:p w14:paraId="10EFE95E" w14:textId="73631A76"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Wakabi Pius</w:t>
      </w:r>
    </w:p>
    <w:p w14:paraId="41FE3EAB" w14:textId="3BFB251E"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 xml:space="preserve">Hon. Magoola Rachel </w:t>
      </w:r>
    </w:p>
    <w:p w14:paraId="2B665113" w14:textId="2CCBBA4E"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Migadde Robert Ndugwa</w:t>
      </w:r>
    </w:p>
    <w:p w14:paraId="27F22EAC" w14:textId="1EB703FA"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Muhumuza David</w:t>
      </w:r>
    </w:p>
    <w:p w14:paraId="742BC2C1" w14:textId="6E2045CA"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Begumisa Mary</w:t>
      </w:r>
    </w:p>
    <w:p w14:paraId="3E669BB7" w14:textId="67224A85"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Okumu Gabriel</w:t>
      </w:r>
    </w:p>
    <w:p w14:paraId="76EAC7D3" w14:textId="2991BF23" w:rsidR="005C7A70"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Okot John Amos</w:t>
      </w:r>
    </w:p>
    <w:p w14:paraId="615F9E7A" w14:textId="77777777" w:rsidR="00631F0F" w:rsidRPr="009C011B" w:rsidRDefault="00631F0F" w:rsidP="009C011B">
      <w:pPr>
        <w:pStyle w:val="ListParagraph"/>
        <w:numPr>
          <w:ilvl w:val="0"/>
          <w:numId w:val="54"/>
        </w:numPr>
        <w:spacing w:after="0" w:line="240" w:lineRule="auto"/>
        <w:jc w:val="both"/>
        <w:rPr>
          <w:rFonts w:ascii="Times New Roman" w:hAnsi="Times New Roman" w:cs="Times New Roman"/>
        </w:rPr>
      </w:pPr>
      <w:r w:rsidRPr="009C011B">
        <w:rPr>
          <w:rFonts w:ascii="Times New Roman" w:hAnsi="Times New Roman" w:cs="Times New Roman"/>
        </w:rPr>
        <w:t>Hon. Anywar Ricky Richard</w:t>
      </w:r>
    </w:p>
    <w:p w14:paraId="2C4F9413" w14:textId="77777777" w:rsidR="00631F0F" w:rsidRPr="008F6B08" w:rsidRDefault="00631F0F" w:rsidP="008F6B08">
      <w:pPr>
        <w:spacing w:after="0" w:line="240" w:lineRule="auto"/>
        <w:jc w:val="both"/>
        <w:rPr>
          <w:rFonts w:ascii="Times New Roman" w:hAnsi="Times New Roman" w:cs="Times New Roman"/>
        </w:rPr>
      </w:pPr>
    </w:p>
    <w:p w14:paraId="03F06A02"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Madam Speaker, I beg to designate.</w:t>
      </w:r>
    </w:p>
    <w:p w14:paraId="391F7EAE" w14:textId="77777777" w:rsidR="00631F0F" w:rsidRPr="008F6B08" w:rsidRDefault="00631F0F" w:rsidP="008F6B08">
      <w:pPr>
        <w:spacing w:after="0" w:line="240" w:lineRule="auto"/>
        <w:jc w:val="both"/>
        <w:rPr>
          <w:rFonts w:ascii="Times New Roman" w:hAnsi="Times New Roman" w:cs="Times New Roman"/>
        </w:rPr>
      </w:pPr>
    </w:p>
    <w:p w14:paraId="084BBCA5"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Thank you. NUP?</w:t>
      </w:r>
      <w:r w:rsidRPr="008F6B08">
        <w:rPr>
          <w:rFonts w:ascii="Times New Roman" w:hAnsi="Times New Roman" w:cs="Times New Roman"/>
        </w:rPr>
        <w:tab/>
      </w:r>
    </w:p>
    <w:p w14:paraId="5C90BAD7" w14:textId="77777777" w:rsidR="00631F0F" w:rsidRPr="008F6B08" w:rsidRDefault="00631F0F" w:rsidP="008F6B08">
      <w:pPr>
        <w:spacing w:after="0" w:line="240" w:lineRule="auto"/>
        <w:jc w:val="both"/>
        <w:rPr>
          <w:rFonts w:ascii="Times New Roman" w:hAnsi="Times New Roman" w:cs="Times New Roman"/>
        </w:rPr>
      </w:pPr>
    </w:p>
    <w:p w14:paraId="375CAD16"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31</w:t>
      </w:r>
    </w:p>
    <w:p w14:paraId="7968FCCE" w14:textId="575E6DFE"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CHIEF OPPOSITION WHIP (Mr John Baptist Nambeshe): </w:t>
      </w:r>
      <w:r w:rsidRPr="008F6B08">
        <w:rPr>
          <w:rFonts w:ascii="Times New Roman" w:hAnsi="Times New Roman" w:cs="Times New Roman"/>
        </w:rPr>
        <w:t>Thank you very much,</w:t>
      </w:r>
      <w:r w:rsidRPr="008F6B08">
        <w:rPr>
          <w:rFonts w:ascii="Times New Roman" w:hAnsi="Times New Roman" w:cs="Times New Roman"/>
          <w:b/>
        </w:rPr>
        <w:t xml:space="preserve"> </w:t>
      </w:r>
      <w:r w:rsidRPr="008F6B08">
        <w:rPr>
          <w:rFonts w:ascii="Times New Roman" w:hAnsi="Times New Roman" w:cs="Times New Roman"/>
        </w:rPr>
        <w:t xml:space="preserve">Madam Speaker. At the beginning of every session of Parliament, there shall be sectoral committees of the House, whose members shall be designated by whips – and I am the Chief Opposition Whip, Madam Speaker. By virtue of that office, in accordance with rule 187(1) of our Rules of Procedure, I have already supplied all the lists of </w:t>
      </w:r>
      <w:r w:rsidR="00177503">
        <w:rPr>
          <w:rFonts w:ascii="Times New Roman" w:hAnsi="Times New Roman" w:cs="Times New Roman"/>
        </w:rPr>
        <w:t>M</w:t>
      </w:r>
      <w:r w:rsidR="00177503" w:rsidRPr="008F6B08">
        <w:rPr>
          <w:rFonts w:ascii="Times New Roman" w:hAnsi="Times New Roman" w:cs="Times New Roman"/>
        </w:rPr>
        <w:t xml:space="preserve">embers </w:t>
      </w:r>
      <w:r w:rsidRPr="008F6B08">
        <w:rPr>
          <w:rFonts w:ascii="Times New Roman" w:hAnsi="Times New Roman" w:cs="Times New Roman"/>
        </w:rPr>
        <w:t>that are to serve on the sectoral committees.</w:t>
      </w:r>
    </w:p>
    <w:p w14:paraId="4BB7668B" w14:textId="77777777" w:rsidR="00631F0F" w:rsidRPr="008F6B08" w:rsidRDefault="00631F0F" w:rsidP="008F6B08">
      <w:pPr>
        <w:spacing w:after="0" w:line="240" w:lineRule="auto"/>
        <w:jc w:val="both"/>
        <w:rPr>
          <w:rFonts w:ascii="Times New Roman" w:hAnsi="Times New Roman" w:cs="Times New Roman"/>
        </w:rPr>
      </w:pPr>
    </w:p>
    <w:p w14:paraId="55E5B823" w14:textId="5CAE7FAA"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For your information, Madam Speaker, the changes are affecting only eight </w:t>
      </w:r>
      <w:r w:rsidR="00177503">
        <w:rPr>
          <w:rFonts w:ascii="Times New Roman" w:hAnsi="Times New Roman" w:cs="Times New Roman"/>
        </w:rPr>
        <w:t>M</w:t>
      </w:r>
      <w:r w:rsidR="00177503" w:rsidRPr="008F6B08">
        <w:rPr>
          <w:rFonts w:ascii="Times New Roman" w:hAnsi="Times New Roman" w:cs="Times New Roman"/>
        </w:rPr>
        <w:t>embers</w:t>
      </w:r>
      <w:r w:rsidRPr="008F6B08">
        <w:rPr>
          <w:rFonts w:ascii="Times New Roman" w:hAnsi="Times New Roman" w:cs="Times New Roman"/>
        </w:rPr>
        <w:t>; those I have relocated and designated to new sectoral committees. So, I will seek your indulgence whether, in the interest of time, I should read the entire list, including those that have maintained the status quo or only the eight that have changed.</w:t>
      </w:r>
    </w:p>
    <w:p w14:paraId="68D60827" w14:textId="77777777" w:rsidR="00631F0F" w:rsidRPr="008F6B08" w:rsidRDefault="00631F0F" w:rsidP="008F6B08">
      <w:pPr>
        <w:spacing w:after="0" w:line="240" w:lineRule="auto"/>
        <w:jc w:val="both"/>
        <w:rPr>
          <w:rFonts w:ascii="Times New Roman" w:hAnsi="Times New Roman" w:cs="Times New Roman"/>
        </w:rPr>
      </w:pPr>
    </w:p>
    <w:p w14:paraId="7603C084" w14:textId="2D648728"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lastRenderedPageBreak/>
        <w:t xml:space="preserve">THE SPEAKER: </w:t>
      </w:r>
      <w:r w:rsidRPr="008F6B08">
        <w:rPr>
          <w:rFonts w:ascii="Times New Roman" w:hAnsi="Times New Roman" w:cs="Times New Roman"/>
        </w:rPr>
        <w:t xml:space="preserve">Honourable members, we are reading the whole list; </w:t>
      </w:r>
      <w:proofErr w:type="gramStart"/>
      <w:r w:rsidRPr="008F6B08">
        <w:rPr>
          <w:rFonts w:ascii="Times New Roman" w:hAnsi="Times New Roman" w:cs="Times New Roman"/>
        </w:rPr>
        <w:t>committee by committee</w:t>
      </w:r>
      <w:proofErr w:type="gramEnd"/>
      <w:r w:rsidRPr="008F6B08">
        <w:rPr>
          <w:rFonts w:ascii="Times New Roman" w:hAnsi="Times New Roman" w:cs="Times New Roman"/>
        </w:rPr>
        <w:t xml:space="preserve">. If NRM has not even changed one </w:t>
      </w:r>
      <w:r w:rsidR="00177503">
        <w:rPr>
          <w:rFonts w:ascii="Times New Roman" w:hAnsi="Times New Roman" w:cs="Times New Roman"/>
        </w:rPr>
        <w:t>M</w:t>
      </w:r>
      <w:r w:rsidR="00177503" w:rsidRPr="008F6B08">
        <w:rPr>
          <w:rFonts w:ascii="Times New Roman" w:hAnsi="Times New Roman" w:cs="Times New Roman"/>
        </w:rPr>
        <w:t>ember</w:t>
      </w:r>
      <w:r w:rsidRPr="008F6B08">
        <w:rPr>
          <w:rFonts w:ascii="Times New Roman" w:hAnsi="Times New Roman" w:cs="Times New Roman"/>
        </w:rPr>
        <w:t>, they will be the ones to say, “We are maintaining the status quo”, but they are reading one by one. That is what designation is.</w:t>
      </w:r>
    </w:p>
    <w:p w14:paraId="08FD8DEE" w14:textId="77777777" w:rsidR="00631F0F" w:rsidRPr="008F6B08" w:rsidRDefault="00631F0F" w:rsidP="008F6B08">
      <w:pPr>
        <w:spacing w:after="0" w:line="240" w:lineRule="auto"/>
        <w:jc w:val="both"/>
        <w:rPr>
          <w:rFonts w:ascii="Times New Roman" w:hAnsi="Times New Roman" w:cs="Times New Roman"/>
        </w:rPr>
      </w:pPr>
    </w:p>
    <w:p w14:paraId="023A8E40"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R NAMBESHE: </w:t>
      </w:r>
      <w:r w:rsidRPr="008F6B08">
        <w:rPr>
          <w:rFonts w:ascii="Times New Roman" w:hAnsi="Times New Roman" w:cs="Times New Roman"/>
        </w:rPr>
        <w:t>Much obliged, Madam Speaker. On my side, we have six parties and so I will commence with the People's Progressive Party (PPP). Under the PPP, on the sectoral committee, we have Hon. Okot Santa, on the Committee on Agriculture, Animal Industry and Fisheries. I beg to designate.</w:t>
      </w:r>
    </w:p>
    <w:p w14:paraId="1B6FD5DD" w14:textId="77777777" w:rsidR="00631F0F" w:rsidRPr="008F6B08" w:rsidRDefault="00631F0F" w:rsidP="008F6B08">
      <w:pPr>
        <w:spacing w:after="0" w:line="240" w:lineRule="auto"/>
        <w:jc w:val="both"/>
        <w:rPr>
          <w:rFonts w:ascii="Times New Roman" w:hAnsi="Times New Roman" w:cs="Times New Roman"/>
        </w:rPr>
      </w:pPr>
    </w:p>
    <w:p w14:paraId="2C6C4400" w14:textId="513509D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Madam Speaker, on the Democratic Party, I beg to designate Hon. Okot Peter to the </w:t>
      </w:r>
      <w:r w:rsidR="00177503">
        <w:rPr>
          <w:rFonts w:ascii="Times New Roman" w:hAnsi="Times New Roman" w:cs="Times New Roman"/>
        </w:rPr>
        <w:t>S</w:t>
      </w:r>
      <w:r w:rsidR="00177503" w:rsidRPr="008F6B08">
        <w:rPr>
          <w:rFonts w:ascii="Times New Roman" w:hAnsi="Times New Roman" w:cs="Times New Roman"/>
        </w:rPr>
        <w:t xml:space="preserve">ectoral </w:t>
      </w:r>
      <w:r w:rsidRPr="008F6B08">
        <w:rPr>
          <w:rFonts w:ascii="Times New Roman" w:hAnsi="Times New Roman" w:cs="Times New Roman"/>
        </w:rPr>
        <w:t>Committee on Presidential Affairs –</w:t>
      </w:r>
      <w:r w:rsidRPr="008F6B08">
        <w:rPr>
          <w:rFonts w:ascii="Times New Roman" w:hAnsi="Times New Roman" w:cs="Times New Roman"/>
          <w:i/>
        </w:rPr>
        <w:t>(Interjections)</w:t>
      </w:r>
    </w:p>
    <w:p w14:paraId="50796DC5" w14:textId="77777777" w:rsidR="00631F0F" w:rsidRPr="008F6B08" w:rsidRDefault="00631F0F" w:rsidP="008F6B08">
      <w:pPr>
        <w:spacing w:after="0" w:line="240" w:lineRule="auto"/>
        <w:jc w:val="both"/>
        <w:rPr>
          <w:rFonts w:ascii="Times New Roman" w:hAnsi="Times New Roman" w:cs="Times New Roman"/>
        </w:rPr>
      </w:pPr>
    </w:p>
    <w:p w14:paraId="5D74FA21"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I thought we are on agriculture.</w:t>
      </w:r>
    </w:p>
    <w:p w14:paraId="6BAC9C7A" w14:textId="77777777" w:rsidR="00631F0F" w:rsidRPr="008F6B08" w:rsidRDefault="00631F0F" w:rsidP="008F6B08">
      <w:pPr>
        <w:spacing w:after="0" w:line="240" w:lineRule="auto"/>
        <w:jc w:val="both"/>
        <w:rPr>
          <w:rFonts w:ascii="Times New Roman" w:hAnsi="Times New Roman" w:cs="Times New Roman"/>
        </w:rPr>
      </w:pPr>
    </w:p>
    <w:p w14:paraId="57FBE204" w14:textId="77777777" w:rsidR="00631F0F"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R NAMBESHE: </w:t>
      </w:r>
      <w:r w:rsidRPr="008F6B08">
        <w:rPr>
          <w:rFonts w:ascii="Times New Roman" w:hAnsi="Times New Roman" w:cs="Times New Roman"/>
        </w:rPr>
        <w:t>Let me deal with agriculture. On the Committee on Agriculture, Animal Industry and Fisheries, for National Unity Platform, these are the Members.</w:t>
      </w:r>
    </w:p>
    <w:p w14:paraId="1FAA01B1" w14:textId="77777777" w:rsidR="00177503" w:rsidRPr="008F6B08" w:rsidRDefault="00177503" w:rsidP="008F6B08">
      <w:pPr>
        <w:spacing w:after="0" w:line="240" w:lineRule="auto"/>
        <w:jc w:val="both"/>
        <w:rPr>
          <w:rFonts w:ascii="Times New Roman" w:hAnsi="Times New Roman" w:cs="Times New Roman"/>
        </w:rPr>
      </w:pPr>
    </w:p>
    <w:p w14:paraId="751A8A4B" w14:textId="77777777" w:rsidR="00631F0F" w:rsidRPr="008F6B08" w:rsidRDefault="00631F0F" w:rsidP="008F6B08">
      <w:pPr>
        <w:numPr>
          <w:ilvl w:val="0"/>
          <w:numId w:val="8"/>
        </w:numPr>
        <w:spacing w:after="0" w:line="240" w:lineRule="auto"/>
        <w:ind w:left="360"/>
        <w:jc w:val="both"/>
        <w:rPr>
          <w:rFonts w:ascii="Times New Roman" w:hAnsi="Times New Roman" w:cs="Times New Roman"/>
        </w:rPr>
      </w:pPr>
      <w:r w:rsidRPr="008F6B08">
        <w:rPr>
          <w:rFonts w:ascii="Times New Roman" w:hAnsi="Times New Roman" w:cs="Times New Roman"/>
        </w:rPr>
        <w:t>Hon. Bwanika Abed</w:t>
      </w:r>
    </w:p>
    <w:p w14:paraId="16384D18" w14:textId="77777777" w:rsidR="00631F0F" w:rsidRPr="008F6B08" w:rsidRDefault="00631F0F" w:rsidP="008F6B08">
      <w:pPr>
        <w:numPr>
          <w:ilvl w:val="0"/>
          <w:numId w:val="8"/>
        </w:numPr>
        <w:spacing w:after="0" w:line="240" w:lineRule="auto"/>
        <w:ind w:left="360"/>
        <w:jc w:val="both"/>
        <w:rPr>
          <w:rFonts w:ascii="Times New Roman" w:hAnsi="Times New Roman" w:cs="Times New Roman"/>
        </w:rPr>
      </w:pPr>
      <w:r w:rsidRPr="008F6B08">
        <w:rPr>
          <w:rFonts w:ascii="Times New Roman" w:hAnsi="Times New Roman" w:cs="Times New Roman"/>
        </w:rPr>
        <w:t>Hon. Mugabi Susan</w:t>
      </w:r>
    </w:p>
    <w:p w14:paraId="08F2504A" w14:textId="77777777" w:rsidR="00631F0F" w:rsidRPr="008F6B08" w:rsidRDefault="00631F0F" w:rsidP="008F6B08">
      <w:pPr>
        <w:numPr>
          <w:ilvl w:val="0"/>
          <w:numId w:val="8"/>
        </w:numPr>
        <w:spacing w:after="0" w:line="240" w:lineRule="auto"/>
        <w:ind w:left="360"/>
        <w:jc w:val="both"/>
        <w:rPr>
          <w:rFonts w:ascii="Times New Roman" w:hAnsi="Times New Roman" w:cs="Times New Roman"/>
        </w:rPr>
      </w:pPr>
      <w:r w:rsidRPr="008F6B08">
        <w:rPr>
          <w:rFonts w:ascii="Times New Roman" w:hAnsi="Times New Roman" w:cs="Times New Roman"/>
        </w:rPr>
        <w:t>Hon. Kyebakutika Manjeri</w:t>
      </w:r>
    </w:p>
    <w:p w14:paraId="52FECDB2" w14:textId="77777777" w:rsidR="00631F0F" w:rsidRPr="008F6B08" w:rsidRDefault="00631F0F" w:rsidP="008F6B08">
      <w:pPr>
        <w:numPr>
          <w:ilvl w:val="0"/>
          <w:numId w:val="8"/>
        </w:numPr>
        <w:spacing w:after="0" w:line="240" w:lineRule="auto"/>
        <w:ind w:left="360"/>
        <w:jc w:val="both"/>
        <w:rPr>
          <w:rFonts w:ascii="Times New Roman" w:hAnsi="Times New Roman" w:cs="Times New Roman"/>
        </w:rPr>
      </w:pPr>
      <w:r w:rsidRPr="008F6B08">
        <w:rPr>
          <w:rFonts w:ascii="Times New Roman" w:hAnsi="Times New Roman" w:cs="Times New Roman"/>
        </w:rPr>
        <w:t>Hon. Matovu Charles</w:t>
      </w:r>
    </w:p>
    <w:p w14:paraId="142602F4" w14:textId="77777777" w:rsidR="00631F0F" w:rsidRPr="008F6B08" w:rsidRDefault="00631F0F" w:rsidP="008F6B08">
      <w:pPr>
        <w:numPr>
          <w:ilvl w:val="0"/>
          <w:numId w:val="8"/>
        </w:numPr>
        <w:spacing w:after="0" w:line="240" w:lineRule="auto"/>
        <w:ind w:left="360"/>
        <w:jc w:val="both"/>
        <w:rPr>
          <w:rFonts w:ascii="Times New Roman" w:hAnsi="Times New Roman" w:cs="Times New Roman"/>
        </w:rPr>
      </w:pPr>
      <w:r w:rsidRPr="008F6B08">
        <w:rPr>
          <w:rFonts w:ascii="Times New Roman" w:hAnsi="Times New Roman" w:cs="Times New Roman"/>
        </w:rPr>
        <w:t>Hon. Nanyondo Veronica</w:t>
      </w:r>
    </w:p>
    <w:p w14:paraId="580FAE27" w14:textId="77777777" w:rsidR="00177503" w:rsidRPr="008F6B08" w:rsidRDefault="00177503" w:rsidP="009C011B">
      <w:pPr>
        <w:spacing w:after="0" w:line="240" w:lineRule="auto"/>
        <w:jc w:val="both"/>
        <w:rPr>
          <w:rFonts w:ascii="Times New Roman" w:hAnsi="Times New Roman" w:cs="Times New Roman"/>
        </w:rPr>
      </w:pPr>
    </w:p>
    <w:p w14:paraId="2C326D22" w14:textId="77777777" w:rsidR="00631F0F" w:rsidRDefault="00631F0F" w:rsidP="009C011B">
      <w:pPr>
        <w:spacing w:after="0" w:line="240" w:lineRule="auto"/>
        <w:jc w:val="both"/>
        <w:rPr>
          <w:rFonts w:ascii="Times New Roman" w:hAnsi="Times New Roman" w:cs="Times New Roman"/>
        </w:rPr>
      </w:pPr>
      <w:r w:rsidRPr="008F6B08">
        <w:rPr>
          <w:rFonts w:ascii="Times New Roman" w:hAnsi="Times New Roman" w:cs="Times New Roman"/>
        </w:rPr>
        <w:t xml:space="preserve">Uganda People’s Congress </w:t>
      </w:r>
    </w:p>
    <w:p w14:paraId="6C98F99D" w14:textId="77777777" w:rsidR="00177503" w:rsidRPr="008F6B08" w:rsidRDefault="00177503" w:rsidP="009C011B">
      <w:pPr>
        <w:spacing w:after="0" w:line="240" w:lineRule="auto"/>
        <w:jc w:val="both"/>
        <w:rPr>
          <w:rFonts w:ascii="Times New Roman" w:hAnsi="Times New Roman" w:cs="Times New Roman"/>
        </w:rPr>
      </w:pPr>
    </w:p>
    <w:p w14:paraId="25916A73" w14:textId="77777777" w:rsidR="00631F0F" w:rsidRPr="008F6B08" w:rsidRDefault="00631F0F" w:rsidP="008F6B08">
      <w:pPr>
        <w:numPr>
          <w:ilvl w:val="0"/>
          <w:numId w:val="9"/>
        </w:numPr>
        <w:spacing w:after="0" w:line="240" w:lineRule="auto"/>
        <w:ind w:left="360"/>
        <w:jc w:val="both"/>
        <w:rPr>
          <w:rFonts w:ascii="Times New Roman" w:hAnsi="Times New Roman" w:cs="Times New Roman"/>
        </w:rPr>
      </w:pPr>
      <w:r w:rsidRPr="008F6B08">
        <w:rPr>
          <w:rFonts w:ascii="Times New Roman" w:hAnsi="Times New Roman" w:cs="Times New Roman"/>
        </w:rPr>
        <w:t>Hon. Akora Maxwell</w:t>
      </w:r>
    </w:p>
    <w:p w14:paraId="43ACE802" w14:textId="77777777" w:rsidR="00177503" w:rsidRPr="008F6B08" w:rsidRDefault="00177503" w:rsidP="009C011B">
      <w:pPr>
        <w:spacing w:after="0" w:line="240" w:lineRule="auto"/>
        <w:jc w:val="both"/>
        <w:rPr>
          <w:rFonts w:ascii="Times New Roman" w:hAnsi="Times New Roman" w:cs="Times New Roman"/>
        </w:rPr>
      </w:pPr>
    </w:p>
    <w:p w14:paraId="593A4120" w14:textId="77777777" w:rsidR="00631F0F" w:rsidRDefault="00631F0F" w:rsidP="009C011B">
      <w:pPr>
        <w:spacing w:after="0" w:line="240" w:lineRule="auto"/>
        <w:jc w:val="both"/>
        <w:rPr>
          <w:rFonts w:ascii="Times New Roman" w:hAnsi="Times New Roman" w:cs="Times New Roman"/>
        </w:rPr>
      </w:pPr>
      <w:r w:rsidRPr="008F6B08">
        <w:rPr>
          <w:rFonts w:ascii="Times New Roman" w:hAnsi="Times New Roman" w:cs="Times New Roman"/>
        </w:rPr>
        <w:t>Forum for Democratic Change</w:t>
      </w:r>
    </w:p>
    <w:p w14:paraId="5B4D64D3" w14:textId="77777777" w:rsidR="00177503" w:rsidRPr="008F6B08" w:rsidRDefault="00177503" w:rsidP="009C011B">
      <w:pPr>
        <w:spacing w:after="0" w:line="240" w:lineRule="auto"/>
        <w:jc w:val="both"/>
        <w:rPr>
          <w:rFonts w:ascii="Times New Roman" w:hAnsi="Times New Roman" w:cs="Times New Roman"/>
        </w:rPr>
      </w:pPr>
    </w:p>
    <w:p w14:paraId="2AE152F3" w14:textId="77777777" w:rsidR="00631F0F" w:rsidRPr="008F6B08" w:rsidRDefault="00631F0F" w:rsidP="008F6B08">
      <w:pPr>
        <w:numPr>
          <w:ilvl w:val="0"/>
          <w:numId w:val="10"/>
        </w:numPr>
        <w:spacing w:after="0" w:line="240" w:lineRule="auto"/>
        <w:ind w:left="360"/>
        <w:jc w:val="both"/>
        <w:rPr>
          <w:rFonts w:ascii="Times New Roman" w:hAnsi="Times New Roman" w:cs="Times New Roman"/>
        </w:rPr>
      </w:pPr>
      <w:r w:rsidRPr="008F6B08">
        <w:rPr>
          <w:rFonts w:ascii="Times New Roman" w:hAnsi="Times New Roman" w:cs="Times New Roman"/>
        </w:rPr>
        <w:t>Hon. Apolot Stella Isodo</w:t>
      </w:r>
    </w:p>
    <w:p w14:paraId="21380474" w14:textId="77777777" w:rsidR="00631F0F" w:rsidRPr="008F6B08" w:rsidRDefault="00631F0F" w:rsidP="008F6B08">
      <w:pPr>
        <w:numPr>
          <w:ilvl w:val="0"/>
          <w:numId w:val="10"/>
        </w:numPr>
        <w:spacing w:after="0" w:line="240" w:lineRule="auto"/>
        <w:ind w:left="360"/>
        <w:jc w:val="both"/>
        <w:rPr>
          <w:rFonts w:ascii="Times New Roman" w:hAnsi="Times New Roman" w:cs="Times New Roman"/>
        </w:rPr>
      </w:pPr>
      <w:r w:rsidRPr="008F6B08">
        <w:rPr>
          <w:rFonts w:ascii="Times New Roman" w:hAnsi="Times New Roman" w:cs="Times New Roman"/>
        </w:rPr>
        <w:t>Hon. Ekanya Geofrey</w:t>
      </w:r>
    </w:p>
    <w:p w14:paraId="4321D329" w14:textId="77777777" w:rsidR="00177503" w:rsidRPr="008F6B08" w:rsidRDefault="00177503" w:rsidP="009C011B">
      <w:pPr>
        <w:spacing w:after="0" w:line="240" w:lineRule="auto"/>
        <w:jc w:val="both"/>
        <w:rPr>
          <w:rFonts w:ascii="Times New Roman" w:hAnsi="Times New Roman" w:cs="Times New Roman"/>
        </w:rPr>
      </w:pPr>
    </w:p>
    <w:p w14:paraId="5A2A6C88" w14:textId="77777777" w:rsidR="00631F0F" w:rsidRDefault="00631F0F" w:rsidP="009C011B">
      <w:pPr>
        <w:spacing w:after="0" w:line="240" w:lineRule="auto"/>
        <w:jc w:val="both"/>
        <w:rPr>
          <w:rFonts w:ascii="Times New Roman" w:hAnsi="Times New Roman" w:cs="Times New Roman"/>
        </w:rPr>
      </w:pPr>
      <w:r w:rsidRPr="008F6B08">
        <w:rPr>
          <w:rFonts w:ascii="Times New Roman" w:hAnsi="Times New Roman" w:cs="Times New Roman"/>
        </w:rPr>
        <w:t xml:space="preserve">Democratic Party </w:t>
      </w:r>
    </w:p>
    <w:p w14:paraId="03AEA3F0" w14:textId="77777777" w:rsidR="00177503" w:rsidRPr="008F6B08" w:rsidRDefault="00177503" w:rsidP="009C011B">
      <w:pPr>
        <w:spacing w:after="0" w:line="240" w:lineRule="auto"/>
        <w:jc w:val="both"/>
        <w:rPr>
          <w:rFonts w:ascii="Times New Roman" w:hAnsi="Times New Roman" w:cs="Times New Roman"/>
        </w:rPr>
      </w:pPr>
    </w:p>
    <w:p w14:paraId="28928808" w14:textId="5DD3F212" w:rsidR="00631F0F" w:rsidRPr="008F6B08" w:rsidRDefault="00631F0F" w:rsidP="008F6B08">
      <w:pPr>
        <w:numPr>
          <w:ilvl w:val="0"/>
          <w:numId w:val="11"/>
        </w:numPr>
        <w:spacing w:after="0" w:line="240" w:lineRule="auto"/>
        <w:ind w:left="360"/>
        <w:jc w:val="both"/>
        <w:rPr>
          <w:rFonts w:ascii="Times New Roman" w:hAnsi="Times New Roman" w:cs="Times New Roman"/>
        </w:rPr>
      </w:pPr>
      <w:r w:rsidRPr="008F6B08">
        <w:rPr>
          <w:rFonts w:ascii="Times New Roman" w:hAnsi="Times New Roman" w:cs="Times New Roman"/>
        </w:rPr>
        <w:t>Hon. Lukwago John Paul M</w:t>
      </w:r>
      <w:r w:rsidR="00177503">
        <w:rPr>
          <w:rFonts w:ascii="Times New Roman" w:hAnsi="Times New Roman" w:cs="Times New Roman"/>
        </w:rPr>
        <w:t>.</w:t>
      </w:r>
    </w:p>
    <w:p w14:paraId="18796098" w14:textId="77777777" w:rsidR="00631F0F" w:rsidRPr="008F6B08" w:rsidRDefault="00631F0F" w:rsidP="008F6B08">
      <w:pPr>
        <w:spacing w:after="0" w:line="240" w:lineRule="auto"/>
        <w:jc w:val="both"/>
        <w:rPr>
          <w:rFonts w:ascii="Times New Roman" w:hAnsi="Times New Roman" w:cs="Times New Roman"/>
        </w:rPr>
      </w:pPr>
    </w:p>
    <w:p w14:paraId="037B57DA"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 Madam Speaker.</w:t>
      </w:r>
    </w:p>
    <w:p w14:paraId="2DE5F540" w14:textId="77777777" w:rsidR="00631F0F" w:rsidRPr="008F6B08" w:rsidRDefault="00631F0F" w:rsidP="008F6B08">
      <w:pPr>
        <w:spacing w:after="0" w:line="240" w:lineRule="auto"/>
        <w:jc w:val="both"/>
        <w:rPr>
          <w:rFonts w:ascii="Times New Roman" w:hAnsi="Times New Roman" w:cs="Times New Roman"/>
          <w:b/>
        </w:rPr>
      </w:pPr>
    </w:p>
    <w:p w14:paraId="69FE74C9" w14:textId="4F46D3D8"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Thank you. UPDF and then </w:t>
      </w:r>
      <w:r w:rsidR="00031FF2">
        <w:rPr>
          <w:rFonts w:ascii="Times New Roman" w:hAnsi="Times New Roman" w:cs="Times New Roman"/>
        </w:rPr>
        <w:t xml:space="preserve">the </w:t>
      </w:r>
      <w:r w:rsidRPr="008F6B08">
        <w:rPr>
          <w:rFonts w:ascii="Times New Roman" w:hAnsi="Times New Roman" w:cs="Times New Roman"/>
        </w:rPr>
        <w:t>Independents. Is UPDF not here? We had Maj. Kavuma.</w:t>
      </w:r>
    </w:p>
    <w:p w14:paraId="61D3295F" w14:textId="77777777" w:rsidR="00631F0F" w:rsidRPr="008F6B08" w:rsidRDefault="00631F0F" w:rsidP="008F6B08">
      <w:pPr>
        <w:spacing w:after="0" w:line="240" w:lineRule="auto"/>
        <w:jc w:val="both"/>
        <w:rPr>
          <w:rFonts w:ascii="Times New Roman" w:hAnsi="Times New Roman" w:cs="Times New Roman"/>
        </w:rPr>
      </w:pPr>
    </w:p>
    <w:p w14:paraId="7CE6FFF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36</w:t>
      </w:r>
    </w:p>
    <w:p w14:paraId="44F7B559"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AJ. DR JENNIFER ALANYO (UPDF Representative): </w:t>
      </w:r>
      <w:r w:rsidRPr="008F6B08">
        <w:rPr>
          <w:rFonts w:ascii="Times New Roman" w:hAnsi="Times New Roman" w:cs="Times New Roman"/>
        </w:rPr>
        <w:t>Madam Speaker, with UPDF, we maintain the status quo.</w:t>
      </w:r>
    </w:p>
    <w:p w14:paraId="6DF4FDC2" w14:textId="77777777" w:rsidR="00631F0F" w:rsidRPr="008F6B08" w:rsidRDefault="00631F0F" w:rsidP="008F6B08">
      <w:pPr>
        <w:spacing w:after="0" w:line="240" w:lineRule="auto"/>
        <w:jc w:val="both"/>
        <w:rPr>
          <w:rFonts w:ascii="Times New Roman" w:hAnsi="Times New Roman" w:cs="Times New Roman"/>
        </w:rPr>
      </w:pPr>
    </w:p>
    <w:p w14:paraId="6AB7E0ED"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Pardon?</w:t>
      </w:r>
    </w:p>
    <w:p w14:paraId="2B3CE234" w14:textId="77777777" w:rsidR="00631F0F" w:rsidRPr="008F6B08" w:rsidRDefault="00631F0F" w:rsidP="008F6B08">
      <w:pPr>
        <w:spacing w:after="0" w:line="240" w:lineRule="auto"/>
        <w:jc w:val="both"/>
        <w:rPr>
          <w:rFonts w:ascii="Times New Roman" w:hAnsi="Times New Roman" w:cs="Times New Roman"/>
          <w:b/>
        </w:rPr>
      </w:pPr>
    </w:p>
    <w:p w14:paraId="59BEB344"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AJ. DR ALANYO: </w:t>
      </w:r>
      <w:r w:rsidRPr="008F6B08">
        <w:rPr>
          <w:rFonts w:ascii="Times New Roman" w:hAnsi="Times New Roman" w:cs="Times New Roman"/>
        </w:rPr>
        <w:t>The Members have remained and so we maintain the status quo.</w:t>
      </w:r>
    </w:p>
    <w:p w14:paraId="03F01165" w14:textId="77777777" w:rsidR="00631F0F" w:rsidRPr="008F6B08" w:rsidRDefault="00631F0F" w:rsidP="008F6B08">
      <w:pPr>
        <w:spacing w:after="0" w:line="240" w:lineRule="auto"/>
        <w:jc w:val="both"/>
        <w:rPr>
          <w:rFonts w:ascii="Times New Roman" w:hAnsi="Times New Roman" w:cs="Times New Roman"/>
        </w:rPr>
      </w:pPr>
    </w:p>
    <w:p w14:paraId="2BD8136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Where is the list? We want the names.</w:t>
      </w:r>
    </w:p>
    <w:p w14:paraId="1B6E1E3B" w14:textId="77777777" w:rsidR="00631F0F" w:rsidRPr="008F6B08" w:rsidRDefault="00631F0F" w:rsidP="008F6B08">
      <w:pPr>
        <w:spacing w:after="0" w:line="240" w:lineRule="auto"/>
        <w:jc w:val="both"/>
        <w:rPr>
          <w:rFonts w:ascii="Times New Roman" w:hAnsi="Times New Roman" w:cs="Times New Roman"/>
        </w:rPr>
      </w:pPr>
    </w:p>
    <w:p w14:paraId="6A8A8AE8"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lastRenderedPageBreak/>
        <w:t xml:space="preserve">MAJ. DR ALANYO: </w:t>
      </w:r>
      <w:r w:rsidRPr="008F6B08">
        <w:rPr>
          <w:rFonts w:ascii="Times New Roman" w:hAnsi="Times New Roman" w:cs="Times New Roman"/>
        </w:rPr>
        <w:t xml:space="preserve">The General is a bit committed. </w:t>
      </w:r>
      <w:r w:rsidRPr="008F6B08">
        <w:rPr>
          <w:rFonts w:ascii="Times New Roman" w:hAnsi="Times New Roman" w:cs="Times New Roman"/>
          <w:i/>
        </w:rPr>
        <w:t>(Laughter)</w:t>
      </w:r>
      <w:r w:rsidRPr="008F6B08">
        <w:rPr>
          <w:rFonts w:ascii="Times New Roman" w:hAnsi="Times New Roman" w:cs="Times New Roman"/>
        </w:rPr>
        <w:t xml:space="preserve"> The Member on the Sectoral Committee on Agriculture, Animal Industry and Fisheries is Maj. Gen. Sam Kavuma.</w:t>
      </w:r>
    </w:p>
    <w:p w14:paraId="5FFFDF70" w14:textId="77777777" w:rsidR="00631F0F" w:rsidRPr="008F6B08" w:rsidRDefault="00631F0F" w:rsidP="008F6B08">
      <w:pPr>
        <w:spacing w:after="0" w:line="240" w:lineRule="auto"/>
        <w:jc w:val="both"/>
        <w:rPr>
          <w:rFonts w:ascii="Times New Roman" w:hAnsi="Times New Roman" w:cs="Times New Roman"/>
        </w:rPr>
      </w:pPr>
    </w:p>
    <w:p w14:paraId="762BC0DF"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Thank you. Independents? Maj. Alanyo, designate. </w:t>
      </w:r>
      <w:r w:rsidRPr="008F6B08">
        <w:rPr>
          <w:rFonts w:ascii="Times New Roman" w:hAnsi="Times New Roman" w:cs="Times New Roman"/>
          <w:i/>
        </w:rPr>
        <w:t>(Laughter)</w:t>
      </w:r>
    </w:p>
    <w:p w14:paraId="07932E84" w14:textId="77777777" w:rsidR="00631F0F" w:rsidRPr="008F6B08" w:rsidRDefault="00631F0F" w:rsidP="008F6B08">
      <w:pPr>
        <w:spacing w:after="0" w:line="240" w:lineRule="auto"/>
        <w:jc w:val="both"/>
        <w:rPr>
          <w:rFonts w:ascii="Times New Roman" w:hAnsi="Times New Roman" w:cs="Times New Roman"/>
        </w:rPr>
      </w:pPr>
    </w:p>
    <w:p w14:paraId="346C290A" w14:textId="7AC75166"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AJ. DR ALANYO: </w:t>
      </w:r>
      <w:r w:rsidRPr="008F6B08">
        <w:rPr>
          <w:rFonts w:ascii="Times New Roman" w:hAnsi="Times New Roman" w:cs="Times New Roman"/>
        </w:rPr>
        <w:t xml:space="preserve">Thank you, Madam Speaker. The UPDF member designated to the </w:t>
      </w:r>
      <w:r w:rsidR="00031FF2">
        <w:rPr>
          <w:rFonts w:ascii="Times New Roman" w:hAnsi="Times New Roman" w:cs="Times New Roman"/>
        </w:rPr>
        <w:t>S</w:t>
      </w:r>
      <w:r w:rsidR="00031FF2" w:rsidRPr="008F6B08">
        <w:rPr>
          <w:rFonts w:ascii="Times New Roman" w:hAnsi="Times New Roman" w:cs="Times New Roman"/>
        </w:rPr>
        <w:t xml:space="preserve">ectoral </w:t>
      </w:r>
      <w:r w:rsidRPr="008F6B08">
        <w:rPr>
          <w:rFonts w:ascii="Times New Roman" w:hAnsi="Times New Roman" w:cs="Times New Roman"/>
        </w:rPr>
        <w:t xml:space="preserve">Committee on Agriculture, Animal Industry and Fisheries is Hon. Maj. Gen. Sam Kavuma. I beg to designate. </w:t>
      </w:r>
      <w:r w:rsidRPr="008F6B08">
        <w:rPr>
          <w:rFonts w:ascii="Times New Roman" w:hAnsi="Times New Roman" w:cs="Times New Roman"/>
          <w:i/>
        </w:rPr>
        <w:t>(Applause)</w:t>
      </w:r>
    </w:p>
    <w:p w14:paraId="346F291E"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 </w:t>
      </w:r>
    </w:p>
    <w:p w14:paraId="27893E7D"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Hon. Ssemujju, that is her maiden speech.</w:t>
      </w:r>
    </w:p>
    <w:p w14:paraId="572F0C0A" w14:textId="77777777" w:rsidR="00631F0F" w:rsidRPr="008F6B08" w:rsidRDefault="00631F0F" w:rsidP="008F6B08">
      <w:pPr>
        <w:spacing w:after="0" w:line="240" w:lineRule="auto"/>
        <w:jc w:val="both"/>
        <w:rPr>
          <w:rFonts w:ascii="Times New Roman" w:hAnsi="Times New Roman" w:cs="Times New Roman"/>
        </w:rPr>
      </w:pPr>
    </w:p>
    <w:p w14:paraId="42EDB22D"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R SSEMUJJU: </w:t>
      </w:r>
      <w:r w:rsidRPr="008F6B08">
        <w:rPr>
          <w:rFonts w:ascii="Times New Roman" w:hAnsi="Times New Roman" w:cs="Times New Roman"/>
        </w:rPr>
        <w:t xml:space="preserve">Much obliged. Madam Speaker, our rules and the Administration of Parliament Act do not provide for the whip of UPDF. Therefore, under which rule is the Member designating soldiers here? </w:t>
      </w:r>
    </w:p>
    <w:p w14:paraId="33D93A52" w14:textId="77777777" w:rsidR="00631F0F" w:rsidRPr="008F6B08" w:rsidRDefault="00631F0F" w:rsidP="008F6B08">
      <w:pPr>
        <w:spacing w:after="0" w:line="240" w:lineRule="auto"/>
        <w:ind w:left="2" w:hanging="2"/>
        <w:jc w:val="both"/>
        <w:rPr>
          <w:rFonts w:ascii="Times New Roman" w:hAnsi="Times New Roman" w:cs="Times New Roman"/>
        </w:rPr>
      </w:pPr>
    </w:p>
    <w:p w14:paraId="2F9F2AB1"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Independents.</w:t>
      </w:r>
    </w:p>
    <w:p w14:paraId="0835860C" w14:textId="77777777" w:rsidR="00631F0F" w:rsidRPr="008F6B08" w:rsidRDefault="00631F0F" w:rsidP="008F6B08">
      <w:pPr>
        <w:spacing w:after="0" w:line="240" w:lineRule="auto"/>
        <w:ind w:left="2" w:hanging="2"/>
        <w:jc w:val="both"/>
        <w:rPr>
          <w:rFonts w:ascii="Times New Roman" w:hAnsi="Times New Roman" w:cs="Times New Roman"/>
        </w:rPr>
      </w:pPr>
    </w:p>
    <w:p w14:paraId="08642140"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38</w:t>
      </w:r>
    </w:p>
    <w:p w14:paraId="045C5225" w14:textId="4B8A9D28" w:rsidR="00631F0F" w:rsidRDefault="00631F0F" w:rsidP="008F6B08">
      <w:pPr>
        <w:spacing w:after="0" w:line="240" w:lineRule="auto"/>
        <w:ind w:left="2" w:hanging="2"/>
        <w:jc w:val="both"/>
        <w:rPr>
          <w:rFonts w:ascii="Times New Roman"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 Butembe County, Jinja)</w:t>
      </w:r>
      <w:r w:rsidRPr="008F6B08">
        <w:rPr>
          <w:rFonts w:ascii="Times New Roman" w:hAnsi="Times New Roman" w:cs="Times New Roman"/>
        </w:rPr>
        <w:t xml:space="preserve">: Thank you, Madam Speaker. For the record I am Zijjan David Livingstone, the Dean of Independents. To the Committee on Agriculture, Animal Industry and Fisheries, I propose to designate the following </w:t>
      </w:r>
      <w:r w:rsidR="00031FF2">
        <w:rPr>
          <w:rFonts w:ascii="Times New Roman" w:hAnsi="Times New Roman" w:cs="Times New Roman"/>
        </w:rPr>
        <w:t>M</w:t>
      </w:r>
      <w:r w:rsidR="00031FF2" w:rsidRPr="008F6B08">
        <w:rPr>
          <w:rFonts w:ascii="Times New Roman" w:hAnsi="Times New Roman" w:cs="Times New Roman"/>
        </w:rPr>
        <w:t>embers</w:t>
      </w:r>
      <w:r w:rsidRPr="008F6B08">
        <w:rPr>
          <w:rFonts w:ascii="Times New Roman" w:hAnsi="Times New Roman" w:cs="Times New Roman"/>
        </w:rPr>
        <w:t>:</w:t>
      </w:r>
    </w:p>
    <w:p w14:paraId="25E6F5F8" w14:textId="77777777" w:rsidR="008F6B08" w:rsidRPr="008F6B08" w:rsidRDefault="008F6B08" w:rsidP="008F6B08">
      <w:pPr>
        <w:spacing w:after="0" w:line="240" w:lineRule="auto"/>
        <w:ind w:left="2" w:hanging="2"/>
        <w:jc w:val="both"/>
        <w:rPr>
          <w:rFonts w:ascii="Times New Roman" w:hAnsi="Times New Roman" w:cs="Times New Roman"/>
        </w:rPr>
      </w:pPr>
    </w:p>
    <w:p w14:paraId="64C80A44" w14:textId="77777777" w:rsidR="00631F0F" w:rsidRPr="008F6B08" w:rsidRDefault="00631F0F" w:rsidP="00914F30">
      <w:pPr>
        <w:pStyle w:val="ListParagraph"/>
        <w:numPr>
          <w:ilvl w:val="0"/>
          <w:numId w:val="44"/>
        </w:numPr>
        <w:pBdr>
          <w:top w:val="nil"/>
          <w:left w:val="nil"/>
          <w:bottom w:val="nil"/>
          <w:right w:val="nil"/>
          <w:between w:val="nil"/>
        </w:pBdr>
        <w:tabs>
          <w:tab w:val="left" w:pos="426"/>
        </w:tabs>
        <w:suppressAutoHyphens/>
        <w:spacing w:after="0" w:line="240" w:lineRule="auto"/>
        <w:ind w:left="426" w:hanging="426"/>
        <w:jc w:val="both"/>
        <w:textDirection w:val="btLr"/>
        <w:textAlignment w:val="top"/>
        <w:outlineLvl w:val="0"/>
        <w:rPr>
          <w:rFonts w:ascii="Times New Roman" w:hAnsi="Times New Roman" w:cs="Times New Roman"/>
          <w:color w:val="000000"/>
        </w:rPr>
      </w:pPr>
      <w:r w:rsidRPr="008F6B08">
        <w:rPr>
          <w:rFonts w:ascii="Times New Roman" w:hAnsi="Times New Roman" w:cs="Times New Roman"/>
          <w:color w:val="000000"/>
        </w:rPr>
        <w:t>Hon. Moses Walyomu Muwanika of Kagoma County;</w:t>
      </w:r>
    </w:p>
    <w:p w14:paraId="693EAEB6" w14:textId="77777777" w:rsidR="00631F0F" w:rsidRPr="008F6B08" w:rsidRDefault="00631F0F" w:rsidP="00914F30">
      <w:pPr>
        <w:pStyle w:val="ListParagraph"/>
        <w:numPr>
          <w:ilvl w:val="0"/>
          <w:numId w:val="44"/>
        </w:numPr>
        <w:pBdr>
          <w:top w:val="nil"/>
          <w:left w:val="nil"/>
          <w:bottom w:val="nil"/>
          <w:right w:val="nil"/>
          <w:between w:val="nil"/>
        </w:pBdr>
        <w:tabs>
          <w:tab w:val="left" w:pos="426"/>
        </w:tabs>
        <w:suppressAutoHyphens/>
        <w:spacing w:after="0" w:line="240" w:lineRule="auto"/>
        <w:ind w:left="426" w:hanging="426"/>
        <w:jc w:val="both"/>
        <w:textDirection w:val="btLr"/>
        <w:textAlignment w:val="top"/>
        <w:outlineLvl w:val="0"/>
        <w:rPr>
          <w:rFonts w:ascii="Times New Roman" w:hAnsi="Times New Roman" w:cs="Times New Roman"/>
          <w:color w:val="000000"/>
        </w:rPr>
      </w:pPr>
      <w:r w:rsidRPr="008F6B08">
        <w:rPr>
          <w:rFonts w:ascii="Times New Roman" w:hAnsi="Times New Roman" w:cs="Times New Roman"/>
          <w:color w:val="000000"/>
        </w:rPr>
        <w:t>Hon. Julius Tusiime Karuhanga of Rwampara East County;</w:t>
      </w:r>
    </w:p>
    <w:p w14:paraId="24C17E6B" w14:textId="77777777" w:rsidR="00631F0F" w:rsidRPr="008F6B08" w:rsidRDefault="00631F0F" w:rsidP="00914F30">
      <w:pPr>
        <w:pStyle w:val="ListParagraph"/>
        <w:numPr>
          <w:ilvl w:val="0"/>
          <w:numId w:val="44"/>
        </w:numPr>
        <w:pBdr>
          <w:top w:val="nil"/>
          <w:left w:val="nil"/>
          <w:bottom w:val="nil"/>
          <w:right w:val="nil"/>
          <w:between w:val="nil"/>
        </w:pBdr>
        <w:tabs>
          <w:tab w:val="left" w:pos="426"/>
        </w:tabs>
        <w:suppressAutoHyphens/>
        <w:spacing w:after="0" w:line="240" w:lineRule="auto"/>
        <w:ind w:left="426" w:hanging="426"/>
        <w:jc w:val="both"/>
        <w:textDirection w:val="btLr"/>
        <w:textAlignment w:val="top"/>
        <w:outlineLvl w:val="0"/>
        <w:rPr>
          <w:rFonts w:ascii="Times New Roman" w:hAnsi="Times New Roman" w:cs="Times New Roman"/>
          <w:color w:val="000000"/>
        </w:rPr>
      </w:pPr>
      <w:r w:rsidRPr="008F6B08">
        <w:rPr>
          <w:rFonts w:ascii="Times New Roman" w:hAnsi="Times New Roman" w:cs="Times New Roman"/>
          <w:color w:val="000000"/>
        </w:rPr>
        <w:t>Hon. Martin Ojara Mapenduzi of Bardege-Layibi Division;</w:t>
      </w:r>
    </w:p>
    <w:p w14:paraId="2E1BA3D7" w14:textId="77777777" w:rsidR="00631F0F" w:rsidRPr="008F6B08" w:rsidRDefault="00631F0F" w:rsidP="00914F30">
      <w:pPr>
        <w:pStyle w:val="ListParagraph"/>
        <w:numPr>
          <w:ilvl w:val="0"/>
          <w:numId w:val="44"/>
        </w:numPr>
        <w:pBdr>
          <w:top w:val="nil"/>
          <w:left w:val="nil"/>
          <w:bottom w:val="nil"/>
          <w:right w:val="nil"/>
          <w:between w:val="nil"/>
        </w:pBdr>
        <w:tabs>
          <w:tab w:val="left" w:pos="426"/>
        </w:tabs>
        <w:suppressAutoHyphens/>
        <w:spacing w:after="0" w:line="240" w:lineRule="auto"/>
        <w:ind w:left="426" w:hanging="426"/>
        <w:jc w:val="both"/>
        <w:textDirection w:val="btLr"/>
        <w:textAlignment w:val="top"/>
        <w:outlineLvl w:val="0"/>
        <w:rPr>
          <w:rFonts w:ascii="Times New Roman" w:hAnsi="Times New Roman" w:cs="Times New Roman"/>
          <w:color w:val="000000"/>
        </w:rPr>
      </w:pPr>
      <w:r w:rsidRPr="008F6B08">
        <w:rPr>
          <w:rFonts w:ascii="Times New Roman" w:hAnsi="Times New Roman" w:cs="Times New Roman"/>
          <w:color w:val="000000"/>
        </w:rPr>
        <w:t>Hon. Julius Mukasa Opondo of Bujjumba; and</w:t>
      </w:r>
    </w:p>
    <w:p w14:paraId="75694831" w14:textId="77777777" w:rsidR="00631F0F" w:rsidRPr="008F6B08" w:rsidRDefault="00631F0F" w:rsidP="00914F30">
      <w:pPr>
        <w:pStyle w:val="ListParagraph"/>
        <w:numPr>
          <w:ilvl w:val="0"/>
          <w:numId w:val="44"/>
        </w:numPr>
        <w:pBdr>
          <w:top w:val="nil"/>
          <w:left w:val="nil"/>
          <w:bottom w:val="nil"/>
          <w:right w:val="nil"/>
          <w:between w:val="nil"/>
        </w:pBd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color w:val="000000"/>
        </w:rPr>
        <w:t xml:space="preserve">Hon. Baroda Kayanga of Kamuli Municipality. </w:t>
      </w:r>
    </w:p>
    <w:p w14:paraId="2876E205" w14:textId="77777777" w:rsidR="008F6B08" w:rsidRPr="008F6B08" w:rsidRDefault="008F6B08" w:rsidP="008F6B08">
      <w:pPr>
        <w:pBdr>
          <w:top w:val="nil"/>
          <w:left w:val="nil"/>
          <w:bottom w:val="nil"/>
          <w:right w:val="nil"/>
          <w:between w:val="nil"/>
        </w:pBdr>
        <w:suppressAutoHyphens/>
        <w:spacing w:after="0" w:line="240" w:lineRule="auto"/>
        <w:ind w:left="2"/>
        <w:jc w:val="both"/>
        <w:textDirection w:val="btLr"/>
        <w:textAlignment w:val="top"/>
        <w:outlineLvl w:val="0"/>
        <w:rPr>
          <w:rFonts w:ascii="Times New Roman" w:hAnsi="Times New Roman" w:cs="Times New Roman"/>
        </w:rPr>
      </w:pPr>
    </w:p>
    <w:p w14:paraId="63037EE1"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I beg to designate.</w:t>
      </w:r>
    </w:p>
    <w:p w14:paraId="182759FA" w14:textId="77777777" w:rsidR="00631F0F" w:rsidRPr="008F6B08" w:rsidRDefault="00631F0F" w:rsidP="008F6B08">
      <w:pPr>
        <w:spacing w:after="0" w:line="240" w:lineRule="auto"/>
        <w:ind w:left="2" w:hanging="2"/>
        <w:jc w:val="both"/>
        <w:rPr>
          <w:rFonts w:ascii="Times New Roman" w:hAnsi="Times New Roman" w:cs="Times New Roman"/>
        </w:rPr>
      </w:pPr>
    </w:p>
    <w:p w14:paraId="38B3964D" w14:textId="2DCF66F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Honourable </w:t>
      </w:r>
      <w:r w:rsidR="00031FF2">
        <w:rPr>
          <w:rFonts w:ascii="Times New Roman" w:hAnsi="Times New Roman" w:cs="Times New Roman"/>
        </w:rPr>
        <w:t>m</w:t>
      </w:r>
      <w:r w:rsidR="00031FF2" w:rsidRPr="008F6B08">
        <w:rPr>
          <w:rFonts w:ascii="Times New Roman" w:hAnsi="Times New Roman" w:cs="Times New Roman"/>
        </w:rPr>
        <w:t>embers</w:t>
      </w:r>
      <w:r w:rsidRPr="008F6B08">
        <w:rPr>
          <w:rFonts w:ascii="Times New Roman" w:hAnsi="Times New Roman" w:cs="Times New Roman"/>
        </w:rPr>
        <w:t xml:space="preserve">, I put </w:t>
      </w:r>
      <w:r w:rsidR="00031FF2">
        <w:rPr>
          <w:rFonts w:ascii="Times New Roman" w:hAnsi="Times New Roman" w:cs="Times New Roman"/>
        </w:rPr>
        <w:t>the</w:t>
      </w:r>
      <w:r w:rsidR="00031FF2" w:rsidRPr="008F6B08">
        <w:rPr>
          <w:rFonts w:ascii="Times New Roman" w:hAnsi="Times New Roman" w:cs="Times New Roman"/>
        </w:rPr>
        <w:t xml:space="preserve"> </w:t>
      </w:r>
      <w:r w:rsidRPr="008F6B08">
        <w:rPr>
          <w:rFonts w:ascii="Times New Roman" w:hAnsi="Times New Roman" w:cs="Times New Roman"/>
        </w:rPr>
        <w:t xml:space="preserve">question that the Committee </w:t>
      </w:r>
      <w:r w:rsidR="00031FF2" w:rsidRPr="008F6B08">
        <w:rPr>
          <w:rFonts w:ascii="Times New Roman" w:hAnsi="Times New Roman" w:cs="Times New Roman"/>
        </w:rPr>
        <w:t>o</w:t>
      </w:r>
      <w:r w:rsidR="00031FF2">
        <w:rPr>
          <w:rFonts w:ascii="Times New Roman" w:hAnsi="Times New Roman" w:cs="Times New Roman"/>
        </w:rPr>
        <w:t>n</w:t>
      </w:r>
      <w:r w:rsidR="00031FF2" w:rsidRPr="008F6B08">
        <w:rPr>
          <w:rFonts w:ascii="Times New Roman" w:hAnsi="Times New Roman" w:cs="Times New Roman"/>
        </w:rPr>
        <w:t xml:space="preserve"> </w:t>
      </w:r>
      <w:r w:rsidRPr="008F6B08">
        <w:rPr>
          <w:rFonts w:ascii="Times New Roman" w:hAnsi="Times New Roman" w:cs="Times New Roman"/>
        </w:rPr>
        <w:t xml:space="preserve">Agriculture Animal Industries and Fisheries be constituted as proposed. </w:t>
      </w:r>
    </w:p>
    <w:p w14:paraId="5C99D094" w14:textId="77777777" w:rsidR="00631F0F" w:rsidRPr="008F6B08" w:rsidRDefault="00631F0F" w:rsidP="008F6B08">
      <w:pPr>
        <w:spacing w:after="0" w:line="240" w:lineRule="auto"/>
        <w:ind w:left="2" w:hanging="2"/>
        <w:rPr>
          <w:rFonts w:ascii="Times New Roman" w:hAnsi="Times New Roman" w:cs="Times New Roman"/>
          <w:i/>
        </w:rPr>
      </w:pPr>
    </w:p>
    <w:p w14:paraId="13E397FB" w14:textId="77777777" w:rsidR="00631F0F" w:rsidRPr="008F6B08" w:rsidRDefault="00631F0F" w:rsidP="008F6B08">
      <w:pPr>
        <w:spacing w:after="0" w:line="240" w:lineRule="auto"/>
        <w:ind w:left="2" w:hanging="2"/>
        <w:jc w:val="center"/>
        <w:rPr>
          <w:rFonts w:ascii="Times New Roman" w:hAnsi="Times New Roman" w:cs="Times New Roman"/>
        </w:rPr>
      </w:pPr>
      <w:r w:rsidRPr="008F6B08">
        <w:rPr>
          <w:rFonts w:ascii="Times New Roman" w:hAnsi="Times New Roman" w:cs="Times New Roman"/>
          <w:i/>
        </w:rPr>
        <w:t>(Question put and agreed to.)</w:t>
      </w:r>
    </w:p>
    <w:p w14:paraId="1D4A4656" w14:textId="77777777" w:rsidR="00631F0F" w:rsidRPr="008F6B08" w:rsidRDefault="00631F0F" w:rsidP="008F6B08">
      <w:pPr>
        <w:spacing w:after="0" w:line="240" w:lineRule="auto"/>
        <w:ind w:left="2" w:hanging="2"/>
        <w:jc w:val="both"/>
        <w:rPr>
          <w:rFonts w:ascii="Times New Roman" w:hAnsi="Times New Roman" w:cs="Times New Roman"/>
        </w:rPr>
      </w:pPr>
    </w:p>
    <w:p w14:paraId="45791607" w14:textId="08ADD3F9"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 xml:space="preserve">Committee </w:t>
      </w:r>
      <w:r w:rsidR="00031FF2" w:rsidRPr="008F6B08">
        <w:rPr>
          <w:rFonts w:ascii="Times New Roman" w:hAnsi="Times New Roman" w:cs="Times New Roman"/>
        </w:rPr>
        <w:t>o</w:t>
      </w:r>
      <w:r w:rsidR="00031FF2">
        <w:rPr>
          <w:rFonts w:ascii="Times New Roman" w:hAnsi="Times New Roman" w:cs="Times New Roman"/>
        </w:rPr>
        <w:t>n</w:t>
      </w:r>
      <w:r w:rsidR="00031FF2" w:rsidRPr="008F6B08">
        <w:rPr>
          <w:rFonts w:ascii="Times New Roman" w:hAnsi="Times New Roman" w:cs="Times New Roman"/>
        </w:rPr>
        <w:t xml:space="preserve"> </w:t>
      </w:r>
      <w:r w:rsidRPr="008F6B08">
        <w:rPr>
          <w:rFonts w:ascii="Times New Roman" w:hAnsi="Times New Roman" w:cs="Times New Roman"/>
        </w:rPr>
        <w:t>Defence and Internal Affairs</w:t>
      </w:r>
    </w:p>
    <w:p w14:paraId="514EDAA4" w14:textId="77777777" w:rsidR="00631F0F" w:rsidRPr="008F6B08" w:rsidRDefault="00631F0F" w:rsidP="008F6B08">
      <w:pPr>
        <w:spacing w:after="0" w:line="240" w:lineRule="auto"/>
        <w:ind w:left="2" w:hanging="2"/>
        <w:jc w:val="both"/>
        <w:rPr>
          <w:rFonts w:ascii="Times New Roman" w:hAnsi="Times New Roman" w:cs="Times New Roman"/>
        </w:rPr>
      </w:pPr>
    </w:p>
    <w:p w14:paraId="5926A616"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0</w:t>
      </w:r>
    </w:p>
    <w:p w14:paraId="3ABE7209" w14:textId="789700F2" w:rsidR="00631F0F"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Madam Speaker, on the Committee </w:t>
      </w:r>
      <w:r w:rsidR="00593D13" w:rsidRPr="008F6B08">
        <w:rPr>
          <w:rFonts w:ascii="Times New Roman" w:hAnsi="Times New Roman" w:cs="Times New Roman"/>
        </w:rPr>
        <w:t>o</w:t>
      </w:r>
      <w:r w:rsidR="00593D13">
        <w:rPr>
          <w:rFonts w:ascii="Times New Roman" w:hAnsi="Times New Roman" w:cs="Times New Roman"/>
        </w:rPr>
        <w:t>n</w:t>
      </w:r>
      <w:r w:rsidR="00596704">
        <w:rPr>
          <w:rFonts w:ascii="Times New Roman" w:hAnsi="Times New Roman" w:cs="Times New Roman"/>
        </w:rPr>
        <w:t xml:space="preserve"> </w:t>
      </w:r>
      <w:r w:rsidRPr="008F6B08">
        <w:rPr>
          <w:rFonts w:ascii="Times New Roman" w:hAnsi="Times New Roman" w:cs="Times New Roman"/>
        </w:rPr>
        <w:t xml:space="preserve">Defence and Internal Affairs, the Government side proposes to designate the following </w:t>
      </w:r>
      <w:r w:rsidR="00593D13">
        <w:rPr>
          <w:rFonts w:ascii="Times New Roman" w:hAnsi="Times New Roman" w:cs="Times New Roman"/>
        </w:rPr>
        <w:t>M</w:t>
      </w:r>
      <w:r w:rsidR="00593D13" w:rsidRPr="008F6B08">
        <w:rPr>
          <w:rFonts w:ascii="Times New Roman" w:hAnsi="Times New Roman" w:cs="Times New Roman"/>
        </w:rPr>
        <w:t>embers</w:t>
      </w:r>
      <w:r w:rsidRPr="008F6B08">
        <w:rPr>
          <w:rFonts w:ascii="Times New Roman" w:hAnsi="Times New Roman" w:cs="Times New Roman"/>
        </w:rPr>
        <w:t>:</w:t>
      </w:r>
    </w:p>
    <w:p w14:paraId="088F4BA2" w14:textId="77777777" w:rsidR="008F6B08" w:rsidRPr="008F6B08" w:rsidRDefault="008F6B08" w:rsidP="008F6B08">
      <w:pPr>
        <w:spacing w:after="0" w:line="240" w:lineRule="auto"/>
        <w:ind w:left="2" w:hanging="2"/>
        <w:jc w:val="both"/>
        <w:rPr>
          <w:rFonts w:ascii="Times New Roman" w:hAnsi="Times New Roman" w:cs="Times New Roman"/>
        </w:rPr>
      </w:pPr>
    </w:p>
    <w:p w14:paraId="37298728" w14:textId="77777777" w:rsidR="00631F0F" w:rsidRPr="008F6B08" w:rsidRDefault="00631F0F" w:rsidP="008F6B08">
      <w:pPr>
        <w:numPr>
          <w:ilvl w:val="0"/>
          <w:numId w:val="14"/>
        </w:numPr>
        <w:suppressAutoHyphens/>
        <w:spacing w:after="0" w:line="240" w:lineRule="auto"/>
        <w:ind w:left="2" w:hangingChars="1" w:hanging="2"/>
        <w:jc w:val="both"/>
        <w:textDirection w:val="btLr"/>
        <w:textAlignment w:val="top"/>
        <w:outlineLvl w:val="0"/>
        <w:rPr>
          <w:rFonts w:ascii="Times New Roman" w:hAnsi="Times New Roman" w:cs="Times New Roman"/>
        </w:rPr>
      </w:pPr>
      <w:r w:rsidRPr="008F6B08">
        <w:rPr>
          <w:rFonts w:ascii="Times New Roman" w:hAnsi="Times New Roman" w:cs="Times New Roman"/>
        </w:rPr>
        <w:t>Hon. Rose Mary Nyakikongoro, the Chairperson; and</w:t>
      </w:r>
    </w:p>
    <w:p w14:paraId="4F32D2BC" w14:textId="77777777" w:rsidR="00631F0F" w:rsidRPr="008F6B08" w:rsidRDefault="00631F0F" w:rsidP="008F6B08">
      <w:pPr>
        <w:numPr>
          <w:ilvl w:val="0"/>
          <w:numId w:val="14"/>
        </w:numPr>
        <w:suppressAutoHyphens/>
        <w:spacing w:after="0" w:line="240" w:lineRule="auto"/>
        <w:ind w:left="2" w:hangingChars="1" w:hanging="2"/>
        <w:jc w:val="both"/>
        <w:textDirection w:val="btLr"/>
        <w:textAlignment w:val="top"/>
        <w:outlineLvl w:val="0"/>
        <w:rPr>
          <w:rFonts w:ascii="Times New Roman" w:hAnsi="Times New Roman" w:cs="Times New Roman"/>
        </w:rPr>
      </w:pPr>
      <w:r w:rsidRPr="008F6B08">
        <w:rPr>
          <w:rFonts w:ascii="Times New Roman" w:hAnsi="Times New Roman" w:cs="Times New Roman"/>
        </w:rPr>
        <w:t>Hon. Milton Muwuma, the Deputy Chairperson.</w:t>
      </w:r>
    </w:p>
    <w:p w14:paraId="6BCB61E4" w14:textId="77777777" w:rsidR="00631F0F" w:rsidRPr="008F6B08" w:rsidRDefault="00631F0F" w:rsidP="008F6B08">
      <w:pPr>
        <w:spacing w:after="0" w:line="240" w:lineRule="auto"/>
        <w:ind w:left="2" w:hanging="2"/>
        <w:jc w:val="both"/>
        <w:rPr>
          <w:rFonts w:ascii="Times New Roman" w:hAnsi="Times New Roman" w:cs="Times New Roman"/>
        </w:rPr>
      </w:pPr>
    </w:p>
    <w:p w14:paraId="747761BC" w14:textId="77777777" w:rsidR="00631F0F"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Members include:</w:t>
      </w:r>
    </w:p>
    <w:p w14:paraId="7C554922" w14:textId="77777777" w:rsidR="008F6B08" w:rsidRPr="008F6B08" w:rsidRDefault="008F6B08" w:rsidP="008F6B08">
      <w:pPr>
        <w:spacing w:after="0" w:line="240" w:lineRule="auto"/>
        <w:ind w:left="2" w:hanging="2"/>
        <w:jc w:val="both"/>
        <w:rPr>
          <w:rFonts w:ascii="Times New Roman" w:hAnsi="Times New Roman" w:cs="Times New Roman"/>
        </w:rPr>
      </w:pPr>
    </w:p>
    <w:p w14:paraId="22ED5785"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Godfrey Wakholi;</w:t>
      </w:r>
    </w:p>
    <w:p w14:paraId="0643444A"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imbricky Noman Ochero;</w:t>
      </w:r>
    </w:p>
    <w:p w14:paraId="5D9F7C7C"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Alex Niyonsaba;</w:t>
      </w:r>
    </w:p>
    <w:p w14:paraId="4A778454"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Simon Peter Opolot;</w:t>
      </w:r>
    </w:p>
    <w:p w14:paraId="661C57D7"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lastRenderedPageBreak/>
        <w:t>Hon. Patrick Aeku;</w:t>
      </w:r>
    </w:p>
    <w:p w14:paraId="6862BE53"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Christine Nakwaga Tubo;</w:t>
      </w:r>
    </w:p>
    <w:p w14:paraId="2F2C7395"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Peter Okeyoh;</w:t>
      </w:r>
    </w:p>
    <w:p w14:paraId="575AF784"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Nuru Byamukama Joseph;</w:t>
      </w:r>
    </w:p>
    <w:p w14:paraId="57D65B5E"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Donozio Mugabe;</w:t>
      </w:r>
    </w:p>
    <w:p w14:paraId="557C0BE0"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Sauda Kawuma;</w:t>
      </w:r>
    </w:p>
    <w:p w14:paraId="12E06B57"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Alex Brandon Kintu;</w:t>
      </w:r>
    </w:p>
    <w:p w14:paraId="4682AFB6"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Ibrahim Kyoto;</w:t>
      </w:r>
    </w:p>
    <w:p w14:paraId="1E9BC16B"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Bashir Lubega;</w:t>
      </w:r>
    </w:p>
    <w:p w14:paraId="5857F9B7"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Peter Lokii Abrahams;</w:t>
      </w:r>
    </w:p>
    <w:p w14:paraId="4213C523"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Robert Mwesigwa Rukaari;</w:t>
      </w:r>
    </w:p>
    <w:p w14:paraId="0B7E9986"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ohn Bosco Ikojo; and</w:t>
      </w:r>
    </w:p>
    <w:p w14:paraId="12D459F0" w14:textId="77777777" w:rsidR="00631F0F" w:rsidRPr="008F6B08" w:rsidRDefault="00631F0F" w:rsidP="00914F30">
      <w:pPr>
        <w:numPr>
          <w:ilvl w:val="0"/>
          <w:numId w:val="4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Agnes Acibu.</w:t>
      </w:r>
    </w:p>
    <w:p w14:paraId="778AFEC3" w14:textId="77777777" w:rsidR="00631F0F" w:rsidRPr="008F6B08" w:rsidRDefault="00631F0F" w:rsidP="008F6B08">
      <w:pPr>
        <w:spacing w:after="0" w:line="240" w:lineRule="auto"/>
        <w:ind w:left="2" w:hanging="2"/>
        <w:rPr>
          <w:rFonts w:ascii="Times New Roman" w:hAnsi="Times New Roman" w:cs="Times New Roman"/>
        </w:rPr>
      </w:pPr>
    </w:p>
    <w:p w14:paraId="2A5C6FFC"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I beg to designate.</w:t>
      </w:r>
    </w:p>
    <w:p w14:paraId="3740D4D0" w14:textId="77777777" w:rsidR="00631F0F" w:rsidRPr="008F6B08" w:rsidRDefault="00631F0F" w:rsidP="008F6B08">
      <w:pPr>
        <w:spacing w:after="0" w:line="240" w:lineRule="auto"/>
        <w:ind w:left="2" w:hanging="2"/>
        <w:jc w:val="both"/>
        <w:rPr>
          <w:rFonts w:ascii="Times New Roman" w:hAnsi="Times New Roman" w:cs="Times New Roman"/>
        </w:rPr>
      </w:pPr>
    </w:p>
    <w:p w14:paraId="4D31073A"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Have you read hon. Mwesigwa Robert Rukaari? Okay. Thank you. </w:t>
      </w:r>
    </w:p>
    <w:p w14:paraId="6CEF29D6" w14:textId="77777777" w:rsidR="00631F0F" w:rsidRPr="008F6B08" w:rsidRDefault="00631F0F" w:rsidP="008F6B08">
      <w:pPr>
        <w:spacing w:after="0" w:line="240" w:lineRule="auto"/>
        <w:ind w:left="2" w:hanging="2"/>
        <w:jc w:val="both"/>
        <w:rPr>
          <w:rFonts w:ascii="Times New Roman" w:hAnsi="Times New Roman" w:cs="Times New Roman"/>
        </w:rPr>
      </w:pPr>
    </w:p>
    <w:p w14:paraId="2E24FAEB"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1</w:t>
      </w:r>
    </w:p>
    <w:p w14:paraId="5BBACCBB" w14:textId="77777777" w:rsidR="00631F0F"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OPPOSITION CHIEF WHIP (MR JOHN BAPTIST NAMBESHE):</w:t>
      </w:r>
      <w:r w:rsidRPr="008F6B08">
        <w:rPr>
          <w:rFonts w:ascii="Times New Roman" w:hAnsi="Times New Roman" w:cs="Times New Roman"/>
        </w:rPr>
        <w:t xml:space="preserve"> Madam Speaker, on the Committee of Defence and Internal Affairs, I propose to designate:</w:t>
      </w:r>
    </w:p>
    <w:p w14:paraId="0A313B23" w14:textId="77777777" w:rsidR="008F6B08" w:rsidRPr="008F6B08" w:rsidRDefault="008F6B08" w:rsidP="008F6B08">
      <w:pPr>
        <w:spacing w:after="0" w:line="240" w:lineRule="auto"/>
        <w:ind w:left="2" w:hanging="2"/>
        <w:jc w:val="both"/>
        <w:rPr>
          <w:rFonts w:ascii="Times New Roman" w:hAnsi="Times New Roman" w:cs="Times New Roman"/>
        </w:rPr>
      </w:pPr>
    </w:p>
    <w:p w14:paraId="284D0717" w14:textId="77777777" w:rsidR="00631F0F" w:rsidRPr="008F6B08" w:rsidRDefault="00631F0F" w:rsidP="00914F30">
      <w:pPr>
        <w:pStyle w:val="ListParagraph"/>
        <w:numPr>
          <w:ilvl w:val="0"/>
          <w:numId w:val="48"/>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Naboth Namanya of Rubabo County; and</w:t>
      </w:r>
    </w:p>
    <w:p w14:paraId="2E15B913" w14:textId="73705DBB" w:rsidR="00631F0F" w:rsidRPr="008F6B08" w:rsidRDefault="00631F0F" w:rsidP="00914F30">
      <w:pPr>
        <w:pStyle w:val="ListParagraph"/>
        <w:numPr>
          <w:ilvl w:val="0"/>
          <w:numId w:val="48"/>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 xml:space="preserve">Hon. Moses Okot Junior </w:t>
      </w:r>
      <w:r w:rsidR="00596704" w:rsidRPr="008F6B08">
        <w:rPr>
          <w:rFonts w:ascii="Times New Roman" w:hAnsi="Times New Roman" w:cs="Times New Roman"/>
        </w:rPr>
        <w:t>Bite</w:t>
      </w:r>
      <w:r w:rsidR="00596704">
        <w:rPr>
          <w:rFonts w:ascii="Times New Roman" w:hAnsi="Times New Roman" w:cs="Times New Roman"/>
        </w:rPr>
        <w:t>k</w:t>
      </w:r>
      <w:r w:rsidR="00596704" w:rsidRPr="008F6B08">
        <w:rPr>
          <w:rFonts w:ascii="Times New Roman" w:hAnsi="Times New Roman" w:cs="Times New Roman"/>
        </w:rPr>
        <w:t xml:space="preserve"> </w:t>
      </w:r>
      <w:r w:rsidRPr="008F6B08">
        <w:rPr>
          <w:rFonts w:ascii="Times New Roman" w:hAnsi="Times New Roman" w:cs="Times New Roman"/>
        </w:rPr>
        <w:t xml:space="preserve">of </w:t>
      </w:r>
      <w:r w:rsidR="00596704" w:rsidRPr="008F6B08">
        <w:rPr>
          <w:rFonts w:ascii="Times New Roman" w:hAnsi="Times New Roman" w:cs="Times New Roman"/>
        </w:rPr>
        <w:t>K</w:t>
      </w:r>
      <w:r w:rsidR="00596704">
        <w:rPr>
          <w:rFonts w:ascii="Times New Roman" w:hAnsi="Times New Roman" w:cs="Times New Roman"/>
        </w:rPr>
        <w:t>i</w:t>
      </w:r>
      <w:r w:rsidR="00596704" w:rsidRPr="008F6B08">
        <w:rPr>
          <w:rFonts w:ascii="Times New Roman" w:hAnsi="Times New Roman" w:cs="Times New Roman"/>
        </w:rPr>
        <w:t>oga</w:t>
      </w:r>
      <w:r w:rsidRPr="008F6B08">
        <w:rPr>
          <w:rFonts w:ascii="Times New Roman" w:hAnsi="Times New Roman" w:cs="Times New Roman"/>
        </w:rPr>
        <w:t>. These are all on FDC tickets.</w:t>
      </w:r>
    </w:p>
    <w:p w14:paraId="1269DED4" w14:textId="77777777" w:rsidR="00631F0F" w:rsidRPr="008F6B08" w:rsidRDefault="00631F0F" w:rsidP="008F6B08">
      <w:pPr>
        <w:spacing w:after="0" w:line="240" w:lineRule="auto"/>
        <w:rPr>
          <w:rFonts w:ascii="Times New Roman" w:hAnsi="Times New Roman" w:cs="Times New Roman"/>
        </w:rPr>
      </w:pPr>
    </w:p>
    <w:p w14:paraId="02962517"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On the UPC ticket, we have hon. Jonathan Odur and on the National Unity Platform, we have hon. Francis Katabazi of Kalungu East, hon. Abdullah Kiwanuka of Mukono County North and hon. Betty Bakileke Nambooze of Mukono Municipality.</w:t>
      </w:r>
    </w:p>
    <w:p w14:paraId="55198E10" w14:textId="77777777" w:rsidR="00631F0F" w:rsidRPr="008F6B08" w:rsidRDefault="00631F0F" w:rsidP="008F6B08">
      <w:pPr>
        <w:spacing w:after="0" w:line="240" w:lineRule="auto"/>
        <w:ind w:left="2" w:hanging="2"/>
        <w:rPr>
          <w:rFonts w:ascii="Times New Roman" w:hAnsi="Times New Roman" w:cs="Times New Roman"/>
        </w:rPr>
      </w:pPr>
    </w:p>
    <w:p w14:paraId="506BEA2F"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I beg to designate, Madam Speaker,</w:t>
      </w:r>
    </w:p>
    <w:p w14:paraId="5703ECE8" w14:textId="77777777" w:rsidR="00631F0F" w:rsidRPr="008F6B08" w:rsidRDefault="00631F0F" w:rsidP="008F6B08">
      <w:pPr>
        <w:spacing w:after="0" w:line="240" w:lineRule="auto"/>
        <w:ind w:left="2" w:hanging="2"/>
        <w:jc w:val="both"/>
        <w:rPr>
          <w:rFonts w:ascii="Times New Roman" w:hAnsi="Times New Roman" w:cs="Times New Roman"/>
        </w:rPr>
      </w:pPr>
    </w:p>
    <w:p w14:paraId="4CA46655"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The UPDF?</w:t>
      </w:r>
    </w:p>
    <w:p w14:paraId="59F6B3DA" w14:textId="77777777" w:rsidR="00631F0F" w:rsidRPr="008F6B08" w:rsidRDefault="00631F0F" w:rsidP="008F6B08">
      <w:pPr>
        <w:spacing w:after="0" w:line="240" w:lineRule="auto"/>
        <w:ind w:left="2" w:hanging="2"/>
        <w:jc w:val="both"/>
        <w:rPr>
          <w:rFonts w:ascii="Times New Roman" w:hAnsi="Times New Roman" w:cs="Times New Roman"/>
        </w:rPr>
      </w:pPr>
    </w:p>
    <w:p w14:paraId="685E9E64"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2</w:t>
      </w:r>
    </w:p>
    <w:p w14:paraId="10EF4742" w14:textId="38C8CF83"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COL DR VICTOR NEKESA (UPDF Representative):</w:t>
      </w:r>
      <w:r w:rsidRPr="008F6B08">
        <w:rPr>
          <w:rFonts w:ascii="Times New Roman" w:hAnsi="Times New Roman" w:cs="Times New Roman"/>
        </w:rPr>
        <w:t xml:space="preserve"> Thank you, Madam Speaker. For the Committee on Defence and Internal Affairs, the </w:t>
      </w:r>
      <w:r w:rsidR="00596704">
        <w:rPr>
          <w:rFonts w:ascii="Times New Roman" w:hAnsi="Times New Roman" w:cs="Times New Roman"/>
        </w:rPr>
        <w:t>M</w:t>
      </w:r>
      <w:r w:rsidR="00596704" w:rsidRPr="008F6B08">
        <w:rPr>
          <w:rFonts w:ascii="Times New Roman" w:hAnsi="Times New Roman" w:cs="Times New Roman"/>
        </w:rPr>
        <w:t xml:space="preserve">ember </w:t>
      </w:r>
      <w:r w:rsidRPr="008F6B08">
        <w:rPr>
          <w:rFonts w:ascii="Times New Roman" w:hAnsi="Times New Roman" w:cs="Times New Roman"/>
        </w:rPr>
        <w:t>designated is Lt Gen. Peter Elwelu. I beg to designate.</w:t>
      </w:r>
    </w:p>
    <w:p w14:paraId="468D7C27"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 xml:space="preserve"> </w:t>
      </w:r>
    </w:p>
    <w:p w14:paraId="3CE0C174"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Thank you. The Independents -</w:t>
      </w:r>
    </w:p>
    <w:p w14:paraId="156A5E74" w14:textId="77777777" w:rsidR="00631F0F" w:rsidRPr="008F6B08" w:rsidRDefault="00631F0F" w:rsidP="008F6B08">
      <w:pPr>
        <w:spacing w:after="0" w:line="240" w:lineRule="auto"/>
        <w:ind w:left="2" w:hanging="2"/>
        <w:jc w:val="both"/>
        <w:rPr>
          <w:rFonts w:ascii="Times New Roman" w:hAnsi="Times New Roman" w:cs="Times New Roman"/>
        </w:rPr>
      </w:pPr>
    </w:p>
    <w:p w14:paraId="2CB63D6B"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3</w:t>
      </w:r>
    </w:p>
    <w:p w14:paraId="665EEAF7" w14:textId="0ACDA2BE" w:rsidR="00631F0F" w:rsidRDefault="00631F0F" w:rsidP="008F6B08">
      <w:pPr>
        <w:spacing w:after="0" w:line="240" w:lineRule="auto"/>
        <w:ind w:left="2" w:hanging="2"/>
        <w:jc w:val="both"/>
        <w:rPr>
          <w:rFonts w:ascii="Times New Roman"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 Butembe County, Jinja)</w:t>
      </w:r>
      <w:r w:rsidRPr="008F6B08">
        <w:rPr>
          <w:rFonts w:ascii="Times New Roman" w:hAnsi="Times New Roman" w:cs="Times New Roman"/>
        </w:rPr>
        <w:t xml:space="preserve">: Regarding the Independents to the Committee on Defence </w:t>
      </w:r>
      <w:r w:rsidR="00596704">
        <w:rPr>
          <w:rFonts w:ascii="Times New Roman" w:hAnsi="Times New Roman" w:cs="Times New Roman"/>
        </w:rPr>
        <w:t>a</w:t>
      </w:r>
      <w:r w:rsidR="00596704" w:rsidRPr="008F6B08">
        <w:rPr>
          <w:rFonts w:ascii="Times New Roman" w:hAnsi="Times New Roman" w:cs="Times New Roman"/>
        </w:rPr>
        <w:t xml:space="preserve">nd </w:t>
      </w:r>
      <w:r w:rsidRPr="008F6B08">
        <w:rPr>
          <w:rFonts w:ascii="Times New Roman" w:hAnsi="Times New Roman" w:cs="Times New Roman"/>
        </w:rPr>
        <w:t>Internal Affairs, Madam Speaker, I propose to designate:</w:t>
      </w:r>
    </w:p>
    <w:p w14:paraId="5F09730B" w14:textId="77777777" w:rsidR="008F6B08" w:rsidRPr="008F6B08" w:rsidRDefault="008F6B08" w:rsidP="008F6B08">
      <w:pPr>
        <w:spacing w:after="0" w:line="240" w:lineRule="auto"/>
        <w:ind w:left="2" w:hanging="2"/>
        <w:jc w:val="both"/>
        <w:rPr>
          <w:rFonts w:ascii="Times New Roman" w:hAnsi="Times New Roman" w:cs="Times New Roman"/>
        </w:rPr>
      </w:pPr>
    </w:p>
    <w:p w14:paraId="6268EF4D" w14:textId="77777777" w:rsidR="00631F0F" w:rsidRPr="008F6B08" w:rsidRDefault="00631F0F" w:rsidP="00633130">
      <w:pPr>
        <w:numPr>
          <w:ilvl w:val="0"/>
          <w:numId w:val="47"/>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William Museveni of Buwekula;</w:t>
      </w:r>
    </w:p>
    <w:p w14:paraId="6EB15A8D" w14:textId="77777777" w:rsidR="00631F0F" w:rsidRPr="008F6B08" w:rsidRDefault="00631F0F" w:rsidP="00633130">
      <w:pPr>
        <w:numPr>
          <w:ilvl w:val="0"/>
          <w:numId w:val="47"/>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Stephen Kangwagye Rwakanuma of Bukanga;</w:t>
      </w:r>
    </w:p>
    <w:p w14:paraId="24EBBD8C" w14:textId="77777777" w:rsidR="00631F0F" w:rsidRPr="008F6B08" w:rsidRDefault="00631F0F" w:rsidP="00633130">
      <w:pPr>
        <w:numPr>
          <w:ilvl w:val="0"/>
          <w:numId w:val="47"/>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 xml:space="preserve">Hon. Rauben Arinaitwe of Isingiro West; and </w:t>
      </w:r>
    </w:p>
    <w:p w14:paraId="02D3741D" w14:textId="77777777" w:rsidR="00631F0F" w:rsidRPr="008F6B08" w:rsidRDefault="00631F0F" w:rsidP="00633130">
      <w:pPr>
        <w:numPr>
          <w:ilvl w:val="0"/>
          <w:numId w:val="47"/>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Margret Lamwaka of Chua East.</w:t>
      </w:r>
    </w:p>
    <w:p w14:paraId="051A1E42" w14:textId="77777777" w:rsidR="00631F0F" w:rsidRPr="008F6B08" w:rsidRDefault="00631F0F" w:rsidP="008F6B08">
      <w:pPr>
        <w:spacing w:after="0" w:line="240" w:lineRule="auto"/>
        <w:ind w:left="2" w:hanging="2"/>
        <w:rPr>
          <w:rFonts w:ascii="Times New Roman" w:hAnsi="Times New Roman" w:cs="Times New Roman"/>
        </w:rPr>
      </w:pPr>
    </w:p>
    <w:p w14:paraId="5607736A"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I beg to designate.</w:t>
      </w:r>
    </w:p>
    <w:p w14:paraId="76E38522" w14:textId="77777777" w:rsidR="00631F0F" w:rsidRPr="008F6B08" w:rsidRDefault="00631F0F" w:rsidP="008F6B08">
      <w:pPr>
        <w:spacing w:after="0" w:line="240" w:lineRule="auto"/>
        <w:ind w:left="2" w:hanging="2"/>
        <w:jc w:val="both"/>
        <w:rPr>
          <w:rFonts w:ascii="Times New Roman" w:hAnsi="Times New Roman" w:cs="Times New Roman"/>
        </w:rPr>
      </w:pPr>
    </w:p>
    <w:p w14:paraId="11775FE4"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 put the question that the Committee on Defence and Internal Affairs be constituted as proposed. </w:t>
      </w:r>
    </w:p>
    <w:p w14:paraId="2BA66F18" w14:textId="77777777" w:rsidR="00631F0F" w:rsidRPr="008F6B08" w:rsidRDefault="00631F0F" w:rsidP="008F6B08">
      <w:pPr>
        <w:spacing w:after="0" w:line="240" w:lineRule="auto"/>
        <w:ind w:left="2" w:hanging="2"/>
        <w:rPr>
          <w:rFonts w:ascii="Times New Roman" w:hAnsi="Times New Roman" w:cs="Times New Roman"/>
          <w:i/>
        </w:rPr>
      </w:pPr>
    </w:p>
    <w:p w14:paraId="2B00A737" w14:textId="77777777" w:rsidR="00631F0F" w:rsidRPr="008F6B08" w:rsidRDefault="00631F0F" w:rsidP="008F6B08">
      <w:pPr>
        <w:spacing w:after="0" w:line="240" w:lineRule="auto"/>
        <w:ind w:left="2" w:hanging="2"/>
        <w:jc w:val="center"/>
        <w:rPr>
          <w:rFonts w:ascii="Times New Roman" w:hAnsi="Times New Roman" w:cs="Times New Roman"/>
        </w:rPr>
      </w:pPr>
      <w:r w:rsidRPr="008F6B08">
        <w:rPr>
          <w:rFonts w:ascii="Times New Roman" w:hAnsi="Times New Roman" w:cs="Times New Roman"/>
          <w:i/>
        </w:rPr>
        <w:t>(Question put and agreed to.)</w:t>
      </w:r>
    </w:p>
    <w:p w14:paraId="531BA4FF" w14:textId="77777777" w:rsidR="00631F0F" w:rsidRPr="008F6B08" w:rsidRDefault="00631F0F" w:rsidP="008F6B08">
      <w:pPr>
        <w:spacing w:after="0" w:line="240" w:lineRule="auto"/>
        <w:ind w:left="2" w:hanging="2"/>
        <w:jc w:val="both"/>
        <w:rPr>
          <w:rFonts w:ascii="Times New Roman" w:hAnsi="Times New Roman" w:cs="Times New Roman"/>
        </w:rPr>
      </w:pPr>
    </w:p>
    <w:p w14:paraId="6695B76E"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 xml:space="preserve">Committee on East African Community Affairs </w:t>
      </w:r>
    </w:p>
    <w:p w14:paraId="18AAED47" w14:textId="77777777" w:rsidR="00631F0F" w:rsidRPr="008F6B08" w:rsidRDefault="00631F0F" w:rsidP="008F6B08">
      <w:pPr>
        <w:spacing w:after="0" w:line="240" w:lineRule="auto"/>
        <w:ind w:left="2" w:hanging="2"/>
        <w:jc w:val="both"/>
        <w:rPr>
          <w:rFonts w:ascii="Times New Roman" w:hAnsi="Times New Roman" w:cs="Times New Roman"/>
        </w:rPr>
      </w:pPr>
    </w:p>
    <w:p w14:paraId="705D68FF"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4</w:t>
      </w:r>
    </w:p>
    <w:p w14:paraId="4A920548" w14:textId="4243304C"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Madam Speaker, on the Committee </w:t>
      </w:r>
      <w:r w:rsidR="00596704" w:rsidRPr="008F6B08">
        <w:rPr>
          <w:rFonts w:ascii="Times New Roman" w:hAnsi="Times New Roman" w:cs="Times New Roman"/>
        </w:rPr>
        <w:t>o</w:t>
      </w:r>
      <w:r w:rsidR="00596704">
        <w:rPr>
          <w:rFonts w:ascii="Times New Roman" w:hAnsi="Times New Roman" w:cs="Times New Roman"/>
        </w:rPr>
        <w:t>n</w:t>
      </w:r>
      <w:r w:rsidR="00596704" w:rsidRPr="008F6B08">
        <w:rPr>
          <w:rFonts w:ascii="Times New Roman" w:hAnsi="Times New Roman" w:cs="Times New Roman"/>
        </w:rPr>
        <w:t xml:space="preserve"> </w:t>
      </w:r>
      <w:r w:rsidRPr="008F6B08">
        <w:rPr>
          <w:rFonts w:ascii="Times New Roman" w:hAnsi="Times New Roman" w:cs="Times New Roman"/>
        </w:rPr>
        <w:t>East African Community Affairs, the Government side proposes to designate hon. Noeline Kisembo as Chairperson and hon. Abdi Fadhil Kisos Chemaswet as the Vice</w:t>
      </w:r>
      <w:r w:rsidR="00596704">
        <w:rPr>
          <w:rFonts w:ascii="Times New Roman" w:hAnsi="Times New Roman" w:cs="Times New Roman"/>
        </w:rPr>
        <w:t>-</w:t>
      </w:r>
      <w:r w:rsidRPr="008F6B08">
        <w:rPr>
          <w:rFonts w:ascii="Times New Roman" w:hAnsi="Times New Roman" w:cs="Times New Roman"/>
        </w:rPr>
        <w:t xml:space="preserve">Chairperson.  </w:t>
      </w:r>
    </w:p>
    <w:p w14:paraId="5EE184BB" w14:textId="77777777" w:rsidR="00631F0F" w:rsidRPr="008F6B08" w:rsidRDefault="00631F0F" w:rsidP="008F6B08">
      <w:pPr>
        <w:spacing w:after="0" w:line="240" w:lineRule="auto"/>
        <w:ind w:left="2" w:hanging="2"/>
        <w:jc w:val="both"/>
        <w:rPr>
          <w:rFonts w:ascii="Times New Roman" w:hAnsi="Times New Roman" w:cs="Times New Roman"/>
        </w:rPr>
      </w:pPr>
    </w:p>
    <w:p w14:paraId="0CADD127" w14:textId="77777777" w:rsidR="00631F0F"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The members include:</w:t>
      </w:r>
    </w:p>
    <w:p w14:paraId="4E35322E" w14:textId="77777777" w:rsidR="00596704" w:rsidRPr="008F6B08" w:rsidRDefault="00596704" w:rsidP="008F6B08">
      <w:pPr>
        <w:spacing w:after="0" w:line="240" w:lineRule="auto"/>
        <w:ind w:left="2" w:hanging="2"/>
        <w:jc w:val="both"/>
        <w:rPr>
          <w:rFonts w:ascii="Times New Roman" w:hAnsi="Times New Roman" w:cs="Times New Roman"/>
        </w:rPr>
      </w:pPr>
    </w:p>
    <w:p w14:paraId="033D8922" w14:textId="383F3D7E"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 xml:space="preserve">Hon. Lamwo Ismail Mohammed; </w:t>
      </w:r>
    </w:p>
    <w:p w14:paraId="6AC28729"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Apollo Masika;</w:t>
      </w:r>
    </w:p>
    <w:p w14:paraId="43C8175F"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ohn Bosco Ngoya;</w:t>
      </w:r>
    </w:p>
    <w:p w14:paraId="6E35826F"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 xml:space="preserve">Hon. Sarah Kayagi Netalisire; </w:t>
      </w:r>
    </w:p>
    <w:p w14:paraId="15D9BDE2"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Moses Ogwal Goli;</w:t>
      </w:r>
    </w:p>
    <w:p w14:paraId="5D564DC2"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allon Anthony Okullo Aabuka;</w:t>
      </w:r>
    </w:p>
    <w:p w14:paraId="52F1F054"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Hellen Kahunde;</w:t>
      </w:r>
    </w:p>
    <w:p w14:paraId="269DB317"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ohn Kamara Nzeyimana;</w:t>
      </w:r>
    </w:p>
    <w:p w14:paraId="0AEC3467"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Anthony Esenu;</w:t>
      </w:r>
    </w:p>
    <w:p w14:paraId="22A30BFE"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ames Baba Boliba;</w:t>
      </w:r>
    </w:p>
    <w:p w14:paraId="640FC811"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David Wakikona;</w:t>
      </w:r>
    </w:p>
    <w:p w14:paraId="4C7B283D"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Tom Alero Aza;</w:t>
      </w:r>
    </w:p>
    <w:p w14:paraId="2BC393DD"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oel Leku;</w:t>
      </w:r>
    </w:p>
    <w:p w14:paraId="090C47C0"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Luke Kyobe Nnesinko;</w:t>
      </w:r>
    </w:p>
    <w:p w14:paraId="372948A6"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Remigio Achia;</w:t>
      </w:r>
    </w:p>
    <w:p w14:paraId="45D4CF1D"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Jancinta Atuto; and</w:t>
      </w:r>
    </w:p>
    <w:p w14:paraId="101A57F7" w14:textId="77777777" w:rsidR="00631F0F" w:rsidRPr="008F6B08" w:rsidRDefault="00631F0F" w:rsidP="00914F30">
      <w:pPr>
        <w:numPr>
          <w:ilvl w:val="0"/>
          <w:numId w:val="46"/>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8F6B08">
        <w:rPr>
          <w:rFonts w:ascii="Times New Roman" w:hAnsi="Times New Roman" w:cs="Times New Roman"/>
        </w:rPr>
        <w:t>Hon. Michael Mawanda Maranga.</w:t>
      </w:r>
    </w:p>
    <w:p w14:paraId="5DAD5CB2" w14:textId="77777777" w:rsidR="00631F0F" w:rsidRPr="008F6B08" w:rsidRDefault="00631F0F" w:rsidP="008F6B08">
      <w:pPr>
        <w:spacing w:after="0" w:line="240" w:lineRule="auto"/>
        <w:ind w:left="2" w:hanging="2"/>
        <w:rPr>
          <w:rFonts w:ascii="Times New Roman" w:hAnsi="Times New Roman" w:cs="Times New Roman"/>
        </w:rPr>
      </w:pPr>
    </w:p>
    <w:p w14:paraId="5EC9FAD2"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 xml:space="preserve">I beg to designate, Madam Speaker. </w:t>
      </w:r>
    </w:p>
    <w:p w14:paraId="05A8222F" w14:textId="77777777" w:rsidR="00631F0F" w:rsidRPr="008F6B08" w:rsidRDefault="00631F0F" w:rsidP="008F6B08">
      <w:pPr>
        <w:spacing w:after="0" w:line="240" w:lineRule="auto"/>
        <w:ind w:left="2" w:hanging="2"/>
        <w:jc w:val="both"/>
        <w:rPr>
          <w:rFonts w:ascii="Times New Roman" w:hAnsi="Times New Roman" w:cs="Times New Roman"/>
        </w:rPr>
      </w:pPr>
    </w:p>
    <w:p w14:paraId="1E341B06"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Did I hear hon. Kibalya on your list? Okay. Yes, the Opposition.</w:t>
      </w:r>
    </w:p>
    <w:p w14:paraId="4FFD86A0" w14:textId="77777777" w:rsidR="00631F0F" w:rsidRPr="008F6B08" w:rsidRDefault="00631F0F" w:rsidP="008F6B08">
      <w:pPr>
        <w:spacing w:after="0" w:line="240" w:lineRule="auto"/>
        <w:ind w:left="2" w:hanging="2"/>
        <w:jc w:val="both"/>
        <w:rPr>
          <w:rFonts w:ascii="Times New Roman" w:hAnsi="Times New Roman" w:cs="Times New Roman"/>
        </w:rPr>
      </w:pPr>
    </w:p>
    <w:p w14:paraId="4C2292F9"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6</w:t>
      </w:r>
    </w:p>
    <w:p w14:paraId="656D350B" w14:textId="26A0B41E" w:rsidR="00631F0F"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OPPOSITION CHIEF WHIP (</w:t>
      </w:r>
      <w:r w:rsidR="00596704" w:rsidRPr="008F6B08">
        <w:rPr>
          <w:rFonts w:ascii="Times New Roman" w:hAnsi="Times New Roman" w:cs="Times New Roman"/>
          <w:b/>
          <w:lang w:val="en-GB"/>
        </w:rPr>
        <w:t>Mr John Baptist Nambeshe</w:t>
      </w:r>
      <w:r w:rsidRPr="008F6B08">
        <w:rPr>
          <w:rFonts w:ascii="Times New Roman" w:hAnsi="Times New Roman" w:cs="Times New Roman"/>
          <w:b/>
        </w:rPr>
        <w:t>):</w:t>
      </w:r>
      <w:r w:rsidRPr="008F6B08">
        <w:rPr>
          <w:rFonts w:ascii="Times New Roman" w:hAnsi="Times New Roman" w:cs="Times New Roman"/>
        </w:rPr>
        <w:t xml:space="preserve"> Madam Speaker, on the Committee on East African Community Affairs, I have:</w:t>
      </w:r>
    </w:p>
    <w:p w14:paraId="69D2FC2E" w14:textId="77777777" w:rsidR="00596704" w:rsidRPr="008F6B08" w:rsidRDefault="00596704" w:rsidP="008F6B08">
      <w:pPr>
        <w:spacing w:after="0" w:line="240" w:lineRule="auto"/>
        <w:ind w:left="2" w:hanging="2"/>
        <w:jc w:val="both"/>
        <w:rPr>
          <w:rFonts w:ascii="Times New Roman" w:hAnsi="Times New Roman" w:cs="Times New Roman"/>
        </w:rPr>
      </w:pPr>
    </w:p>
    <w:p w14:paraId="2998D7FD" w14:textId="623B2C7B" w:rsidR="00631F0F" w:rsidRPr="008F6B08" w:rsidRDefault="00631F0F" w:rsidP="00914F30">
      <w:pPr>
        <w:numPr>
          <w:ilvl w:val="0"/>
          <w:numId w:val="12"/>
        </w:numPr>
        <w:tabs>
          <w:tab w:val="left" w:pos="284"/>
        </w:tabs>
        <w:suppressAutoHyphens/>
        <w:spacing w:after="0" w:line="240" w:lineRule="auto"/>
        <w:ind w:left="284" w:hangingChars="129" w:hanging="284"/>
        <w:jc w:val="both"/>
        <w:textDirection w:val="btLr"/>
        <w:textAlignment w:val="top"/>
        <w:outlineLvl w:val="0"/>
        <w:rPr>
          <w:rFonts w:ascii="Times New Roman" w:hAnsi="Times New Roman" w:cs="Times New Roman"/>
        </w:rPr>
      </w:pPr>
      <w:r w:rsidRPr="008F6B08">
        <w:rPr>
          <w:rFonts w:ascii="Times New Roman" w:hAnsi="Times New Roman" w:cs="Times New Roman"/>
        </w:rPr>
        <w:t>Hon. Gilbert Olanya of Kilak South</w:t>
      </w:r>
      <w:r w:rsidR="00596704">
        <w:rPr>
          <w:rFonts w:ascii="Times New Roman" w:hAnsi="Times New Roman" w:cs="Times New Roman"/>
        </w:rPr>
        <w:t xml:space="preserve"> (FDC)</w:t>
      </w:r>
      <w:r w:rsidRPr="008F6B08">
        <w:rPr>
          <w:rFonts w:ascii="Times New Roman" w:hAnsi="Times New Roman" w:cs="Times New Roman"/>
        </w:rPr>
        <w:t>; and</w:t>
      </w:r>
    </w:p>
    <w:p w14:paraId="56A710C5" w14:textId="48527370" w:rsidR="00596704" w:rsidRPr="008F6B08" w:rsidRDefault="00631F0F" w:rsidP="00914F30">
      <w:pPr>
        <w:numPr>
          <w:ilvl w:val="0"/>
          <w:numId w:val="12"/>
        </w:numPr>
        <w:tabs>
          <w:tab w:val="left" w:pos="284"/>
        </w:tabs>
        <w:suppressAutoHyphens/>
        <w:spacing w:after="0" w:line="240" w:lineRule="auto"/>
        <w:ind w:left="284" w:hangingChars="129" w:hanging="284"/>
        <w:jc w:val="both"/>
        <w:textDirection w:val="btLr"/>
        <w:textAlignment w:val="top"/>
        <w:outlineLvl w:val="0"/>
        <w:rPr>
          <w:rFonts w:ascii="Times New Roman" w:hAnsi="Times New Roman" w:cs="Times New Roman"/>
        </w:rPr>
      </w:pPr>
      <w:r w:rsidRPr="008F6B08">
        <w:rPr>
          <w:rFonts w:ascii="Times New Roman" w:hAnsi="Times New Roman" w:cs="Times New Roman"/>
        </w:rPr>
        <w:t>Hon. Tom Ekudo Julius of Kwani</w:t>
      </w:r>
      <w:r w:rsidR="00596704">
        <w:rPr>
          <w:rFonts w:ascii="Times New Roman" w:hAnsi="Times New Roman" w:cs="Times New Roman"/>
        </w:rPr>
        <w:t xml:space="preserve"> (FDC)</w:t>
      </w:r>
      <w:r w:rsidRPr="008F6B08">
        <w:rPr>
          <w:rFonts w:ascii="Times New Roman" w:hAnsi="Times New Roman" w:cs="Times New Roman"/>
        </w:rPr>
        <w:t xml:space="preserve">. </w:t>
      </w:r>
    </w:p>
    <w:p w14:paraId="3AA7E91F" w14:textId="77777777" w:rsidR="00596704" w:rsidRDefault="00596704" w:rsidP="009C011B">
      <w:pPr>
        <w:suppressAutoHyphens/>
        <w:spacing w:after="0" w:line="240" w:lineRule="auto"/>
        <w:ind w:left="2"/>
        <w:jc w:val="both"/>
        <w:textDirection w:val="btLr"/>
        <w:textAlignment w:val="top"/>
        <w:outlineLvl w:val="0"/>
        <w:rPr>
          <w:rFonts w:ascii="Times New Roman" w:hAnsi="Times New Roman" w:cs="Times New Roman"/>
        </w:rPr>
      </w:pPr>
    </w:p>
    <w:p w14:paraId="6DC9C31C" w14:textId="77777777" w:rsidR="00631F0F" w:rsidRDefault="00631F0F" w:rsidP="009C011B">
      <w:pPr>
        <w:suppressAutoHyphens/>
        <w:spacing w:after="0" w:line="240" w:lineRule="auto"/>
        <w:ind w:left="2"/>
        <w:jc w:val="both"/>
        <w:textDirection w:val="btLr"/>
        <w:textAlignment w:val="top"/>
        <w:outlineLvl w:val="0"/>
        <w:rPr>
          <w:rFonts w:ascii="Times New Roman" w:hAnsi="Times New Roman" w:cs="Times New Roman"/>
        </w:rPr>
      </w:pPr>
      <w:r w:rsidRPr="008F6B08">
        <w:rPr>
          <w:rFonts w:ascii="Times New Roman" w:hAnsi="Times New Roman" w:cs="Times New Roman"/>
        </w:rPr>
        <w:t>On National Unity Platform we have:</w:t>
      </w:r>
    </w:p>
    <w:p w14:paraId="01380B38" w14:textId="77777777" w:rsidR="00596704" w:rsidRPr="008F6B08" w:rsidRDefault="00596704" w:rsidP="009C011B">
      <w:pPr>
        <w:suppressAutoHyphens/>
        <w:spacing w:after="0" w:line="240" w:lineRule="auto"/>
        <w:ind w:left="2"/>
        <w:jc w:val="both"/>
        <w:textDirection w:val="btLr"/>
        <w:textAlignment w:val="top"/>
        <w:outlineLvl w:val="0"/>
        <w:rPr>
          <w:rFonts w:ascii="Times New Roman" w:hAnsi="Times New Roman" w:cs="Times New Roman"/>
        </w:rPr>
      </w:pPr>
    </w:p>
    <w:p w14:paraId="704EFE6F" w14:textId="77777777" w:rsidR="00631F0F" w:rsidRPr="008F6B08" w:rsidRDefault="00631F0F" w:rsidP="00914F30">
      <w:pPr>
        <w:numPr>
          <w:ilvl w:val="0"/>
          <w:numId w:val="12"/>
        </w:numPr>
        <w:tabs>
          <w:tab w:val="left" w:pos="284"/>
        </w:tabs>
        <w:suppressAutoHyphens/>
        <w:spacing w:after="0" w:line="240" w:lineRule="auto"/>
        <w:ind w:left="284" w:hangingChars="129" w:hanging="284"/>
        <w:jc w:val="both"/>
        <w:textDirection w:val="btLr"/>
        <w:textAlignment w:val="top"/>
        <w:outlineLvl w:val="0"/>
        <w:rPr>
          <w:rFonts w:ascii="Times New Roman" w:hAnsi="Times New Roman" w:cs="Times New Roman"/>
        </w:rPr>
      </w:pPr>
      <w:r w:rsidRPr="008F6B08">
        <w:rPr>
          <w:rFonts w:ascii="Times New Roman" w:hAnsi="Times New Roman" w:cs="Times New Roman"/>
        </w:rPr>
        <w:t xml:space="preserve">Hon. Aloysius Mukasa Talton of Lubaga South; and </w:t>
      </w:r>
    </w:p>
    <w:p w14:paraId="2183CC81" w14:textId="77777777" w:rsidR="00631F0F" w:rsidRPr="008F6B08" w:rsidRDefault="00631F0F" w:rsidP="00914F30">
      <w:pPr>
        <w:numPr>
          <w:ilvl w:val="0"/>
          <w:numId w:val="12"/>
        </w:numPr>
        <w:tabs>
          <w:tab w:val="left" w:pos="284"/>
        </w:tabs>
        <w:suppressAutoHyphens/>
        <w:spacing w:after="0" w:line="240" w:lineRule="auto"/>
        <w:ind w:left="284" w:hangingChars="129" w:hanging="284"/>
        <w:jc w:val="both"/>
        <w:textDirection w:val="btLr"/>
        <w:textAlignment w:val="top"/>
        <w:outlineLvl w:val="0"/>
        <w:rPr>
          <w:rFonts w:ascii="Times New Roman" w:hAnsi="Times New Roman" w:cs="Times New Roman"/>
        </w:rPr>
      </w:pPr>
      <w:r w:rsidRPr="008F6B08">
        <w:rPr>
          <w:rFonts w:ascii="Times New Roman" w:hAnsi="Times New Roman" w:cs="Times New Roman"/>
        </w:rPr>
        <w:t>Hon. Paul Nsubuga of Busiro North.</w:t>
      </w:r>
    </w:p>
    <w:p w14:paraId="58494528" w14:textId="77777777" w:rsidR="00631F0F" w:rsidRPr="008F6B08" w:rsidRDefault="00631F0F" w:rsidP="008F6B08">
      <w:pPr>
        <w:spacing w:after="0" w:line="240" w:lineRule="auto"/>
        <w:ind w:left="2" w:hanging="2"/>
        <w:rPr>
          <w:rFonts w:ascii="Times New Roman" w:hAnsi="Times New Roman" w:cs="Times New Roman"/>
        </w:rPr>
      </w:pPr>
    </w:p>
    <w:p w14:paraId="0DEEF6A3"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lastRenderedPageBreak/>
        <w:t>I beg to designate, Madam Speaker.</w:t>
      </w:r>
    </w:p>
    <w:p w14:paraId="23787C4C" w14:textId="77777777" w:rsidR="00631F0F" w:rsidRPr="008F6B08" w:rsidRDefault="00631F0F" w:rsidP="008F6B08">
      <w:pPr>
        <w:spacing w:after="0" w:line="240" w:lineRule="auto"/>
        <w:ind w:left="2" w:hanging="2"/>
        <w:jc w:val="both"/>
        <w:rPr>
          <w:rFonts w:ascii="Times New Roman" w:hAnsi="Times New Roman" w:cs="Times New Roman"/>
        </w:rPr>
      </w:pPr>
    </w:p>
    <w:p w14:paraId="6045221C"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Thank you. Independents, please give us your members.</w:t>
      </w:r>
    </w:p>
    <w:p w14:paraId="573A7658" w14:textId="77777777" w:rsidR="00631F0F" w:rsidRPr="008F6B08" w:rsidRDefault="00631F0F" w:rsidP="008F6B08">
      <w:pPr>
        <w:spacing w:after="0" w:line="240" w:lineRule="auto"/>
        <w:ind w:left="2" w:hanging="2"/>
        <w:jc w:val="both"/>
        <w:rPr>
          <w:rFonts w:ascii="Times New Roman" w:hAnsi="Times New Roman" w:cs="Times New Roman"/>
        </w:rPr>
      </w:pPr>
    </w:p>
    <w:p w14:paraId="78DAF691"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6</w:t>
      </w:r>
    </w:p>
    <w:p w14:paraId="03320866" w14:textId="1E23590B" w:rsidR="00631F0F" w:rsidRDefault="00631F0F" w:rsidP="008F6B08">
      <w:pPr>
        <w:spacing w:after="0" w:line="240" w:lineRule="auto"/>
        <w:ind w:left="2" w:hanging="2"/>
        <w:jc w:val="both"/>
        <w:rPr>
          <w:rFonts w:ascii="Times New Roman"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 Butembe County, Jinja)</w:t>
      </w:r>
      <w:r w:rsidRPr="00914F30">
        <w:rPr>
          <w:rFonts w:ascii="Times New Roman" w:hAnsi="Times New Roman" w:cs="Times New Roman"/>
          <w:b/>
        </w:rPr>
        <w:t>:</w:t>
      </w:r>
      <w:r w:rsidRPr="008F6B08">
        <w:rPr>
          <w:rFonts w:ascii="Times New Roman" w:hAnsi="Times New Roman" w:cs="Times New Roman"/>
        </w:rPr>
        <w:t xml:space="preserve"> Thank you, Madam Speaker. To the Committee </w:t>
      </w:r>
      <w:r w:rsidR="00596704" w:rsidRPr="008F6B08">
        <w:rPr>
          <w:rFonts w:ascii="Times New Roman" w:hAnsi="Times New Roman" w:cs="Times New Roman"/>
        </w:rPr>
        <w:t>o</w:t>
      </w:r>
      <w:r w:rsidR="00596704">
        <w:rPr>
          <w:rFonts w:ascii="Times New Roman" w:hAnsi="Times New Roman" w:cs="Times New Roman"/>
        </w:rPr>
        <w:t>n</w:t>
      </w:r>
      <w:r w:rsidR="00596704" w:rsidRPr="008F6B08">
        <w:rPr>
          <w:rFonts w:ascii="Times New Roman" w:hAnsi="Times New Roman" w:cs="Times New Roman"/>
        </w:rPr>
        <w:t xml:space="preserve"> </w:t>
      </w:r>
      <w:r w:rsidRPr="008F6B08">
        <w:rPr>
          <w:rFonts w:ascii="Times New Roman" w:hAnsi="Times New Roman" w:cs="Times New Roman"/>
        </w:rPr>
        <w:t>East African Community Affairs, I designate:</w:t>
      </w:r>
    </w:p>
    <w:p w14:paraId="7B287DDD" w14:textId="77777777" w:rsidR="00596704" w:rsidRPr="008F6B08" w:rsidRDefault="00596704" w:rsidP="008F6B08">
      <w:pPr>
        <w:spacing w:after="0" w:line="240" w:lineRule="auto"/>
        <w:ind w:left="2" w:hanging="2"/>
        <w:jc w:val="both"/>
        <w:rPr>
          <w:rFonts w:ascii="Times New Roman" w:hAnsi="Times New Roman" w:cs="Times New Roman"/>
        </w:rPr>
      </w:pPr>
    </w:p>
    <w:p w14:paraId="3178DDF0" w14:textId="77777777" w:rsidR="00631F0F" w:rsidRPr="009C011B" w:rsidRDefault="00631F0F" w:rsidP="000144CB">
      <w:pPr>
        <w:pStyle w:val="ListParagraph"/>
        <w:numPr>
          <w:ilvl w:val="0"/>
          <w:numId w:val="5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9C011B">
        <w:rPr>
          <w:rFonts w:ascii="Times New Roman" w:hAnsi="Times New Roman" w:cs="Times New Roman"/>
        </w:rPr>
        <w:t>Hon. Idah Nantaba Erios District Woman Representative Kayunga;</w:t>
      </w:r>
    </w:p>
    <w:p w14:paraId="04E71277" w14:textId="77777777" w:rsidR="00631F0F" w:rsidRPr="009C011B" w:rsidRDefault="00631F0F" w:rsidP="000144CB">
      <w:pPr>
        <w:pStyle w:val="ListParagraph"/>
        <w:numPr>
          <w:ilvl w:val="0"/>
          <w:numId w:val="5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9C011B">
        <w:rPr>
          <w:rFonts w:ascii="Times New Roman" w:hAnsi="Times New Roman" w:cs="Times New Roman"/>
        </w:rPr>
        <w:t>Hon. John Musila of Bubulo East;</w:t>
      </w:r>
    </w:p>
    <w:p w14:paraId="2FBC1448" w14:textId="77777777" w:rsidR="00631F0F" w:rsidRPr="009C011B" w:rsidRDefault="00631F0F" w:rsidP="000144CB">
      <w:pPr>
        <w:pStyle w:val="ListParagraph"/>
        <w:numPr>
          <w:ilvl w:val="0"/>
          <w:numId w:val="5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9C011B">
        <w:rPr>
          <w:rFonts w:ascii="Times New Roman" w:hAnsi="Times New Roman" w:cs="Times New Roman"/>
        </w:rPr>
        <w:t>Hon. Connie Nakayenze Galiwango</w:t>
      </w:r>
      <w:proofErr w:type="gramStart"/>
      <w:r w:rsidRPr="009C011B">
        <w:rPr>
          <w:rFonts w:ascii="Times New Roman" w:hAnsi="Times New Roman" w:cs="Times New Roman"/>
        </w:rPr>
        <w:t>,  Woman</w:t>
      </w:r>
      <w:proofErr w:type="gramEnd"/>
      <w:r w:rsidRPr="009C011B">
        <w:rPr>
          <w:rFonts w:ascii="Times New Roman" w:hAnsi="Times New Roman" w:cs="Times New Roman"/>
        </w:rPr>
        <w:t xml:space="preserve"> Representative for Mbale City; and </w:t>
      </w:r>
    </w:p>
    <w:p w14:paraId="5D62D8B5" w14:textId="77777777" w:rsidR="00631F0F" w:rsidRPr="009C011B" w:rsidRDefault="00631F0F" w:rsidP="000144CB">
      <w:pPr>
        <w:pStyle w:val="ListParagraph"/>
        <w:numPr>
          <w:ilvl w:val="0"/>
          <w:numId w:val="55"/>
        </w:numPr>
        <w:tabs>
          <w:tab w:val="left" w:pos="426"/>
        </w:tabs>
        <w:suppressAutoHyphens/>
        <w:spacing w:after="0" w:line="240" w:lineRule="auto"/>
        <w:ind w:left="426" w:hanging="426"/>
        <w:jc w:val="both"/>
        <w:textDirection w:val="btLr"/>
        <w:textAlignment w:val="top"/>
        <w:outlineLvl w:val="0"/>
        <w:rPr>
          <w:rFonts w:ascii="Times New Roman" w:hAnsi="Times New Roman" w:cs="Times New Roman"/>
        </w:rPr>
      </w:pPr>
      <w:r w:rsidRPr="009C011B">
        <w:rPr>
          <w:rFonts w:ascii="Times New Roman" w:hAnsi="Times New Roman" w:cs="Times New Roman"/>
        </w:rPr>
        <w:t>Hon. Agnes Ameede, Woman Representative for Butebo.</w:t>
      </w:r>
    </w:p>
    <w:p w14:paraId="34208DB1" w14:textId="77777777" w:rsidR="00631F0F" w:rsidRPr="008F6B08" w:rsidRDefault="00631F0F" w:rsidP="008F6B08">
      <w:pPr>
        <w:spacing w:after="0" w:line="240" w:lineRule="auto"/>
        <w:ind w:left="2" w:hanging="2"/>
        <w:rPr>
          <w:rFonts w:ascii="Times New Roman" w:hAnsi="Times New Roman" w:cs="Times New Roman"/>
        </w:rPr>
      </w:pPr>
    </w:p>
    <w:p w14:paraId="5FE89564"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 xml:space="preserve">I beg to designate. </w:t>
      </w:r>
    </w:p>
    <w:p w14:paraId="78B81237" w14:textId="77777777" w:rsidR="00631F0F" w:rsidRPr="008F6B08" w:rsidRDefault="00631F0F" w:rsidP="008F6B08">
      <w:pPr>
        <w:spacing w:after="0" w:line="240" w:lineRule="auto"/>
        <w:ind w:left="2" w:hanging="2"/>
        <w:jc w:val="both"/>
        <w:rPr>
          <w:rFonts w:ascii="Times New Roman" w:hAnsi="Times New Roman" w:cs="Times New Roman"/>
        </w:rPr>
      </w:pPr>
    </w:p>
    <w:p w14:paraId="489FAF9B"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UPDF, do you have any?</w:t>
      </w:r>
    </w:p>
    <w:p w14:paraId="3120AF3E" w14:textId="77777777" w:rsidR="00631F0F" w:rsidRPr="008F6B08" w:rsidRDefault="00631F0F" w:rsidP="008F6B08">
      <w:pPr>
        <w:spacing w:after="0" w:line="240" w:lineRule="auto"/>
        <w:ind w:left="2" w:hanging="2"/>
        <w:jc w:val="both"/>
        <w:rPr>
          <w:rFonts w:ascii="Times New Roman" w:hAnsi="Times New Roman" w:cs="Times New Roman"/>
        </w:rPr>
      </w:pPr>
    </w:p>
    <w:p w14:paraId="4DEFA082"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7</w:t>
      </w:r>
    </w:p>
    <w:p w14:paraId="7CED83E6" w14:textId="4D1BCE2B"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COL DR VICTOR NEKESA (UPDF Representative):</w:t>
      </w:r>
      <w:r w:rsidRPr="008F6B08">
        <w:rPr>
          <w:rFonts w:ascii="Times New Roman" w:hAnsi="Times New Roman" w:cs="Times New Roman"/>
        </w:rPr>
        <w:t xml:space="preserve"> Thank you, Madam Speaker. For the UPDF, we do not have a </w:t>
      </w:r>
      <w:r w:rsidR="00596704">
        <w:rPr>
          <w:rFonts w:ascii="Times New Roman" w:hAnsi="Times New Roman" w:cs="Times New Roman"/>
        </w:rPr>
        <w:t>M</w:t>
      </w:r>
      <w:r w:rsidR="00596704" w:rsidRPr="008F6B08">
        <w:rPr>
          <w:rFonts w:ascii="Times New Roman" w:hAnsi="Times New Roman" w:cs="Times New Roman"/>
        </w:rPr>
        <w:t xml:space="preserve">ember </w:t>
      </w:r>
      <w:r w:rsidRPr="008F6B08">
        <w:rPr>
          <w:rFonts w:ascii="Times New Roman" w:hAnsi="Times New Roman" w:cs="Times New Roman"/>
        </w:rPr>
        <w:t xml:space="preserve">to designate to the Committee on East African </w:t>
      </w:r>
      <w:r w:rsidR="00596704">
        <w:rPr>
          <w:rFonts w:ascii="Times New Roman" w:hAnsi="Times New Roman" w:cs="Times New Roman"/>
        </w:rPr>
        <w:t xml:space="preserve">Community </w:t>
      </w:r>
      <w:r w:rsidRPr="008F6B08">
        <w:rPr>
          <w:rFonts w:ascii="Times New Roman" w:hAnsi="Times New Roman" w:cs="Times New Roman"/>
        </w:rPr>
        <w:t xml:space="preserve">Affairs. </w:t>
      </w:r>
    </w:p>
    <w:p w14:paraId="3EEA053E" w14:textId="77777777" w:rsidR="00631F0F" w:rsidRPr="008F6B08" w:rsidRDefault="00631F0F" w:rsidP="008F6B08">
      <w:pPr>
        <w:spacing w:after="0" w:line="240" w:lineRule="auto"/>
        <w:ind w:left="2" w:hanging="2"/>
        <w:jc w:val="both"/>
        <w:rPr>
          <w:rFonts w:ascii="Times New Roman" w:hAnsi="Times New Roman" w:cs="Times New Roman"/>
        </w:rPr>
      </w:pPr>
    </w:p>
    <w:p w14:paraId="32D7EA93" w14:textId="3EC112ED"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 put a question that the Committee </w:t>
      </w:r>
      <w:r w:rsidR="00596704" w:rsidRPr="008F6B08">
        <w:rPr>
          <w:rFonts w:ascii="Times New Roman" w:hAnsi="Times New Roman" w:cs="Times New Roman"/>
        </w:rPr>
        <w:t>o</w:t>
      </w:r>
      <w:r w:rsidR="00596704">
        <w:rPr>
          <w:rFonts w:ascii="Times New Roman" w:hAnsi="Times New Roman" w:cs="Times New Roman"/>
        </w:rPr>
        <w:t>n</w:t>
      </w:r>
      <w:r w:rsidR="00596704" w:rsidRPr="008F6B08">
        <w:rPr>
          <w:rFonts w:ascii="Times New Roman" w:hAnsi="Times New Roman" w:cs="Times New Roman"/>
        </w:rPr>
        <w:t xml:space="preserve"> </w:t>
      </w:r>
      <w:r w:rsidRPr="008F6B08">
        <w:rPr>
          <w:rFonts w:ascii="Times New Roman" w:hAnsi="Times New Roman" w:cs="Times New Roman"/>
        </w:rPr>
        <w:t>East African Community Affairs be constituted as proposed.</w:t>
      </w:r>
    </w:p>
    <w:p w14:paraId="204ED515" w14:textId="77777777" w:rsidR="00631F0F" w:rsidRPr="008F6B08" w:rsidRDefault="00631F0F" w:rsidP="008F6B08">
      <w:pPr>
        <w:spacing w:after="0" w:line="240" w:lineRule="auto"/>
        <w:ind w:left="2" w:hanging="2"/>
        <w:rPr>
          <w:rFonts w:ascii="Times New Roman" w:hAnsi="Times New Roman" w:cs="Times New Roman"/>
          <w:i/>
        </w:rPr>
      </w:pPr>
    </w:p>
    <w:p w14:paraId="0B514BA4" w14:textId="77777777" w:rsidR="00631F0F" w:rsidRPr="008F6B08" w:rsidRDefault="00631F0F" w:rsidP="008F6B08">
      <w:pPr>
        <w:spacing w:after="0" w:line="240" w:lineRule="auto"/>
        <w:ind w:left="2" w:hanging="2"/>
        <w:jc w:val="center"/>
        <w:rPr>
          <w:rFonts w:ascii="Times New Roman" w:hAnsi="Times New Roman" w:cs="Times New Roman"/>
        </w:rPr>
      </w:pPr>
      <w:r w:rsidRPr="008F6B08">
        <w:rPr>
          <w:rFonts w:ascii="Times New Roman" w:hAnsi="Times New Roman" w:cs="Times New Roman"/>
          <w:i/>
        </w:rPr>
        <w:t>(Question put and agreed to.)</w:t>
      </w:r>
    </w:p>
    <w:p w14:paraId="48CF9138" w14:textId="77777777" w:rsidR="00631F0F" w:rsidRPr="008F6B08" w:rsidRDefault="00631F0F" w:rsidP="008F6B08">
      <w:pPr>
        <w:spacing w:after="0" w:line="240" w:lineRule="auto"/>
        <w:ind w:left="2" w:hanging="2"/>
        <w:jc w:val="both"/>
        <w:rPr>
          <w:rFonts w:ascii="Times New Roman" w:hAnsi="Times New Roman" w:cs="Times New Roman"/>
        </w:rPr>
      </w:pPr>
    </w:p>
    <w:p w14:paraId="5E02E57D" w14:textId="0FFFD6A2"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Education and </w:t>
      </w:r>
      <w:r w:rsidR="00596704">
        <w:rPr>
          <w:rFonts w:ascii="Times New Roman" w:hAnsi="Times New Roman" w:cs="Times New Roman"/>
        </w:rPr>
        <w:t>S</w:t>
      </w:r>
      <w:r w:rsidR="00596704" w:rsidRPr="008F6B08">
        <w:rPr>
          <w:rFonts w:ascii="Times New Roman" w:hAnsi="Times New Roman" w:cs="Times New Roman"/>
        </w:rPr>
        <w:t xml:space="preserve">ports </w:t>
      </w:r>
      <w:r w:rsidRPr="008F6B08">
        <w:rPr>
          <w:rFonts w:ascii="Times New Roman" w:hAnsi="Times New Roman" w:cs="Times New Roman"/>
        </w:rPr>
        <w:t>-</w:t>
      </w:r>
    </w:p>
    <w:p w14:paraId="302AC593" w14:textId="77777777" w:rsidR="00631F0F" w:rsidRPr="008F6B08" w:rsidRDefault="00631F0F" w:rsidP="008F6B08">
      <w:pPr>
        <w:spacing w:after="0" w:line="240" w:lineRule="auto"/>
        <w:ind w:left="2" w:hanging="2"/>
        <w:jc w:val="both"/>
        <w:rPr>
          <w:rFonts w:ascii="Times New Roman" w:hAnsi="Times New Roman" w:cs="Times New Roman"/>
        </w:rPr>
      </w:pPr>
    </w:p>
    <w:p w14:paraId="73EA7815" w14:textId="77777777" w:rsidR="00631F0F" w:rsidRPr="008F6B08"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rPr>
        <w:t>3.48</w:t>
      </w:r>
    </w:p>
    <w:p w14:paraId="050DBC1D" w14:textId="64D9B1BB" w:rsidR="00631F0F" w:rsidRDefault="00631F0F" w:rsidP="008F6B08">
      <w:pPr>
        <w:spacing w:after="0" w:line="240" w:lineRule="auto"/>
        <w:ind w:left="2" w:hanging="2"/>
        <w:jc w:val="both"/>
        <w:rPr>
          <w:rFonts w:ascii="Times New Roman" w:hAnsi="Times New Roman" w:cs="Times New Roman"/>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On the Committee </w:t>
      </w:r>
      <w:r w:rsidR="00596704" w:rsidRPr="008F6B08">
        <w:rPr>
          <w:rFonts w:ascii="Times New Roman" w:hAnsi="Times New Roman" w:cs="Times New Roman"/>
        </w:rPr>
        <w:t>o</w:t>
      </w:r>
      <w:r w:rsidR="00596704">
        <w:rPr>
          <w:rFonts w:ascii="Times New Roman" w:hAnsi="Times New Roman" w:cs="Times New Roman"/>
        </w:rPr>
        <w:t>n</w:t>
      </w:r>
      <w:r w:rsidR="00596704" w:rsidRPr="008F6B08">
        <w:rPr>
          <w:rFonts w:ascii="Times New Roman" w:hAnsi="Times New Roman" w:cs="Times New Roman"/>
        </w:rPr>
        <w:t xml:space="preserve"> </w:t>
      </w:r>
      <w:r w:rsidRPr="008F6B08">
        <w:rPr>
          <w:rFonts w:ascii="Times New Roman" w:hAnsi="Times New Roman" w:cs="Times New Roman"/>
        </w:rPr>
        <w:t>Education and Sports, the Government side has:</w:t>
      </w:r>
    </w:p>
    <w:p w14:paraId="25ADC039" w14:textId="77777777" w:rsidR="00596704" w:rsidRPr="008F6B08" w:rsidRDefault="00596704" w:rsidP="008F6B08">
      <w:pPr>
        <w:spacing w:after="0" w:line="240" w:lineRule="auto"/>
        <w:ind w:left="2" w:hanging="2"/>
        <w:jc w:val="both"/>
        <w:rPr>
          <w:rFonts w:ascii="Times New Roman" w:hAnsi="Times New Roman" w:cs="Times New Roman"/>
          <w:b/>
        </w:rPr>
      </w:pPr>
    </w:p>
    <w:p w14:paraId="7AF64906"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John Twesigye Ntamuhiira – Chairperson</w:t>
      </w:r>
    </w:p>
    <w:p w14:paraId="555C56A0"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Eng. Cuthbert Abigaba Mirembe – Vice-Chairperson</w:t>
      </w:r>
    </w:p>
    <w:p w14:paraId="5274243F"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Molly Asimwe Musiime – Member</w:t>
      </w:r>
    </w:p>
    <w:p w14:paraId="4C9F62D9"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Dorothy Nyakato – Member</w:t>
      </w:r>
    </w:p>
    <w:p w14:paraId="199FF022"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Phiona Nyamutoro – Member</w:t>
      </w:r>
    </w:p>
    <w:p w14:paraId="27CBFEE7"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Jane Awich – Member</w:t>
      </w:r>
    </w:p>
    <w:p w14:paraId="57FEA062"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Josyline Kamateneti – Member</w:t>
      </w:r>
    </w:p>
    <w:p w14:paraId="5E5BBFD8"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James Kubeketerya – Member</w:t>
      </w:r>
    </w:p>
    <w:p w14:paraId="00DB9F0F"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Phillips Lokwang Ilukol – Member</w:t>
      </w:r>
    </w:p>
    <w:p w14:paraId="0471B0E9"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bdul Mutumba – Member</w:t>
      </w:r>
    </w:p>
    <w:p w14:paraId="189C7F70"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Isaac Etuka – Member</w:t>
      </w:r>
    </w:p>
    <w:p w14:paraId="46D1B1C7"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Sharifah Taban – Member</w:t>
      </w:r>
    </w:p>
    <w:p w14:paraId="759E01CD"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Lillian Paparu Obiale – Member</w:t>
      </w:r>
    </w:p>
    <w:p w14:paraId="49B81813"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nnet Katusiime Mugisha – Member</w:t>
      </w:r>
    </w:p>
    <w:p w14:paraId="36805B75"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Joram Tibasiimwa Ruranga – Member</w:t>
      </w:r>
    </w:p>
    <w:p w14:paraId="75416713"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ggrey Henry Bagiire – Member</w:t>
      </w:r>
    </w:p>
    <w:p w14:paraId="691C405B"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Beatrice Akello – Member</w:t>
      </w:r>
    </w:p>
    <w:p w14:paraId="7BDDD805"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Catherine Akumu Mavenjina – Member</w:t>
      </w:r>
    </w:p>
    <w:p w14:paraId="08B5266A" w14:textId="77777777" w:rsidR="00631F0F" w:rsidRPr="009C011B" w:rsidRDefault="00631F0F" w:rsidP="00914F30">
      <w:pPr>
        <w:pStyle w:val="ListParagraph"/>
        <w:numPr>
          <w:ilvl w:val="0"/>
          <w:numId w:val="56"/>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lastRenderedPageBreak/>
        <w:t>Hon. Patrick Bingi Nyanzi – Member</w:t>
      </w:r>
    </w:p>
    <w:p w14:paraId="288F67E2" w14:textId="77777777" w:rsidR="00631F0F" w:rsidRPr="008F6B08" w:rsidRDefault="00631F0F" w:rsidP="008F6B08">
      <w:pPr>
        <w:spacing w:after="0" w:line="240" w:lineRule="auto"/>
        <w:jc w:val="both"/>
        <w:rPr>
          <w:rFonts w:ascii="Times New Roman" w:hAnsi="Times New Roman" w:cs="Times New Roman"/>
        </w:rPr>
      </w:pPr>
    </w:p>
    <w:p w14:paraId="2091057F"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Madam Speaker, I beg to designate.</w:t>
      </w:r>
    </w:p>
    <w:p w14:paraId="768C9C0B" w14:textId="77777777" w:rsidR="00631F0F" w:rsidRPr="008F6B08" w:rsidRDefault="00631F0F" w:rsidP="008F6B08">
      <w:pPr>
        <w:spacing w:after="0" w:line="240" w:lineRule="auto"/>
        <w:jc w:val="both"/>
        <w:rPr>
          <w:rFonts w:ascii="Times New Roman" w:hAnsi="Times New Roman" w:cs="Times New Roman"/>
        </w:rPr>
      </w:pPr>
    </w:p>
    <w:p w14:paraId="0B4B5A12"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49</w:t>
      </w:r>
    </w:p>
    <w:p w14:paraId="64CB129E" w14:textId="0E844B92" w:rsidR="00631F0F" w:rsidRDefault="00631F0F" w:rsidP="008F6B08">
      <w:pPr>
        <w:spacing w:after="0" w:line="240" w:lineRule="auto"/>
        <w:jc w:val="both"/>
        <w:rPr>
          <w:rFonts w:ascii="Times New Roman" w:hAnsi="Times New Roman" w:cs="Times New Roman"/>
        </w:rPr>
      </w:pPr>
      <w:r w:rsidRPr="008F6B08">
        <w:rPr>
          <w:rFonts w:ascii="Times New Roman" w:hAnsi="Times New Roman" w:cs="Times New Roman"/>
          <w:b/>
          <w:caps/>
        </w:rPr>
        <w:t>The chief opposition whip (</w:t>
      </w:r>
      <w:r w:rsidR="00596704" w:rsidRPr="008F6B08">
        <w:rPr>
          <w:rFonts w:ascii="Times New Roman" w:hAnsi="Times New Roman" w:cs="Times New Roman"/>
          <w:b/>
          <w:lang w:val="en-GB"/>
        </w:rPr>
        <w:t>Mr John Baptist Nambeshe</w:t>
      </w:r>
      <w:r w:rsidRPr="008F6B08">
        <w:rPr>
          <w:rFonts w:ascii="Times New Roman" w:hAnsi="Times New Roman" w:cs="Times New Roman"/>
          <w:b/>
          <w:caps/>
        </w:rPr>
        <w:t>):</w:t>
      </w:r>
      <w:r w:rsidRPr="008F6B08">
        <w:rPr>
          <w:rFonts w:ascii="Times New Roman" w:hAnsi="Times New Roman" w:cs="Times New Roman"/>
        </w:rPr>
        <w:t xml:space="preserve"> On the Committee on Education and Sports, we have:</w:t>
      </w:r>
    </w:p>
    <w:p w14:paraId="6D26DC85" w14:textId="77777777" w:rsidR="00914F30" w:rsidRPr="008F6B08" w:rsidRDefault="00914F30" w:rsidP="008F6B08">
      <w:pPr>
        <w:spacing w:after="0" w:line="240" w:lineRule="auto"/>
        <w:jc w:val="both"/>
        <w:rPr>
          <w:rFonts w:ascii="Times New Roman" w:hAnsi="Times New Roman" w:cs="Times New Roman"/>
        </w:rPr>
      </w:pPr>
    </w:p>
    <w:p w14:paraId="5D962C6F" w14:textId="77777777" w:rsidR="00631F0F" w:rsidRPr="009C011B" w:rsidRDefault="00631F0F" w:rsidP="00914F30">
      <w:pPr>
        <w:pStyle w:val="ListParagraph"/>
        <w:numPr>
          <w:ilvl w:val="0"/>
          <w:numId w:val="57"/>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Emmanuel Ongiertho, Jonam County (FDC)</w:t>
      </w:r>
    </w:p>
    <w:p w14:paraId="653393E2" w14:textId="77777777" w:rsidR="00631F0F" w:rsidRPr="009C011B" w:rsidRDefault="00631F0F" w:rsidP="00914F30">
      <w:pPr>
        <w:pStyle w:val="ListParagraph"/>
        <w:numPr>
          <w:ilvl w:val="0"/>
          <w:numId w:val="57"/>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Denis Oguzu Lee, Maracha County (FDC)</w:t>
      </w:r>
    </w:p>
    <w:p w14:paraId="06BD4515" w14:textId="77777777" w:rsidR="00631F0F" w:rsidRPr="009C011B" w:rsidRDefault="00631F0F" w:rsidP="00914F30">
      <w:pPr>
        <w:pStyle w:val="ListParagraph"/>
        <w:numPr>
          <w:ilvl w:val="0"/>
          <w:numId w:val="57"/>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Brenda Nabukenya, Luwero District (NUP)</w:t>
      </w:r>
    </w:p>
    <w:p w14:paraId="260FF366" w14:textId="77777777" w:rsidR="00631F0F" w:rsidRPr="009C011B" w:rsidRDefault="00631F0F" w:rsidP="00914F30">
      <w:pPr>
        <w:pStyle w:val="ListParagraph"/>
        <w:numPr>
          <w:ilvl w:val="0"/>
          <w:numId w:val="57"/>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Joseph Ssewungu, Kalungu West (NUP)</w:t>
      </w:r>
    </w:p>
    <w:p w14:paraId="4CF94F72" w14:textId="77777777" w:rsidR="00631F0F" w:rsidRPr="009C011B" w:rsidRDefault="00631F0F" w:rsidP="00914F30">
      <w:pPr>
        <w:pStyle w:val="ListParagraph"/>
        <w:numPr>
          <w:ilvl w:val="0"/>
          <w:numId w:val="57"/>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Patrick Nsamba Oshabe, Kassanda County North (NUP)</w:t>
      </w:r>
    </w:p>
    <w:p w14:paraId="13699585" w14:textId="77777777" w:rsidR="00631F0F" w:rsidRPr="009C011B" w:rsidRDefault="00631F0F" w:rsidP="00914F30">
      <w:pPr>
        <w:pStyle w:val="ListParagraph"/>
        <w:numPr>
          <w:ilvl w:val="0"/>
          <w:numId w:val="57"/>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Michael Kekembo, Entebbe Municipality (NUP)</w:t>
      </w:r>
    </w:p>
    <w:p w14:paraId="5499BF45" w14:textId="77777777" w:rsidR="00631F0F" w:rsidRPr="008F6B08" w:rsidRDefault="00631F0F" w:rsidP="008F6B08">
      <w:pPr>
        <w:spacing w:after="0" w:line="240" w:lineRule="auto"/>
        <w:jc w:val="both"/>
        <w:rPr>
          <w:rFonts w:ascii="Times New Roman" w:hAnsi="Times New Roman" w:cs="Times New Roman"/>
        </w:rPr>
      </w:pPr>
    </w:p>
    <w:p w14:paraId="294B9D7F"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54E5EC66" w14:textId="77777777" w:rsidR="00631F0F" w:rsidRPr="008F6B08" w:rsidRDefault="00631F0F" w:rsidP="008F6B08">
      <w:pPr>
        <w:spacing w:after="0" w:line="240" w:lineRule="auto"/>
        <w:jc w:val="both"/>
        <w:rPr>
          <w:rFonts w:ascii="Times New Roman" w:hAnsi="Times New Roman" w:cs="Times New Roman"/>
        </w:rPr>
      </w:pPr>
    </w:p>
    <w:p w14:paraId="13AAE80A"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The Speaker:</w:t>
      </w:r>
      <w:r w:rsidRPr="008F6B08">
        <w:rPr>
          <w:rFonts w:ascii="Times New Roman" w:eastAsia="Times New Roman" w:hAnsi="Times New Roman" w:cs="Times New Roman"/>
        </w:rPr>
        <w:t xml:space="preserve"> Independents?</w:t>
      </w:r>
    </w:p>
    <w:p w14:paraId="1E947916" w14:textId="77777777" w:rsidR="00631F0F" w:rsidRPr="008F6B08" w:rsidRDefault="00631F0F" w:rsidP="008F6B08">
      <w:pPr>
        <w:spacing w:after="0" w:line="240" w:lineRule="auto"/>
        <w:jc w:val="both"/>
        <w:rPr>
          <w:rFonts w:ascii="Times New Roman" w:eastAsia="Times New Roman" w:hAnsi="Times New Roman" w:cs="Times New Roman"/>
        </w:rPr>
      </w:pPr>
    </w:p>
    <w:p w14:paraId="40F61656"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3.50</w:t>
      </w:r>
    </w:p>
    <w:p w14:paraId="3BC3B6D0" w14:textId="77777777" w:rsidR="00631F0F" w:rsidRDefault="00631F0F"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caps/>
        </w:rPr>
        <w:t>Mr david zijjan</w:t>
      </w:r>
      <w:proofErr w:type="gramEnd"/>
      <w:r w:rsidRPr="008F6B08">
        <w:rPr>
          <w:rFonts w:ascii="Times New Roman" w:hAnsi="Times New Roman" w:cs="Times New Roman"/>
          <w:b/>
        </w:rPr>
        <w:t xml:space="preserve"> (Independent, Butembe County, Jinja):</w:t>
      </w:r>
      <w:r w:rsidRPr="008F6B08">
        <w:rPr>
          <w:rFonts w:ascii="Times New Roman" w:hAnsi="Times New Roman" w:cs="Times New Roman"/>
        </w:rPr>
        <w:t xml:space="preserve"> On the Committee on Education and Sports, we have:</w:t>
      </w:r>
    </w:p>
    <w:p w14:paraId="15A1B17A" w14:textId="77777777" w:rsidR="00596704" w:rsidRPr="008F6B08" w:rsidRDefault="00596704" w:rsidP="008F6B08">
      <w:pPr>
        <w:spacing w:after="0" w:line="240" w:lineRule="auto"/>
        <w:jc w:val="both"/>
        <w:rPr>
          <w:rFonts w:ascii="Times New Roman" w:hAnsi="Times New Roman" w:cs="Times New Roman"/>
        </w:rPr>
      </w:pPr>
    </w:p>
    <w:p w14:paraId="5E490DAC" w14:textId="77777777" w:rsidR="00631F0F" w:rsidRPr="009C011B" w:rsidRDefault="00631F0F" w:rsidP="00914F30">
      <w:pPr>
        <w:pStyle w:val="ListParagraph"/>
        <w:numPr>
          <w:ilvl w:val="0"/>
          <w:numId w:val="58"/>
        </w:numPr>
        <w:tabs>
          <w:tab w:val="left" w:pos="284"/>
        </w:tabs>
        <w:spacing w:after="0" w:line="240" w:lineRule="auto"/>
        <w:ind w:left="284" w:hanging="284"/>
        <w:jc w:val="both"/>
        <w:rPr>
          <w:rFonts w:ascii="Times New Roman" w:hAnsi="Times New Roman" w:cs="Times New Roman"/>
        </w:rPr>
      </w:pPr>
      <w:r w:rsidRPr="009C011B">
        <w:rPr>
          <w:rFonts w:ascii="Times New Roman" w:hAnsi="Times New Roman" w:cs="Times New Roman"/>
        </w:rPr>
        <w:t>Hon. Rev. Fr. Charles Onen, Laroo-Pece Division</w:t>
      </w:r>
    </w:p>
    <w:p w14:paraId="339E5D98" w14:textId="77777777" w:rsidR="00631F0F" w:rsidRPr="009C011B" w:rsidRDefault="00631F0F" w:rsidP="00914F30">
      <w:pPr>
        <w:pStyle w:val="ListParagraph"/>
        <w:numPr>
          <w:ilvl w:val="0"/>
          <w:numId w:val="58"/>
        </w:numPr>
        <w:tabs>
          <w:tab w:val="left" w:pos="284"/>
        </w:tabs>
        <w:spacing w:after="0" w:line="240" w:lineRule="auto"/>
        <w:ind w:left="284" w:hanging="284"/>
        <w:jc w:val="both"/>
        <w:rPr>
          <w:rFonts w:ascii="Times New Roman" w:hAnsi="Times New Roman" w:cs="Times New Roman"/>
        </w:rPr>
      </w:pPr>
      <w:r w:rsidRPr="009C011B">
        <w:rPr>
          <w:rFonts w:ascii="Times New Roman" w:hAnsi="Times New Roman" w:cs="Times New Roman"/>
        </w:rPr>
        <w:t>Hon. Geoffrey Macho, Busia Municipality</w:t>
      </w:r>
    </w:p>
    <w:p w14:paraId="5D796F73" w14:textId="77777777" w:rsidR="00631F0F" w:rsidRPr="009C011B" w:rsidRDefault="00631F0F" w:rsidP="00914F30">
      <w:pPr>
        <w:pStyle w:val="ListParagraph"/>
        <w:numPr>
          <w:ilvl w:val="0"/>
          <w:numId w:val="58"/>
        </w:numPr>
        <w:tabs>
          <w:tab w:val="left" w:pos="284"/>
        </w:tabs>
        <w:spacing w:after="0" w:line="240" w:lineRule="auto"/>
        <w:ind w:left="284" w:hanging="284"/>
        <w:jc w:val="both"/>
        <w:rPr>
          <w:rFonts w:ascii="Times New Roman" w:hAnsi="Times New Roman" w:cs="Times New Roman"/>
        </w:rPr>
      </w:pPr>
      <w:r w:rsidRPr="009C011B">
        <w:rPr>
          <w:rFonts w:ascii="Times New Roman" w:hAnsi="Times New Roman" w:cs="Times New Roman"/>
        </w:rPr>
        <w:t>Hon. Silas Aogon, Kumi Municipality</w:t>
      </w:r>
    </w:p>
    <w:p w14:paraId="16B589D0" w14:textId="77777777" w:rsidR="00631F0F" w:rsidRPr="009C011B" w:rsidRDefault="00631F0F" w:rsidP="00914F30">
      <w:pPr>
        <w:pStyle w:val="ListParagraph"/>
        <w:numPr>
          <w:ilvl w:val="0"/>
          <w:numId w:val="58"/>
        </w:numPr>
        <w:tabs>
          <w:tab w:val="left" w:pos="284"/>
        </w:tabs>
        <w:spacing w:after="0" w:line="240" w:lineRule="auto"/>
        <w:ind w:left="284" w:hanging="284"/>
        <w:jc w:val="both"/>
        <w:rPr>
          <w:rFonts w:ascii="Times New Roman" w:hAnsi="Times New Roman" w:cs="Times New Roman"/>
        </w:rPr>
      </w:pPr>
      <w:r w:rsidRPr="009C011B">
        <w:rPr>
          <w:rFonts w:ascii="Times New Roman" w:hAnsi="Times New Roman" w:cs="Times New Roman"/>
        </w:rPr>
        <w:t>Hon. Ronald Aled Akugizibwe, Buruli County</w:t>
      </w:r>
    </w:p>
    <w:p w14:paraId="4D74ADC7" w14:textId="77777777" w:rsidR="00631F0F" w:rsidRPr="009C011B" w:rsidRDefault="00631F0F" w:rsidP="00914F30">
      <w:pPr>
        <w:pStyle w:val="ListParagraph"/>
        <w:numPr>
          <w:ilvl w:val="0"/>
          <w:numId w:val="58"/>
        </w:numPr>
        <w:tabs>
          <w:tab w:val="left" w:pos="284"/>
        </w:tabs>
        <w:spacing w:after="0" w:line="240" w:lineRule="auto"/>
        <w:ind w:left="284" w:hanging="284"/>
        <w:jc w:val="both"/>
        <w:rPr>
          <w:rFonts w:ascii="Times New Roman" w:hAnsi="Times New Roman" w:cs="Times New Roman"/>
        </w:rPr>
      </w:pPr>
      <w:r w:rsidRPr="009C011B">
        <w:rPr>
          <w:rFonts w:ascii="Times New Roman" w:hAnsi="Times New Roman" w:cs="Times New Roman"/>
        </w:rPr>
        <w:t>Hon. Jonathan Ebwalu, Soroti West Division.</w:t>
      </w:r>
    </w:p>
    <w:p w14:paraId="103B947F" w14:textId="77777777" w:rsidR="00631F0F" w:rsidRPr="008F6B08" w:rsidRDefault="00631F0F" w:rsidP="008F6B08">
      <w:pPr>
        <w:spacing w:after="0" w:line="240" w:lineRule="auto"/>
        <w:jc w:val="both"/>
        <w:rPr>
          <w:rFonts w:ascii="Times New Roman" w:hAnsi="Times New Roman" w:cs="Times New Roman"/>
        </w:rPr>
      </w:pPr>
    </w:p>
    <w:p w14:paraId="58BC8083" w14:textId="77777777" w:rsidR="00631F0F" w:rsidRPr="008F6B08" w:rsidRDefault="00631F0F"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529AFA27" w14:textId="77777777" w:rsidR="00631F0F" w:rsidRPr="008F6B08" w:rsidRDefault="00631F0F" w:rsidP="008F6B08">
      <w:pPr>
        <w:spacing w:after="0" w:line="240" w:lineRule="auto"/>
        <w:jc w:val="both"/>
        <w:rPr>
          <w:rFonts w:ascii="Times New Roman" w:hAnsi="Times New Roman" w:cs="Times New Roman"/>
        </w:rPr>
      </w:pPr>
    </w:p>
    <w:p w14:paraId="1E7B9ED5"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The Speaker:</w:t>
      </w:r>
      <w:r w:rsidRPr="008F6B08">
        <w:rPr>
          <w:rFonts w:ascii="Times New Roman" w:eastAsia="Times New Roman" w:hAnsi="Times New Roman" w:cs="Times New Roman"/>
        </w:rPr>
        <w:t xml:space="preserve"> Thank you. UPDF?</w:t>
      </w:r>
    </w:p>
    <w:p w14:paraId="0789241A" w14:textId="77777777" w:rsidR="00631F0F" w:rsidRPr="008F6B08" w:rsidRDefault="00631F0F" w:rsidP="008F6B08">
      <w:pPr>
        <w:spacing w:after="0" w:line="240" w:lineRule="auto"/>
        <w:jc w:val="both"/>
        <w:rPr>
          <w:rFonts w:ascii="Times New Roman" w:eastAsia="Times New Roman" w:hAnsi="Times New Roman" w:cs="Times New Roman"/>
        </w:rPr>
      </w:pPr>
    </w:p>
    <w:p w14:paraId="333AC14D"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3.51</w:t>
      </w:r>
    </w:p>
    <w:p w14:paraId="7016883A"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COL DR Victor nekesa</w:t>
      </w:r>
      <w:r w:rsidRPr="008F6B08">
        <w:rPr>
          <w:rFonts w:ascii="Times New Roman" w:eastAsia="Times New Roman" w:hAnsi="Times New Roman" w:cs="Times New Roman"/>
          <w:b/>
        </w:rPr>
        <w:t xml:space="preserve"> (UPDF Representative):</w:t>
      </w:r>
      <w:r w:rsidRPr="008F6B08">
        <w:rPr>
          <w:rFonts w:ascii="Times New Roman" w:eastAsia="Times New Roman" w:hAnsi="Times New Roman" w:cs="Times New Roman"/>
        </w:rPr>
        <w:t xml:space="preserve"> For the Committee on Education and Sports designation, we have Hon. Maj. Dr Jennifer Alanyo. I beg to designate.</w:t>
      </w:r>
    </w:p>
    <w:p w14:paraId="2B75106F" w14:textId="77777777" w:rsidR="00631F0F" w:rsidRPr="008F6B08" w:rsidRDefault="00631F0F" w:rsidP="008F6B08">
      <w:pPr>
        <w:spacing w:after="0" w:line="240" w:lineRule="auto"/>
        <w:jc w:val="both"/>
        <w:rPr>
          <w:rFonts w:ascii="Times New Roman" w:eastAsia="Times New Roman" w:hAnsi="Times New Roman" w:cs="Times New Roman"/>
        </w:rPr>
      </w:pPr>
    </w:p>
    <w:p w14:paraId="45043370"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The Speaker:</w:t>
      </w:r>
      <w:r w:rsidRPr="008F6B08">
        <w:rPr>
          <w:rFonts w:ascii="Times New Roman" w:eastAsia="Times New Roman" w:hAnsi="Times New Roman" w:cs="Times New Roman"/>
        </w:rPr>
        <w:t xml:space="preserve"> Thank you. I put the question that the Committee on Education and Sports be constituted as proposed.</w:t>
      </w:r>
    </w:p>
    <w:p w14:paraId="4D36239B" w14:textId="77777777" w:rsidR="00631F0F" w:rsidRPr="008F6B08" w:rsidRDefault="00631F0F" w:rsidP="008F6B08">
      <w:pPr>
        <w:spacing w:after="0" w:line="240" w:lineRule="auto"/>
        <w:jc w:val="both"/>
        <w:rPr>
          <w:rFonts w:ascii="Times New Roman" w:eastAsia="Times New Roman" w:hAnsi="Times New Roman" w:cs="Times New Roman"/>
        </w:rPr>
      </w:pPr>
    </w:p>
    <w:p w14:paraId="3100DBEF" w14:textId="77777777" w:rsidR="00631F0F" w:rsidRPr="008F6B08" w:rsidRDefault="00631F0F" w:rsidP="008F6B08">
      <w:pPr>
        <w:spacing w:after="0" w:line="240" w:lineRule="auto"/>
        <w:jc w:val="center"/>
        <w:rPr>
          <w:rFonts w:ascii="Times New Roman" w:eastAsia="Times New Roman" w:hAnsi="Times New Roman" w:cs="Times New Roman"/>
          <w:i/>
        </w:rPr>
      </w:pPr>
      <w:r w:rsidRPr="008F6B08">
        <w:rPr>
          <w:rFonts w:ascii="Times New Roman" w:eastAsia="Times New Roman" w:hAnsi="Times New Roman" w:cs="Times New Roman"/>
          <w:i/>
        </w:rPr>
        <w:t>(Question put and agreed to.)</w:t>
      </w:r>
    </w:p>
    <w:p w14:paraId="09022583" w14:textId="77777777" w:rsidR="00631F0F" w:rsidRPr="008F6B08" w:rsidRDefault="00631F0F" w:rsidP="008F6B08">
      <w:pPr>
        <w:spacing w:after="0" w:line="240" w:lineRule="auto"/>
        <w:jc w:val="both"/>
        <w:rPr>
          <w:rFonts w:ascii="Times New Roman" w:eastAsia="Times New Roman" w:hAnsi="Times New Roman" w:cs="Times New Roman"/>
        </w:rPr>
      </w:pPr>
    </w:p>
    <w:p w14:paraId="3265C338"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 xml:space="preserve">The Speaker: </w:t>
      </w:r>
      <w:r w:rsidRPr="008F6B08">
        <w:rPr>
          <w:rFonts w:ascii="Times New Roman" w:eastAsia="Times New Roman" w:hAnsi="Times New Roman" w:cs="Times New Roman"/>
        </w:rPr>
        <w:t>The Committee on Finance, Planning and Economic Development.</w:t>
      </w:r>
    </w:p>
    <w:p w14:paraId="04FF10C4" w14:textId="77777777" w:rsidR="00631F0F" w:rsidRPr="008F6B08" w:rsidRDefault="00631F0F" w:rsidP="008F6B08">
      <w:pPr>
        <w:spacing w:after="0" w:line="240" w:lineRule="auto"/>
        <w:jc w:val="both"/>
        <w:rPr>
          <w:rFonts w:ascii="Times New Roman" w:eastAsia="Times New Roman" w:hAnsi="Times New Roman" w:cs="Times New Roman"/>
        </w:rPr>
      </w:pPr>
    </w:p>
    <w:p w14:paraId="4832E560"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3.52</w:t>
      </w:r>
    </w:p>
    <w:p w14:paraId="63967A3A" w14:textId="77777777" w:rsidR="00631F0F" w:rsidRDefault="00631F0F" w:rsidP="008F6B08">
      <w:pPr>
        <w:spacing w:after="0" w:line="240" w:lineRule="auto"/>
        <w:jc w:val="both"/>
        <w:rPr>
          <w:rFonts w:ascii="Times New Roman" w:eastAsia="Times New Roman" w:hAnsi="Times New Roman" w:cs="Times New Roman"/>
        </w:rPr>
      </w:pPr>
      <w:r w:rsidRPr="008F6B08">
        <w:rPr>
          <w:rFonts w:ascii="Times New Roman" w:hAnsi="Times New Roman" w:cs="Times New Roman"/>
          <w:b/>
          <w:caps/>
        </w:rPr>
        <w:t>The third deputy prime minister and minister without portfolio</w:t>
      </w:r>
      <w:r w:rsidRPr="008F6B08">
        <w:rPr>
          <w:rFonts w:ascii="Times New Roman" w:hAnsi="Times New Roman" w:cs="Times New Roman"/>
          <w:b/>
        </w:rPr>
        <w:t xml:space="preserve"> (Ms Rukia Nakadama)</w:t>
      </w:r>
      <w:r w:rsidRPr="008F6B08">
        <w:rPr>
          <w:rFonts w:ascii="Times New Roman" w:eastAsia="Times New Roman" w:hAnsi="Times New Roman" w:cs="Times New Roman"/>
        </w:rPr>
        <w:t>: On the Committee on Finance, Planning and Economic Development, the Government side designates:</w:t>
      </w:r>
    </w:p>
    <w:p w14:paraId="3BCB6A6C" w14:textId="77777777" w:rsidR="004D5B3B" w:rsidRPr="008F6B08" w:rsidRDefault="004D5B3B" w:rsidP="008F6B08">
      <w:pPr>
        <w:spacing w:after="0" w:line="240" w:lineRule="auto"/>
        <w:jc w:val="both"/>
        <w:rPr>
          <w:rFonts w:ascii="Times New Roman" w:eastAsia="Times New Roman" w:hAnsi="Times New Roman" w:cs="Times New Roman"/>
        </w:rPr>
      </w:pPr>
    </w:p>
    <w:p w14:paraId="1EDBE18F"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Dr Keefa Kiwanuka – Chairperson</w:t>
      </w:r>
    </w:p>
    <w:p w14:paraId="7468E04C"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lastRenderedPageBreak/>
        <w:t>Hon. Jane Avur Pacuto – Vice-Chairperson</w:t>
      </w:r>
    </w:p>
    <w:p w14:paraId="7671AA09"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 xml:space="preserve">Hon. Ignatius Womakuyu Mudimi – Member </w:t>
      </w:r>
    </w:p>
    <w:p w14:paraId="019500CD"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Amos Kankunda Kibwika – Member</w:t>
      </w:r>
    </w:p>
    <w:p w14:paraId="4C4C70BE"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Jackson Atima Lee Buti – Member</w:t>
      </w:r>
    </w:p>
    <w:p w14:paraId="2B8E12AD"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Basil Bataringaya Rwankwene – Member</w:t>
      </w:r>
    </w:p>
    <w:p w14:paraId="046F3A23"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Enos K. Asiimwe – Member</w:t>
      </w:r>
    </w:p>
    <w:p w14:paraId="3A16088A"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Moses Aleper - Member</w:t>
      </w:r>
    </w:p>
    <w:p w14:paraId="7A5255F8"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Isaac Ssejjoba – Member</w:t>
      </w:r>
    </w:p>
    <w:p w14:paraId="43B90201"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Herbert Tayebwa Musasizi – Member</w:t>
      </w:r>
    </w:p>
    <w:p w14:paraId="2B8EC465"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John Lematia – Member</w:t>
      </w:r>
    </w:p>
    <w:p w14:paraId="1F111CFA"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Xavier Kyooma Akampurira – Member</w:t>
      </w:r>
    </w:p>
    <w:p w14:paraId="6E9164D4"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Faith Nakut Loru – Member</w:t>
      </w:r>
    </w:p>
    <w:p w14:paraId="5AD61A31"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Gerald Nangoli – Member</w:t>
      </w:r>
    </w:p>
    <w:p w14:paraId="62B7A955"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Loy Katali – Member</w:t>
      </w:r>
    </w:p>
    <w:p w14:paraId="3AE8126C"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Maxmus Ochai – Member</w:t>
      </w:r>
    </w:p>
    <w:p w14:paraId="74178C54" w14:textId="0453E474"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 xml:space="preserve">Hon. Opolot Isiagi </w:t>
      </w:r>
      <w:r w:rsidR="004D5B3B" w:rsidRPr="00966D27">
        <w:rPr>
          <w:rFonts w:ascii="Times New Roman" w:eastAsia="Times New Roman" w:hAnsi="Times New Roman" w:cs="Times New Roman"/>
        </w:rPr>
        <w:t xml:space="preserve">Patrick </w:t>
      </w:r>
      <w:r w:rsidRPr="009C011B">
        <w:rPr>
          <w:rFonts w:ascii="Times New Roman" w:eastAsia="Times New Roman" w:hAnsi="Times New Roman" w:cs="Times New Roman"/>
        </w:rPr>
        <w:t>– Member</w:t>
      </w:r>
    </w:p>
    <w:p w14:paraId="466F5D37" w14:textId="77777777"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Richard Wanda – Member</w:t>
      </w:r>
    </w:p>
    <w:p w14:paraId="3957D3A2" w14:textId="216FE366" w:rsidR="00631F0F" w:rsidRPr="009C011B" w:rsidRDefault="00631F0F" w:rsidP="00914F30">
      <w:pPr>
        <w:pStyle w:val="ListParagraph"/>
        <w:numPr>
          <w:ilvl w:val="0"/>
          <w:numId w:val="59"/>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Samuel Okwir – Member</w:t>
      </w:r>
    </w:p>
    <w:p w14:paraId="795EC0B8" w14:textId="77777777" w:rsidR="00631F0F" w:rsidRPr="008F6B08" w:rsidRDefault="00631F0F" w:rsidP="008F6B08">
      <w:pPr>
        <w:spacing w:after="0" w:line="240" w:lineRule="auto"/>
        <w:jc w:val="both"/>
        <w:rPr>
          <w:rFonts w:ascii="Times New Roman" w:eastAsia="Times New Roman" w:hAnsi="Times New Roman" w:cs="Times New Roman"/>
        </w:rPr>
      </w:pPr>
    </w:p>
    <w:p w14:paraId="43144F00"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 xml:space="preserve">I beg to designate.  </w:t>
      </w:r>
    </w:p>
    <w:p w14:paraId="7D278C16" w14:textId="77777777" w:rsidR="00631F0F" w:rsidRPr="008F6B08" w:rsidRDefault="00631F0F" w:rsidP="008F6B08">
      <w:pPr>
        <w:spacing w:after="0" w:line="240" w:lineRule="auto"/>
        <w:jc w:val="both"/>
        <w:rPr>
          <w:rFonts w:ascii="Times New Roman" w:eastAsia="Times New Roman" w:hAnsi="Times New Roman" w:cs="Times New Roman"/>
        </w:rPr>
      </w:pPr>
    </w:p>
    <w:p w14:paraId="71362711"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3.53</w:t>
      </w:r>
    </w:p>
    <w:p w14:paraId="4585B9C7" w14:textId="00A4C1DC" w:rsidR="00631F0F" w:rsidRDefault="00631F0F" w:rsidP="008F6B08">
      <w:pPr>
        <w:spacing w:after="0" w:line="240" w:lineRule="auto"/>
        <w:jc w:val="both"/>
        <w:rPr>
          <w:rFonts w:ascii="Times New Roman" w:eastAsia="Times New Roman" w:hAnsi="Times New Roman" w:cs="Times New Roman"/>
        </w:rPr>
      </w:pPr>
      <w:r w:rsidRPr="008F6B08">
        <w:rPr>
          <w:rFonts w:ascii="Times New Roman" w:hAnsi="Times New Roman" w:cs="Times New Roman"/>
          <w:b/>
          <w:caps/>
        </w:rPr>
        <w:t>The chief opposition whip (Mr John Baptist Nambeshe):</w:t>
      </w:r>
      <w:r w:rsidRPr="008F6B08">
        <w:rPr>
          <w:rFonts w:ascii="Times New Roman" w:hAnsi="Times New Roman" w:cs="Times New Roman"/>
        </w:rPr>
        <w:t xml:space="preserve"> </w:t>
      </w:r>
      <w:r w:rsidRPr="008F6B08">
        <w:rPr>
          <w:rFonts w:ascii="Times New Roman" w:eastAsia="Times New Roman" w:hAnsi="Times New Roman" w:cs="Times New Roman"/>
        </w:rPr>
        <w:t>Madam Speaker, on the Committee on Finance, Planning and Economic Development, we designate</w:t>
      </w:r>
      <w:r w:rsidR="00684D69">
        <w:rPr>
          <w:rFonts w:ascii="Times New Roman" w:eastAsia="Times New Roman" w:hAnsi="Times New Roman" w:cs="Times New Roman"/>
        </w:rPr>
        <w:t xml:space="preserve"> are</w:t>
      </w:r>
      <w:r w:rsidRPr="008F6B08">
        <w:rPr>
          <w:rFonts w:ascii="Times New Roman" w:eastAsia="Times New Roman" w:hAnsi="Times New Roman" w:cs="Times New Roman"/>
        </w:rPr>
        <w:t>:</w:t>
      </w:r>
    </w:p>
    <w:p w14:paraId="4BADC314" w14:textId="77777777" w:rsidR="00684D69" w:rsidRPr="008F6B08" w:rsidRDefault="00684D69" w:rsidP="008F6B08">
      <w:pPr>
        <w:spacing w:after="0" w:line="240" w:lineRule="auto"/>
        <w:jc w:val="both"/>
        <w:rPr>
          <w:rFonts w:ascii="Times New Roman" w:eastAsia="Times New Roman" w:hAnsi="Times New Roman" w:cs="Times New Roman"/>
        </w:rPr>
      </w:pPr>
    </w:p>
    <w:p w14:paraId="3634D1D9"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Patrick Ocan, Apac Municipality (UPC)</w:t>
      </w:r>
    </w:p>
    <w:p w14:paraId="23634168"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Luttamaguzi Semakula, Nakaseke South (DP)</w:t>
      </w:r>
    </w:p>
    <w:p w14:paraId="31D108E0"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Nandala-Mafabi, Budadiri County West (FDC)</w:t>
      </w:r>
    </w:p>
    <w:p w14:paraId="3B4E47E7"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Anthony Akol, Kilak North (FDC)</w:t>
      </w:r>
    </w:p>
    <w:p w14:paraId="45292A2E"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Hanifa Nabukeera, Mukono District (NUP)</w:t>
      </w:r>
    </w:p>
    <w:p w14:paraId="57440891"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Muwanga Kivumbi, Butambala County (NUP)</w:t>
      </w:r>
    </w:p>
    <w:p w14:paraId="6809850E"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Joel Ssenyonyi, Nakawa Division West (NUP)</w:t>
      </w:r>
    </w:p>
    <w:p w14:paraId="504256E2" w14:textId="77777777" w:rsidR="00631F0F" w:rsidRPr="009C011B" w:rsidRDefault="00631F0F" w:rsidP="00914F30">
      <w:pPr>
        <w:pStyle w:val="ListParagraph"/>
        <w:numPr>
          <w:ilvl w:val="0"/>
          <w:numId w:val="60"/>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Flavia Kalule Nabagabe, Kassanda District (NUP)</w:t>
      </w:r>
    </w:p>
    <w:p w14:paraId="1C0BEC0D" w14:textId="77777777" w:rsidR="00631F0F" w:rsidRPr="008F6B08" w:rsidRDefault="00631F0F" w:rsidP="008F6B08">
      <w:pPr>
        <w:spacing w:after="0" w:line="240" w:lineRule="auto"/>
        <w:jc w:val="both"/>
        <w:rPr>
          <w:rFonts w:ascii="Times New Roman" w:eastAsia="Times New Roman" w:hAnsi="Times New Roman" w:cs="Times New Roman"/>
        </w:rPr>
      </w:pPr>
    </w:p>
    <w:p w14:paraId="106B814C"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 xml:space="preserve">I beg to designate. </w:t>
      </w:r>
    </w:p>
    <w:p w14:paraId="074BFA88" w14:textId="77777777" w:rsidR="00631F0F" w:rsidRPr="008F6B08" w:rsidRDefault="00631F0F" w:rsidP="008F6B08">
      <w:pPr>
        <w:spacing w:after="0" w:line="240" w:lineRule="auto"/>
        <w:jc w:val="both"/>
        <w:rPr>
          <w:rFonts w:ascii="Times New Roman" w:eastAsia="Times New Roman" w:hAnsi="Times New Roman" w:cs="Times New Roman"/>
        </w:rPr>
      </w:pPr>
    </w:p>
    <w:p w14:paraId="08D6F68C"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rPr>
        <w:t>T</w:t>
      </w:r>
      <w:r w:rsidRPr="008F6B08">
        <w:rPr>
          <w:rFonts w:ascii="Times New Roman" w:eastAsia="Times New Roman" w:hAnsi="Times New Roman" w:cs="Times New Roman"/>
          <w:b/>
          <w:caps/>
        </w:rPr>
        <w:t xml:space="preserve">he Speaker: </w:t>
      </w:r>
      <w:r w:rsidRPr="008F6B08">
        <w:rPr>
          <w:rFonts w:ascii="Times New Roman" w:eastAsia="Times New Roman" w:hAnsi="Times New Roman" w:cs="Times New Roman"/>
        </w:rPr>
        <w:t>UPDF?</w:t>
      </w:r>
    </w:p>
    <w:p w14:paraId="39BD02BF" w14:textId="77777777" w:rsidR="00631F0F" w:rsidRPr="008F6B08" w:rsidRDefault="00631F0F" w:rsidP="008F6B08">
      <w:pPr>
        <w:spacing w:after="0" w:line="240" w:lineRule="auto"/>
        <w:jc w:val="both"/>
        <w:rPr>
          <w:rFonts w:ascii="Times New Roman" w:eastAsia="Times New Roman" w:hAnsi="Times New Roman" w:cs="Times New Roman"/>
        </w:rPr>
      </w:pPr>
    </w:p>
    <w:p w14:paraId="231F2178"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3.55</w:t>
      </w:r>
    </w:p>
    <w:p w14:paraId="7C53C864"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COL DR Victor nekesa</w:t>
      </w:r>
      <w:r w:rsidRPr="008F6B08">
        <w:rPr>
          <w:rFonts w:ascii="Times New Roman" w:eastAsia="Times New Roman" w:hAnsi="Times New Roman" w:cs="Times New Roman"/>
          <w:b/>
        </w:rPr>
        <w:t xml:space="preserve"> (UPDF Representative):</w:t>
      </w:r>
      <w:r w:rsidRPr="008F6B08">
        <w:rPr>
          <w:rFonts w:ascii="Times New Roman" w:eastAsia="Times New Roman" w:hAnsi="Times New Roman" w:cs="Times New Roman"/>
        </w:rPr>
        <w:t xml:space="preserve"> Madam Speaker, UPDF has no Member designated to the Committee on Finance, Planning and Economic Development. Thank you.</w:t>
      </w:r>
    </w:p>
    <w:p w14:paraId="353B8F54" w14:textId="77777777" w:rsidR="00631F0F" w:rsidRPr="008F6B08" w:rsidRDefault="00631F0F" w:rsidP="008F6B08">
      <w:pPr>
        <w:spacing w:after="0" w:line="240" w:lineRule="auto"/>
        <w:jc w:val="both"/>
        <w:rPr>
          <w:rFonts w:ascii="Times New Roman" w:eastAsia="Times New Roman" w:hAnsi="Times New Roman" w:cs="Times New Roman"/>
        </w:rPr>
      </w:pPr>
    </w:p>
    <w:p w14:paraId="48F64BAD"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The speaker:</w:t>
      </w:r>
      <w:r w:rsidRPr="008F6B08">
        <w:rPr>
          <w:rFonts w:ascii="Times New Roman" w:eastAsia="Times New Roman" w:hAnsi="Times New Roman" w:cs="Times New Roman"/>
        </w:rPr>
        <w:t xml:space="preserve"> Independents?</w:t>
      </w:r>
    </w:p>
    <w:p w14:paraId="2BC21499" w14:textId="77777777" w:rsidR="00631F0F" w:rsidRPr="008F6B08" w:rsidRDefault="00631F0F" w:rsidP="008F6B08">
      <w:pPr>
        <w:spacing w:after="0" w:line="240" w:lineRule="auto"/>
        <w:jc w:val="both"/>
        <w:rPr>
          <w:rFonts w:ascii="Times New Roman" w:eastAsia="Times New Roman" w:hAnsi="Times New Roman" w:cs="Times New Roman"/>
        </w:rPr>
      </w:pPr>
    </w:p>
    <w:p w14:paraId="4F9D08DF"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3.55</w:t>
      </w:r>
    </w:p>
    <w:p w14:paraId="566A444D" w14:textId="77777777" w:rsidR="00631F0F" w:rsidRDefault="00631F0F" w:rsidP="008F6B08">
      <w:pPr>
        <w:spacing w:after="0" w:line="240" w:lineRule="auto"/>
        <w:jc w:val="both"/>
        <w:rPr>
          <w:rFonts w:ascii="Times New Roman" w:eastAsia="Times New Roman" w:hAnsi="Times New Roman" w:cs="Times New Roman"/>
        </w:rPr>
      </w:pPr>
      <w:proofErr w:type="gramStart"/>
      <w:r w:rsidRPr="008F6B08">
        <w:rPr>
          <w:rFonts w:ascii="Times New Roman" w:hAnsi="Times New Roman" w:cs="Times New Roman"/>
          <w:b/>
          <w:caps/>
        </w:rPr>
        <w:t>Mr david zijjan</w:t>
      </w:r>
      <w:proofErr w:type="gramEnd"/>
      <w:r w:rsidRPr="008F6B08">
        <w:rPr>
          <w:rFonts w:ascii="Times New Roman" w:hAnsi="Times New Roman" w:cs="Times New Roman"/>
          <w:b/>
        </w:rPr>
        <w:t xml:space="preserve"> (Independent, Butembe County, Jinja):</w:t>
      </w:r>
      <w:r w:rsidRPr="008F6B08">
        <w:rPr>
          <w:rFonts w:ascii="Times New Roman" w:hAnsi="Times New Roman" w:cs="Times New Roman"/>
        </w:rPr>
        <w:t xml:space="preserve"> </w:t>
      </w:r>
      <w:r w:rsidRPr="008F6B08">
        <w:rPr>
          <w:rFonts w:ascii="Times New Roman" w:eastAsia="Times New Roman" w:hAnsi="Times New Roman" w:cs="Times New Roman"/>
        </w:rPr>
        <w:t>On the Committee on Finance, Planning and Economic Development, the Independents designate:</w:t>
      </w:r>
    </w:p>
    <w:p w14:paraId="053D9392" w14:textId="77777777" w:rsidR="00C8154B" w:rsidRPr="008F6B08" w:rsidRDefault="00C8154B" w:rsidP="008F6B08">
      <w:pPr>
        <w:spacing w:after="0" w:line="240" w:lineRule="auto"/>
        <w:jc w:val="both"/>
        <w:rPr>
          <w:rFonts w:ascii="Times New Roman" w:eastAsia="Times New Roman" w:hAnsi="Times New Roman" w:cs="Times New Roman"/>
        </w:rPr>
      </w:pPr>
    </w:p>
    <w:p w14:paraId="45CB3063" w14:textId="77777777" w:rsidR="00631F0F" w:rsidRPr="009C011B" w:rsidRDefault="00631F0F" w:rsidP="00914F30">
      <w:pPr>
        <w:pStyle w:val="ListParagraph"/>
        <w:numPr>
          <w:ilvl w:val="0"/>
          <w:numId w:val="61"/>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Paul Omara, Otuke County</w:t>
      </w:r>
    </w:p>
    <w:p w14:paraId="1F0C2DD1" w14:textId="77777777" w:rsidR="00631F0F" w:rsidRPr="009C011B" w:rsidRDefault="00631F0F" w:rsidP="00914F30">
      <w:pPr>
        <w:pStyle w:val="ListParagraph"/>
        <w:numPr>
          <w:ilvl w:val="0"/>
          <w:numId w:val="61"/>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Muhammad Nsereko, Kampala Central Division</w:t>
      </w:r>
    </w:p>
    <w:p w14:paraId="31467B53" w14:textId="77777777" w:rsidR="00631F0F" w:rsidRPr="009C011B" w:rsidRDefault="00631F0F" w:rsidP="00914F30">
      <w:pPr>
        <w:pStyle w:val="ListParagraph"/>
        <w:numPr>
          <w:ilvl w:val="0"/>
          <w:numId w:val="61"/>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lastRenderedPageBreak/>
        <w:t>Hon. Paska Aciro Menya, Pader District</w:t>
      </w:r>
    </w:p>
    <w:p w14:paraId="77F5F52B" w14:textId="77777777" w:rsidR="00631F0F" w:rsidRPr="009C011B" w:rsidRDefault="00631F0F" w:rsidP="00914F30">
      <w:pPr>
        <w:pStyle w:val="ListParagraph"/>
        <w:numPr>
          <w:ilvl w:val="0"/>
          <w:numId w:val="61"/>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Juliet Kinyamatama Suubi, Rakai District</w:t>
      </w:r>
    </w:p>
    <w:p w14:paraId="31CB608B" w14:textId="77777777" w:rsidR="00631F0F" w:rsidRPr="009C011B" w:rsidRDefault="00631F0F" w:rsidP="00914F30">
      <w:pPr>
        <w:pStyle w:val="ListParagraph"/>
        <w:numPr>
          <w:ilvl w:val="0"/>
          <w:numId w:val="61"/>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 xml:space="preserve">Hon. Karim Masaba, Industrial Division, Mbale </w:t>
      </w:r>
    </w:p>
    <w:p w14:paraId="624379F4" w14:textId="77777777" w:rsidR="00631F0F" w:rsidRPr="008F6B08" w:rsidRDefault="00631F0F" w:rsidP="008F6B08">
      <w:pPr>
        <w:spacing w:after="0" w:line="240" w:lineRule="auto"/>
        <w:rPr>
          <w:rFonts w:ascii="Times New Roman" w:eastAsia="Times New Roman" w:hAnsi="Times New Roman" w:cs="Times New Roman"/>
        </w:rPr>
      </w:pPr>
    </w:p>
    <w:p w14:paraId="51AA6E17"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I beg to designate.</w:t>
      </w:r>
    </w:p>
    <w:p w14:paraId="124E4A24" w14:textId="77777777" w:rsidR="00631F0F" w:rsidRPr="008F6B08" w:rsidRDefault="00631F0F" w:rsidP="008F6B08">
      <w:pPr>
        <w:spacing w:after="0" w:line="240" w:lineRule="auto"/>
        <w:jc w:val="both"/>
        <w:rPr>
          <w:rFonts w:ascii="Times New Roman" w:eastAsia="Times New Roman" w:hAnsi="Times New Roman" w:cs="Times New Roman"/>
        </w:rPr>
      </w:pPr>
    </w:p>
    <w:p w14:paraId="607EFC20"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The Speaker:</w:t>
      </w:r>
      <w:r w:rsidRPr="008F6B08">
        <w:rPr>
          <w:rFonts w:ascii="Times New Roman" w:eastAsia="Times New Roman" w:hAnsi="Times New Roman" w:cs="Times New Roman"/>
        </w:rPr>
        <w:t xml:space="preserve"> Thank you. I put the question that the Committee on Finance, Planning and Economic Development be constituted as proposed.</w:t>
      </w:r>
    </w:p>
    <w:p w14:paraId="029B488C" w14:textId="77777777" w:rsidR="00631F0F" w:rsidRPr="008F6B08" w:rsidRDefault="00631F0F" w:rsidP="008F6B08">
      <w:pPr>
        <w:spacing w:after="0" w:line="240" w:lineRule="auto"/>
        <w:jc w:val="both"/>
        <w:rPr>
          <w:rFonts w:ascii="Times New Roman" w:eastAsia="Times New Roman" w:hAnsi="Times New Roman" w:cs="Times New Roman"/>
        </w:rPr>
      </w:pPr>
    </w:p>
    <w:p w14:paraId="1A3ACC13" w14:textId="77777777" w:rsidR="00631F0F" w:rsidRPr="008F6B08" w:rsidRDefault="00631F0F" w:rsidP="008F6B08">
      <w:pPr>
        <w:spacing w:after="0" w:line="240" w:lineRule="auto"/>
        <w:jc w:val="center"/>
        <w:rPr>
          <w:rFonts w:ascii="Times New Roman" w:eastAsia="Times New Roman" w:hAnsi="Times New Roman" w:cs="Times New Roman"/>
          <w:i/>
        </w:rPr>
      </w:pPr>
      <w:r w:rsidRPr="008F6B08">
        <w:rPr>
          <w:rFonts w:ascii="Times New Roman" w:eastAsia="Times New Roman" w:hAnsi="Times New Roman" w:cs="Times New Roman"/>
          <w:i/>
        </w:rPr>
        <w:t>(Question put and agreed to.)</w:t>
      </w:r>
    </w:p>
    <w:p w14:paraId="5CB3A4A2" w14:textId="77777777" w:rsidR="00631F0F" w:rsidRPr="008F6B08" w:rsidRDefault="00631F0F" w:rsidP="008F6B08">
      <w:pPr>
        <w:spacing w:after="0" w:line="240" w:lineRule="auto"/>
        <w:jc w:val="both"/>
        <w:rPr>
          <w:rFonts w:ascii="Times New Roman" w:eastAsia="Times New Roman" w:hAnsi="Times New Roman" w:cs="Times New Roman"/>
          <w:i/>
        </w:rPr>
      </w:pPr>
    </w:p>
    <w:p w14:paraId="72BFC060"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b/>
          <w:caps/>
        </w:rPr>
        <w:t>The Speaker:</w:t>
      </w:r>
      <w:r w:rsidRPr="008F6B08">
        <w:rPr>
          <w:rFonts w:ascii="Times New Roman" w:eastAsia="Times New Roman" w:hAnsi="Times New Roman" w:cs="Times New Roman"/>
        </w:rPr>
        <w:t xml:space="preserve"> Committee on Foreign Affairs.</w:t>
      </w:r>
    </w:p>
    <w:p w14:paraId="414427CC" w14:textId="77777777" w:rsidR="00631F0F" w:rsidRPr="008F6B08" w:rsidRDefault="00631F0F" w:rsidP="008F6B08">
      <w:pPr>
        <w:spacing w:after="0" w:line="240" w:lineRule="auto"/>
        <w:jc w:val="both"/>
        <w:rPr>
          <w:rFonts w:ascii="Times New Roman" w:eastAsia="Times New Roman" w:hAnsi="Times New Roman" w:cs="Times New Roman"/>
        </w:rPr>
      </w:pPr>
    </w:p>
    <w:p w14:paraId="6EB79FF0" w14:textId="77777777" w:rsidR="00631F0F" w:rsidRPr="008F6B08" w:rsidRDefault="00631F0F" w:rsidP="008F6B08">
      <w:pPr>
        <w:spacing w:after="0" w:line="240" w:lineRule="auto"/>
        <w:jc w:val="both"/>
        <w:rPr>
          <w:rFonts w:ascii="Times New Roman" w:eastAsia="Times New Roman" w:hAnsi="Times New Roman" w:cs="Times New Roman"/>
        </w:rPr>
      </w:pPr>
      <w:r w:rsidRPr="008F6B08">
        <w:rPr>
          <w:rFonts w:ascii="Times New Roman" w:eastAsia="Times New Roman" w:hAnsi="Times New Roman" w:cs="Times New Roman"/>
        </w:rPr>
        <w:t xml:space="preserve">3.56 </w:t>
      </w:r>
    </w:p>
    <w:p w14:paraId="157FAA6F" w14:textId="77777777" w:rsidR="00631F0F" w:rsidRDefault="00631F0F" w:rsidP="008F6B08">
      <w:pPr>
        <w:spacing w:after="0" w:line="240" w:lineRule="auto"/>
        <w:jc w:val="both"/>
        <w:rPr>
          <w:rFonts w:ascii="Times New Roman" w:eastAsia="Times New Roman" w:hAnsi="Times New Roman" w:cs="Times New Roman"/>
        </w:rPr>
      </w:pPr>
      <w:r w:rsidRPr="008F6B08">
        <w:rPr>
          <w:rFonts w:ascii="Times New Roman" w:hAnsi="Times New Roman" w:cs="Times New Roman"/>
          <w:b/>
          <w:caps/>
        </w:rPr>
        <w:t>The third deputy prime minister and minister without portfolio</w:t>
      </w:r>
      <w:r w:rsidRPr="008F6B08">
        <w:rPr>
          <w:rFonts w:ascii="Times New Roman" w:hAnsi="Times New Roman" w:cs="Times New Roman"/>
          <w:b/>
        </w:rPr>
        <w:t xml:space="preserve"> (Ms Rukia Nakadama)</w:t>
      </w:r>
      <w:r w:rsidRPr="00914F30">
        <w:rPr>
          <w:rFonts w:ascii="Times New Roman" w:eastAsia="Times New Roman" w:hAnsi="Times New Roman" w:cs="Times New Roman"/>
          <w:b/>
        </w:rPr>
        <w:t>:</w:t>
      </w:r>
      <w:r w:rsidRPr="008F6B08">
        <w:rPr>
          <w:rFonts w:ascii="Times New Roman" w:eastAsia="Times New Roman" w:hAnsi="Times New Roman" w:cs="Times New Roman"/>
        </w:rPr>
        <w:t xml:space="preserve"> Madam Speaker, on the Committee on Foreign Affairs, the Government side designates:</w:t>
      </w:r>
    </w:p>
    <w:p w14:paraId="306E42C4" w14:textId="77777777" w:rsidR="00C8154B" w:rsidRPr="008F6B08" w:rsidRDefault="00C8154B" w:rsidP="008F6B08">
      <w:pPr>
        <w:spacing w:after="0" w:line="240" w:lineRule="auto"/>
        <w:jc w:val="both"/>
        <w:rPr>
          <w:rFonts w:ascii="Times New Roman" w:eastAsia="Times New Roman" w:hAnsi="Times New Roman" w:cs="Times New Roman"/>
        </w:rPr>
      </w:pPr>
    </w:p>
    <w:p w14:paraId="5DBA1BB2"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Norah Bigirwa Nyendwoha – Chairperson</w:t>
      </w:r>
    </w:p>
    <w:p w14:paraId="47C55E6B" w14:textId="5C738ECE"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Boaz Ninsiima Kasirabo – Vice</w:t>
      </w:r>
      <w:r w:rsidR="00C8154B" w:rsidRPr="009C011B">
        <w:rPr>
          <w:rFonts w:ascii="Times New Roman" w:eastAsia="Times New Roman" w:hAnsi="Times New Roman" w:cs="Times New Roman"/>
        </w:rPr>
        <w:t>-</w:t>
      </w:r>
      <w:r w:rsidRPr="009C011B">
        <w:rPr>
          <w:rFonts w:ascii="Times New Roman" w:eastAsia="Times New Roman" w:hAnsi="Times New Roman" w:cs="Times New Roman"/>
        </w:rPr>
        <w:t>Chairperson</w:t>
      </w:r>
    </w:p>
    <w:p w14:paraId="79C41824"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Judith Peace Achan – Member</w:t>
      </w:r>
    </w:p>
    <w:p w14:paraId="72DF2525"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Sulaiman Hashim – Member</w:t>
      </w:r>
    </w:p>
    <w:p w14:paraId="75A0F73F"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Yona Kayogera – Member</w:t>
      </w:r>
    </w:p>
    <w:p w14:paraId="3B3A2100"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Boniface Henry Okot – Member</w:t>
      </w:r>
    </w:p>
    <w:p w14:paraId="4010D33E"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Noah Mutebi Wanzala – Member</w:t>
      </w:r>
    </w:p>
    <w:p w14:paraId="6084CDFC"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Patrick Mutono Lodoi – Member</w:t>
      </w:r>
    </w:p>
    <w:p w14:paraId="61DF1BEE"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Stephen B. Kisa – Member</w:t>
      </w:r>
    </w:p>
    <w:p w14:paraId="473F5C11"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Zumura Maneno – Member</w:t>
      </w:r>
    </w:p>
    <w:p w14:paraId="64BBD383"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Muhammed Kato – Member</w:t>
      </w:r>
    </w:p>
    <w:p w14:paraId="14AE328B"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Jenifer Muheesi Abaho – Member</w:t>
      </w:r>
    </w:p>
    <w:p w14:paraId="79D5ABD3"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Abraham Isamat – Member</w:t>
      </w:r>
    </w:p>
    <w:p w14:paraId="152DB9BD" w14:textId="77777777" w:rsidR="00631F0F"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Fred Opolot – Member</w:t>
      </w:r>
    </w:p>
    <w:p w14:paraId="128E3F02" w14:textId="77777777" w:rsidR="005E4248" w:rsidRPr="009C011B" w:rsidRDefault="00631F0F"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eastAsia="Times New Roman" w:hAnsi="Times New Roman" w:cs="Times New Roman"/>
        </w:rPr>
        <w:t>Hon. Pa</w:t>
      </w:r>
      <w:r w:rsidR="005E4248" w:rsidRPr="009C011B">
        <w:rPr>
          <w:rFonts w:ascii="Times New Roman" w:eastAsia="Times New Roman" w:hAnsi="Times New Roman" w:cs="Times New Roman"/>
        </w:rPr>
        <w:t>tience Kinshaba Nkunda – Member</w:t>
      </w:r>
      <w:r w:rsidRPr="009C011B">
        <w:rPr>
          <w:rFonts w:ascii="Times New Roman" w:eastAsia="Times New Roman" w:hAnsi="Times New Roman" w:cs="Times New Roman"/>
        </w:rPr>
        <w:t xml:space="preserve"> </w:t>
      </w:r>
    </w:p>
    <w:p w14:paraId="710D2A82" w14:textId="25B71CEE" w:rsidR="005E4248" w:rsidRPr="009C011B" w:rsidRDefault="002527C8"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hAnsi="Times New Roman" w:cs="Times New Roman"/>
          <w:lang w:val="en-GB"/>
        </w:rPr>
        <w:t xml:space="preserve">Hon. Prossy Akampurira </w:t>
      </w:r>
      <w:r w:rsidR="005E4248" w:rsidRPr="009C011B">
        <w:rPr>
          <w:rFonts w:ascii="Times New Roman" w:hAnsi="Times New Roman" w:cs="Times New Roman"/>
          <w:lang w:val="en-GB"/>
        </w:rPr>
        <w:t>–</w:t>
      </w:r>
      <w:r w:rsidRPr="009C011B">
        <w:rPr>
          <w:rFonts w:ascii="Times New Roman" w:hAnsi="Times New Roman" w:cs="Times New Roman"/>
          <w:lang w:val="en-GB"/>
        </w:rPr>
        <w:t xml:space="preserve"> Member</w:t>
      </w:r>
    </w:p>
    <w:p w14:paraId="1ACDD4C6" w14:textId="033C47E3" w:rsidR="005E4248" w:rsidRPr="009C011B" w:rsidRDefault="002527C8"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hAnsi="Times New Roman" w:cs="Times New Roman"/>
          <w:lang w:val="en-GB"/>
        </w:rPr>
        <w:t xml:space="preserve">Hon. Felix Okot-Ogong </w:t>
      </w:r>
      <w:r w:rsidR="005E4248" w:rsidRPr="009C011B">
        <w:rPr>
          <w:rFonts w:ascii="Times New Roman" w:hAnsi="Times New Roman" w:cs="Times New Roman"/>
          <w:lang w:val="en-GB"/>
        </w:rPr>
        <w:t>–</w:t>
      </w:r>
      <w:r w:rsidRPr="009C011B">
        <w:rPr>
          <w:rFonts w:ascii="Times New Roman" w:hAnsi="Times New Roman" w:cs="Times New Roman"/>
          <w:lang w:val="en-GB"/>
        </w:rPr>
        <w:t xml:space="preserve"> Member</w:t>
      </w:r>
    </w:p>
    <w:p w14:paraId="3064DFA8" w14:textId="6568723D" w:rsidR="002527C8" w:rsidRPr="009C011B" w:rsidRDefault="002527C8" w:rsidP="00914F30">
      <w:pPr>
        <w:pStyle w:val="ListParagraph"/>
        <w:numPr>
          <w:ilvl w:val="0"/>
          <w:numId w:val="63"/>
        </w:numPr>
        <w:tabs>
          <w:tab w:val="left" w:pos="426"/>
        </w:tabs>
        <w:spacing w:after="0" w:line="240" w:lineRule="auto"/>
        <w:ind w:left="426" w:hanging="426"/>
        <w:jc w:val="both"/>
        <w:rPr>
          <w:rFonts w:ascii="Times New Roman" w:eastAsia="Times New Roman" w:hAnsi="Times New Roman" w:cs="Times New Roman"/>
        </w:rPr>
      </w:pPr>
      <w:r w:rsidRPr="009C011B">
        <w:rPr>
          <w:rFonts w:ascii="Times New Roman" w:hAnsi="Times New Roman" w:cs="Times New Roman"/>
          <w:lang w:val="en-GB"/>
        </w:rPr>
        <w:t xml:space="preserve">Hon. James Olobo - Member </w:t>
      </w:r>
    </w:p>
    <w:p w14:paraId="3A9E74DB" w14:textId="77777777" w:rsidR="005E4248" w:rsidRPr="008F6B08" w:rsidRDefault="005E4248" w:rsidP="008F6B08">
      <w:pPr>
        <w:spacing w:after="0" w:line="240" w:lineRule="auto"/>
        <w:jc w:val="both"/>
        <w:rPr>
          <w:rFonts w:ascii="Times New Roman" w:hAnsi="Times New Roman" w:cs="Times New Roman"/>
          <w:lang w:val="en-GB"/>
        </w:rPr>
      </w:pPr>
    </w:p>
    <w:p w14:paraId="76597A70"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Madam Speaker, I beg to designate. </w:t>
      </w:r>
    </w:p>
    <w:p w14:paraId="61BB19D7" w14:textId="77777777" w:rsidR="002527C8" w:rsidRPr="008F6B08" w:rsidRDefault="002527C8" w:rsidP="008F6B08">
      <w:pPr>
        <w:spacing w:after="0" w:line="240" w:lineRule="auto"/>
        <w:jc w:val="both"/>
        <w:rPr>
          <w:rFonts w:ascii="Times New Roman" w:hAnsi="Times New Roman" w:cs="Times New Roman"/>
          <w:lang w:val="en-GB"/>
        </w:rPr>
      </w:pPr>
    </w:p>
    <w:p w14:paraId="61DB3062"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3.58</w:t>
      </w:r>
    </w:p>
    <w:p w14:paraId="30DC134B" w14:textId="583A4B01" w:rsidR="002527C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CHIEF OPPOSITION WHIP (Mr John Baptist Nambeshe)</w:t>
      </w:r>
      <w:r w:rsidRPr="008F6B08">
        <w:rPr>
          <w:rFonts w:ascii="Times New Roman" w:hAnsi="Times New Roman" w:cs="Times New Roman"/>
          <w:lang w:val="en-GB"/>
        </w:rPr>
        <w:t>: Madam Speaker, on the Committee on Foreign</w:t>
      </w:r>
      <w:r w:rsidR="00865538">
        <w:rPr>
          <w:rFonts w:ascii="Times New Roman" w:hAnsi="Times New Roman" w:cs="Times New Roman"/>
          <w:lang w:val="en-GB"/>
        </w:rPr>
        <w:t xml:space="preserve"> Affairs</w:t>
      </w:r>
      <w:r w:rsidRPr="008F6B08">
        <w:rPr>
          <w:rFonts w:ascii="Times New Roman" w:hAnsi="Times New Roman" w:cs="Times New Roman"/>
          <w:lang w:val="en-GB"/>
        </w:rPr>
        <w:t>, the Opposition designate</w:t>
      </w:r>
      <w:r w:rsidR="00865538">
        <w:rPr>
          <w:rFonts w:ascii="Times New Roman" w:hAnsi="Times New Roman" w:cs="Times New Roman"/>
          <w:lang w:val="en-GB"/>
        </w:rPr>
        <w:t>s</w:t>
      </w:r>
      <w:r w:rsidRPr="008F6B08">
        <w:rPr>
          <w:rFonts w:ascii="Times New Roman" w:hAnsi="Times New Roman" w:cs="Times New Roman"/>
          <w:lang w:val="en-GB"/>
        </w:rPr>
        <w:t xml:space="preserve"> the following: </w:t>
      </w:r>
    </w:p>
    <w:p w14:paraId="284839CE" w14:textId="77777777" w:rsidR="00865538" w:rsidRPr="008F6B08" w:rsidRDefault="00865538" w:rsidP="008F6B08">
      <w:pPr>
        <w:spacing w:after="0" w:line="240" w:lineRule="auto"/>
        <w:jc w:val="both"/>
        <w:rPr>
          <w:rFonts w:ascii="Times New Roman" w:hAnsi="Times New Roman" w:cs="Times New Roman"/>
          <w:lang w:val="en-GB"/>
        </w:rPr>
      </w:pPr>
    </w:p>
    <w:p w14:paraId="05DCE91C" w14:textId="77777777" w:rsidR="002527C8" w:rsidRPr="008F6B08" w:rsidRDefault="002527C8" w:rsidP="00914F30">
      <w:pPr>
        <w:numPr>
          <w:ilvl w:val="0"/>
          <w:numId w:val="22"/>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Bob Okae – Kwania North (UPC) </w:t>
      </w:r>
    </w:p>
    <w:p w14:paraId="06E787E1" w14:textId="77777777" w:rsidR="002527C8" w:rsidRPr="008F6B08" w:rsidRDefault="002527C8" w:rsidP="00914F30">
      <w:pPr>
        <w:numPr>
          <w:ilvl w:val="0"/>
          <w:numId w:val="22"/>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Richard Lumu – Mityana North (DP) </w:t>
      </w:r>
    </w:p>
    <w:p w14:paraId="7B5478C2" w14:textId="77777777" w:rsidR="002527C8" w:rsidRPr="008F6B08" w:rsidRDefault="002527C8" w:rsidP="00914F30">
      <w:pPr>
        <w:numPr>
          <w:ilvl w:val="0"/>
          <w:numId w:val="22"/>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Okin P.P. Ojara – Chua West County (FDC) </w:t>
      </w:r>
    </w:p>
    <w:p w14:paraId="72A9A941" w14:textId="77777777" w:rsidR="002527C8" w:rsidRPr="008F6B08" w:rsidRDefault="002527C8" w:rsidP="00914F30">
      <w:pPr>
        <w:numPr>
          <w:ilvl w:val="0"/>
          <w:numId w:val="22"/>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Lucy Akello – Amuru (FDC) </w:t>
      </w:r>
    </w:p>
    <w:p w14:paraId="71CF0956" w14:textId="77777777" w:rsidR="002527C8" w:rsidRPr="008F6B08" w:rsidRDefault="002527C8" w:rsidP="00914F30">
      <w:pPr>
        <w:numPr>
          <w:ilvl w:val="0"/>
          <w:numId w:val="22"/>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Muwada Nkunyingi – Kyadondo County West (NUP)</w:t>
      </w:r>
    </w:p>
    <w:p w14:paraId="2EA629A5" w14:textId="77777777" w:rsidR="002527C8" w:rsidRPr="008F6B08" w:rsidRDefault="002527C8" w:rsidP="00914F30">
      <w:pPr>
        <w:numPr>
          <w:ilvl w:val="0"/>
          <w:numId w:val="22"/>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Allan Ssewanyana – Makindye Division West (NUP)</w:t>
      </w:r>
    </w:p>
    <w:p w14:paraId="37986D18" w14:textId="77777777" w:rsidR="002527C8" w:rsidRPr="008F6B08" w:rsidRDefault="002527C8" w:rsidP="00914F30">
      <w:pPr>
        <w:numPr>
          <w:ilvl w:val="0"/>
          <w:numId w:val="22"/>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Stephen Sserubula – Lugazi Municipality (NUP)</w:t>
      </w:r>
    </w:p>
    <w:p w14:paraId="6D9DF680" w14:textId="77777777" w:rsidR="002527C8" w:rsidRPr="008F6B08" w:rsidRDefault="002527C8" w:rsidP="008F6B08">
      <w:pPr>
        <w:spacing w:after="0" w:line="240" w:lineRule="auto"/>
        <w:jc w:val="both"/>
        <w:rPr>
          <w:rFonts w:ascii="Times New Roman" w:hAnsi="Times New Roman" w:cs="Times New Roman"/>
          <w:lang w:val="en-GB"/>
        </w:rPr>
      </w:pPr>
    </w:p>
    <w:p w14:paraId="600682F6"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I beg to designate, Madam Speaker. </w:t>
      </w:r>
    </w:p>
    <w:p w14:paraId="74DAF7F2" w14:textId="77777777" w:rsidR="002527C8" w:rsidRPr="008F6B08" w:rsidRDefault="002527C8" w:rsidP="008F6B08">
      <w:pPr>
        <w:spacing w:after="0" w:line="240" w:lineRule="auto"/>
        <w:jc w:val="both"/>
        <w:rPr>
          <w:rFonts w:ascii="Times New Roman" w:hAnsi="Times New Roman" w:cs="Times New Roman"/>
          <w:lang w:val="en-GB"/>
        </w:rPr>
      </w:pPr>
    </w:p>
    <w:p w14:paraId="0F67044A"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4.00</w:t>
      </w:r>
    </w:p>
    <w:p w14:paraId="7E1C4AA5"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COL. VICTOR NEKESA (UPDF Representative):</w:t>
      </w:r>
      <w:r w:rsidRPr="008F6B08">
        <w:rPr>
          <w:rFonts w:ascii="Times New Roman" w:hAnsi="Times New Roman" w:cs="Times New Roman"/>
          <w:lang w:val="en-GB"/>
        </w:rPr>
        <w:t xml:space="preserve"> Madam Speaker, for the Committee on Foreign Affairs, the UPDF designates Gen. Wilson Mbadi. I beg to designate. </w:t>
      </w:r>
    </w:p>
    <w:p w14:paraId="1E688BE3" w14:textId="77777777" w:rsidR="002527C8" w:rsidRPr="008F6B08" w:rsidRDefault="002527C8" w:rsidP="008F6B08">
      <w:pPr>
        <w:spacing w:after="0" w:line="240" w:lineRule="auto"/>
        <w:jc w:val="both"/>
        <w:rPr>
          <w:rFonts w:ascii="Times New Roman" w:hAnsi="Times New Roman" w:cs="Times New Roman"/>
          <w:lang w:val="en-GB"/>
        </w:rPr>
      </w:pPr>
    </w:p>
    <w:p w14:paraId="2BCB4554" w14:textId="457CCE17" w:rsidR="002527C8" w:rsidRPr="008F6B08" w:rsidRDefault="00D20B9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4.00</w:t>
      </w:r>
    </w:p>
    <w:p w14:paraId="302F7465" w14:textId="77777777" w:rsidR="002527C8" w:rsidRDefault="002527C8" w:rsidP="008F6B08">
      <w:pPr>
        <w:spacing w:after="0" w:line="240" w:lineRule="auto"/>
        <w:jc w:val="both"/>
        <w:rPr>
          <w:rFonts w:ascii="Times New Roman" w:hAnsi="Times New Roman" w:cs="Times New Roman"/>
          <w:lang w:val="en-GB"/>
        </w:rPr>
      </w:pPr>
      <w:proofErr w:type="gramStart"/>
      <w:r w:rsidRPr="008F6B08">
        <w:rPr>
          <w:rFonts w:ascii="Times New Roman" w:hAnsi="Times New Roman" w:cs="Times New Roman"/>
          <w:b/>
          <w:lang w:val="en-GB"/>
        </w:rPr>
        <w:t>MR DAVID ZIJJAN</w:t>
      </w:r>
      <w:proofErr w:type="gramEnd"/>
      <w:r w:rsidRPr="008F6B08">
        <w:rPr>
          <w:rFonts w:ascii="Times New Roman" w:hAnsi="Times New Roman" w:cs="Times New Roman"/>
          <w:b/>
          <w:lang w:val="en-GB"/>
        </w:rPr>
        <w:t xml:space="preserve"> (Independent, Butembe County, Jinja)</w:t>
      </w:r>
      <w:r w:rsidRPr="00914F30">
        <w:rPr>
          <w:rFonts w:ascii="Times New Roman" w:hAnsi="Times New Roman" w:cs="Times New Roman"/>
          <w:b/>
          <w:lang w:val="en-GB"/>
        </w:rPr>
        <w:t>:</w:t>
      </w:r>
      <w:r w:rsidRPr="008F6B08">
        <w:rPr>
          <w:rFonts w:ascii="Times New Roman" w:hAnsi="Times New Roman" w:cs="Times New Roman"/>
          <w:lang w:val="en-GB"/>
        </w:rPr>
        <w:t xml:space="preserve"> To the Committee on Foreign Affairs, the Independents designate the following: </w:t>
      </w:r>
    </w:p>
    <w:p w14:paraId="6E6AB6D0" w14:textId="77777777" w:rsidR="00865538" w:rsidRPr="008F6B08" w:rsidRDefault="00865538" w:rsidP="008F6B08">
      <w:pPr>
        <w:spacing w:after="0" w:line="240" w:lineRule="auto"/>
        <w:jc w:val="both"/>
        <w:rPr>
          <w:rFonts w:ascii="Times New Roman" w:hAnsi="Times New Roman" w:cs="Times New Roman"/>
          <w:lang w:val="en-GB"/>
        </w:rPr>
      </w:pPr>
    </w:p>
    <w:p w14:paraId="2791081B" w14:textId="77777777" w:rsidR="002527C8" w:rsidRPr="008F6B08" w:rsidRDefault="002527C8" w:rsidP="00914F30">
      <w:pPr>
        <w:numPr>
          <w:ilvl w:val="0"/>
          <w:numId w:val="23"/>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Allan Atugonza – Buliisa County </w:t>
      </w:r>
    </w:p>
    <w:p w14:paraId="01F0BD3E" w14:textId="77777777" w:rsidR="002527C8" w:rsidRPr="008F6B08" w:rsidRDefault="002527C8" w:rsidP="00914F30">
      <w:pPr>
        <w:numPr>
          <w:ilvl w:val="0"/>
          <w:numId w:val="23"/>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Peter Ochen – Kole South</w:t>
      </w:r>
    </w:p>
    <w:p w14:paraId="0B98A74D" w14:textId="77777777" w:rsidR="002527C8" w:rsidRPr="008F6B08" w:rsidRDefault="002527C8" w:rsidP="00914F30">
      <w:pPr>
        <w:numPr>
          <w:ilvl w:val="0"/>
          <w:numId w:val="23"/>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Vincent Obong – Lira West Division </w:t>
      </w:r>
    </w:p>
    <w:p w14:paraId="7A56FC27" w14:textId="77777777" w:rsidR="002527C8" w:rsidRPr="008F6B08" w:rsidRDefault="002527C8" w:rsidP="00914F30">
      <w:pPr>
        <w:numPr>
          <w:ilvl w:val="0"/>
          <w:numId w:val="23"/>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Christopher Komakech – Aruu County </w:t>
      </w:r>
    </w:p>
    <w:p w14:paraId="76146A6D" w14:textId="77777777" w:rsidR="002527C8" w:rsidRPr="008F6B08" w:rsidRDefault="002527C8" w:rsidP="00914F30">
      <w:pPr>
        <w:numPr>
          <w:ilvl w:val="0"/>
          <w:numId w:val="23"/>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Nathan Twesigye – Kashari South County </w:t>
      </w:r>
    </w:p>
    <w:p w14:paraId="0843DBDA" w14:textId="77777777" w:rsidR="002527C8" w:rsidRPr="008F6B08" w:rsidRDefault="002527C8" w:rsidP="00914F30">
      <w:pPr>
        <w:tabs>
          <w:tab w:val="left" w:pos="426"/>
        </w:tabs>
        <w:spacing w:after="0" w:line="240" w:lineRule="auto"/>
        <w:ind w:left="426" w:hanging="426"/>
        <w:jc w:val="both"/>
        <w:rPr>
          <w:rFonts w:ascii="Times New Roman" w:hAnsi="Times New Roman" w:cs="Times New Roman"/>
          <w:lang w:val="en-GB"/>
        </w:rPr>
      </w:pPr>
    </w:p>
    <w:p w14:paraId="2E55DE3D"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914F30">
        <w:rPr>
          <w:rFonts w:ascii="Times New Roman" w:hAnsi="Times New Roman" w:cs="Times New Roman"/>
          <w:b/>
          <w:lang w:val="en-GB"/>
        </w:rPr>
        <w:t>:</w:t>
      </w:r>
      <w:r w:rsidRPr="008F6B08">
        <w:rPr>
          <w:rFonts w:ascii="Times New Roman" w:hAnsi="Times New Roman" w:cs="Times New Roman"/>
          <w:lang w:val="en-GB"/>
        </w:rPr>
        <w:t xml:space="preserve"> Thank you. I put a question that the Committee on Foreign Affairs be constituted as proposed. </w:t>
      </w:r>
    </w:p>
    <w:p w14:paraId="2F3B8BCC" w14:textId="77777777" w:rsidR="002527C8" w:rsidRPr="008F6B08" w:rsidRDefault="002527C8" w:rsidP="008F6B08">
      <w:pPr>
        <w:spacing w:after="0" w:line="240" w:lineRule="auto"/>
        <w:jc w:val="center"/>
        <w:rPr>
          <w:rFonts w:ascii="Times New Roman" w:hAnsi="Times New Roman" w:cs="Times New Roman"/>
          <w:i/>
          <w:lang w:val="en-GB"/>
        </w:rPr>
      </w:pPr>
    </w:p>
    <w:p w14:paraId="1A6EEF72" w14:textId="77777777" w:rsidR="002527C8" w:rsidRPr="008F6B08" w:rsidRDefault="002527C8" w:rsidP="008F6B08">
      <w:pPr>
        <w:spacing w:after="0" w:line="240" w:lineRule="auto"/>
        <w:jc w:val="center"/>
        <w:rPr>
          <w:rFonts w:ascii="Times New Roman" w:hAnsi="Times New Roman" w:cs="Times New Roman"/>
          <w:i/>
          <w:lang w:val="en-GB"/>
        </w:rPr>
      </w:pPr>
      <w:r w:rsidRPr="008F6B08">
        <w:rPr>
          <w:rFonts w:ascii="Times New Roman" w:hAnsi="Times New Roman" w:cs="Times New Roman"/>
          <w:i/>
          <w:lang w:val="en-GB"/>
        </w:rPr>
        <w:t>(Question put and agreed to.)</w:t>
      </w:r>
    </w:p>
    <w:p w14:paraId="2CE4B631" w14:textId="77777777" w:rsidR="002527C8" w:rsidRPr="008F6B08" w:rsidRDefault="002527C8" w:rsidP="008F6B08">
      <w:pPr>
        <w:spacing w:after="0" w:line="240" w:lineRule="auto"/>
        <w:jc w:val="both"/>
        <w:rPr>
          <w:rFonts w:ascii="Times New Roman" w:hAnsi="Times New Roman" w:cs="Times New Roman"/>
          <w:lang w:val="en-GB"/>
        </w:rPr>
      </w:pPr>
    </w:p>
    <w:p w14:paraId="5D2E3E1B" w14:textId="77777777" w:rsidR="002527C8" w:rsidRPr="008F6B08" w:rsidRDefault="002527C8" w:rsidP="008F6B08">
      <w:pPr>
        <w:spacing w:after="0" w:line="240" w:lineRule="auto"/>
        <w:jc w:val="center"/>
        <w:rPr>
          <w:rFonts w:ascii="Times New Roman" w:hAnsi="Times New Roman" w:cs="Times New Roman"/>
          <w:lang w:val="en-GB"/>
        </w:rPr>
      </w:pPr>
      <w:r w:rsidRPr="008F6B08">
        <w:rPr>
          <w:rFonts w:ascii="Times New Roman" w:hAnsi="Times New Roman" w:cs="Times New Roman"/>
          <w:lang w:val="en-GB"/>
        </w:rPr>
        <w:t>COMMITTEE ON GENDER, LABOUR AND SOCIAL DEVELOPMENT</w:t>
      </w:r>
    </w:p>
    <w:p w14:paraId="52117683" w14:textId="3E920A44" w:rsidR="002527C8" w:rsidRPr="008F6B08" w:rsidRDefault="00D20B9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4.02</w:t>
      </w:r>
      <w:r w:rsidR="002527C8" w:rsidRPr="008F6B08">
        <w:rPr>
          <w:rFonts w:ascii="Times New Roman" w:hAnsi="Times New Roman" w:cs="Times New Roman"/>
          <w:lang w:val="en-GB"/>
        </w:rPr>
        <w:t xml:space="preserve"> </w:t>
      </w:r>
    </w:p>
    <w:p w14:paraId="02FC5E3A" w14:textId="77777777" w:rsidR="002527C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THIRD DEPUTY PRIME MINISTER AND MINISTER WITHOUT PORTFOLIO (Ms Rukia Nakadama)</w:t>
      </w:r>
      <w:r w:rsidRPr="008F6B08">
        <w:rPr>
          <w:rFonts w:ascii="Times New Roman" w:hAnsi="Times New Roman" w:cs="Times New Roman"/>
          <w:lang w:val="en-GB"/>
        </w:rPr>
        <w:t>: On behalf of the Government side, I beg to designate the following honourable members to the Committee on Gender, Labour and Social Development:</w:t>
      </w:r>
    </w:p>
    <w:p w14:paraId="0EF4492B" w14:textId="77777777" w:rsidR="00865538" w:rsidRPr="008F6B08" w:rsidRDefault="00865538" w:rsidP="008F6B08">
      <w:pPr>
        <w:spacing w:after="0" w:line="240" w:lineRule="auto"/>
        <w:jc w:val="both"/>
        <w:rPr>
          <w:rFonts w:ascii="Times New Roman" w:hAnsi="Times New Roman" w:cs="Times New Roman"/>
          <w:lang w:val="en-GB"/>
        </w:rPr>
      </w:pPr>
    </w:p>
    <w:p w14:paraId="26B79A5C"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Flavia Kabahenda – Chairperson</w:t>
      </w:r>
    </w:p>
    <w:p w14:paraId="6CA9733E"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Sarah Najjuma – Vice-Chairperson </w:t>
      </w:r>
    </w:p>
    <w:p w14:paraId="3BB70EBB"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Linda Irene – Member </w:t>
      </w:r>
    </w:p>
    <w:p w14:paraId="78BCE37D"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Charles Bakkabulindi – Member  </w:t>
      </w:r>
    </w:p>
    <w:p w14:paraId="01701E29"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Dorcas Acen – Member  </w:t>
      </w:r>
    </w:p>
    <w:p w14:paraId="4541C62A"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Melsa Avako – Member</w:t>
      </w:r>
    </w:p>
    <w:p w14:paraId="075C06BD"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Laura Kanushu – Member</w:t>
      </w:r>
    </w:p>
    <w:p w14:paraId="707B388E"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Kevin Kaala Ojinga – Member</w:t>
      </w:r>
    </w:p>
    <w:p w14:paraId="42358CC2"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Jeniffer Ayo – Member  </w:t>
      </w:r>
    </w:p>
    <w:p w14:paraId="1B65BAFB"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Peterkhen Locap – Member</w:t>
      </w:r>
    </w:p>
    <w:p w14:paraId="28C2F41F"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Iddi Isabirye – Member  </w:t>
      </w:r>
    </w:p>
    <w:p w14:paraId="5A1C00EF"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Pamela Kamugo – Member </w:t>
      </w:r>
    </w:p>
    <w:p w14:paraId="7F5CA916" w14:textId="5C94491A"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w:t>
      </w:r>
      <w:r w:rsidR="00914F30">
        <w:rPr>
          <w:rFonts w:ascii="Times New Roman" w:hAnsi="Times New Roman" w:cs="Times New Roman"/>
          <w:lang w:val="en-GB"/>
        </w:rPr>
        <w:t>.</w:t>
      </w:r>
      <w:r w:rsidRPr="008F6B08">
        <w:rPr>
          <w:rFonts w:ascii="Times New Roman" w:hAnsi="Times New Roman" w:cs="Times New Roman"/>
          <w:lang w:val="en-GB"/>
        </w:rPr>
        <w:t xml:space="preserve"> Tonny Ayoo – Member </w:t>
      </w:r>
    </w:p>
    <w:p w14:paraId="20CFB026" w14:textId="06E6BAAE"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w:t>
      </w:r>
      <w:r w:rsidR="00914F30">
        <w:rPr>
          <w:rFonts w:ascii="Times New Roman" w:hAnsi="Times New Roman" w:cs="Times New Roman"/>
          <w:lang w:val="en-GB"/>
        </w:rPr>
        <w:t>.</w:t>
      </w:r>
      <w:r w:rsidRPr="008F6B08">
        <w:rPr>
          <w:rFonts w:ascii="Times New Roman" w:hAnsi="Times New Roman" w:cs="Times New Roman"/>
          <w:lang w:val="en-GB"/>
        </w:rPr>
        <w:t xml:space="preserve"> Linos Ngompek – Member</w:t>
      </w:r>
    </w:p>
    <w:p w14:paraId="5AA55EB8"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Arinaitwe Rwakajara – Member</w:t>
      </w:r>
    </w:p>
    <w:p w14:paraId="152FAC89"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Peggy Waako – Member  </w:t>
      </w:r>
    </w:p>
    <w:p w14:paraId="60FAC8A0"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Florence Asiimwe – Member </w:t>
      </w:r>
    </w:p>
    <w:p w14:paraId="0FEF9F8F"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Yona Musinguzi - Member </w:t>
      </w:r>
    </w:p>
    <w:p w14:paraId="76C8E6F8" w14:textId="77777777" w:rsidR="002527C8" w:rsidRPr="008F6B08" w:rsidRDefault="002527C8" w:rsidP="00914F30">
      <w:pPr>
        <w:numPr>
          <w:ilvl w:val="0"/>
          <w:numId w:val="24"/>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William Chemonges - Member</w:t>
      </w:r>
    </w:p>
    <w:p w14:paraId="1451B6E0" w14:textId="77777777" w:rsidR="002527C8" w:rsidRPr="008F6B08" w:rsidRDefault="002527C8" w:rsidP="008F6B08">
      <w:pPr>
        <w:spacing w:after="0" w:line="240" w:lineRule="auto"/>
        <w:jc w:val="both"/>
        <w:rPr>
          <w:rFonts w:ascii="Times New Roman" w:hAnsi="Times New Roman" w:cs="Times New Roman"/>
          <w:lang w:val="en-GB"/>
        </w:rPr>
      </w:pPr>
    </w:p>
    <w:p w14:paraId="1DE16FBE"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Madam Speaker, I beg to designate. </w:t>
      </w:r>
    </w:p>
    <w:p w14:paraId="6C88809F" w14:textId="77777777" w:rsidR="002527C8" w:rsidRPr="008F6B08" w:rsidRDefault="002527C8" w:rsidP="008F6B08">
      <w:pPr>
        <w:spacing w:after="0" w:line="240" w:lineRule="auto"/>
        <w:jc w:val="both"/>
        <w:rPr>
          <w:rFonts w:ascii="Times New Roman" w:hAnsi="Times New Roman" w:cs="Times New Roman"/>
          <w:lang w:val="en-GB"/>
        </w:rPr>
      </w:pPr>
    </w:p>
    <w:p w14:paraId="4BBB413B" w14:textId="2720700D" w:rsidR="002527C8" w:rsidRPr="008F6B08" w:rsidRDefault="005529CA"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lastRenderedPageBreak/>
        <w:t>4.04</w:t>
      </w:r>
    </w:p>
    <w:p w14:paraId="69C25CCE" w14:textId="77777777" w:rsidR="002527C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CHIEF OPPOSITION WHIP (Mr John Baptist Nambeshe):</w:t>
      </w:r>
      <w:r w:rsidRPr="008F6B08">
        <w:rPr>
          <w:rFonts w:ascii="Times New Roman" w:hAnsi="Times New Roman" w:cs="Times New Roman"/>
          <w:lang w:val="en-GB"/>
        </w:rPr>
        <w:t xml:space="preserve"> On the Committee on Gender, Labour and Social Development, the Opposition designates the following: </w:t>
      </w:r>
    </w:p>
    <w:p w14:paraId="4CA7B6FC" w14:textId="77777777" w:rsidR="00865538" w:rsidRPr="008F6B08" w:rsidRDefault="00865538" w:rsidP="008F6B08">
      <w:pPr>
        <w:spacing w:after="0" w:line="240" w:lineRule="auto"/>
        <w:jc w:val="both"/>
        <w:rPr>
          <w:rFonts w:ascii="Times New Roman" w:hAnsi="Times New Roman" w:cs="Times New Roman"/>
          <w:lang w:val="en-GB"/>
        </w:rPr>
      </w:pPr>
    </w:p>
    <w:p w14:paraId="606F4C03" w14:textId="77777777" w:rsidR="002527C8" w:rsidRPr="008F6B08" w:rsidRDefault="002527C8" w:rsidP="00914F30">
      <w:pPr>
        <w:numPr>
          <w:ilvl w:val="0"/>
          <w:numId w:val="25"/>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Joab Businge – Masindi Municipality (FDC)</w:t>
      </w:r>
    </w:p>
    <w:p w14:paraId="28C3EEA0" w14:textId="6837F8F6" w:rsidR="002527C8" w:rsidRPr="008F6B08" w:rsidRDefault="002527C8" w:rsidP="00914F30">
      <w:pPr>
        <w:numPr>
          <w:ilvl w:val="0"/>
          <w:numId w:val="25"/>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w:t>
      </w:r>
      <w:r w:rsidR="00865538">
        <w:rPr>
          <w:rFonts w:ascii="Times New Roman" w:hAnsi="Times New Roman" w:cs="Times New Roman"/>
          <w:lang w:val="en-GB"/>
        </w:rPr>
        <w:t>.</w:t>
      </w:r>
      <w:r w:rsidRPr="008F6B08">
        <w:rPr>
          <w:rFonts w:ascii="Times New Roman" w:hAnsi="Times New Roman" w:cs="Times New Roman"/>
          <w:lang w:val="en-GB"/>
        </w:rPr>
        <w:t xml:space="preserve"> Harold Muhindo – Bukono County East (FDC)</w:t>
      </w:r>
    </w:p>
    <w:p w14:paraId="7FA63A4D" w14:textId="4B03B4B2" w:rsidR="002527C8" w:rsidRPr="008F6B08" w:rsidRDefault="002527C8" w:rsidP="00914F30">
      <w:pPr>
        <w:numPr>
          <w:ilvl w:val="0"/>
          <w:numId w:val="25"/>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w:t>
      </w:r>
      <w:r w:rsidR="00865538">
        <w:rPr>
          <w:rFonts w:ascii="Times New Roman" w:hAnsi="Times New Roman" w:cs="Times New Roman"/>
          <w:lang w:val="en-GB"/>
        </w:rPr>
        <w:t>.</w:t>
      </w:r>
      <w:r w:rsidRPr="008F6B08">
        <w:rPr>
          <w:rFonts w:ascii="Times New Roman" w:hAnsi="Times New Roman" w:cs="Times New Roman"/>
          <w:lang w:val="en-GB"/>
        </w:rPr>
        <w:t xml:space="preserve"> Fortunate Nantongo – Kyotera (DP)</w:t>
      </w:r>
    </w:p>
    <w:p w14:paraId="2717956F" w14:textId="77777777" w:rsidR="002527C8" w:rsidRPr="008F6B08" w:rsidRDefault="002527C8" w:rsidP="00914F30">
      <w:pPr>
        <w:numPr>
          <w:ilvl w:val="0"/>
          <w:numId w:val="25"/>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Frank Kabuye – Kassanda County South (NUP) </w:t>
      </w:r>
    </w:p>
    <w:p w14:paraId="4ECC87BC" w14:textId="77777777" w:rsidR="002527C8" w:rsidRPr="008F6B08" w:rsidRDefault="002527C8" w:rsidP="00914F30">
      <w:pPr>
        <w:numPr>
          <w:ilvl w:val="0"/>
          <w:numId w:val="25"/>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 Hon. Hillary Kiyaga – Mawokota County North (NUP)</w:t>
      </w:r>
    </w:p>
    <w:p w14:paraId="17800AEB" w14:textId="77777777" w:rsidR="002527C8" w:rsidRPr="008F6B08" w:rsidRDefault="002527C8" w:rsidP="00914F30">
      <w:pPr>
        <w:numPr>
          <w:ilvl w:val="0"/>
          <w:numId w:val="25"/>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 Hon. Allan Mayanja – Nakaseke Central County (NUP)</w:t>
      </w:r>
    </w:p>
    <w:p w14:paraId="262FA81F" w14:textId="77777777" w:rsidR="002527C8" w:rsidRPr="008F6B08" w:rsidRDefault="002527C8" w:rsidP="008F6B08">
      <w:pPr>
        <w:spacing w:after="0" w:line="240" w:lineRule="auto"/>
        <w:jc w:val="both"/>
        <w:rPr>
          <w:rFonts w:ascii="Times New Roman" w:hAnsi="Times New Roman" w:cs="Times New Roman"/>
          <w:lang w:val="en-GB"/>
        </w:rPr>
      </w:pPr>
    </w:p>
    <w:p w14:paraId="0D51836F"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I beg to designate, Madam Speaker. </w:t>
      </w:r>
    </w:p>
    <w:p w14:paraId="0B2BE875" w14:textId="77777777" w:rsidR="002527C8" w:rsidRPr="008F6B08" w:rsidRDefault="002527C8" w:rsidP="008F6B08">
      <w:pPr>
        <w:spacing w:after="0" w:line="240" w:lineRule="auto"/>
        <w:jc w:val="both"/>
        <w:rPr>
          <w:rFonts w:ascii="Times New Roman" w:hAnsi="Times New Roman" w:cs="Times New Roman"/>
          <w:lang w:val="en-GB"/>
        </w:rPr>
      </w:pPr>
    </w:p>
    <w:p w14:paraId="2E818DA6" w14:textId="70289889" w:rsidR="002527C8" w:rsidRPr="008F6B08" w:rsidRDefault="005529CA"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4.05</w:t>
      </w:r>
    </w:p>
    <w:p w14:paraId="3B23D52C"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COL VICTOR NEKESA (UPDF Representative)</w:t>
      </w:r>
      <w:r w:rsidRPr="00914F30">
        <w:rPr>
          <w:rFonts w:ascii="Times New Roman" w:hAnsi="Times New Roman" w:cs="Times New Roman"/>
          <w:b/>
          <w:lang w:val="en-GB"/>
        </w:rPr>
        <w:t xml:space="preserve">: </w:t>
      </w:r>
      <w:r w:rsidRPr="008F6B08">
        <w:rPr>
          <w:rFonts w:ascii="Times New Roman" w:hAnsi="Times New Roman" w:cs="Times New Roman"/>
          <w:lang w:val="en-GB"/>
        </w:rPr>
        <w:t xml:space="preserve">Madam Speaker, there is no Member designated for the Committee on Gender, Labour and Social Development by the UPDF caucus. </w:t>
      </w:r>
    </w:p>
    <w:p w14:paraId="68B5D7D7" w14:textId="77777777" w:rsidR="002527C8" w:rsidRPr="008F6B08" w:rsidRDefault="002527C8" w:rsidP="008F6B08">
      <w:pPr>
        <w:spacing w:after="0" w:line="240" w:lineRule="auto"/>
        <w:jc w:val="both"/>
        <w:rPr>
          <w:rFonts w:ascii="Times New Roman" w:hAnsi="Times New Roman" w:cs="Times New Roman"/>
          <w:lang w:val="en-GB"/>
        </w:rPr>
      </w:pPr>
    </w:p>
    <w:p w14:paraId="232651A9" w14:textId="1D76183E" w:rsidR="002527C8" w:rsidRPr="008F6B08" w:rsidRDefault="005529CA"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4.06</w:t>
      </w:r>
      <w:r w:rsidR="002527C8" w:rsidRPr="008F6B08">
        <w:rPr>
          <w:rFonts w:ascii="Times New Roman" w:hAnsi="Times New Roman" w:cs="Times New Roman"/>
          <w:lang w:val="en-GB"/>
        </w:rPr>
        <w:t xml:space="preserve"> </w:t>
      </w:r>
    </w:p>
    <w:p w14:paraId="10179238" w14:textId="5923BC82" w:rsidR="002527C8" w:rsidRDefault="002527C8" w:rsidP="008F6B08">
      <w:pPr>
        <w:spacing w:after="0" w:line="240" w:lineRule="auto"/>
        <w:jc w:val="both"/>
        <w:rPr>
          <w:rFonts w:ascii="Times New Roman" w:hAnsi="Times New Roman" w:cs="Times New Roman"/>
          <w:lang w:val="en-GB"/>
        </w:rPr>
      </w:pPr>
      <w:proofErr w:type="gramStart"/>
      <w:r w:rsidRPr="008F6B08">
        <w:rPr>
          <w:rFonts w:ascii="Times New Roman" w:hAnsi="Times New Roman" w:cs="Times New Roman"/>
          <w:b/>
          <w:lang w:val="en-GB"/>
        </w:rPr>
        <w:t>MR DAVID ZIJJAN</w:t>
      </w:r>
      <w:proofErr w:type="gramEnd"/>
      <w:r w:rsidRPr="008F6B08">
        <w:rPr>
          <w:rFonts w:ascii="Times New Roman" w:hAnsi="Times New Roman" w:cs="Times New Roman"/>
          <w:b/>
          <w:lang w:val="en-GB"/>
        </w:rPr>
        <w:t xml:space="preserve"> (Independent, Butembe County, Jinja)</w:t>
      </w:r>
      <w:r w:rsidRPr="00914F30">
        <w:rPr>
          <w:rFonts w:ascii="Times New Roman" w:hAnsi="Times New Roman" w:cs="Times New Roman"/>
          <w:b/>
          <w:lang w:val="en-GB"/>
        </w:rPr>
        <w:t>:</w:t>
      </w:r>
      <w:r w:rsidRPr="008F6B08">
        <w:rPr>
          <w:rFonts w:ascii="Times New Roman" w:hAnsi="Times New Roman" w:cs="Times New Roman"/>
          <w:lang w:val="en-GB"/>
        </w:rPr>
        <w:t xml:space="preserve"> On the Committee on Gender, Labour and Social Development, the Independents designate the following</w:t>
      </w:r>
      <w:r w:rsidR="00865538">
        <w:rPr>
          <w:rFonts w:ascii="Times New Roman" w:hAnsi="Times New Roman" w:cs="Times New Roman"/>
          <w:lang w:val="en-GB"/>
        </w:rPr>
        <w:t xml:space="preserve"> Members</w:t>
      </w:r>
      <w:r w:rsidRPr="008F6B08">
        <w:rPr>
          <w:rFonts w:ascii="Times New Roman" w:hAnsi="Times New Roman" w:cs="Times New Roman"/>
          <w:lang w:val="en-GB"/>
        </w:rPr>
        <w:t xml:space="preserve">: </w:t>
      </w:r>
    </w:p>
    <w:p w14:paraId="0846DB42" w14:textId="77777777" w:rsidR="00633130" w:rsidRPr="008F6B08" w:rsidRDefault="00633130" w:rsidP="008F6B08">
      <w:pPr>
        <w:spacing w:after="0" w:line="240" w:lineRule="auto"/>
        <w:jc w:val="both"/>
        <w:rPr>
          <w:rFonts w:ascii="Times New Roman" w:hAnsi="Times New Roman" w:cs="Times New Roman"/>
          <w:lang w:val="en-GB"/>
        </w:rPr>
      </w:pPr>
    </w:p>
    <w:p w14:paraId="73512F4E" w14:textId="77777777" w:rsidR="002527C8" w:rsidRPr="008F6B08" w:rsidRDefault="002527C8" w:rsidP="00633130">
      <w:pPr>
        <w:numPr>
          <w:ilvl w:val="0"/>
          <w:numId w:val="26"/>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Arthur Waako – Budaka County</w:t>
      </w:r>
    </w:p>
    <w:p w14:paraId="0C90AFB0" w14:textId="77777777" w:rsidR="002527C8" w:rsidRPr="008F6B08" w:rsidRDefault="002527C8" w:rsidP="00633130">
      <w:pPr>
        <w:numPr>
          <w:ilvl w:val="0"/>
          <w:numId w:val="26"/>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Abdulhu Byakatonda – Workers’ Representative</w:t>
      </w:r>
    </w:p>
    <w:p w14:paraId="25B0993A" w14:textId="25646CD4" w:rsidR="002527C8" w:rsidRPr="008F6B08" w:rsidRDefault="002527C8" w:rsidP="00633130">
      <w:pPr>
        <w:numPr>
          <w:ilvl w:val="0"/>
          <w:numId w:val="26"/>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Miriam Mukhaye – </w:t>
      </w:r>
      <w:r w:rsidR="00545D36">
        <w:rPr>
          <w:rFonts w:ascii="Times New Roman" w:hAnsi="Times New Roman" w:cs="Times New Roman"/>
          <w:lang w:val="en-GB"/>
        </w:rPr>
        <w:t xml:space="preserve">Woman Representative, </w:t>
      </w:r>
      <w:r w:rsidRPr="008F6B08">
        <w:rPr>
          <w:rFonts w:ascii="Times New Roman" w:hAnsi="Times New Roman" w:cs="Times New Roman"/>
          <w:lang w:val="en-GB"/>
        </w:rPr>
        <w:t>Mbale</w:t>
      </w:r>
      <w:r w:rsidR="00545D36">
        <w:rPr>
          <w:rFonts w:ascii="Times New Roman" w:hAnsi="Times New Roman" w:cs="Times New Roman"/>
          <w:lang w:val="en-GB"/>
        </w:rPr>
        <w:t xml:space="preserve"> </w:t>
      </w:r>
    </w:p>
    <w:p w14:paraId="02F318F2" w14:textId="77777777" w:rsidR="002527C8" w:rsidRPr="008F6B08" w:rsidRDefault="002527C8" w:rsidP="00633130">
      <w:pPr>
        <w:numPr>
          <w:ilvl w:val="0"/>
          <w:numId w:val="26"/>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Margaret Rwabushaija – Workers’ Representative</w:t>
      </w:r>
    </w:p>
    <w:p w14:paraId="4310AB58" w14:textId="77777777" w:rsidR="002527C8" w:rsidRPr="008F6B08" w:rsidRDefault="002527C8" w:rsidP="008F6B08">
      <w:pPr>
        <w:spacing w:after="0" w:line="240" w:lineRule="auto"/>
        <w:jc w:val="both"/>
        <w:rPr>
          <w:rFonts w:ascii="Times New Roman" w:hAnsi="Times New Roman" w:cs="Times New Roman"/>
          <w:lang w:val="en-GB"/>
        </w:rPr>
      </w:pPr>
    </w:p>
    <w:p w14:paraId="718A27FC"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I beg to designate. </w:t>
      </w:r>
    </w:p>
    <w:p w14:paraId="5C2CD74C" w14:textId="77777777" w:rsidR="002527C8" w:rsidRPr="008F6B08" w:rsidRDefault="002527C8" w:rsidP="008F6B08">
      <w:pPr>
        <w:spacing w:after="0" w:line="240" w:lineRule="auto"/>
        <w:jc w:val="both"/>
        <w:rPr>
          <w:rFonts w:ascii="Times New Roman" w:hAnsi="Times New Roman" w:cs="Times New Roman"/>
          <w:lang w:val="en-GB"/>
        </w:rPr>
      </w:pPr>
    </w:p>
    <w:p w14:paraId="3F4C560D"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SPEAKER</w:t>
      </w:r>
      <w:r w:rsidRPr="00914F30">
        <w:rPr>
          <w:rFonts w:ascii="Times New Roman" w:hAnsi="Times New Roman" w:cs="Times New Roman"/>
          <w:b/>
          <w:lang w:val="en-GB"/>
        </w:rPr>
        <w:t>:</w:t>
      </w:r>
      <w:r w:rsidRPr="008F6B08">
        <w:rPr>
          <w:rFonts w:ascii="Times New Roman" w:hAnsi="Times New Roman" w:cs="Times New Roman"/>
          <w:lang w:val="en-GB"/>
        </w:rPr>
        <w:t xml:space="preserve"> Thank you. I put the question that the Committee on Gender, Labour and Social Development be constituted as proposed. </w:t>
      </w:r>
    </w:p>
    <w:p w14:paraId="6E8E0996" w14:textId="77777777" w:rsidR="002527C8" w:rsidRPr="008F6B08" w:rsidRDefault="002527C8" w:rsidP="008F6B08">
      <w:pPr>
        <w:spacing w:after="0" w:line="240" w:lineRule="auto"/>
        <w:jc w:val="center"/>
        <w:rPr>
          <w:rFonts w:ascii="Times New Roman" w:hAnsi="Times New Roman" w:cs="Times New Roman"/>
          <w:i/>
          <w:lang w:val="en-GB"/>
        </w:rPr>
      </w:pPr>
    </w:p>
    <w:p w14:paraId="5A12A9AA" w14:textId="77777777" w:rsidR="002527C8" w:rsidRPr="008F6B08" w:rsidRDefault="002527C8" w:rsidP="008F6B08">
      <w:pPr>
        <w:spacing w:after="0" w:line="240" w:lineRule="auto"/>
        <w:jc w:val="center"/>
        <w:rPr>
          <w:rFonts w:ascii="Times New Roman" w:hAnsi="Times New Roman" w:cs="Times New Roman"/>
          <w:i/>
          <w:lang w:val="en-GB"/>
        </w:rPr>
      </w:pPr>
      <w:r w:rsidRPr="008F6B08">
        <w:rPr>
          <w:rFonts w:ascii="Times New Roman" w:hAnsi="Times New Roman" w:cs="Times New Roman"/>
          <w:i/>
          <w:lang w:val="en-GB"/>
        </w:rPr>
        <w:t>(Question put and agreed to.)</w:t>
      </w:r>
    </w:p>
    <w:p w14:paraId="1903C76F" w14:textId="77777777" w:rsidR="002527C8" w:rsidRPr="008F6B08" w:rsidRDefault="002527C8" w:rsidP="008F6B08">
      <w:pPr>
        <w:spacing w:after="0" w:line="240" w:lineRule="auto"/>
        <w:jc w:val="center"/>
        <w:rPr>
          <w:rFonts w:ascii="Times New Roman" w:hAnsi="Times New Roman" w:cs="Times New Roman"/>
          <w:lang w:val="en-GB"/>
        </w:rPr>
      </w:pPr>
    </w:p>
    <w:p w14:paraId="4106BDA6" w14:textId="77777777" w:rsidR="002527C8" w:rsidRPr="008F6B08" w:rsidRDefault="002527C8" w:rsidP="008F6B08">
      <w:pPr>
        <w:spacing w:after="0" w:line="240" w:lineRule="auto"/>
        <w:jc w:val="center"/>
        <w:rPr>
          <w:rFonts w:ascii="Times New Roman" w:hAnsi="Times New Roman" w:cs="Times New Roman"/>
          <w:lang w:val="en-GB"/>
        </w:rPr>
      </w:pPr>
      <w:r w:rsidRPr="008F6B08">
        <w:rPr>
          <w:rFonts w:ascii="Times New Roman" w:hAnsi="Times New Roman" w:cs="Times New Roman"/>
          <w:lang w:val="en-GB"/>
        </w:rPr>
        <w:t>COMMITTEE ON HEALTH</w:t>
      </w:r>
    </w:p>
    <w:p w14:paraId="3AA6585B" w14:textId="0530C809" w:rsidR="002527C8" w:rsidRPr="008F6B08" w:rsidRDefault="005777ED"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4.07</w:t>
      </w:r>
    </w:p>
    <w:p w14:paraId="1A9866BD" w14:textId="307906EF" w:rsidR="002527C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THIRD DEPUTY PRIME MINISTER AND MINISTER WITHOUT PORTFOLIO (Ms Rukia Nakadama)</w:t>
      </w:r>
      <w:r w:rsidRPr="00914F30">
        <w:rPr>
          <w:rFonts w:ascii="Times New Roman" w:hAnsi="Times New Roman" w:cs="Times New Roman"/>
          <w:b/>
          <w:lang w:val="en-GB"/>
        </w:rPr>
        <w:t>:</w:t>
      </w:r>
      <w:r w:rsidRPr="008F6B08">
        <w:rPr>
          <w:rFonts w:ascii="Times New Roman" w:hAnsi="Times New Roman" w:cs="Times New Roman"/>
          <w:lang w:val="en-GB"/>
        </w:rPr>
        <w:t xml:space="preserve"> On the Committee on Health, the Government side designates the following</w:t>
      </w:r>
      <w:r w:rsidR="00545D36">
        <w:rPr>
          <w:rFonts w:ascii="Times New Roman" w:hAnsi="Times New Roman" w:cs="Times New Roman"/>
          <w:lang w:val="en-GB"/>
        </w:rPr>
        <w:t xml:space="preserve"> Members</w:t>
      </w:r>
      <w:r w:rsidRPr="008F6B08">
        <w:rPr>
          <w:rFonts w:ascii="Times New Roman" w:hAnsi="Times New Roman" w:cs="Times New Roman"/>
          <w:lang w:val="en-GB"/>
        </w:rPr>
        <w:t xml:space="preserve">: </w:t>
      </w:r>
    </w:p>
    <w:p w14:paraId="2E0BC961" w14:textId="77777777" w:rsidR="00545D36" w:rsidRPr="008F6B08" w:rsidRDefault="00545D36" w:rsidP="008F6B08">
      <w:pPr>
        <w:spacing w:after="0" w:line="240" w:lineRule="auto"/>
        <w:jc w:val="both"/>
        <w:rPr>
          <w:rFonts w:ascii="Times New Roman" w:hAnsi="Times New Roman" w:cs="Times New Roman"/>
          <w:lang w:val="en-GB"/>
        </w:rPr>
      </w:pPr>
    </w:p>
    <w:p w14:paraId="63AA25AB"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Charles Ayume – Chairperson </w:t>
      </w:r>
    </w:p>
    <w:p w14:paraId="1173F621"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Yoweri Ssebikaali – Vice-chairperson </w:t>
      </w:r>
    </w:p>
    <w:p w14:paraId="28B5FDC5"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John Ninkusiima – Member </w:t>
      </w:r>
    </w:p>
    <w:p w14:paraId="68D547BB"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Brenda Namukuta – Member</w:t>
      </w:r>
    </w:p>
    <w:p w14:paraId="592DB09E"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Hope Nakazibwe – Member </w:t>
      </w:r>
    </w:p>
    <w:p w14:paraId="48DD7584"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Ruth Lematia – Member  </w:t>
      </w:r>
    </w:p>
    <w:p w14:paraId="72F213CE" w14:textId="68FB5D8E"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w:t>
      </w:r>
      <w:r w:rsidR="003954D0">
        <w:rPr>
          <w:rFonts w:ascii="Times New Roman" w:hAnsi="Times New Roman" w:cs="Times New Roman"/>
          <w:lang w:val="en-GB"/>
        </w:rPr>
        <w:t>.</w:t>
      </w:r>
      <w:r w:rsidRPr="008F6B08">
        <w:rPr>
          <w:rFonts w:ascii="Times New Roman" w:hAnsi="Times New Roman" w:cs="Times New Roman"/>
          <w:lang w:val="en-GB"/>
        </w:rPr>
        <w:t xml:space="preserve"> Sharon Balmoyi - Member </w:t>
      </w:r>
    </w:p>
    <w:p w14:paraId="4BEEB148"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Josephine Bebona – Member </w:t>
      </w:r>
    </w:p>
    <w:p w14:paraId="1F140348" w14:textId="3FC54482"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Betty Chelain – Member  </w:t>
      </w:r>
    </w:p>
    <w:p w14:paraId="5DCE98C0"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George Bhoka – Member </w:t>
      </w:r>
    </w:p>
    <w:p w14:paraId="59C6F569"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Dan Atwijukire – Member </w:t>
      </w:r>
    </w:p>
    <w:p w14:paraId="40C19A0E"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lastRenderedPageBreak/>
        <w:t xml:space="preserve">Hon. Isaac Otim – Member </w:t>
      </w:r>
    </w:p>
    <w:p w14:paraId="5E3FEDEA" w14:textId="204AC711"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Margaret </w:t>
      </w:r>
      <w:r w:rsidR="003954D0" w:rsidRPr="008F6B08">
        <w:rPr>
          <w:rFonts w:ascii="Times New Roman" w:hAnsi="Times New Roman" w:cs="Times New Roman"/>
          <w:lang w:val="en-GB"/>
        </w:rPr>
        <w:t>Ayeba</w:t>
      </w:r>
      <w:r w:rsidR="003954D0">
        <w:rPr>
          <w:rFonts w:ascii="Times New Roman" w:hAnsi="Times New Roman" w:cs="Times New Roman"/>
          <w:lang w:val="en-GB"/>
        </w:rPr>
        <w:t>r</w:t>
      </w:r>
      <w:r w:rsidR="003954D0" w:rsidRPr="008F6B08">
        <w:rPr>
          <w:rFonts w:ascii="Times New Roman" w:hAnsi="Times New Roman" w:cs="Times New Roman"/>
          <w:lang w:val="en-GB"/>
        </w:rPr>
        <w:t xml:space="preserve">e </w:t>
      </w:r>
      <w:r w:rsidRPr="008F6B08">
        <w:rPr>
          <w:rFonts w:ascii="Times New Roman" w:hAnsi="Times New Roman" w:cs="Times New Roman"/>
          <w:lang w:val="en-GB"/>
        </w:rPr>
        <w:t xml:space="preserve">- Member </w:t>
      </w:r>
    </w:p>
    <w:p w14:paraId="55971A40"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Erisa Rutahigwa – Member</w:t>
      </w:r>
    </w:p>
    <w:p w14:paraId="20D6E6D6"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Joseph Ruyonga – Member</w:t>
      </w:r>
    </w:p>
    <w:p w14:paraId="6F62748F"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Bernard Sekyanzi - Member </w:t>
      </w:r>
    </w:p>
    <w:p w14:paraId="2F1E8378"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Irene Muloni – Member</w:t>
      </w:r>
    </w:p>
    <w:p w14:paraId="40A64D43" w14:textId="77777777" w:rsidR="002527C8" w:rsidRPr="008F6B0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Esther Mbayo - Member </w:t>
      </w:r>
    </w:p>
    <w:p w14:paraId="46EEE5CC" w14:textId="77777777" w:rsidR="002527C8" w:rsidRDefault="002527C8" w:rsidP="00914F30">
      <w:pPr>
        <w:numPr>
          <w:ilvl w:val="0"/>
          <w:numId w:val="27"/>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Tarsis Rwabuirindore - Member </w:t>
      </w:r>
    </w:p>
    <w:p w14:paraId="19831B67" w14:textId="77777777" w:rsidR="003954D0" w:rsidRPr="008F6B08" w:rsidRDefault="003954D0" w:rsidP="00914F30">
      <w:pPr>
        <w:spacing w:after="0" w:line="240" w:lineRule="auto"/>
        <w:ind w:left="720"/>
        <w:jc w:val="both"/>
        <w:rPr>
          <w:rFonts w:ascii="Times New Roman" w:hAnsi="Times New Roman" w:cs="Times New Roman"/>
          <w:lang w:val="en-GB"/>
        </w:rPr>
      </w:pPr>
    </w:p>
    <w:p w14:paraId="55F29082"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 xml:space="preserve">I beg to designate. </w:t>
      </w:r>
    </w:p>
    <w:p w14:paraId="559EBD6B" w14:textId="77777777" w:rsidR="002527C8" w:rsidRPr="008F6B08" w:rsidRDefault="002527C8" w:rsidP="008F6B08">
      <w:pPr>
        <w:spacing w:after="0" w:line="240" w:lineRule="auto"/>
        <w:jc w:val="both"/>
        <w:rPr>
          <w:rFonts w:ascii="Times New Roman" w:hAnsi="Times New Roman" w:cs="Times New Roman"/>
          <w:lang w:val="en-GB"/>
        </w:rPr>
      </w:pPr>
    </w:p>
    <w:p w14:paraId="45D584D1" w14:textId="7C2023BD" w:rsidR="002527C8" w:rsidRPr="008F6B08" w:rsidRDefault="005777ED"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4.08</w:t>
      </w:r>
    </w:p>
    <w:p w14:paraId="2B5522B0" w14:textId="77777777" w:rsidR="002527C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b/>
          <w:lang w:val="en-GB"/>
        </w:rPr>
        <w:t>THE CHIEF OPPOSITION WHIP (Mr John Baptist Nambeshe):</w:t>
      </w:r>
      <w:r w:rsidRPr="008F6B08">
        <w:rPr>
          <w:rFonts w:ascii="Times New Roman" w:hAnsi="Times New Roman" w:cs="Times New Roman"/>
          <w:lang w:val="en-GB"/>
        </w:rPr>
        <w:t xml:space="preserve"> For the Committee on Health, the Opposition designates the following: </w:t>
      </w:r>
    </w:p>
    <w:p w14:paraId="0DE215CF" w14:textId="77777777" w:rsidR="00914F30" w:rsidRPr="008F6B08" w:rsidRDefault="00914F30" w:rsidP="008F6B08">
      <w:pPr>
        <w:spacing w:after="0" w:line="240" w:lineRule="auto"/>
        <w:jc w:val="both"/>
        <w:rPr>
          <w:rFonts w:ascii="Times New Roman" w:hAnsi="Times New Roman" w:cs="Times New Roman"/>
          <w:lang w:val="en-GB"/>
        </w:rPr>
      </w:pPr>
    </w:p>
    <w:p w14:paraId="7C208ED4" w14:textId="77777777" w:rsidR="002527C8" w:rsidRPr="008F6B08" w:rsidRDefault="002527C8" w:rsidP="00914F30">
      <w:pPr>
        <w:numPr>
          <w:ilvl w:val="0"/>
          <w:numId w:val="28"/>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Kenny Auma – Kwania (UPC)</w:t>
      </w:r>
    </w:p>
    <w:p w14:paraId="08145381" w14:textId="77777777" w:rsidR="002527C8" w:rsidRPr="008F6B08" w:rsidRDefault="002527C8" w:rsidP="00914F30">
      <w:pPr>
        <w:numPr>
          <w:ilvl w:val="0"/>
          <w:numId w:val="28"/>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Michael Lulume Bayigga - Buikwe (DP)</w:t>
      </w:r>
    </w:p>
    <w:p w14:paraId="0ED43257" w14:textId="77777777" w:rsidR="002527C8" w:rsidRPr="008F6B08" w:rsidRDefault="002527C8" w:rsidP="00914F30">
      <w:pPr>
        <w:numPr>
          <w:ilvl w:val="0"/>
          <w:numId w:val="28"/>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Christine Nandagire – Bukomansimbi (NUP) </w:t>
      </w:r>
    </w:p>
    <w:p w14:paraId="7D9BE91A" w14:textId="77777777" w:rsidR="002527C8" w:rsidRPr="008F6B08" w:rsidRDefault="002527C8" w:rsidP="00914F30">
      <w:pPr>
        <w:numPr>
          <w:ilvl w:val="0"/>
          <w:numId w:val="28"/>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Twaha Kagabo – Bukoto County South (NUP) </w:t>
      </w:r>
    </w:p>
    <w:p w14:paraId="614A7ECF" w14:textId="77777777" w:rsidR="002527C8" w:rsidRPr="008F6B08" w:rsidRDefault="002527C8" w:rsidP="00914F30">
      <w:pPr>
        <w:numPr>
          <w:ilvl w:val="0"/>
          <w:numId w:val="28"/>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 xml:space="preserve">Hon. Francis Zaake – Mityana Municipality (NUP) </w:t>
      </w:r>
    </w:p>
    <w:p w14:paraId="01EFA87D" w14:textId="77777777" w:rsidR="002527C8" w:rsidRPr="008F6B08" w:rsidRDefault="002527C8" w:rsidP="00914F30">
      <w:pPr>
        <w:numPr>
          <w:ilvl w:val="0"/>
          <w:numId w:val="28"/>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Nicholas Kamara – Kabale Municipality (FDC)</w:t>
      </w:r>
    </w:p>
    <w:p w14:paraId="621F7C5B" w14:textId="77777777" w:rsidR="002527C8" w:rsidRPr="008F6B08" w:rsidRDefault="002527C8" w:rsidP="00914F30">
      <w:pPr>
        <w:numPr>
          <w:ilvl w:val="0"/>
          <w:numId w:val="28"/>
        </w:numPr>
        <w:tabs>
          <w:tab w:val="left" w:pos="426"/>
        </w:tabs>
        <w:spacing w:after="0" w:line="240" w:lineRule="auto"/>
        <w:ind w:left="426" w:hanging="426"/>
        <w:jc w:val="both"/>
        <w:rPr>
          <w:rFonts w:ascii="Times New Roman" w:hAnsi="Times New Roman" w:cs="Times New Roman"/>
          <w:lang w:val="en-GB"/>
        </w:rPr>
      </w:pPr>
      <w:r w:rsidRPr="008F6B08">
        <w:rPr>
          <w:rFonts w:ascii="Times New Roman" w:hAnsi="Times New Roman" w:cs="Times New Roman"/>
          <w:lang w:val="en-GB"/>
        </w:rPr>
        <w:t>Hon. Timothy Batuwa – Jinja South Division West (FDC)</w:t>
      </w:r>
    </w:p>
    <w:p w14:paraId="6CF28AB2" w14:textId="77777777" w:rsidR="002527C8" w:rsidRPr="008F6B08" w:rsidRDefault="002527C8" w:rsidP="008F6B08">
      <w:pPr>
        <w:spacing w:after="0" w:line="240" w:lineRule="auto"/>
        <w:jc w:val="both"/>
        <w:rPr>
          <w:rFonts w:ascii="Times New Roman" w:hAnsi="Times New Roman" w:cs="Times New Roman"/>
          <w:lang w:val="en-GB"/>
        </w:rPr>
      </w:pPr>
    </w:p>
    <w:p w14:paraId="2FBFC521" w14:textId="77777777" w:rsidR="002527C8" w:rsidRPr="008F6B08" w:rsidRDefault="002527C8" w:rsidP="008F6B08">
      <w:pPr>
        <w:spacing w:after="0" w:line="240" w:lineRule="auto"/>
        <w:jc w:val="both"/>
        <w:rPr>
          <w:rFonts w:ascii="Times New Roman" w:hAnsi="Times New Roman" w:cs="Times New Roman"/>
          <w:lang w:val="en-GB"/>
        </w:rPr>
      </w:pPr>
      <w:r w:rsidRPr="008F6B08">
        <w:rPr>
          <w:rFonts w:ascii="Times New Roman" w:hAnsi="Times New Roman" w:cs="Times New Roman"/>
          <w:lang w:val="en-GB"/>
        </w:rPr>
        <w:t>I beg to designate, Madam Speaker.</w:t>
      </w:r>
    </w:p>
    <w:p w14:paraId="6AFA3D35" w14:textId="77777777" w:rsidR="002527C8" w:rsidRPr="008F6B08" w:rsidRDefault="002527C8" w:rsidP="008F6B08">
      <w:pPr>
        <w:spacing w:after="0" w:line="240" w:lineRule="auto"/>
        <w:jc w:val="both"/>
        <w:rPr>
          <w:rFonts w:ascii="Times New Roman" w:hAnsi="Times New Roman" w:cs="Times New Roman"/>
        </w:rPr>
      </w:pPr>
    </w:p>
    <w:p w14:paraId="1D0AF94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UPDF?</w:t>
      </w:r>
    </w:p>
    <w:p w14:paraId="49096578" w14:textId="77777777" w:rsidR="002527C8" w:rsidRPr="008F6B08" w:rsidRDefault="002527C8" w:rsidP="008F6B08">
      <w:pPr>
        <w:spacing w:after="0" w:line="240" w:lineRule="auto"/>
        <w:jc w:val="both"/>
        <w:rPr>
          <w:rFonts w:ascii="Times New Roman" w:hAnsi="Times New Roman" w:cs="Times New Roman"/>
        </w:rPr>
      </w:pPr>
    </w:p>
    <w:p w14:paraId="0886762D" w14:textId="2A4330B3" w:rsidR="002527C8" w:rsidRPr="008F6B08" w:rsidRDefault="005777ED" w:rsidP="008F6B08">
      <w:pPr>
        <w:spacing w:after="0" w:line="240" w:lineRule="auto"/>
        <w:jc w:val="both"/>
        <w:rPr>
          <w:rFonts w:ascii="Times New Roman" w:hAnsi="Times New Roman" w:cs="Times New Roman"/>
        </w:rPr>
      </w:pPr>
      <w:r w:rsidRPr="008F6B08">
        <w:rPr>
          <w:rFonts w:ascii="Times New Roman" w:hAnsi="Times New Roman" w:cs="Times New Roman"/>
        </w:rPr>
        <w:t>4.09</w:t>
      </w:r>
    </w:p>
    <w:p w14:paraId="29705E10"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COL VICTOR NEKESA (UPDF Representative):</w:t>
      </w:r>
      <w:r w:rsidRPr="008F6B08">
        <w:rPr>
          <w:rFonts w:ascii="Times New Roman" w:hAnsi="Times New Roman" w:cs="Times New Roman"/>
        </w:rPr>
        <w:t xml:space="preserve"> Madam Speaker, the Committee on Health has a member-designate</w:t>
      </w:r>
      <w:proofErr w:type="gramStart"/>
      <w:r w:rsidRPr="008F6B08">
        <w:rPr>
          <w:rFonts w:ascii="Times New Roman" w:hAnsi="Times New Roman" w:cs="Times New Roman"/>
        </w:rPr>
        <w:t>;</w:t>
      </w:r>
      <w:proofErr w:type="gramEnd"/>
      <w:r w:rsidRPr="008F6B08">
        <w:rPr>
          <w:rFonts w:ascii="Times New Roman" w:hAnsi="Times New Roman" w:cs="Times New Roman"/>
        </w:rPr>
        <w:t xml:space="preserve"> Hon. Col Dr Nekesa. I beg to submit, Madam Speaker.</w:t>
      </w:r>
    </w:p>
    <w:p w14:paraId="56D54AC0" w14:textId="77777777" w:rsidR="002527C8" w:rsidRPr="008F6B08" w:rsidRDefault="002527C8" w:rsidP="008F6B08">
      <w:pPr>
        <w:spacing w:after="0" w:line="240" w:lineRule="auto"/>
        <w:jc w:val="both"/>
        <w:rPr>
          <w:rFonts w:ascii="Times New Roman" w:hAnsi="Times New Roman" w:cs="Times New Roman"/>
        </w:rPr>
      </w:pPr>
    </w:p>
    <w:p w14:paraId="4FA197C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ndependents?</w:t>
      </w:r>
    </w:p>
    <w:p w14:paraId="05482940" w14:textId="77777777" w:rsidR="002527C8" w:rsidRPr="008F6B08" w:rsidRDefault="002527C8" w:rsidP="008F6B08">
      <w:pPr>
        <w:spacing w:after="0" w:line="240" w:lineRule="auto"/>
        <w:jc w:val="both"/>
        <w:rPr>
          <w:rFonts w:ascii="Times New Roman" w:hAnsi="Times New Roman" w:cs="Times New Roman"/>
        </w:rPr>
      </w:pPr>
    </w:p>
    <w:p w14:paraId="3C633712" w14:textId="60901E7A" w:rsidR="002527C8" w:rsidRPr="008F6B08" w:rsidRDefault="005777ED" w:rsidP="008F6B08">
      <w:pPr>
        <w:spacing w:after="0" w:line="240" w:lineRule="auto"/>
        <w:jc w:val="both"/>
        <w:rPr>
          <w:rFonts w:ascii="Times New Roman" w:hAnsi="Times New Roman" w:cs="Times New Roman"/>
        </w:rPr>
      </w:pPr>
      <w:r w:rsidRPr="008F6B08">
        <w:rPr>
          <w:rFonts w:ascii="Times New Roman" w:hAnsi="Times New Roman" w:cs="Times New Roman"/>
        </w:rPr>
        <w:t>4.09</w:t>
      </w:r>
    </w:p>
    <w:p w14:paraId="45447791" w14:textId="77777777" w:rsidR="002527C8" w:rsidRDefault="002527C8"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w:t>
      </w:r>
      <w:r w:rsidRPr="008F6B08">
        <w:rPr>
          <w:rFonts w:ascii="Times New Roman" w:eastAsia="Times New Roman" w:hAnsi="Times New Roman" w:cs="Times New Roman"/>
          <w:b/>
        </w:rPr>
        <w:t xml:space="preserve"> Butembe County, Jinja):</w:t>
      </w:r>
      <w:r w:rsidRPr="008F6B08">
        <w:rPr>
          <w:rFonts w:ascii="Times New Roman" w:hAnsi="Times New Roman" w:cs="Times New Roman"/>
        </w:rPr>
        <w:t xml:space="preserve"> To the Committee on Health, Madam Speaker, the Independents designate:</w:t>
      </w:r>
    </w:p>
    <w:p w14:paraId="18AFB578" w14:textId="77777777" w:rsidR="00646DDC" w:rsidRPr="008F6B08" w:rsidRDefault="00646DDC" w:rsidP="008F6B08">
      <w:pPr>
        <w:spacing w:after="0" w:line="240" w:lineRule="auto"/>
        <w:jc w:val="both"/>
        <w:rPr>
          <w:rFonts w:ascii="Times New Roman" w:hAnsi="Times New Roman" w:cs="Times New Roman"/>
        </w:rPr>
      </w:pPr>
    </w:p>
    <w:p w14:paraId="6EABE132" w14:textId="6FC3930A" w:rsidR="002527C8" w:rsidRPr="008F6B08" w:rsidRDefault="002527C8" w:rsidP="00914F30">
      <w:pPr>
        <w:pStyle w:val="ListParagraph"/>
        <w:numPr>
          <w:ilvl w:val="0"/>
          <w:numId w:val="29"/>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w:t>
      </w:r>
      <w:r w:rsidRPr="008F6B08">
        <w:rPr>
          <w:rFonts w:ascii="Times New Roman" w:eastAsia="Times New Roman" w:hAnsi="Times New Roman" w:cs="Times New Roman"/>
        </w:rPr>
        <w:t>Margaret Makhoha</w:t>
      </w:r>
      <w:r w:rsidRPr="008F6B08">
        <w:rPr>
          <w:rFonts w:ascii="Times New Roman" w:hAnsi="Times New Roman" w:cs="Times New Roman"/>
        </w:rPr>
        <w:t xml:space="preserve"> - Woman </w:t>
      </w:r>
      <w:r w:rsidR="00646DDC">
        <w:rPr>
          <w:rFonts w:ascii="Times New Roman" w:hAnsi="Times New Roman" w:cs="Times New Roman"/>
        </w:rPr>
        <w:t>R</w:t>
      </w:r>
      <w:r w:rsidR="00646DDC" w:rsidRPr="008F6B08">
        <w:rPr>
          <w:rFonts w:ascii="Times New Roman" w:hAnsi="Times New Roman" w:cs="Times New Roman"/>
        </w:rPr>
        <w:t>epresentative</w:t>
      </w:r>
      <w:r w:rsidRPr="008F6B08">
        <w:rPr>
          <w:rFonts w:ascii="Times New Roman" w:hAnsi="Times New Roman" w:cs="Times New Roman"/>
        </w:rPr>
        <w:t xml:space="preserve">, Namayingo; </w:t>
      </w:r>
    </w:p>
    <w:p w14:paraId="52EB2E1A" w14:textId="77777777" w:rsidR="002527C8" w:rsidRPr="008F6B08" w:rsidRDefault="002527C8" w:rsidP="00914F30">
      <w:pPr>
        <w:pStyle w:val="ListParagraph"/>
        <w:numPr>
          <w:ilvl w:val="0"/>
          <w:numId w:val="29"/>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Mary Nakato - Woman Representative, Buyende; </w:t>
      </w:r>
    </w:p>
    <w:p w14:paraId="23548DDD" w14:textId="77777777" w:rsidR="002527C8" w:rsidRPr="008F6B08" w:rsidRDefault="002527C8" w:rsidP="00914F30">
      <w:pPr>
        <w:pStyle w:val="ListParagraph"/>
        <w:numPr>
          <w:ilvl w:val="0"/>
          <w:numId w:val="29"/>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Samuel Opio - Kole North County;</w:t>
      </w:r>
    </w:p>
    <w:p w14:paraId="7DD318C5" w14:textId="77777777" w:rsidR="002527C8" w:rsidRPr="008F6B08" w:rsidRDefault="002527C8" w:rsidP="00914F30">
      <w:pPr>
        <w:pStyle w:val="ListParagraph"/>
        <w:numPr>
          <w:ilvl w:val="0"/>
          <w:numId w:val="29"/>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w:t>
      </w:r>
      <w:r w:rsidRPr="008F6B08">
        <w:rPr>
          <w:rFonts w:ascii="Times New Roman" w:eastAsia="Times New Roman" w:hAnsi="Times New Roman" w:cs="Times New Roman"/>
        </w:rPr>
        <w:t xml:space="preserve"> Sylvia</w:t>
      </w:r>
      <w:r w:rsidRPr="008F6B08">
        <w:rPr>
          <w:rFonts w:ascii="Times New Roman" w:hAnsi="Times New Roman" w:cs="Times New Roman"/>
        </w:rPr>
        <w:t xml:space="preserve"> </w:t>
      </w:r>
      <w:r w:rsidRPr="008F6B08">
        <w:rPr>
          <w:rFonts w:ascii="Times New Roman" w:eastAsia="Times New Roman" w:hAnsi="Times New Roman" w:cs="Times New Roman"/>
        </w:rPr>
        <w:t xml:space="preserve">Bahireira - </w:t>
      </w:r>
      <w:r w:rsidRPr="008F6B08">
        <w:rPr>
          <w:rFonts w:ascii="Times New Roman" w:hAnsi="Times New Roman" w:cs="Times New Roman"/>
        </w:rPr>
        <w:t xml:space="preserve">Woman Representative, Kamwenge; and </w:t>
      </w:r>
    </w:p>
    <w:p w14:paraId="266A3454" w14:textId="77777777" w:rsidR="002527C8" w:rsidRPr="008F6B08" w:rsidRDefault="002527C8" w:rsidP="00914F30">
      <w:pPr>
        <w:pStyle w:val="ListParagraph"/>
        <w:numPr>
          <w:ilvl w:val="0"/>
          <w:numId w:val="29"/>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Victorious Zawedde - Woman Representative, Nakasongola. </w:t>
      </w:r>
    </w:p>
    <w:p w14:paraId="5366509B" w14:textId="77777777" w:rsidR="002527C8" w:rsidRPr="008F6B08" w:rsidRDefault="002527C8" w:rsidP="008F6B08">
      <w:pPr>
        <w:spacing w:after="0" w:line="240" w:lineRule="auto"/>
        <w:jc w:val="both"/>
        <w:rPr>
          <w:rFonts w:ascii="Times New Roman" w:hAnsi="Times New Roman" w:cs="Times New Roman"/>
        </w:rPr>
      </w:pPr>
    </w:p>
    <w:p w14:paraId="172F3F33"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0A9848CB" w14:textId="77777777" w:rsidR="002527C8" w:rsidRPr="008F6B08" w:rsidRDefault="002527C8" w:rsidP="008F6B08">
      <w:pPr>
        <w:spacing w:after="0" w:line="240" w:lineRule="auto"/>
        <w:jc w:val="both"/>
        <w:rPr>
          <w:rFonts w:ascii="Times New Roman" w:hAnsi="Times New Roman" w:cs="Times New Roman"/>
        </w:rPr>
      </w:pPr>
    </w:p>
    <w:p w14:paraId="0F2D4F3E"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Thank you. I put the question that the Committee on Health be constituted as proposed.</w:t>
      </w:r>
    </w:p>
    <w:p w14:paraId="5845B98A" w14:textId="77777777" w:rsidR="002527C8" w:rsidRPr="008F6B08" w:rsidRDefault="002527C8" w:rsidP="008F6B08">
      <w:pPr>
        <w:spacing w:after="0" w:line="240" w:lineRule="auto"/>
        <w:jc w:val="both"/>
        <w:rPr>
          <w:rFonts w:ascii="Times New Roman" w:hAnsi="Times New Roman" w:cs="Times New Roman"/>
        </w:rPr>
      </w:pPr>
    </w:p>
    <w:p w14:paraId="05EBCFEF" w14:textId="77777777" w:rsidR="002527C8" w:rsidRPr="008F6B08" w:rsidRDefault="002527C8" w:rsidP="008F6B08">
      <w:pPr>
        <w:spacing w:after="0" w:line="240" w:lineRule="auto"/>
        <w:jc w:val="center"/>
        <w:rPr>
          <w:rFonts w:ascii="Times New Roman" w:hAnsi="Times New Roman" w:cs="Times New Roman"/>
          <w:i/>
        </w:rPr>
      </w:pPr>
      <w:r w:rsidRPr="008F6B08">
        <w:rPr>
          <w:rFonts w:ascii="Times New Roman" w:hAnsi="Times New Roman" w:cs="Times New Roman"/>
          <w:i/>
        </w:rPr>
        <w:t>(Question put and agreed to.)</w:t>
      </w:r>
    </w:p>
    <w:p w14:paraId="4294AD69" w14:textId="77777777" w:rsidR="002527C8" w:rsidRPr="008F6B08" w:rsidRDefault="002527C8" w:rsidP="008F6B08">
      <w:pPr>
        <w:spacing w:after="0" w:line="240" w:lineRule="auto"/>
        <w:jc w:val="both"/>
        <w:rPr>
          <w:rFonts w:ascii="Times New Roman" w:hAnsi="Times New Roman" w:cs="Times New Roman"/>
        </w:rPr>
      </w:pPr>
    </w:p>
    <w:p w14:paraId="5CCD67B7" w14:textId="3CECEBDB"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lastRenderedPageBreak/>
        <w:t>THE SPEAKER:</w:t>
      </w:r>
      <w:r w:rsidRPr="008F6B08">
        <w:rPr>
          <w:rFonts w:ascii="Times New Roman" w:hAnsi="Times New Roman" w:cs="Times New Roman"/>
        </w:rPr>
        <w:t xml:space="preserve"> Committee on Information, Communication Technology </w:t>
      </w:r>
      <w:r w:rsidR="00646DDC">
        <w:rPr>
          <w:rFonts w:ascii="Times New Roman" w:hAnsi="Times New Roman" w:cs="Times New Roman"/>
        </w:rPr>
        <w:t xml:space="preserve">(ICT) </w:t>
      </w:r>
      <w:r w:rsidRPr="008F6B08">
        <w:rPr>
          <w:rFonts w:ascii="Times New Roman" w:hAnsi="Times New Roman" w:cs="Times New Roman"/>
        </w:rPr>
        <w:t xml:space="preserve">and National Guidance. </w:t>
      </w:r>
    </w:p>
    <w:p w14:paraId="4F10B7C3" w14:textId="77777777" w:rsidR="002527C8" w:rsidRPr="008F6B08" w:rsidRDefault="002527C8" w:rsidP="008F6B08">
      <w:pPr>
        <w:spacing w:after="0" w:line="240" w:lineRule="auto"/>
        <w:jc w:val="both"/>
        <w:rPr>
          <w:rFonts w:ascii="Times New Roman" w:hAnsi="Times New Roman" w:cs="Times New Roman"/>
        </w:rPr>
      </w:pPr>
    </w:p>
    <w:p w14:paraId="4F669D57" w14:textId="1112F60B" w:rsidR="002527C8" w:rsidRPr="008F6B08" w:rsidRDefault="005777ED" w:rsidP="008F6B08">
      <w:pPr>
        <w:spacing w:after="0" w:line="240" w:lineRule="auto"/>
        <w:jc w:val="both"/>
        <w:rPr>
          <w:rFonts w:ascii="Times New Roman" w:hAnsi="Times New Roman" w:cs="Times New Roman"/>
        </w:rPr>
      </w:pPr>
      <w:r w:rsidRPr="008F6B08">
        <w:rPr>
          <w:rFonts w:ascii="Times New Roman" w:hAnsi="Times New Roman" w:cs="Times New Roman"/>
        </w:rPr>
        <w:t>4.10</w:t>
      </w:r>
    </w:p>
    <w:p w14:paraId="2EAEE2DB" w14:textId="682108E6"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Under the Committee on </w:t>
      </w:r>
      <w:r w:rsidR="00646DDC" w:rsidRPr="008F6B08">
        <w:rPr>
          <w:rFonts w:ascii="Times New Roman" w:hAnsi="Times New Roman" w:cs="Times New Roman"/>
        </w:rPr>
        <w:t xml:space="preserve">Information, Communication Technology </w:t>
      </w:r>
      <w:r w:rsidR="00646DDC">
        <w:rPr>
          <w:rFonts w:ascii="Times New Roman" w:hAnsi="Times New Roman" w:cs="Times New Roman"/>
        </w:rPr>
        <w:t>(ICT</w:t>
      </w:r>
      <w:proofErr w:type="gramStart"/>
      <w:r w:rsidR="00646DDC">
        <w:rPr>
          <w:rFonts w:ascii="Times New Roman" w:hAnsi="Times New Roman" w:cs="Times New Roman"/>
        </w:rPr>
        <w:t>)  and</w:t>
      </w:r>
      <w:proofErr w:type="gramEnd"/>
      <w:r w:rsidR="00646DDC">
        <w:rPr>
          <w:rFonts w:ascii="Times New Roman" w:hAnsi="Times New Roman" w:cs="Times New Roman"/>
        </w:rPr>
        <w:t xml:space="preserve"> National Guidance</w:t>
      </w:r>
      <w:r w:rsidRPr="008F6B08">
        <w:rPr>
          <w:rFonts w:ascii="Times New Roman" w:hAnsi="Times New Roman" w:cs="Times New Roman"/>
        </w:rPr>
        <w:t>, the Government side designates:</w:t>
      </w:r>
    </w:p>
    <w:p w14:paraId="6E504B5C" w14:textId="77777777" w:rsidR="00646DDC" w:rsidRPr="008F6B08" w:rsidRDefault="00646DDC" w:rsidP="008F6B08">
      <w:pPr>
        <w:spacing w:after="0" w:line="240" w:lineRule="auto"/>
        <w:jc w:val="both"/>
        <w:rPr>
          <w:rFonts w:ascii="Times New Roman" w:hAnsi="Times New Roman" w:cs="Times New Roman"/>
        </w:rPr>
      </w:pPr>
    </w:p>
    <w:p w14:paraId="0641B3A5" w14:textId="565F3F50"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Moses Magogo - Chairperson </w:t>
      </w:r>
    </w:p>
    <w:p w14:paraId="21956A61" w14:textId="1F0CBF26"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w:t>
      </w:r>
      <w:r w:rsidRPr="008F6B08">
        <w:rPr>
          <w:rFonts w:ascii="Times New Roman" w:eastAsia="Times New Roman" w:hAnsi="Times New Roman" w:cs="Times New Roman"/>
        </w:rPr>
        <w:t>Nathan Nabeta-Igeme - Vice-Chairperson.</w:t>
      </w:r>
    </w:p>
    <w:p w14:paraId="7C1ECFDF" w14:textId="77777777" w:rsidR="002527C8" w:rsidRPr="008F6B08" w:rsidRDefault="002527C8" w:rsidP="008F6B08">
      <w:pPr>
        <w:spacing w:after="0" w:line="240" w:lineRule="auto"/>
        <w:ind w:left="360"/>
        <w:jc w:val="both"/>
        <w:rPr>
          <w:rFonts w:ascii="Times New Roman" w:hAnsi="Times New Roman" w:cs="Times New Roman"/>
        </w:rPr>
      </w:pPr>
    </w:p>
    <w:p w14:paraId="45198689" w14:textId="53400797" w:rsidR="002527C8" w:rsidRDefault="002527C8" w:rsidP="00914F30">
      <w:p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Other Members, we have are:</w:t>
      </w:r>
    </w:p>
    <w:p w14:paraId="71BD63A4" w14:textId="77777777" w:rsidR="00646DDC" w:rsidRPr="008F6B08" w:rsidRDefault="00646DDC" w:rsidP="00914F30">
      <w:pPr>
        <w:tabs>
          <w:tab w:val="left" w:pos="426"/>
        </w:tabs>
        <w:spacing w:after="0" w:line="240" w:lineRule="auto"/>
        <w:ind w:left="426" w:hanging="426"/>
        <w:jc w:val="both"/>
        <w:rPr>
          <w:rFonts w:ascii="Times New Roman" w:eastAsia="Times New Roman" w:hAnsi="Times New Roman" w:cs="Times New Roman"/>
        </w:rPr>
      </w:pPr>
    </w:p>
    <w:p w14:paraId="7F4B1E97"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w:t>
      </w:r>
      <w:r w:rsidRPr="008F6B08">
        <w:rPr>
          <w:rFonts w:ascii="Times New Roman" w:eastAsia="Times New Roman" w:hAnsi="Times New Roman" w:cs="Times New Roman"/>
        </w:rPr>
        <w:t>Cosmas Elotu;</w:t>
      </w:r>
    </w:p>
    <w:p w14:paraId="7FE18B7A"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w:t>
      </w:r>
      <w:r w:rsidRPr="008F6B08">
        <w:rPr>
          <w:rFonts w:ascii="Times New Roman" w:hAnsi="Times New Roman" w:cs="Times New Roman"/>
        </w:rPr>
        <w:t xml:space="preserve"> </w:t>
      </w:r>
      <w:r w:rsidRPr="008F6B08">
        <w:rPr>
          <w:rFonts w:ascii="Times New Roman" w:eastAsia="Times New Roman" w:hAnsi="Times New Roman" w:cs="Times New Roman"/>
        </w:rPr>
        <w:t>Barnabas Tinkasiimire;</w:t>
      </w:r>
    </w:p>
    <w:p w14:paraId="0AB0B4A5"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Alex </w:t>
      </w:r>
      <w:r w:rsidRPr="008F6B08">
        <w:rPr>
          <w:rFonts w:ascii="Times New Roman" w:eastAsia="Times New Roman" w:hAnsi="Times New Roman" w:cs="Times New Roman"/>
        </w:rPr>
        <w:t>Ndeezi;</w:t>
      </w:r>
    </w:p>
    <w:p w14:paraId="380ED204"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Phyllis Chemutai;</w:t>
      </w:r>
    </w:p>
    <w:p w14:paraId="2B9BC683"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w:t>
      </w:r>
      <w:r w:rsidRPr="008F6B08">
        <w:rPr>
          <w:rFonts w:ascii="Times New Roman" w:eastAsia="Times New Roman" w:hAnsi="Times New Roman" w:cs="Times New Roman"/>
        </w:rPr>
        <w:t>Ferigo Kambale;</w:t>
      </w:r>
    </w:p>
    <w:p w14:paraId="121B4804"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Julius Acon;</w:t>
      </w:r>
    </w:p>
    <w:p w14:paraId="3BA66C50"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Lolem Micah;</w:t>
      </w:r>
    </w:p>
    <w:p w14:paraId="7A960F01"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Geofrey Mutiwa;</w:t>
      </w:r>
    </w:p>
    <w:p w14:paraId="69CA8050"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Solomon Alinga;</w:t>
      </w:r>
    </w:p>
    <w:p w14:paraId="18A96D15"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Edson Rugumayo;</w:t>
      </w:r>
    </w:p>
    <w:p w14:paraId="36CA874F"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Caroline Kamusiime;</w:t>
      </w:r>
    </w:p>
    <w:p w14:paraId="12B5C2E2"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Herbert Kinobere;</w:t>
      </w:r>
    </w:p>
    <w:p w14:paraId="62022221"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Feta Geofrey;</w:t>
      </w:r>
    </w:p>
    <w:p w14:paraId="06E43784"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Esther Afoyochan;</w:t>
      </w:r>
    </w:p>
    <w:p w14:paraId="7C32692A"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Anne Tumwine;</w:t>
      </w:r>
    </w:p>
    <w:p w14:paraId="34F96286"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ane Bainomugisha; and</w:t>
      </w:r>
    </w:p>
    <w:p w14:paraId="5E4588AB" w14:textId="77777777" w:rsidR="002527C8" w:rsidRPr="008F6B08" w:rsidRDefault="002527C8" w:rsidP="00914F30">
      <w:pPr>
        <w:pStyle w:val="ListParagraph"/>
        <w:numPr>
          <w:ilvl w:val="0"/>
          <w:numId w:val="3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Ojok Andrew Oulanyah.</w:t>
      </w:r>
    </w:p>
    <w:p w14:paraId="2C98E7BB" w14:textId="77777777" w:rsidR="002527C8" w:rsidRPr="008F6B08" w:rsidRDefault="002527C8" w:rsidP="008F6B08">
      <w:pPr>
        <w:spacing w:after="0" w:line="240" w:lineRule="auto"/>
        <w:jc w:val="both"/>
        <w:rPr>
          <w:rFonts w:ascii="Times New Roman" w:hAnsi="Times New Roman" w:cs="Times New Roman"/>
        </w:rPr>
      </w:pPr>
    </w:p>
    <w:p w14:paraId="00FEC216"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Madam Speaker, I beg to designate.</w:t>
      </w:r>
    </w:p>
    <w:p w14:paraId="48686E9A" w14:textId="77777777" w:rsidR="002527C8" w:rsidRPr="008F6B08" w:rsidRDefault="002527C8" w:rsidP="008F6B08">
      <w:pPr>
        <w:spacing w:after="0" w:line="240" w:lineRule="auto"/>
        <w:jc w:val="both"/>
        <w:rPr>
          <w:rFonts w:ascii="Times New Roman" w:hAnsi="Times New Roman" w:cs="Times New Roman"/>
        </w:rPr>
      </w:pPr>
    </w:p>
    <w:p w14:paraId="6967F50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w:t>
      </w:r>
    </w:p>
    <w:p w14:paraId="542F9569" w14:textId="77777777" w:rsidR="002527C8" w:rsidRPr="008F6B08" w:rsidRDefault="002527C8" w:rsidP="008F6B08">
      <w:pPr>
        <w:spacing w:after="0" w:line="240" w:lineRule="auto"/>
        <w:jc w:val="both"/>
        <w:rPr>
          <w:rFonts w:ascii="Times New Roman" w:hAnsi="Times New Roman" w:cs="Times New Roman"/>
        </w:rPr>
      </w:pPr>
    </w:p>
    <w:p w14:paraId="4083B9C2"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11</w:t>
      </w:r>
    </w:p>
    <w:p w14:paraId="1C2A1849" w14:textId="77777777" w:rsidR="00646DDC"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CHIEF OPPOSITION WHIP (Mr John Baptist Nambeshe):</w:t>
      </w:r>
      <w:r w:rsidRPr="008F6B08">
        <w:rPr>
          <w:rFonts w:ascii="Times New Roman" w:hAnsi="Times New Roman" w:cs="Times New Roman"/>
        </w:rPr>
        <w:t xml:space="preserve"> Madam Speaker, on the Committee on Information, Communication Technology </w:t>
      </w:r>
      <w:r w:rsidR="00646DDC">
        <w:rPr>
          <w:rFonts w:ascii="Times New Roman" w:hAnsi="Times New Roman" w:cs="Times New Roman"/>
        </w:rPr>
        <w:t xml:space="preserve">(ICT) </w:t>
      </w:r>
      <w:r w:rsidRPr="008F6B08">
        <w:rPr>
          <w:rFonts w:ascii="Times New Roman" w:hAnsi="Times New Roman" w:cs="Times New Roman"/>
        </w:rPr>
        <w:t>and National Guidance, on the Forum for Democratic Change, (FDC) ticket, we have</w:t>
      </w:r>
      <w:r w:rsidR="00646DDC">
        <w:rPr>
          <w:rFonts w:ascii="Times New Roman" w:hAnsi="Times New Roman" w:cs="Times New Roman"/>
        </w:rPr>
        <w:t>:</w:t>
      </w:r>
    </w:p>
    <w:p w14:paraId="187A0E70" w14:textId="470DDB89" w:rsidR="002527C8" w:rsidRPr="008F6B08" w:rsidRDefault="002527C8" w:rsidP="008F6B08">
      <w:pPr>
        <w:spacing w:after="0" w:line="240" w:lineRule="auto"/>
        <w:jc w:val="both"/>
        <w:rPr>
          <w:rFonts w:ascii="Times New Roman" w:hAnsi="Times New Roman" w:cs="Times New Roman"/>
        </w:rPr>
      </w:pPr>
    </w:p>
    <w:p w14:paraId="1D8892B1" w14:textId="77777777" w:rsidR="002527C8" w:rsidRPr="008F6B08" w:rsidRDefault="002527C8" w:rsidP="00914F30">
      <w:pPr>
        <w:pStyle w:val="ListParagraph"/>
        <w:numPr>
          <w:ilvl w:val="0"/>
          <w:numId w:val="3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Florence </w:t>
      </w:r>
      <w:r w:rsidRPr="008F6B08">
        <w:rPr>
          <w:rFonts w:ascii="Times New Roman" w:eastAsia="Times New Roman" w:hAnsi="Times New Roman" w:cs="Times New Roman"/>
        </w:rPr>
        <w:t>Kabugho</w:t>
      </w:r>
      <w:r w:rsidRPr="008F6B08">
        <w:rPr>
          <w:rFonts w:ascii="Times New Roman" w:hAnsi="Times New Roman" w:cs="Times New Roman"/>
        </w:rPr>
        <w:t xml:space="preserve"> –Woman Representative, Kasese; and </w:t>
      </w:r>
    </w:p>
    <w:p w14:paraId="1B704607" w14:textId="5EB06D89" w:rsidR="002527C8" w:rsidRPr="008F6B08" w:rsidRDefault="002527C8" w:rsidP="00914F30">
      <w:pPr>
        <w:pStyle w:val="ListParagraph"/>
        <w:numPr>
          <w:ilvl w:val="0"/>
          <w:numId w:val="3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David Isabirye -</w:t>
      </w:r>
      <w:r w:rsidR="00646DDC">
        <w:rPr>
          <w:rFonts w:ascii="Times New Roman" w:hAnsi="Times New Roman" w:cs="Times New Roman"/>
        </w:rPr>
        <w:t xml:space="preserve"> </w:t>
      </w:r>
      <w:r w:rsidRPr="008F6B08">
        <w:rPr>
          <w:rFonts w:ascii="Times New Roman" w:hAnsi="Times New Roman" w:cs="Times New Roman"/>
        </w:rPr>
        <w:t xml:space="preserve">Jinja North Division, Jinja City. </w:t>
      </w:r>
    </w:p>
    <w:p w14:paraId="3D3B3716" w14:textId="77777777" w:rsidR="002527C8" w:rsidRPr="008F6B08" w:rsidRDefault="002527C8" w:rsidP="008F6B08">
      <w:pPr>
        <w:spacing w:after="0" w:line="240" w:lineRule="auto"/>
        <w:jc w:val="both"/>
        <w:rPr>
          <w:rFonts w:ascii="Times New Roman" w:hAnsi="Times New Roman" w:cs="Times New Roman"/>
        </w:rPr>
      </w:pPr>
    </w:p>
    <w:p w14:paraId="23BD17D8" w14:textId="79AC029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National Unity Platform (NUP), we have</w:t>
      </w:r>
      <w:r w:rsidR="00646DDC">
        <w:rPr>
          <w:rFonts w:ascii="Times New Roman" w:hAnsi="Times New Roman" w:cs="Times New Roman"/>
        </w:rPr>
        <w:t>:</w:t>
      </w:r>
    </w:p>
    <w:p w14:paraId="3AEA6E02" w14:textId="77777777" w:rsidR="00646DDC" w:rsidRPr="008F6B08" w:rsidRDefault="00646DDC" w:rsidP="008F6B08">
      <w:pPr>
        <w:spacing w:after="0" w:line="240" w:lineRule="auto"/>
        <w:jc w:val="both"/>
        <w:rPr>
          <w:rFonts w:ascii="Times New Roman" w:hAnsi="Times New Roman" w:cs="Times New Roman"/>
        </w:rPr>
      </w:pPr>
    </w:p>
    <w:p w14:paraId="28486C92" w14:textId="77777777" w:rsidR="002527C8" w:rsidRPr="008F6B08" w:rsidRDefault="002527C8" w:rsidP="00914F30">
      <w:pPr>
        <w:pStyle w:val="ListParagraph"/>
        <w:numPr>
          <w:ilvl w:val="0"/>
          <w:numId w:val="3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Joyce Bagala -Woman Representative, Mityana </w:t>
      </w:r>
    </w:p>
    <w:p w14:paraId="7D79F23B" w14:textId="77777777" w:rsidR="002527C8" w:rsidRPr="008F6B08" w:rsidRDefault="002527C8" w:rsidP="00914F30">
      <w:pPr>
        <w:pStyle w:val="ListParagraph"/>
        <w:numPr>
          <w:ilvl w:val="0"/>
          <w:numId w:val="3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Gorreth</w:t>
      </w:r>
      <w:r w:rsidRPr="008F6B08">
        <w:rPr>
          <w:rFonts w:ascii="Times New Roman" w:eastAsia="Times New Roman" w:hAnsi="Times New Roman" w:cs="Times New Roman"/>
        </w:rPr>
        <w:t xml:space="preserve"> </w:t>
      </w:r>
      <w:r w:rsidRPr="008F6B08">
        <w:rPr>
          <w:rFonts w:ascii="Times New Roman" w:hAnsi="Times New Roman" w:cs="Times New Roman"/>
        </w:rPr>
        <w:t xml:space="preserve">Namugga - Mawogola County South, Ssembabule; </w:t>
      </w:r>
    </w:p>
    <w:p w14:paraId="4B4F2747" w14:textId="77777777" w:rsidR="00646DDC" w:rsidRDefault="002527C8" w:rsidP="00914F30">
      <w:pPr>
        <w:pStyle w:val="ListParagraph"/>
        <w:numPr>
          <w:ilvl w:val="0"/>
          <w:numId w:val="3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Bashir Kazibwe - Kawempe Division South, Kampala City. </w:t>
      </w:r>
    </w:p>
    <w:p w14:paraId="18126D33" w14:textId="77777777" w:rsidR="00646DDC" w:rsidRPr="009C011B" w:rsidRDefault="00646DDC" w:rsidP="00914F30">
      <w:pPr>
        <w:tabs>
          <w:tab w:val="left" w:pos="426"/>
        </w:tabs>
        <w:spacing w:after="0" w:line="240" w:lineRule="auto"/>
        <w:ind w:left="426" w:hanging="426"/>
        <w:jc w:val="both"/>
        <w:rPr>
          <w:rFonts w:ascii="Times New Roman" w:hAnsi="Times New Roman" w:cs="Times New Roman"/>
        </w:rPr>
      </w:pPr>
    </w:p>
    <w:p w14:paraId="4A4EAF6E" w14:textId="36A2A14A" w:rsidR="002527C8" w:rsidRPr="009C011B" w:rsidRDefault="002527C8" w:rsidP="009C011B">
      <w:pPr>
        <w:spacing w:after="0" w:line="240" w:lineRule="auto"/>
        <w:jc w:val="both"/>
        <w:rPr>
          <w:rFonts w:ascii="Times New Roman" w:hAnsi="Times New Roman" w:cs="Times New Roman"/>
        </w:rPr>
      </w:pPr>
      <w:r w:rsidRPr="009C011B">
        <w:rPr>
          <w:rFonts w:ascii="Times New Roman" w:hAnsi="Times New Roman" w:cs="Times New Roman"/>
        </w:rPr>
        <w:t>I beg to designate, Madam Speaker.</w:t>
      </w:r>
    </w:p>
    <w:p w14:paraId="47ACDB50" w14:textId="77777777" w:rsidR="002527C8" w:rsidRPr="008F6B08" w:rsidRDefault="002527C8" w:rsidP="008F6B08">
      <w:pPr>
        <w:spacing w:after="0" w:line="240" w:lineRule="auto"/>
        <w:jc w:val="both"/>
        <w:rPr>
          <w:rFonts w:ascii="Times New Roman" w:hAnsi="Times New Roman" w:cs="Times New Roman"/>
        </w:rPr>
      </w:pPr>
    </w:p>
    <w:p w14:paraId="4D66696C"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UPDF?</w:t>
      </w:r>
    </w:p>
    <w:p w14:paraId="6CE73A82" w14:textId="77777777" w:rsidR="002527C8" w:rsidRPr="008F6B08" w:rsidRDefault="002527C8" w:rsidP="008F6B08">
      <w:pPr>
        <w:spacing w:after="0" w:line="240" w:lineRule="auto"/>
        <w:jc w:val="both"/>
        <w:rPr>
          <w:rFonts w:ascii="Times New Roman" w:hAnsi="Times New Roman" w:cs="Times New Roman"/>
        </w:rPr>
      </w:pPr>
    </w:p>
    <w:p w14:paraId="7DBC8B1A"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12</w:t>
      </w:r>
    </w:p>
    <w:p w14:paraId="45316AA4" w14:textId="40DEE944"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COL VICTOR NEKESA (UPDF Representative):</w:t>
      </w:r>
      <w:r w:rsidRPr="008F6B08">
        <w:rPr>
          <w:rFonts w:ascii="Times New Roman" w:hAnsi="Times New Roman" w:cs="Times New Roman"/>
        </w:rPr>
        <w:t xml:space="preserve"> Madam Speaker, the UPDF has not got a </w:t>
      </w:r>
      <w:r w:rsidR="00646DDC">
        <w:rPr>
          <w:rFonts w:ascii="Times New Roman" w:hAnsi="Times New Roman" w:cs="Times New Roman"/>
        </w:rPr>
        <w:t>M</w:t>
      </w:r>
      <w:r w:rsidR="00646DDC" w:rsidRPr="008F6B08">
        <w:rPr>
          <w:rFonts w:ascii="Times New Roman" w:hAnsi="Times New Roman" w:cs="Times New Roman"/>
        </w:rPr>
        <w:t xml:space="preserve">ember </w:t>
      </w:r>
      <w:r w:rsidRPr="008F6B08">
        <w:rPr>
          <w:rFonts w:ascii="Times New Roman" w:hAnsi="Times New Roman" w:cs="Times New Roman"/>
        </w:rPr>
        <w:t xml:space="preserve">designate for the </w:t>
      </w:r>
      <w:r w:rsidR="00646DDC" w:rsidRPr="008F6B08">
        <w:rPr>
          <w:rFonts w:ascii="Times New Roman" w:hAnsi="Times New Roman" w:cs="Times New Roman"/>
        </w:rPr>
        <w:t xml:space="preserve">Committee on Information, Communication Technology </w:t>
      </w:r>
      <w:r w:rsidR="00646DDC">
        <w:rPr>
          <w:rFonts w:ascii="Times New Roman" w:hAnsi="Times New Roman" w:cs="Times New Roman"/>
        </w:rPr>
        <w:t xml:space="preserve">(ICT) </w:t>
      </w:r>
      <w:r w:rsidR="00646DDC" w:rsidRPr="008F6B08">
        <w:rPr>
          <w:rFonts w:ascii="Times New Roman" w:hAnsi="Times New Roman" w:cs="Times New Roman"/>
        </w:rPr>
        <w:t>and National Guidance</w:t>
      </w:r>
      <w:r w:rsidRPr="008F6B08">
        <w:rPr>
          <w:rFonts w:ascii="Times New Roman" w:hAnsi="Times New Roman" w:cs="Times New Roman"/>
        </w:rPr>
        <w:t>.</w:t>
      </w:r>
    </w:p>
    <w:p w14:paraId="13D4FBB5" w14:textId="77777777" w:rsidR="002527C8" w:rsidRPr="008F6B08" w:rsidRDefault="002527C8" w:rsidP="008F6B08">
      <w:pPr>
        <w:spacing w:after="0" w:line="240" w:lineRule="auto"/>
        <w:jc w:val="both"/>
        <w:rPr>
          <w:rFonts w:ascii="Times New Roman" w:hAnsi="Times New Roman" w:cs="Times New Roman"/>
        </w:rPr>
      </w:pPr>
    </w:p>
    <w:p w14:paraId="6CC9185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ndependents?</w:t>
      </w:r>
    </w:p>
    <w:p w14:paraId="79B75CF3" w14:textId="77777777" w:rsidR="002527C8" w:rsidRPr="008F6B08" w:rsidRDefault="002527C8" w:rsidP="008F6B08">
      <w:pPr>
        <w:spacing w:after="0" w:line="240" w:lineRule="auto"/>
        <w:jc w:val="both"/>
        <w:rPr>
          <w:rFonts w:ascii="Times New Roman" w:hAnsi="Times New Roman" w:cs="Times New Roman"/>
        </w:rPr>
      </w:pPr>
    </w:p>
    <w:p w14:paraId="0A75E206"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12</w:t>
      </w:r>
    </w:p>
    <w:p w14:paraId="676CAA83" w14:textId="42A7BF0D"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MR DAVID ZIJJAN (Independent,</w:t>
      </w:r>
      <w:r w:rsidRPr="008F6B08">
        <w:rPr>
          <w:rFonts w:ascii="Times New Roman" w:eastAsia="Times New Roman" w:hAnsi="Times New Roman" w:cs="Times New Roman"/>
          <w:b/>
        </w:rPr>
        <w:t xml:space="preserve"> Butembe County, </w:t>
      </w:r>
      <w:proofErr w:type="gramStart"/>
      <w:r w:rsidRPr="008F6B08">
        <w:rPr>
          <w:rFonts w:ascii="Times New Roman" w:eastAsia="Times New Roman" w:hAnsi="Times New Roman" w:cs="Times New Roman"/>
          <w:b/>
        </w:rPr>
        <w:t>Jinja</w:t>
      </w:r>
      <w:proofErr w:type="gramEnd"/>
      <w:r w:rsidRPr="008F6B08">
        <w:rPr>
          <w:rFonts w:ascii="Times New Roman" w:eastAsia="Times New Roman" w:hAnsi="Times New Roman" w:cs="Times New Roman"/>
          <w:b/>
        </w:rPr>
        <w:t xml:space="preserve">): </w:t>
      </w:r>
      <w:r w:rsidRPr="008F6B08">
        <w:rPr>
          <w:rFonts w:ascii="Times New Roman" w:eastAsia="Times New Roman" w:hAnsi="Times New Roman" w:cs="Times New Roman"/>
        </w:rPr>
        <w:t>On the Committee on I</w:t>
      </w:r>
      <w:r w:rsidRPr="008F6B08">
        <w:rPr>
          <w:rFonts w:ascii="Times New Roman" w:hAnsi="Times New Roman" w:cs="Times New Roman"/>
        </w:rPr>
        <w:t xml:space="preserve">nformation, Communication Technology </w:t>
      </w:r>
      <w:r w:rsidR="00646DDC">
        <w:rPr>
          <w:rFonts w:ascii="Times New Roman" w:hAnsi="Times New Roman" w:cs="Times New Roman"/>
        </w:rPr>
        <w:t xml:space="preserve">(ICT) </w:t>
      </w:r>
      <w:r w:rsidRPr="008F6B08">
        <w:rPr>
          <w:rFonts w:ascii="Times New Roman" w:hAnsi="Times New Roman" w:cs="Times New Roman"/>
        </w:rPr>
        <w:t>and National Guidance, Madam Speaker, the Independents designate</w:t>
      </w:r>
      <w:r w:rsidR="00646DDC">
        <w:rPr>
          <w:rFonts w:ascii="Times New Roman" w:hAnsi="Times New Roman" w:cs="Times New Roman"/>
        </w:rPr>
        <w:t>:</w:t>
      </w:r>
    </w:p>
    <w:p w14:paraId="1851B74D" w14:textId="77777777" w:rsidR="00646DDC" w:rsidRPr="008F6B08" w:rsidRDefault="00646DDC" w:rsidP="008F6B08">
      <w:pPr>
        <w:spacing w:after="0" w:line="240" w:lineRule="auto"/>
        <w:jc w:val="both"/>
        <w:rPr>
          <w:rFonts w:ascii="Times New Roman" w:hAnsi="Times New Roman" w:cs="Times New Roman"/>
        </w:rPr>
      </w:pPr>
    </w:p>
    <w:p w14:paraId="4ED6557B" w14:textId="77777777" w:rsidR="002527C8" w:rsidRPr="008F6B08" w:rsidRDefault="002527C8" w:rsidP="00914F30">
      <w:pPr>
        <w:pStyle w:val="ListParagraph"/>
        <w:numPr>
          <w:ilvl w:val="0"/>
          <w:numId w:val="3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Bumali Mpindi - PWD Representative; </w:t>
      </w:r>
    </w:p>
    <w:p w14:paraId="0F9A2D1F" w14:textId="77777777" w:rsidR="002527C8" w:rsidRPr="008F6B08" w:rsidRDefault="002527C8" w:rsidP="00914F30">
      <w:pPr>
        <w:pStyle w:val="ListParagraph"/>
        <w:numPr>
          <w:ilvl w:val="0"/>
          <w:numId w:val="3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Susan Abeja - Woman Representative, Otuke; </w:t>
      </w:r>
    </w:p>
    <w:p w14:paraId="28C1C525" w14:textId="77777777" w:rsidR="002527C8" w:rsidRPr="008F6B08" w:rsidRDefault="002527C8" w:rsidP="00914F30">
      <w:pPr>
        <w:pStyle w:val="ListParagraph"/>
        <w:numPr>
          <w:ilvl w:val="0"/>
          <w:numId w:val="3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Noah Musa - Koboko North County; and </w:t>
      </w:r>
    </w:p>
    <w:p w14:paraId="63015D46" w14:textId="77777777" w:rsidR="00646DDC" w:rsidRDefault="002527C8" w:rsidP="00914F30">
      <w:pPr>
        <w:pStyle w:val="ListParagraph"/>
        <w:numPr>
          <w:ilvl w:val="0"/>
          <w:numId w:val="3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Kenneth Kiiza </w:t>
      </w:r>
      <w:proofErr w:type="gramStart"/>
      <w:r w:rsidRPr="008F6B08">
        <w:rPr>
          <w:rFonts w:ascii="Times New Roman" w:hAnsi="Times New Roman" w:cs="Times New Roman"/>
        </w:rPr>
        <w:t>-</w:t>
      </w:r>
      <w:r w:rsidRPr="008F6B08">
        <w:rPr>
          <w:rFonts w:ascii="Times New Roman" w:eastAsia="Times New Roman" w:hAnsi="Times New Roman" w:cs="Times New Roman"/>
        </w:rPr>
        <w:t xml:space="preserve">   Bujenje</w:t>
      </w:r>
      <w:proofErr w:type="gramEnd"/>
      <w:r w:rsidRPr="008F6B08">
        <w:rPr>
          <w:rFonts w:ascii="Times New Roman" w:eastAsia="Times New Roman" w:hAnsi="Times New Roman" w:cs="Times New Roman"/>
        </w:rPr>
        <w:t xml:space="preserve"> County.</w:t>
      </w:r>
      <w:r w:rsidRPr="008F6B08">
        <w:rPr>
          <w:rFonts w:ascii="Times New Roman" w:hAnsi="Times New Roman" w:cs="Times New Roman"/>
        </w:rPr>
        <w:t xml:space="preserve"> </w:t>
      </w:r>
    </w:p>
    <w:p w14:paraId="0CE8A9B4" w14:textId="77777777" w:rsidR="00646DDC" w:rsidRDefault="00646DDC" w:rsidP="009C011B">
      <w:pPr>
        <w:pStyle w:val="ListParagraph"/>
        <w:spacing w:after="0" w:line="240" w:lineRule="auto"/>
        <w:jc w:val="both"/>
        <w:rPr>
          <w:rFonts w:ascii="Times New Roman" w:hAnsi="Times New Roman" w:cs="Times New Roman"/>
        </w:rPr>
      </w:pPr>
    </w:p>
    <w:p w14:paraId="2CB4EFD7" w14:textId="46643240" w:rsidR="002527C8" w:rsidRPr="009C011B" w:rsidRDefault="002527C8" w:rsidP="009C011B">
      <w:pPr>
        <w:spacing w:after="0" w:line="240" w:lineRule="auto"/>
        <w:jc w:val="both"/>
        <w:rPr>
          <w:rFonts w:ascii="Times New Roman" w:hAnsi="Times New Roman" w:cs="Times New Roman"/>
        </w:rPr>
      </w:pPr>
      <w:r w:rsidRPr="009C011B">
        <w:rPr>
          <w:rFonts w:ascii="Times New Roman" w:hAnsi="Times New Roman" w:cs="Times New Roman"/>
        </w:rPr>
        <w:t>I beg to designate.</w:t>
      </w:r>
    </w:p>
    <w:p w14:paraId="3461C4F3" w14:textId="77777777" w:rsidR="002527C8" w:rsidRPr="008F6B08" w:rsidRDefault="002527C8" w:rsidP="008F6B08">
      <w:pPr>
        <w:spacing w:after="0" w:line="240" w:lineRule="auto"/>
        <w:jc w:val="both"/>
        <w:rPr>
          <w:rFonts w:ascii="Times New Roman" w:hAnsi="Times New Roman" w:cs="Times New Roman"/>
        </w:rPr>
      </w:pPr>
    </w:p>
    <w:p w14:paraId="25CD80CF" w14:textId="2043CDA6"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 put the question that the Committee on Information, Communication Technology </w:t>
      </w:r>
      <w:r w:rsidR="00646DDC">
        <w:rPr>
          <w:rFonts w:ascii="Times New Roman" w:hAnsi="Times New Roman" w:cs="Times New Roman"/>
        </w:rPr>
        <w:t xml:space="preserve">(ICT) </w:t>
      </w:r>
      <w:r w:rsidRPr="008F6B08">
        <w:rPr>
          <w:rFonts w:ascii="Times New Roman" w:hAnsi="Times New Roman" w:cs="Times New Roman"/>
        </w:rPr>
        <w:t>and National Guidance be constituted as proposed.</w:t>
      </w:r>
    </w:p>
    <w:p w14:paraId="57D35991" w14:textId="77777777" w:rsidR="002527C8" w:rsidRPr="008F6B08" w:rsidRDefault="002527C8" w:rsidP="008F6B08">
      <w:pPr>
        <w:spacing w:after="0" w:line="240" w:lineRule="auto"/>
        <w:jc w:val="both"/>
        <w:rPr>
          <w:rFonts w:ascii="Times New Roman" w:hAnsi="Times New Roman" w:cs="Times New Roman"/>
        </w:rPr>
      </w:pPr>
    </w:p>
    <w:p w14:paraId="621FFDBE" w14:textId="64351206" w:rsidR="002527C8" w:rsidRPr="008F6B08" w:rsidRDefault="002527C8" w:rsidP="009C011B">
      <w:pPr>
        <w:spacing w:after="0" w:line="240" w:lineRule="auto"/>
        <w:jc w:val="center"/>
        <w:rPr>
          <w:rFonts w:ascii="Times New Roman" w:hAnsi="Times New Roman" w:cs="Times New Roman"/>
        </w:rPr>
      </w:pPr>
      <w:r w:rsidRPr="008F6B08">
        <w:rPr>
          <w:rFonts w:ascii="Times New Roman" w:hAnsi="Times New Roman" w:cs="Times New Roman"/>
          <w:i/>
        </w:rPr>
        <w:t>(Question put and agreed to.)</w:t>
      </w:r>
    </w:p>
    <w:p w14:paraId="00565BB6" w14:textId="77777777" w:rsidR="002527C8" w:rsidRPr="008F6B08" w:rsidRDefault="002527C8" w:rsidP="008F6B08">
      <w:pPr>
        <w:spacing w:after="0" w:line="240" w:lineRule="auto"/>
        <w:jc w:val="both"/>
        <w:rPr>
          <w:rFonts w:ascii="Times New Roman" w:hAnsi="Times New Roman" w:cs="Times New Roman"/>
        </w:rPr>
      </w:pPr>
    </w:p>
    <w:p w14:paraId="0C0907FF"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Committee on Legal and Parliamentary Affairs?</w:t>
      </w:r>
    </w:p>
    <w:p w14:paraId="518481ED" w14:textId="77777777" w:rsidR="002527C8" w:rsidRPr="008F6B08" w:rsidRDefault="002527C8" w:rsidP="008F6B08">
      <w:pPr>
        <w:spacing w:after="0" w:line="240" w:lineRule="auto"/>
        <w:jc w:val="both"/>
        <w:rPr>
          <w:rFonts w:ascii="Times New Roman" w:hAnsi="Times New Roman" w:cs="Times New Roman"/>
        </w:rPr>
      </w:pPr>
    </w:p>
    <w:p w14:paraId="63794378"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13</w:t>
      </w:r>
    </w:p>
    <w:p w14:paraId="3E1E301B" w14:textId="38593E66"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Madam Speaker, on the Committee on Legal and Parliamentary Affairs, the Government side designates</w:t>
      </w:r>
      <w:r w:rsidR="00646DDC">
        <w:rPr>
          <w:rFonts w:ascii="Times New Roman" w:hAnsi="Times New Roman" w:cs="Times New Roman"/>
        </w:rPr>
        <w:t>:</w:t>
      </w:r>
    </w:p>
    <w:p w14:paraId="56068877" w14:textId="77777777" w:rsidR="00646DDC" w:rsidRPr="008F6B08" w:rsidRDefault="00646DDC" w:rsidP="008F6B08">
      <w:pPr>
        <w:spacing w:after="0" w:line="240" w:lineRule="auto"/>
        <w:jc w:val="both"/>
        <w:rPr>
          <w:rFonts w:ascii="Times New Roman" w:hAnsi="Times New Roman" w:cs="Times New Roman"/>
        </w:rPr>
      </w:pPr>
    </w:p>
    <w:p w14:paraId="272849A9" w14:textId="5CFC4512"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Robina</w:t>
      </w:r>
      <w:r w:rsidR="00646DDC">
        <w:rPr>
          <w:rFonts w:ascii="Times New Roman" w:hAnsi="Times New Roman" w:cs="Times New Roman"/>
        </w:rPr>
        <w:t>h</w:t>
      </w:r>
      <w:r w:rsidRPr="008F6B08">
        <w:rPr>
          <w:rFonts w:ascii="Times New Roman" w:hAnsi="Times New Roman" w:cs="Times New Roman"/>
        </w:rPr>
        <w:t xml:space="preserve"> Rwakoojo – Chairperson; </w:t>
      </w:r>
    </w:p>
    <w:p w14:paraId="4F9EA7AB" w14:textId="02DE1B4B"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Yusuf Mutembuli </w:t>
      </w:r>
      <w:r w:rsidR="00646DDC">
        <w:rPr>
          <w:rFonts w:ascii="Times New Roman" w:hAnsi="Times New Roman" w:cs="Times New Roman"/>
        </w:rPr>
        <w:t>–</w:t>
      </w:r>
      <w:r w:rsidRPr="008F6B08">
        <w:rPr>
          <w:rFonts w:ascii="Times New Roman" w:hAnsi="Times New Roman" w:cs="Times New Roman"/>
        </w:rPr>
        <w:t xml:space="preserve"> Vice</w:t>
      </w:r>
      <w:r w:rsidR="00646DDC">
        <w:rPr>
          <w:rFonts w:ascii="Times New Roman" w:hAnsi="Times New Roman" w:cs="Times New Roman"/>
        </w:rPr>
        <w:t>-</w:t>
      </w:r>
      <w:r w:rsidRPr="008F6B08">
        <w:rPr>
          <w:rFonts w:ascii="Times New Roman" w:hAnsi="Times New Roman" w:cs="Times New Roman"/>
        </w:rPr>
        <w:t>Chairperson.</w:t>
      </w:r>
    </w:p>
    <w:p w14:paraId="14932BB5" w14:textId="77777777" w:rsidR="002527C8" w:rsidRPr="008F6B08" w:rsidRDefault="002527C8" w:rsidP="008F6B08">
      <w:pPr>
        <w:spacing w:after="0" w:line="240" w:lineRule="auto"/>
        <w:jc w:val="both"/>
        <w:rPr>
          <w:rFonts w:ascii="Times New Roman" w:hAnsi="Times New Roman" w:cs="Times New Roman"/>
        </w:rPr>
      </w:pPr>
    </w:p>
    <w:p w14:paraId="6D007766" w14:textId="1DC9B190" w:rsidR="002527C8" w:rsidRDefault="00646DDC" w:rsidP="008F6B08">
      <w:pPr>
        <w:spacing w:after="0" w:line="240" w:lineRule="auto"/>
        <w:jc w:val="both"/>
        <w:rPr>
          <w:rFonts w:ascii="Times New Roman" w:hAnsi="Times New Roman" w:cs="Times New Roman"/>
        </w:rPr>
      </w:pPr>
      <w:r>
        <w:rPr>
          <w:rFonts w:ascii="Times New Roman" w:hAnsi="Times New Roman" w:cs="Times New Roman"/>
        </w:rPr>
        <w:t xml:space="preserve">Other </w:t>
      </w:r>
      <w:proofErr w:type="gramStart"/>
      <w:r w:rsidR="002527C8" w:rsidRPr="008F6B08">
        <w:rPr>
          <w:rFonts w:ascii="Times New Roman" w:hAnsi="Times New Roman" w:cs="Times New Roman"/>
        </w:rPr>
        <w:t>Members,</w:t>
      </w:r>
      <w:proofErr w:type="gramEnd"/>
      <w:r w:rsidR="002527C8" w:rsidRPr="008F6B08">
        <w:rPr>
          <w:rFonts w:ascii="Times New Roman" w:hAnsi="Times New Roman" w:cs="Times New Roman"/>
        </w:rPr>
        <w:t xml:space="preserve"> </w:t>
      </w:r>
      <w:r>
        <w:rPr>
          <w:rFonts w:ascii="Times New Roman" w:hAnsi="Times New Roman" w:cs="Times New Roman"/>
        </w:rPr>
        <w:t>are:</w:t>
      </w:r>
    </w:p>
    <w:p w14:paraId="598A91B7" w14:textId="77777777" w:rsidR="00646DDC" w:rsidRPr="008F6B08" w:rsidRDefault="00646DDC" w:rsidP="008F6B08">
      <w:pPr>
        <w:spacing w:after="0" w:line="240" w:lineRule="auto"/>
        <w:jc w:val="both"/>
        <w:rPr>
          <w:rFonts w:ascii="Times New Roman" w:hAnsi="Times New Roman" w:cs="Times New Roman"/>
        </w:rPr>
      </w:pPr>
    </w:p>
    <w:p w14:paraId="45F16A2F"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Bosco Okiror;</w:t>
      </w:r>
    </w:p>
    <w:p w14:paraId="598356BA"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w:t>
      </w:r>
      <w:r w:rsidRPr="008F6B08">
        <w:rPr>
          <w:rFonts w:ascii="Times New Roman" w:eastAsia="Times New Roman" w:hAnsi="Times New Roman" w:cs="Times New Roman"/>
        </w:rPr>
        <w:t>Nkwasiibwe Zinkuratire;</w:t>
      </w:r>
    </w:p>
    <w:p w14:paraId="1EA30C9E"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Hon. Bernard Odoi;</w:t>
      </w:r>
    </w:p>
    <w:p w14:paraId="7027C437"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Fox </w:t>
      </w:r>
      <w:r w:rsidRPr="008F6B08">
        <w:rPr>
          <w:rFonts w:ascii="Times New Roman" w:eastAsia="Times New Roman" w:hAnsi="Times New Roman" w:cs="Times New Roman"/>
        </w:rPr>
        <w:t>Odoi-Oywelowo;</w:t>
      </w:r>
    </w:p>
    <w:p w14:paraId="409F6260"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Richard Oseku;</w:t>
      </w:r>
    </w:p>
    <w:p w14:paraId="3D8DC209"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Stephen Baka;</w:t>
      </w:r>
    </w:p>
    <w:p w14:paraId="02599FDA"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Emma Cherukut;</w:t>
      </w:r>
    </w:p>
    <w:p w14:paraId="435613BC"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w:t>
      </w:r>
      <w:r w:rsidRPr="008F6B08">
        <w:rPr>
          <w:rFonts w:ascii="Times New Roman" w:hAnsi="Times New Roman" w:cs="Times New Roman"/>
        </w:rPr>
        <w:t xml:space="preserve"> </w:t>
      </w:r>
      <w:r w:rsidRPr="008F6B08">
        <w:rPr>
          <w:rFonts w:ascii="Times New Roman" w:eastAsia="Times New Roman" w:hAnsi="Times New Roman" w:cs="Times New Roman"/>
        </w:rPr>
        <w:t>Wilson Kajwengye;</w:t>
      </w:r>
    </w:p>
    <w:p w14:paraId="583FED36"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Joanne Aniku;</w:t>
      </w:r>
    </w:p>
    <w:p w14:paraId="277C2043"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Rose Obigah;</w:t>
      </w:r>
    </w:p>
    <w:p w14:paraId="5FEE768A"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Juliet Achayo;</w:t>
      </w:r>
    </w:p>
    <w:p w14:paraId="5A4681EB"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 Stephen Kasaija;</w:t>
      </w:r>
    </w:p>
    <w:p w14:paraId="5DF302E4"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t>Hon.</w:t>
      </w:r>
      <w:r w:rsidRPr="008F6B08">
        <w:rPr>
          <w:rFonts w:ascii="Times New Roman" w:hAnsi="Times New Roman" w:cs="Times New Roman"/>
        </w:rPr>
        <w:t xml:space="preserve"> John</w:t>
      </w:r>
      <w:r w:rsidRPr="008F6B08">
        <w:rPr>
          <w:rFonts w:ascii="Times New Roman" w:eastAsia="Times New Roman" w:hAnsi="Times New Roman" w:cs="Times New Roman"/>
        </w:rPr>
        <w:t xml:space="preserve"> Teira;</w:t>
      </w:r>
    </w:p>
    <w:p w14:paraId="4EC2BB98"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eastAsia="Times New Roman" w:hAnsi="Times New Roman" w:cs="Times New Roman"/>
        </w:rPr>
        <w:lastRenderedPageBreak/>
        <w:t>Hon. Theodore Ssekikubo;</w:t>
      </w:r>
    </w:p>
    <w:p w14:paraId="1FA39D19"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Paul Kwezira;</w:t>
      </w:r>
    </w:p>
    <w:p w14:paraId="62CE8A9E"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Peter </w:t>
      </w:r>
      <w:r w:rsidRPr="008F6B08">
        <w:rPr>
          <w:rFonts w:ascii="Times New Roman" w:eastAsia="Times New Roman" w:hAnsi="Times New Roman" w:cs="Times New Roman"/>
        </w:rPr>
        <w:t xml:space="preserve">Werikhe; and </w:t>
      </w:r>
    </w:p>
    <w:p w14:paraId="28A8B4A1" w14:textId="77777777" w:rsidR="002527C8" w:rsidRPr="008F6B08" w:rsidRDefault="002527C8" w:rsidP="00914F30">
      <w:pPr>
        <w:pStyle w:val="ListParagraph"/>
        <w:numPr>
          <w:ilvl w:val="0"/>
          <w:numId w:val="34"/>
        </w:numPr>
        <w:tabs>
          <w:tab w:val="left" w:pos="426"/>
        </w:tabs>
        <w:spacing w:after="0" w:line="240" w:lineRule="auto"/>
        <w:ind w:left="426" w:hanging="426"/>
        <w:jc w:val="both"/>
        <w:rPr>
          <w:rFonts w:ascii="Times New Roman" w:hAnsi="Times New Roman" w:cs="Times New Roman"/>
        </w:rPr>
      </w:pPr>
      <w:r w:rsidRPr="008F6B08">
        <w:rPr>
          <w:rFonts w:ascii="Times New Roman" w:eastAsia="Times New Roman" w:hAnsi="Times New Roman" w:cs="Times New Roman"/>
        </w:rPr>
        <w:t>H</w:t>
      </w:r>
      <w:r w:rsidRPr="008F6B08">
        <w:rPr>
          <w:rFonts w:ascii="Times New Roman" w:hAnsi="Times New Roman" w:cs="Times New Roman"/>
        </w:rPr>
        <w:t xml:space="preserve">on. Solomon Silwany. </w:t>
      </w:r>
    </w:p>
    <w:p w14:paraId="6B26472C" w14:textId="77777777" w:rsidR="002527C8" w:rsidRPr="008F6B08" w:rsidRDefault="002527C8" w:rsidP="008F6B08">
      <w:pPr>
        <w:spacing w:after="0" w:line="240" w:lineRule="auto"/>
        <w:jc w:val="both"/>
        <w:rPr>
          <w:rFonts w:ascii="Times New Roman" w:hAnsi="Times New Roman" w:cs="Times New Roman"/>
        </w:rPr>
      </w:pPr>
    </w:p>
    <w:p w14:paraId="36855626"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Madam Speaker, I beg to designate.</w:t>
      </w:r>
    </w:p>
    <w:p w14:paraId="3446D0B0" w14:textId="77777777" w:rsidR="002527C8" w:rsidRPr="008F6B08" w:rsidRDefault="002527C8" w:rsidP="008F6B08">
      <w:pPr>
        <w:spacing w:after="0" w:line="240" w:lineRule="auto"/>
        <w:jc w:val="both"/>
        <w:rPr>
          <w:rFonts w:ascii="Times New Roman" w:hAnsi="Times New Roman" w:cs="Times New Roman"/>
        </w:rPr>
      </w:pPr>
    </w:p>
    <w:p w14:paraId="1BC0C476"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Opposition?</w:t>
      </w:r>
    </w:p>
    <w:p w14:paraId="4D3D9225" w14:textId="77777777" w:rsidR="002527C8" w:rsidRPr="008F6B08" w:rsidRDefault="002527C8" w:rsidP="008F6B08">
      <w:pPr>
        <w:spacing w:after="0" w:line="240" w:lineRule="auto"/>
        <w:jc w:val="both"/>
        <w:rPr>
          <w:rFonts w:ascii="Times New Roman" w:hAnsi="Times New Roman" w:cs="Times New Roman"/>
        </w:rPr>
      </w:pPr>
    </w:p>
    <w:p w14:paraId="4E1C86E2"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15</w:t>
      </w:r>
    </w:p>
    <w:p w14:paraId="376F6617" w14:textId="5DADA653"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CHIEF OPPOSITION WHIP (Mr John Baptist Nambeshe):</w:t>
      </w:r>
      <w:r w:rsidRPr="008F6B08">
        <w:rPr>
          <w:rFonts w:ascii="Times New Roman" w:hAnsi="Times New Roman" w:cs="Times New Roman"/>
        </w:rPr>
        <w:t xml:space="preserve"> On the Committee on Legal and Parliamentary Affairs, Madam Speaker, we have</w:t>
      </w:r>
      <w:r w:rsidR="00646DDC">
        <w:rPr>
          <w:rFonts w:ascii="Times New Roman" w:hAnsi="Times New Roman" w:cs="Times New Roman"/>
        </w:rPr>
        <w:t>:</w:t>
      </w:r>
    </w:p>
    <w:p w14:paraId="413BB151" w14:textId="77777777" w:rsidR="00646DDC" w:rsidRPr="008F6B08" w:rsidRDefault="00646DDC" w:rsidP="008F6B08">
      <w:pPr>
        <w:spacing w:after="0" w:line="240" w:lineRule="auto"/>
        <w:jc w:val="both"/>
        <w:rPr>
          <w:rFonts w:ascii="Times New Roman" w:hAnsi="Times New Roman" w:cs="Times New Roman"/>
        </w:rPr>
      </w:pPr>
    </w:p>
    <w:p w14:paraId="47AC5FF7" w14:textId="69D293CB" w:rsidR="002527C8" w:rsidRPr="008F6B08" w:rsidRDefault="002527C8" w:rsidP="00914F30">
      <w:pPr>
        <w:numPr>
          <w:ilvl w:val="0"/>
          <w:numId w:val="35"/>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Santa Alum</w:t>
      </w:r>
      <w:r w:rsidR="00646DDC">
        <w:rPr>
          <w:rFonts w:ascii="Times New Roman" w:hAnsi="Times New Roman" w:cs="Times New Roman"/>
        </w:rPr>
        <w:t xml:space="preserve"> (</w:t>
      </w:r>
      <w:r w:rsidRPr="008F6B08">
        <w:rPr>
          <w:rFonts w:ascii="Times New Roman" w:hAnsi="Times New Roman" w:cs="Times New Roman"/>
        </w:rPr>
        <w:t>UPC</w:t>
      </w:r>
      <w:r w:rsidR="00646DDC">
        <w:rPr>
          <w:rFonts w:ascii="Times New Roman" w:hAnsi="Times New Roman" w:cs="Times New Roman"/>
        </w:rPr>
        <w:t>);</w:t>
      </w:r>
    </w:p>
    <w:p w14:paraId="3AEA57E1" w14:textId="4E7CC430" w:rsidR="002527C8" w:rsidRPr="008F6B08" w:rsidRDefault="002527C8" w:rsidP="00914F30">
      <w:pPr>
        <w:numPr>
          <w:ilvl w:val="0"/>
          <w:numId w:val="35"/>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Ibrahim Ssemujju</w:t>
      </w:r>
      <w:r w:rsidR="00646DDC">
        <w:rPr>
          <w:rFonts w:ascii="Times New Roman" w:hAnsi="Times New Roman" w:cs="Times New Roman"/>
        </w:rPr>
        <w:t xml:space="preserve"> </w:t>
      </w:r>
      <w:r w:rsidR="00646DDC" w:rsidRPr="008F6B08">
        <w:rPr>
          <w:rFonts w:ascii="Times New Roman" w:hAnsi="Times New Roman" w:cs="Times New Roman"/>
        </w:rPr>
        <w:t xml:space="preserve"> </w:t>
      </w:r>
      <w:r w:rsidR="00646DDC">
        <w:rPr>
          <w:rFonts w:ascii="Times New Roman" w:hAnsi="Times New Roman" w:cs="Times New Roman"/>
        </w:rPr>
        <w:t>(</w:t>
      </w:r>
      <w:r w:rsidRPr="008F6B08">
        <w:rPr>
          <w:rFonts w:ascii="Times New Roman" w:hAnsi="Times New Roman" w:cs="Times New Roman"/>
        </w:rPr>
        <w:t>FDC</w:t>
      </w:r>
      <w:r w:rsidR="00646DDC">
        <w:rPr>
          <w:rFonts w:ascii="Times New Roman" w:hAnsi="Times New Roman" w:cs="Times New Roman"/>
        </w:rPr>
        <w:t>);</w:t>
      </w:r>
    </w:p>
    <w:p w14:paraId="4B3A21B6" w14:textId="63B11834" w:rsidR="002527C8" w:rsidRPr="008F6B08" w:rsidRDefault="002527C8" w:rsidP="00914F30">
      <w:pPr>
        <w:numPr>
          <w:ilvl w:val="0"/>
          <w:numId w:val="35"/>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Anna Adeke </w:t>
      </w:r>
      <w:r w:rsidR="00646DDC">
        <w:rPr>
          <w:rFonts w:ascii="Times New Roman" w:hAnsi="Times New Roman" w:cs="Times New Roman"/>
        </w:rPr>
        <w:t>(</w:t>
      </w:r>
      <w:r w:rsidRPr="008F6B08">
        <w:rPr>
          <w:rFonts w:ascii="Times New Roman" w:hAnsi="Times New Roman" w:cs="Times New Roman"/>
        </w:rPr>
        <w:t>FDC</w:t>
      </w:r>
      <w:r w:rsidR="00646DDC">
        <w:rPr>
          <w:rFonts w:ascii="Times New Roman" w:hAnsi="Times New Roman" w:cs="Times New Roman"/>
        </w:rPr>
        <w:t>); and</w:t>
      </w:r>
    </w:p>
    <w:p w14:paraId="102C2E31" w14:textId="1BFA7A67" w:rsidR="002527C8" w:rsidRDefault="002527C8" w:rsidP="00914F30">
      <w:pPr>
        <w:numPr>
          <w:ilvl w:val="0"/>
          <w:numId w:val="35"/>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Asuman Basalirwa </w:t>
      </w:r>
      <w:r w:rsidR="00646DDC">
        <w:rPr>
          <w:rFonts w:ascii="Times New Roman" w:hAnsi="Times New Roman" w:cs="Times New Roman"/>
        </w:rPr>
        <w:t>(</w:t>
      </w:r>
      <w:r w:rsidRPr="008F6B08">
        <w:rPr>
          <w:rFonts w:ascii="Times New Roman" w:hAnsi="Times New Roman" w:cs="Times New Roman"/>
        </w:rPr>
        <w:t>JEEMA</w:t>
      </w:r>
      <w:r w:rsidR="00646DDC">
        <w:rPr>
          <w:rFonts w:ascii="Times New Roman" w:hAnsi="Times New Roman" w:cs="Times New Roman"/>
        </w:rPr>
        <w:t>).</w:t>
      </w:r>
    </w:p>
    <w:p w14:paraId="683AC443" w14:textId="77777777" w:rsidR="00646DDC" w:rsidRPr="008F6B08" w:rsidRDefault="00646DDC" w:rsidP="009C011B">
      <w:pPr>
        <w:spacing w:after="0" w:line="240" w:lineRule="auto"/>
        <w:ind w:left="720"/>
        <w:jc w:val="both"/>
        <w:rPr>
          <w:rFonts w:ascii="Times New Roman" w:hAnsi="Times New Roman" w:cs="Times New Roman"/>
        </w:rPr>
      </w:pPr>
    </w:p>
    <w:p w14:paraId="09F4D6EF" w14:textId="0F4E3767" w:rsidR="002527C8" w:rsidRDefault="00646DDC" w:rsidP="009C011B">
      <w:pPr>
        <w:spacing w:after="0" w:line="240" w:lineRule="auto"/>
        <w:jc w:val="both"/>
        <w:rPr>
          <w:rFonts w:ascii="Times New Roman" w:hAnsi="Times New Roman" w:cs="Times New Roman"/>
        </w:rPr>
      </w:pPr>
      <w:r>
        <w:rPr>
          <w:rFonts w:ascii="Times New Roman" w:hAnsi="Times New Roman" w:cs="Times New Roman"/>
        </w:rPr>
        <w:t>Under</w:t>
      </w:r>
      <w:r w:rsidRPr="008F6B08">
        <w:rPr>
          <w:rFonts w:ascii="Times New Roman" w:hAnsi="Times New Roman" w:cs="Times New Roman"/>
        </w:rPr>
        <w:t xml:space="preserve"> </w:t>
      </w:r>
      <w:r w:rsidR="002527C8" w:rsidRPr="008F6B08">
        <w:rPr>
          <w:rFonts w:ascii="Times New Roman" w:hAnsi="Times New Roman" w:cs="Times New Roman"/>
        </w:rPr>
        <w:t>NUP, we have</w:t>
      </w:r>
      <w:r>
        <w:rPr>
          <w:rFonts w:ascii="Times New Roman" w:hAnsi="Times New Roman" w:cs="Times New Roman"/>
        </w:rPr>
        <w:t>:</w:t>
      </w:r>
    </w:p>
    <w:p w14:paraId="677AB269" w14:textId="77777777" w:rsidR="00646DDC" w:rsidRPr="008F6B08" w:rsidRDefault="00646DDC" w:rsidP="009C011B">
      <w:pPr>
        <w:spacing w:after="0" w:line="240" w:lineRule="auto"/>
        <w:jc w:val="both"/>
        <w:rPr>
          <w:rFonts w:ascii="Times New Roman" w:hAnsi="Times New Roman" w:cs="Times New Roman"/>
        </w:rPr>
      </w:pPr>
    </w:p>
    <w:p w14:paraId="10E64D18" w14:textId="77777777" w:rsidR="002527C8" w:rsidRPr="008F6B08" w:rsidRDefault="002527C8" w:rsidP="00914F30">
      <w:pPr>
        <w:numPr>
          <w:ilvl w:val="0"/>
          <w:numId w:val="35"/>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Shamim Malende - Woman Representative, Kampala;</w:t>
      </w:r>
    </w:p>
    <w:p w14:paraId="6E284305" w14:textId="77777777" w:rsidR="002527C8" w:rsidRPr="008F6B08" w:rsidRDefault="002527C8" w:rsidP="00914F30">
      <w:pPr>
        <w:numPr>
          <w:ilvl w:val="0"/>
          <w:numId w:val="35"/>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w:t>
      </w:r>
      <w:r w:rsidRPr="008F6B08">
        <w:rPr>
          <w:rFonts w:ascii="Times New Roman" w:eastAsia="Times New Roman" w:hAnsi="Times New Roman" w:cs="Times New Roman"/>
        </w:rPr>
        <w:t>Medard Sseggona –</w:t>
      </w:r>
      <w:r w:rsidRPr="008F6B08">
        <w:rPr>
          <w:rFonts w:ascii="Times New Roman" w:hAnsi="Times New Roman" w:cs="Times New Roman"/>
        </w:rPr>
        <w:t xml:space="preserve"> Busiro County East; and</w:t>
      </w:r>
    </w:p>
    <w:p w14:paraId="19A00497" w14:textId="77777777" w:rsidR="002527C8" w:rsidRPr="008F6B08" w:rsidRDefault="002527C8" w:rsidP="00914F30">
      <w:pPr>
        <w:numPr>
          <w:ilvl w:val="0"/>
          <w:numId w:val="35"/>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Robert Ssekitoleeko - Bamunanika County. </w:t>
      </w:r>
    </w:p>
    <w:p w14:paraId="2ADCCC61" w14:textId="77777777" w:rsidR="002527C8" w:rsidRPr="008F6B08" w:rsidRDefault="002527C8" w:rsidP="00914F30">
      <w:pPr>
        <w:tabs>
          <w:tab w:val="left" w:pos="426"/>
        </w:tabs>
        <w:spacing w:after="0" w:line="240" w:lineRule="auto"/>
        <w:ind w:left="426" w:hanging="426"/>
        <w:jc w:val="both"/>
        <w:rPr>
          <w:rFonts w:ascii="Times New Roman" w:hAnsi="Times New Roman" w:cs="Times New Roman"/>
        </w:rPr>
      </w:pPr>
    </w:p>
    <w:p w14:paraId="73996F90"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 Madam Speaker</w:t>
      </w:r>
      <w:r w:rsidRPr="008F6B08">
        <w:rPr>
          <w:rFonts w:ascii="Times New Roman" w:eastAsia="Times New Roman" w:hAnsi="Times New Roman" w:cs="Times New Roman"/>
        </w:rPr>
        <w:t>.</w:t>
      </w:r>
    </w:p>
    <w:p w14:paraId="6059EEB5" w14:textId="77777777" w:rsidR="002527C8" w:rsidRPr="008F6B08" w:rsidRDefault="002527C8" w:rsidP="008F6B08">
      <w:pPr>
        <w:spacing w:after="0" w:line="240" w:lineRule="auto"/>
        <w:jc w:val="both"/>
        <w:rPr>
          <w:rFonts w:ascii="Times New Roman" w:hAnsi="Times New Roman" w:cs="Times New Roman"/>
        </w:rPr>
      </w:pPr>
    </w:p>
    <w:p w14:paraId="75277848"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UPDF?</w:t>
      </w:r>
    </w:p>
    <w:p w14:paraId="063E5CE5" w14:textId="77777777" w:rsidR="002527C8" w:rsidRPr="008F6B08" w:rsidRDefault="002527C8" w:rsidP="008F6B08">
      <w:pPr>
        <w:spacing w:after="0" w:line="240" w:lineRule="auto"/>
        <w:jc w:val="both"/>
        <w:rPr>
          <w:rFonts w:ascii="Times New Roman" w:hAnsi="Times New Roman" w:cs="Times New Roman"/>
        </w:rPr>
      </w:pPr>
    </w:p>
    <w:p w14:paraId="217E5EB0"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 16</w:t>
      </w:r>
    </w:p>
    <w:p w14:paraId="080340D6" w14:textId="46B0339F"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COL VICTOR NEKESA (UPDF Representative):</w:t>
      </w:r>
      <w:r w:rsidRPr="008F6B08">
        <w:rPr>
          <w:rFonts w:ascii="Times New Roman" w:hAnsi="Times New Roman" w:cs="Times New Roman"/>
        </w:rPr>
        <w:t xml:space="preserve"> On the Committee on Legal and Parliamentary Affairs, the UPDF </w:t>
      </w:r>
      <w:r w:rsidR="00870DC4">
        <w:rPr>
          <w:rFonts w:ascii="Times New Roman" w:hAnsi="Times New Roman" w:cs="Times New Roman"/>
        </w:rPr>
        <w:t>M</w:t>
      </w:r>
      <w:r w:rsidR="00870DC4" w:rsidRPr="008F6B08">
        <w:rPr>
          <w:rFonts w:ascii="Times New Roman" w:hAnsi="Times New Roman" w:cs="Times New Roman"/>
        </w:rPr>
        <w:t xml:space="preserve">ember </w:t>
      </w:r>
      <w:r w:rsidRPr="008F6B08">
        <w:rPr>
          <w:rFonts w:ascii="Times New Roman" w:hAnsi="Times New Roman" w:cs="Times New Roman"/>
        </w:rPr>
        <w:t xml:space="preserve">designate is Hon. Lt Gen. </w:t>
      </w:r>
      <w:r w:rsidRPr="008F6B08">
        <w:rPr>
          <w:rFonts w:ascii="Times New Roman" w:eastAsia="Times New Roman" w:hAnsi="Times New Roman" w:cs="Times New Roman"/>
        </w:rPr>
        <w:t>James Mugira.</w:t>
      </w:r>
      <w:r w:rsidRPr="008F6B08">
        <w:rPr>
          <w:rFonts w:ascii="Times New Roman" w:hAnsi="Times New Roman" w:cs="Times New Roman"/>
        </w:rPr>
        <w:t xml:space="preserve"> I beg to designate.</w:t>
      </w:r>
    </w:p>
    <w:p w14:paraId="7FDAFC5F" w14:textId="77777777" w:rsidR="002527C8" w:rsidRPr="008F6B08" w:rsidRDefault="002527C8" w:rsidP="008F6B08">
      <w:pPr>
        <w:spacing w:after="0" w:line="240" w:lineRule="auto"/>
        <w:jc w:val="both"/>
        <w:rPr>
          <w:rFonts w:ascii="Times New Roman" w:hAnsi="Times New Roman" w:cs="Times New Roman"/>
        </w:rPr>
      </w:pPr>
    </w:p>
    <w:p w14:paraId="0F10D648"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ndependents?</w:t>
      </w:r>
    </w:p>
    <w:p w14:paraId="13F92EBF" w14:textId="77777777" w:rsidR="002527C8" w:rsidRPr="008F6B08" w:rsidRDefault="002527C8" w:rsidP="008F6B08">
      <w:pPr>
        <w:spacing w:after="0" w:line="240" w:lineRule="auto"/>
        <w:jc w:val="both"/>
        <w:rPr>
          <w:rFonts w:ascii="Times New Roman" w:hAnsi="Times New Roman" w:cs="Times New Roman"/>
        </w:rPr>
      </w:pPr>
    </w:p>
    <w:p w14:paraId="59831DC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16</w:t>
      </w:r>
    </w:p>
    <w:p w14:paraId="1619D3E1" w14:textId="77777777" w:rsidR="002527C8" w:rsidRDefault="002527C8"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w:t>
      </w:r>
      <w:r w:rsidRPr="008F6B08">
        <w:rPr>
          <w:rFonts w:ascii="Times New Roman" w:eastAsia="Times New Roman" w:hAnsi="Times New Roman" w:cs="Times New Roman"/>
          <w:b/>
        </w:rPr>
        <w:t xml:space="preserve"> Butembe County, Jinja):</w:t>
      </w:r>
      <w:r w:rsidRPr="008F6B08">
        <w:rPr>
          <w:rFonts w:ascii="Times New Roman" w:eastAsia="Times New Roman" w:hAnsi="Times New Roman" w:cs="Times New Roman"/>
        </w:rPr>
        <w:t xml:space="preserve"> On the Committee on </w:t>
      </w:r>
      <w:r w:rsidRPr="008F6B08">
        <w:rPr>
          <w:rFonts w:ascii="Times New Roman" w:hAnsi="Times New Roman" w:cs="Times New Roman"/>
        </w:rPr>
        <w:t>Legal and Parliamentary Affairs, Madam Speaker, the Independents designate:</w:t>
      </w:r>
    </w:p>
    <w:p w14:paraId="3A4F019C" w14:textId="77777777" w:rsidR="00870DC4" w:rsidRPr="008F6B08" w:rsidRDefault="00870DC4" w:rsidP="008F6B08">
      <w:pPr>
        <w:spacing w:after="0" w:line="240" w:lineRule="auto"/>
        <w:jc w:val="both"/>
        <w:rPr>
          <w:rFonts w:ascii="Times New Roman" w:hAnsi="Times New Roman" w:cs="Times New Roman"/>
        </w:rPr>
      </w:pPr>
    </w:p>
    <w:p w14:paraId="77E212E3" w14:textId="77777777" w:rsidR="002527C8" w:rsidRPr="008F6B08" w:rsidRDefault="002527C8" w:rsidP="00914F30">
      <w:pPr>
        <w:numPr>
          <w:ilvl w:val="0"/>
          <w:numId w:val="36"/>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w:t>
      </w:r>
      <w:r w:rsidRPr="008F6B08">
        <w:rPr>
          <w:rFonts w:ascii="Times New Roman" w:eastAsia="Times New Roman" w:hAnsi="Times New Roman" w:cs="Times New Roman"/>
        </w:rPr>
        <w:t xml:space="preserve"> Shartsi Musherure - </w:t>
      </w:r>
      <w:r w:rsidRPr="008F6B08">
        <w:rPr>
          <w:rFonts w:ascii="Times New Roman" w:hAnsi="Times New Roman" w:cs="Times New Roman"/>
        </w:rPr>
        <w:t>Mawogoola North County;</w:t>
      </w:r>
    </w:p>
    <w:p w14:paraId="36FB787D" w14:textId="77777777" w:rsidR="002527C8" w:rsidRPr="008F6B08" w:rsidRDefault="002527C8" w:rsidP="00914F30">
      <w:pPr>
        <w:numPr>
          <w:ilvl w:val="0"/>
          <w:numId w:val="36"/>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Abdu Katuntu - Bugweri County;</w:t>
      </w:r>
    </w:p>
    <w:p w14:paraId="684A2E25" w14:textId="77777777" w:rsidR="002527C8" w:rsidRPr="008F6B08" w:rsidRDefault="002527C8" w:rsidP="00914F30">
      <w:pPr>
        <w:numPr>
          <w:ilvl w:val="0"/>
          <w:numId w:val="36"/>
        </w:numPr>
        <w:tabs>
          <w:tab w:val="left" w:pos="426"/>
        </w:tabs>
        <w:spacing w:after="0" w:line="240" w:lineRule="auto"/>
        <w:ind w:left="426" w:hanging="426"/>
        <w:jc w:val="both"/>
        <w:rPr>
          <w:rFonts w:ascii="Times New Roman" w:eastAsia="Times New Roman" w:hAnsi="Times New Roman" w:cs="Times New Roman"/>
        </w:rPr>
      </w:pPr>
      <w:r w:rsidRPr="008F6B08">
        <w:rPr>
          <w:rFonts w:ascii="Times New Roman" w:hAnsi="Times New Roman" w:cs="Times New Roman"/>
        </w:rPr>
        <w:t xml:space="preserve">Hon. Acrobert Kiiza - </w:t>
      </w:r>
      <w:r w:rsidRPr="008F6B08">
        <w:rPr>
          <w:rFonts w:ascii="Times New Roman" w:eastAsia="Times New Roman" w:hAnsi="Times New Roman" w:cs="Times New Roman"/>
        </w:rPr>
        <w:t xml:space="preserve">Bughendera County; and </w:t>
      </w:r>
    </w:p>
    <w:p w14:paraId="00D94060" w14:textId="77777777" w:rsidR="002527C8" w:rsidRPr="008F6B08" w:rsidRDefault="002527C8" w:rsidP="00914F30">
      <w:pPr>
        <w:numPr>
          <w:ilvl w:val="0"/>
          <w:numId w:val="36"/>
        </w:numPr>
        <w:tabs>
          <w:tab w:val="left" w:pos="426"/>
        </w:tabs>
        <w:spacing w:after="0" w:line="240" w:lineRule="auto"/>
        <w:ind w:left="426" w:hanging="426"/>
        <w:jc w:val="both"/>
        <w:rPr>
          <w:rFonts w:ascii="Times New Roman" w:hAnsi="Times New Roman" w:cs="Times New Roman"/>
        </w:rPr>
      </w:pPr>
      <w:r w:rsidRPr="008F6B08">
        <w:rPr>
          <w:rFonts w:ascii="Times New Roman" w:eastAsia="Times New Roman" w:hAnsi="Times New Roman" w:cs="Times New Roman"/>
        </w:rPr>
        <w:t>Hon</w:t>
      </w:r>
      <w:r w:rsidRPr="008F6B08">
        <w:rPr>
          <w:rFonts w:ascii="Times New Roman" w:hAnsi="Times New Roman" w:cs="Times New Roman"/>
        </w:rPr>
        <w:t xml:space="preserve">. Wilfred Niwagaba - Ndorwa County East. </w:t>
      </w:r>
    </w:p>
    <w:p w14:paraId="29874AD0" w14:textId="77777777" w:rsidR="002527C8" w:rsidRPr="008F6B08" w:rsidRDefault="002527C8" w:rsidP="008F6B08">
      <w:pPr>
        <w:spacing w:after="0" w:line="240" w:lineRule="auto"/>
        <w:jc w:val="both"/>
        <w:rPr>
          <w:rFonts w:ascii="Times New Roman" w:hAnsi="Times New Roman" w:cs="Times New Roman"/>
        </w:rPr>
      </w:pPr>
    </w:p>
    <w:p w14:paraId="464DE049"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34A223E1" w14:textId="77777777" w:rsidR="002527C8" w:rsidRPr="008F6B08" w:rsidRDefault="002527C8" w:rsidP="008F6B08">
      <w:pPr>
        <w:spacing w:after="0" w:line="240" w:lineRule="auto"/>
        <w:jc w:val="both"/>
        <w:rPr>
          <w:rFonts w:ascii="Times New Roman" w:hAnsi="Times New Roman" w:cs="Times New Roman"/>
        </w:rPr>
      </w:pPr>
    </w:p>
    <w:p w14:paraId="4B473851"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 put the question that the Committee on Legal and Parliamentary Affairs be constituted as proposed.</w:t>
      </w:r>
    </w:p>
    <w:p w14:paraId="06486381" w14:textId="77777777" w:rsidR="002527C8" w:rsidRPr="008F6B08" w:rsidRDefault="002527C8" w:rsidP="008F6B08">
      <w:pPr>
        <w:spacing w:after="0" w:line="240" w:lineRule="auto"/>
        <w:jc w:val="both"/>
        <w:rPr>
          <w:rFonts w:ascii="Times New Roman" w:hAnsi="Times New Roman" w:cs="Times New Roman"/>
        </w:rPr>
      </w:pPr>
    </w:p>
    <w:p w14:paraId="221E0ACE" w14:textId="77777777" w:rsidR="002527C8" w:rsidRPr="008F6B08" w:rsidRDefault="002527C8" w:rsidP="008F6B08">
      <w:pPr>
        <w:spacing w:after="0" w:line="240" w:lineRule="auto"/>
        <w:jc w:val="center"/>
        <w:rPr>
          <w:rFonts w:ascii="Times New Roman" w:hAnsi="Times New Roman" w:cs="Times New Roman"/>
          <w:i/>
        </w:rPr>
      </w:pPr>
      <w:r w:rsidRPr="008F6B08">
        <w:rPr>
          <w:rFonts w:ascii="Times New Roman" w:hAnsi="Times New Roman" w:cs="Times New Roman"/>
          <w:i/>
        </w:rPr>
        <w:t>(Question put and agreed to.)</w:t>
      </w:r>
    </w:p>
    <w:p w14:paraId="75914A7D" w14:textId="77777777" w:rsidR="002527C8" w:rsidRPr="008F6B08" w:rsidRDefault="002527C8" w:rsidP="008F6B08">
      <w:pPr>
        <w:spacing w:after="0" w:line="240" w:lineRule="auto"/>
        <w:jc w:val="both"/>
        <w:rPr>
          <w:rFonts w:ascii="Times New Roman" w:hAnsi="Times New Roman" w:cs="Times New Roman"/>
        </w:rPr>
      </w:pPr>
    </w:p>
    <w:p w14:paraId="61E38C7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lastRenderedPageBreak/>
        <w:t>THE SPEAKER:</w:t>
      </w:r>
      <w:r w:rsidRPr="008F6B08">
        <w:rPr>
          <w:rFonts w:ascii="Times New Roman" w:hAnsi="Times New Roman" w:cs="Times New Roman"/>
        </w:rPr>
        <w:t xml:space="preserve"> Committee on Environment and Natural Resources?</w:t>
      </w:r>
    </w:p>
    <w:p w14:paraId="71901F78" w14:textId="77777777" w:rsidR="002527C8" w:rsidRPr="008F6B08" w:rsidRDefault="002527C8" w:rsidP="008F6B08">
      <w:pPr>
        <w:spacing w:after="0" w:line="240" w:lineRule="auto"/>
        <w:jc w:val="both"/>
        <w:rPr>
          <w:rFonts w:ascii="Times New Roman" w:hAnsi="Times New Roman" w:cs="Times New Roman"/>
        </w:rPr>
      </w:pPr>
    </w:p>
    <w:p w14:paraId="41143CEC"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17</w:t>
      </w:r>
    </w:p>
    <w:p w14:paraId="40720D2A" w14:textId="77777777" w:rsidR="002527C8" w:rsidRDefault="002527C8" w:rsidP="008F6B08">
      <w:pPr>
        <w:spacing w:after="0" w:line="240" w:lineRule="auto"/>
        <w:jc w:val="both"/>
        <w:rPr>
          <w:rFonts w:ascii="Times New Roman" w:eastAsia="Courier New" w:hAnsi="Times New Roman" w:cs="Times New Roman"/>
          <w:color w:val="000000"/>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Madam Speaker, on the Committee on Environment and Natural Resources, </w:t>
      </w:r>
      <w:r w:rsidRPr="008F6B08">
        <w:rPr>
          <w:rFonts w:ascii="Times New Roman" w:eastAsia="Courier New" w:hAnsi="Times New Roman" w:cs="Times New Roman"/>
          <w:color w:val="000000"/>
        </w:rPr>
        <w:t xml:space="preserve">the Government side designates: </w:t>
      </w:r>
    </w:p>
    <w:p w14:paraId="0199B82C" w14:textId="77777777" w:rsidR="00460A8A" w:rsidRPr="008F6B08" w:rsidRDefault="00460A8A" w:rsidP="008F6B08">
      <w:pPr>
        <w:spacing w:after="0" w:line="240" w:lineRule="auto"/>
        <w:jc w:val="both"/>
        <w:rPr>
          <w:rFonts w:ascii="Times New Roman" w:eastAsia="Courier New" w:hAnsi="Times New Roman" w:cs="Times New Roman"/>
          <w:color w:val="000000"/>
        </w:rPr>
      </w:pPr>
    </w:p>
    <w:p w14:paraId="726FDF85" w14:textId="77777777" w:rsidR="002527C8" w:rsidRPr="008F6B08" w:rsidRDefault="002527C8" w:rsidP="00914F30">
      <w:pPr>
        <w:pStyle w:val="ListParagraph"/>
        <w:numPr>
          <w:ilvl w:val="0"/>
          <w:numId w:val="37"/>
        </w:numPr>
        <w:tabs>
          <w:tab w:val="left" w:pos="426"/>
        </w:tabs>
        <w:spacing w:after="0" w:line="240" w:lineRule="auto"/>
        <w:ind w:left="426" w:hanging="426"/>
        <w:jc w:val="both"/>
        <w:rPr>
          <w:rFonts w:ascii="Times New Roman" w:eastAsia="Courier New" w:hAnsi="Times New Roman" w:cs="Times New Roman"/>
        </w:rPr>
      </w:pPr>
      <w:r w:rsidRPr="008F6B08">
        <w:rPr>
          <w:rFonts w:ascii="Times New Roman" w:eastAsia="Courier New" w:hAnsi="Times New Roman" w:cs="Times New Roman"/>
          <w:color w:val="000000"/>
        </w:rPr>
        <w:t xml:space="preserve">Hon. Dr Otiam Emmanuel </w:t>
      </w:r>
      <w:r w:rsidRPr="008F6B08">
        <w:rPr>
          <w:rFonts w:ascii="Times New Roman" w:eastAsia="Courier New" w:hAnsi="Times New Roman" w:cs="Times New Roman"/>
        </w:rPr>
        <w:t>Otaala as the Chairperson; and</w:t>
      </w:r>
    </w:p>
    <w:p w14:paraId="48DED44C" w14:textId="77777777" w:rsidR="002527C8" w:rsidRDefault="002527C8" w:rsidP="00914F30">
      <w:pPr>
        <w:pStyle w:val="ListParagraph"/>
        <w:numPr>
          <w:ilvl w:val="0"/>
          <w:numId w:val="37"/>
        </w:numPr>
        <w:tabs>
          <w:tab w:val="left" w:pos="426"/>
        </w:tabs>
        <w:spacing w:after="0" w:line="240" w:lineRule="auto"/>
        <w:ind w:left="426" w:hanging="426"/>
        <w:jc w:val="both"/>
        <w:rPr>
          <w:rFonts w:ascii="Times New Roman" w:eastAsia="Courier New" w:hAnsi="Times New Roman" w:cs="Times New Roman"/>
        </w:rPr>
      </w:pPr>
      <w:r w:rsidRPr="008F6B08">
        <w:rPr>
          <w:rFonts w:ascii="Times New Roman" w:eastAsia="Courier New" w:hAnsi="Times New Roman" w:cs="Times New Roman"/>
        </w:rPr>
        <w:t>Hon. Kugonza Emely as the Vice-Chairperson.</w:t>
      </w:r>
    </w:p>
    <w:p w14:paraId="013B1C32" w14:textId="77777777" w:rsidR="00460A8A" w:rsidRPr="008F6B08" w:rsidRDefault="00460A8A" w:rsidP="009C011B">
      <w:pPr>
        <w:pStyle w:val="ListParagraph"/>
        <w:spacing w:after="0" w:line="240" w:lineRule="auto"/>
        <w:jc w:val="both"/>
        <w:rPr>
          <w:rFonts w:ascii="Times New Roman" w:eastAsia="Courier New" w:hAnsi="Times New Roman" w:cs="Times New Roman"/>
        </w:rPr>
      </w:pPr>
    </w:p>
    <w:p w14:paraId="27833F81" w14:textId="70B9465B" w:rsidR="002527C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 xml:space="preserve">The </w:t>
      </w:r>
      <w:r w:rsidR="00460A8A">
        <w:rPr>
          <w:rFonts w:ascii="Times New Roman" w:eastAsia="Courier New" w:hAnsi="Times New Roman" w:cs="Times New Roman"/>
        </w:rPr>
        <w:t>m</w:t>
      </w:r>
      <w:r w:rsidR="00460A8A" w:rsidRPr="008F6B08">
        <w:rPr>
          <w:rFonts w:ascii="Times New Roman" w:eastAsia="Courier New" w:hAnsi="Times New Roman" w:cs="Times New Roman"/>
        </w:rPr>
        <w:t xml:space="preserve">embers </w:t>
      </w:r>
      <w:r w:rsidRPr="008F6B08">
        <w:rPr>
          <w:rFonts w:ascii="Times New Roman" w:eastAsia="Courier New" w:hAnsi="Times New Roman" w:cs="Times New Roman"/>
        </w:rPr>
        <w:t xml:space="preserve">include: </w:t>
      </w:r>
    </w:p>
    <w:p w14:paraId="53B56415" w14:textId="77777777" w:rsidR="00460A8A" w:rsidRPr="008F6B08" w:rsidRDefault="00460A8A" w:rsidP="008F6B08">
      <w:pPr>
        <w:spacing w:after="0" w:line="240" w:lineRule="auto"/>
        <w:jc w:val="both"/>
        <w:rPr>
          <w:rFonts w:ascii="Times New Roman" w:eastAsia="Courier New" w:hAnsi="Times New Roman" w:cs="Times New Roman"/>
        </w:rPr>
      </w:pPr>
    </w:p>
    <w:p w14:paraId="7127EDCF"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Biyika Lawrence Songa; </w:t>
      </w:r>
    </w:p>
    <w:p w14:paraId="23DB1603"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Dickson Kateshumbwa; </w:t>
      </w:r>
    </w:p>
    <w:p w14:paraId="26E835A7"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Seith Wambede; </w:t>
      </w:r>
    </w:p>
    <w:p w14:paraId="355F02DD"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Juliet Bashiisha Agasha; </w:t>
      </w:r>
    </w:p>
    <w:p w14:paraId="18FD9ECC"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Joshephat Tumwesigye; </w:t>
      </w:r>
    </w:p>
    <w:p w14:paraId="54C1A8A9"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Sendawula Christine Bukenya; </w:t>
      </w:r>
    </w:p>
    <w:p w14:paraId="24705036"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Paul Akamba; </w:t>
      </w:r>
    </w:p>
    <w:p w14:paraId="03C1E1EA"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Clare Mugumya; </w:t>
      </w:r>
    </w:p>
    <w:p w14:paraId="40048D9F"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Flora Natumanya; </w:t>
      </w:r>
    </w:p>
    <w:p w14:paraId="09B9EEC6" w14:textId="72EBAB0A"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w:t>
      </w:r>
      <w:r w:rsidR="00460A8A">
        <w:rPr>
          <w:rFonts w:ascii="Times New Roman" w:eastAsia="Courier New" w:hAnsi="Times New Roman" w:cs="Times New Roman"/>
        </w:rPr>
        <w:t>.</w:t>
      </w:r>
      <w:r w:rsidRPr="009C011B">
        <w:rPr>
          <w:rFonts w:ascii="Times New Roman" w:eastAsia="Courier New" w:hAnsi="Times New Roman" w:cs="Times New Roman"/>
        </w:rPr>
        <w:t xml:space="preserve"> Alioni Yorke Odria; </w:t>
      </w:r>
    </w:p>
    <w:p w14:paraId="3D09C585"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Alex Ruhunda; </w:t>
      </w:r>
    </w:p>
    <w:p w14:paraId="3AEB63DF"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John Faith Magolo; </w:t>
      </w:r>
    </w:p>
    <w:p w14:paraId="736332B5"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Apollo Yeri Ofwono; </w:t>
      </w:r>
    </w:p>
    <w:p w14:paraId="3F9D3BA5"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Francis Kazini Twinomujuni; </w:t>
      </w:r>
    </w:p>
    <w:p w14:paraId="0E060661"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Sam Otukol; </w:t>
      </w:r>
    </w:p>
    <w:p w14:paraId="182F7E20"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Fredrick Angura; and </w:t>
      </w:r>
    </w:p>
    <w:p w14:paraId="71063EA7" w14:textId="77777777" w:rsidR="002527C8" w:rsidRPr="009C011B" w:rsidRDefault="002527C8" w:rsidP="00914F30">
      <w:pPr>
        <w:pStyle w:val="ListParagraph"/>
        <w:numPr>
          <w:ilvl w:val="0"/>
          <w:numId w:val="64"/>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Katalihwa Donald Byabazaire.</w:t>
      </w:r>
    </w:p>
    <w:p w14:paraId="6F9B3F92" w14:textId="77777777" w:rsidR="00460A8A" w:rsidRPr="008F6B08" w:rsidRDefault="00460A8A" w:rsidP="008F6B08">
      <w:pPr>
        <w:spacing w:after="0" w:line="240" w:lineRule="auto"/>
        <w:jc w:val="both"/>
        <w:rPr>
          <w:rFonts w:ascii="Times New Roman" w:eastAsia="Courier New" w:hAnsi="Times New Roman" w:cs="Times New Roman"/>
        </w:rPr>
      </w:pPr>
    </w:p>
    <w:p w14:paraId="179E933E"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Madam Speaker, I beg to designate.</w:t>
      </w:r>
    </w:p>
    <w:p w14:paraId="39836DB1" w14:textId="77777777" w:rsidR="002527C8" w:rsidRPr="008F6B08" w:rsidRDefault="002527C8" w:rsidP="008F6B08">
      <w:pPr>
        <w:spacing w:after="0" w:line="240" w:lineRule="auto"/>
        <w:jc w:val="both"/>
        <w:rPr>
          <w:rFonts w:ascii="Times New Roman" w:eastAsia="Courier New" w:hAnsi="Times New Roman" w:cs="Times New Roman"/>
        </w:rPr>
      </w:pPr>
    </w:p>
    <w:p w14:paraId="0213F3AD"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Thank you. Yes, Stephen.</w:t>
      </w:r>
    </w:p>
    <w:p w14:paraId="5277D531" w14:textId="77777777" w:rsidR="002527C8" w:rsidRPr="008F6B08" w:rsidRDefault="002527C8" w:rsidP="008F6B08">
      <w:pPr>
        <w:spacing w:after="0" w:line="240" w:lineRule="auto"/>
        <w:jc w:val="both"/>
        <w:rPr>
          <w:rFonts w:ascii="Times New Roman" w:eastAsia="Courier New" w:hAnsi="Times New Roman" w:cs="Times New Roman"/>
        </w:rPr>
      </w:pPr>
    </w:p>
    <w:p w14:paraId="5A3A8C1F" w14:textId="77777777" w:rsidR="002527C8" w:rsidRPr="008F6B08" w:rsidRDefault="002527C8" w:rsidP="008F6B08">
      <w:pPr>
        <w:spacing w:after="0" w:line="240" w:lineRule="auto"/>
        <w:jc w:val="both"/>
        <w:rPr>
          <w:rFonts w:ascii="Times New Roman" w:eastAsia="Courier New" w:hAnsi="Times New Roman" w:cs="Times New Roman"/>
          <w:color w:val="000000"/>
        </w:rPr>
      </w:pPr>
      <w:bookmarkStart w:id="1" w:name="_heading=h.gjdgxs" w:colFirst="0" w:colLast="0"/>
      <w:bookmarkEnd w:id="1"/>
      <w:r w:rsidRPr="008F6B08">
        <w:rPr>
          <w:rFonts w:ascii="Times New Roman" w:eastAsia="Courier New" w:hAnsi="Times New Roman" w:cs="Times New Roman"/>
          <w:b/>
        </w:rPr>
        <w:t xml:space="preserve">MR SERUBULA: </w:t>
      </w:r>
      <w:r w:rsidRPr="008F6B08">
        <w:rPr>
          <w:rFonts w:ascii="Times New Roman" w:eastAsia="Courier New" w:hAnsi="Times New Roman" w:cs="Times New Roman"/>
          <w:color w:val="000000"/>
        </w:rPr>
        <w:t>Rt Hon. Speaker, I am just rising on a matter of procedure and clarification too; it may lead to legal issues - on designation. I heard the name of Hon. Kwizera Eddy and I suppose that this -</w:t>
      </w:r>
    </w:p>
    <w:p w14:paraId="131E7182" w14:textId="77777777" w:rsidR="002527C8" w:rsidRPr="008F6B08" w:rsidRDefault="002527C8" w:rsidP="008F6B08">
      <w:pPr>
        <w:spacing w:after="0" w:line="240" w:lineRule="auto"/>
        <w:jc w:val="both"/>
        <w:rPr>
          <w:rFonts w:ascii="Times New Roman" w:eastAsia="Courier New" w:hAnsi="Times New Roman" w:cs="Times New Roman"/>
          <w:b/>
        </w:rPr>
      </w:pPr>
    </w:p>
    <w:p w14:paraId="11F53F74"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Did you mention hon. Kwizera?</w:t>
      </w:r>
    </w:p>
    <w:p w14:paraId="088FF39A" w14:textId="77777777" w:rsidR="002527C8" w:rsidRPr="008F6B08" w:rsidRDefault="002527C8" w:rsidP="008F6B08">
      <w:pPr>
        <w:spacing w:after="0" w:line="240" w:lineRule="auto"/>
        <w:jc w:val="both"/>
        <w:rPr>
          <w:rFonts w:ascii="Times New Roman" w:eastAsia="Courier New" w:hAnsi="Times New Roman" w:cs="Times New Roman"/>
          <w:b/>
          <w:color w:val="FF0000"/>
        </w:rPr>
      </w:pPr>
    </w:p>
    <w:p w14:paraId="1580FFBD"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b/>
        </w:rPr>
        <w:t xml:space="preserve">MR SERUBULA: </w:t>
      </w:r>
      <w:r w:rsidRPr="008F6B08">
        <w:rPr>
          <w:rFonts w:ascii="Times New Roman" w:eastAsia="Courier New" w:hAnsi="Times New Roman" w:cs="Times New Roman"/>
          <w:color w:val="000000"/>
        </w:rPr>
        <w:t>I just wanted that clarification.</w:t>
      </w:r>
    </w:p>
    <w:p w14:paraId="10DFB042" w14:textId="77777777" w:rsidR="002527C8" w:rsidRPr="008F6B08" w:rsidRDefault="002527C8" w:rsidP="008F6B08">
      <w:pPr>
        <w:spacing w:after="0" w:line="240" w:lineRule="auto"/>
        <w:jc w:val="both"/>
        <w:rPr>
          <w:rFonts w:ascii="Times New Roman" w:eastAsia="Courier New" w:hAnsi="Times New Roman" w:cs="Times New Roman"/>
          <w:b/>
        </w:rPr>
      </w:pPr>
    </w:p>
    <w:p w14:paraId="70798919" w14:textId="77777777" w:rsidR="002527C8" w:rsidRPr="008F6B08" w:rsidRDefault="002527C8" w:rsidP="008F6B08">
      <w:pPr>
        <w:spacing w:after="0" w:line="240" w:lineRule="auto"/>
        <w:jc w:val="both"/>
        <w:rPr>
          <w:rFonts w:ascii="Times New Roman" w:eastAsia="Courier New" w:hAnsi="Times New Roman" w:cs="Times New Roman"/>
          <w:b/>
          <w:color w:val="000000"/>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No.</w:t>
      </w:r>
    </w:p>
    <w:p w14:paraId="018D7BF9"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2BD9A48C"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b/>
          <w:color w:val="000000"/>
        </w:rPr>
        <w:t xml:space="preserve">MS NAKADAMA: </w:t>
      </w:r>
      <w:r w:rsidRPr="008F6B08">
        <w:rPr>
          <w:rFonts w:ascii="Times New Roman" w:eastAsia="Courier New" w:hAnsi="Times New Roman" w:cs="Times New Roman"/>
          <w:color w:val="000000"/>
        </w:rPr>
        <w:t>Madam Speaker, I read hon. Paul Kwizera and not hon. Eddy Kwizera.</w:t>
      </w:r>
    </w:p>
    <w:p w14:paraId="578A6554"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735E1E04"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We have two Kwizeras - Paul and Eddy.</w:t>
      </w:r>
    </w:p>
    <w:p w14:paraId="7CB28785"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6805F41F"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b/>
          <w:color w:val="000000"/>
        </w:rPr>
        <w:t xml:space="preserve">MS NAKADAMA: </w:t>
      </w:r>
      <w:r w:rsidRPr="008F6B08">
        <w:rPr>
          <w:rFonts w:ascii="Times New Roman" w:eastAsia="Courier New" w:hAnsi="Times New Roman" w:cs="Times New Roman"/>
          <w:color w:val="000000"/>
        </w:rPr>
        <w:t>For Municipality Kisoro.</w:t>
      </w:r>
    </w:p>
    <w:p w14:paraId="47733E60" w14:textId="77777777" w:rsidR="002527C8" w:rsidRPr="008F6B08" w:rsidRDefault="002527C8" w:rsidP="008F6B08">
      <w:pPr>
        <w:spacing w:after="0" w:line="240" w:lineRule="auto"/>
        <w:jc w:val="both"/>
        <w:rPr>
          <w:rFonts w:ascii="Times New Roman" w:eastAsia="Courier New" w:hAnsi="Times New Roman" w:cs="Times New Roman"/>
          <w:color w:val="000000"/>
        </w:rPr>
      </w:pPr>
    </w:p>
    <w:p w14:paraId="2B2CBF0B"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b/>
        </w:rPr>
        <w:t xml:space="preserve">MR SERUBULA: </w:t>
      </w:r>
      <w:r w:rsidRPr="008F6B08">
        <w:rPr>
          <w:rFonts w:ascii="Times New Roman" w:eastAsia="Courier New" w:hAnsi="Times New Roman" w:cs="Times New Roman"/>
          <w:color w:val="000000"/>
        </w:rPr>
        <w:t>I just needed that clarification. I thank you.</w:t>
      </w:r>
    </w:p>
    <w:p w14:paraId="6EA9DE7D" w14:textId="77777777" w:rsidR="002527C8" w:rsidRPr="008F6B08" w:rsidRDefault="002527C8" w:rsidP="008F6B08">
      <w:pPr>
        <w:spacing w:after="0" w:line="240" w:lineRule="auto"/>
        <w:jc w:val="both"/>
        <w:rPr>
          <w:rFonts w:ascii="Times New Roman" w:eastAsia="Courier New" w:hAnsi="Times New Roman" w:cs="Times New Roman"/>
          <w:color w:val="000000"/>
        </w:rPr>
      </w:pPr>
    </w:p>
    <w:p w14:paraId="05C944EB"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It is a different Kwizera.</w:t>
      </w:r>
    </w:p>
    <w:p w14:paraId="1565A73E" w14:textId="77777777" w:rsidR="002527C8" w:rsidRPr="008F6B08" w:rsidRDefault="002527C8" w:rsidP="008F6B08">
      <w:pPr>
        <w:spacing w:after="0" w:line="240" w:lineRule="auto"/>
        <w:jc w:val="both"/>
        <w:rPr>
          <w:rFonts w:ascii="Times New Roman" w:eastAsia="Courier New" w:hAnsi="Times New Roman" w:cs="Times New Roman"/>
        </w:rPr>
      </w:pPr>
    </w:p>
    <w:p w14:paraId="77CDAE04" w14:textId="0ECD0AF8" w:rsidR="002527C8" w:rsidRDefault="00460A8A" w:rsidP="008F6B08">
      <w:pPr>
        <w:spacing w:after="0" w:line="240" w:lineRule="auto"/>
        <w:jc w:val="both"/>
        <w:rPr>
          <w:rFonts w:ascii="Times New Roman" w:eastAsia="Courier New" w:hAnsi="Times New Roman" w:cs="Times New Roman"/>
        </w:rPr>
      </w:pPr>
      <w:r w:rsidRPr="008F6B08">
        <w:rPr>
          <w:rFonts w:ascii="Times New Roman" w:hAnsi="Times New Roman" w:cs="Times New Roman"/>
          <w:b/>
        </w:rPr>
        <w:t>THE CHIEF OPPOSITION WHIP (Mr John Baptist Nambeshe):</w:t>
      </w:r>
      <w:r w:rsidRPr="008F6B08">
        <w:rPr>
          <w:rFonts w:ascii="Times New Roman" w:hAnsi="Times New Roman" w:cs="Times New Roman"/>
        </w:rPr>
        <w:t xml:space="preserve"> </w:t>
      </w:r>
      <w:r w:rsidR="002527C8" w:rsidRPr="008F6B08">
        <w:rPr>
          <w:rFonts w:ascii="Times New Roman" w:eastAsia="Courier New" w:hAnsi="Times New Roman" w:cs="Times New Roman"/>
        </w:rPr>
        <w:t>Madam Speaker, on the Committee of Natural Resources I propose to designate the following</w:t>
      </w:r>
      <w:r>
        <w:rPr>
          <w:rFonts w:ascii="Times New Roman" w:eastAsia="Courier New" w:hAnsi="Times New Roman" w:cs="Times New Roman"/>
        </w:rPr>
        <w:t xml:space="preserve"> Members</w:t>
      </w:r>
      <w:r w:rsidR="002527C8" w:rsidRPr="008F6B08">
        <w:rPr>
          <w:rFonts w:ascii="Times New Roman" w:eastAsia="Courier New" w:hAnsi="Times New Roman" w:cs="Times New Roman"/>
        </w:rPr>
        <w:t xml:space="preserve">: </w:t>
      </w:r>
    </w:p>
    <w:p w14:paraId="1C5F4BB5" w14:textId="77777777" w:rsidR="00460A8A" w:rsidRPr="008F6B08" w:rsidRDefault="00460A8A" w:rsidP="008F6B08">
      <w:pPr>
        <w:spacing w:after="0" w:line="240" w:lineRule="auto"/>
        <w:jc w:val="both"/>
        <w:rPr>
          <w:rFonts w:ascii="Times New Roman" w:eastAsia="Courier New" w:hAnsi="Times New Roman" w:cs="Times New Roman"/>
        </w:rPr>
      </w:pPr>
    </w:p>
    <w:p w14:paraId="2899CE02"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Fred Kayondo of the Democratic Party;</w:t>
      </w:r>
    </w:p>
    <w:p w14:paraId="2F80F4A0"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Jimmy James Akena of UPC representing Lira City East; </w:t>
      </w:r>
    </w:p>
    <w:p w14:paraId="0135660F"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w:t>
      </w:r>
      <w:r w:rsidRPr="009C011B">
        <w:rPr>
          <w:rFonts w:ascii="Times New Roman" w:eastAsia="Courier New" w:hAnsi="Times New Roman" w:cs="Times New Roman"/>
          <w:b/>
        </w:rPr>
        <w:t xml:space="preserve"> </w:t>
      </w:r>
      <w:r w:rsidRPr="009C011B">
        <w:rPr>
          <w:rFonts w:ascii="Times New Roman" w:eastAsia="Courier New" w:hAnsi="Times New Roman" w:cs="Times New Roman"/>
        </w:rPr>
        <w:t>Betty Aol Ocan of Gulu City;</w:t>
      </w:r>
    </w:p>
    <w:p w14:paraId="78990F4F"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Asinansi Nyakato of Hoima City from the FDC;</w:t>
      </w:r>
    </w:p>
    <w:p w14:paraId="22ED3CF1"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Kaya Christine Nakimwero of Kiboga;</w:t>
      </w:r>
    </w:p>
    <w:p w14:paraId="0247B682"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Ronald Evans Kanyike of Bukoto East;</w:t>
      </w:r>
    </w:p>
    <w:p w14:paraId="14313B3F"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Charles Tebandeke of Bale County; and</w:t>
      </w:r>
    </w:p>
    <w:p w14:paraId="3FBAA533" w14:textId="77777777" w:rsidR="002527C8" w:rsidRPr="009C011B" w:rsidRDefault="002527C8" w:rsidP="00914F30">
      <w:pPr>
        <w:pStyle w:val="ListParagraph"/>
        <w:numPr>
          <w:ilvl w:val="0"/>
          <w:numId w:val="65"/>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Aisha Nalule Kabanda of Butambala.</w:t>
      </w:r>
    </w:p>
    <w:p w14:paraId="766060AD" w14:textId="77777777" w:rsidR="002527C8" w:rsidRPr="008F6B08" w:rsidRDefault="002527C8" w:rsidP="008F6B08">
      <w:pPr>
        <w:spacing w:after="0" w:line="240" w:lineRule="auto"/>
        <w:jc w:val="both"/>
        <w:rPr>
          <w:rFonts w:ascii="Times New Roman" w:eastAsia="Courier New" w:hAnsi="Times New Roman" w:cs="Times New Roman"/>
        </w:rPr>
      </w:pPr>
    </w:p>
    <w:p w14:paraId="6A69D42A"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rPr>
        <w:t>I beg to designate, Madam Speaker.</w:t>
      </w:r>
    </w:p>
    <w:p w14:paraId="78FD5141"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29233070"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Thank you. Yes, UPDF?</w:t>
      </w:r>
    </w:p>
    <w:p w14:paraId="4605FC0C" w14:textId="77777777" w:rsidR="002527C8" w:rsidRPr="008F6B08" w:rsidRDefault="002527C8" w:rsidP="008F6B08">
      <w:pPr>
        <w:spacing w:after="0" w:line="240" w:lineRule="auto"/>
        <w:jc w:val="both"/>
        <w:rPr>
          <w:rFonts w:ascii="Times New Roman" w:eastAsia="Courier New" w:hAnsi="Times New Roman" w:cs="Times New Roman"/>
        </w:rPr>
      </w:pPr>
    </w:p>
    <w:p w14:paraId="6EA33D83" w14:textId="6B2A93F3" w:rsidR="002527C8" w:rsidRPr="008F6B08" w:rsidRDefault="00460A8A" w:rsidP="008F6B08">
      <w:pPr>
        <w:spacing w:after="0" w:line="240" w:lineRule="auto"/>
        <w:jc w:val="both"/>
        <w:rPr>
          <w:rFonts w:ascii="Times New Roman" w:eastAsia="Courier New" w:hAnsi="Times New Roman" w:cs="Times New Roman"/>
        </w:rPr>
      </w:pPr>
      <w:r>
        <w:rPr>
          <w:rFonts w:ascii="Times New Roman" w:eastAsia="Courier New" w:hAnsi="Times New Roman" w:cs="Times New Roman"/>
        </w:rPr>
        <w:t>4.20</w:t>
      </w:r>
    </w:p>
    <w:p w14:paraId="077BACAD" w14:textId="0A0BDB0B" w:rsidR="002527C8" w:rsidRPr="008F6B08" w:rsidRDefault="00460A8A" w:rsidP="008F6B08">
      <w:pPr>
        <w:spacing w:after="0" w:line="240" w:lineRule="auto"/>
        <w:jc w:val="both"/>
        <w:rPr>
          <w:rFonts w:ascii="Times New Roman" w:eastAsia="Courier New" w:hAnsi="Times New Roman" w:cs="Times New Roman"/>
        </w:rPr>
      </w:pPr>
      <w:r w:rsidRPr="008F6B08">
        <w:rPr>
          <w:rFonts w:ascii="Times New Roman" w:hAnsi="Times New Roman" w:cs="Times New Roman"/>
          <w:b/>
        </w:rPr>
        <w:t>COL VICTOR NEKESA (UPDF Representative):</w:t>
      </w:r>
      <w:r w:rsidRPr="008F6B08">
        <w:rPr>
          <w:rFonts w:ascii="Times New Roman" w:hAnsi="Times New Roman" w:cs="Times New Roman"/>
        </w:rPr>
        <w:t xml:space="preserve"> </w:t>
      </w:r>
      <w:r w:rsidR="002527C8" w:rsidRPr="008F6B08">
        <w:rPr>
          <w:rFonts w:ascii="Times New Roman" w:eastAsia="Courier New" w:hAnsi="Times New Roman" w:cs="Times New Roman"/>
        </w:rPr>
        <w:t>Madam Speaker,</w:t>
      </w:r>
      <w:r w:rsidR="002527C8" w:rsidRPr="008F6B08">
        <w:rPr>
          <w:rFonts w:ascii="Times New Roman" w:eastAsia="Courier New" w:hAnsi="Times New Roman" w:cs="Times New Roman"/>
          <w:b/>
        </w:rPr>
        <w:t xml:space="preserve"> </w:t>
      </w:r>
      <w:r w:rsidR="002527C8" w:rsidRPr="008F6B08">
        <w:rPr>
          <w:rFonts w:ascii="Times New Roman" w:eastAsia="Courier New" w:hAnsi="Times New Roman" w:cs="Times New Roman"/>
        </w:rPr>
        <w:t xml:space="preserve">there is no </w:t>
      </w:r>
      <w:r>
        <w:rPr>
          <w:rFonts w:ascii="Times New Roman" w:eastAsia="Courier New" w:hAnsi="Times New Roman" w:cs="Times New Roman"/>
        </w:rPr>
        <w:t>M</w:t>
      </w:r>
      <w:r w:rsidRPr="008F6B08">
        <w:rPr>
          <w:rFonts w:ascii="Times New Roman" w:eastAsia="Courier New" w:hAnsi="Times New Roman" w:cs="Times New Roman"/>
        </w:rPr>
        <w:t xml:space="preserve">ember </w:t>
      </w:r>
      <w:r w:rsidR="002527C8" w:rsidRPr="008F6B08">
        <w:rPr>
          <w:rFonts w:ascii="Times New Roman" w:eastAsia="Courier New" w:hAnsi="Times New Roman" w:cs="Times New Roman"/>
        </w:rPr>
        <w:t>designated to the Committee on Natural Resources by the UPDF Parliamentary Caucus.</w:t>
      </w:r>
    </w:p>
    <w:p w14:paraId="2E9C137C" w14:textId="77777777" w:rsidR="002527C8" w:rsidRPr="008F6B08" w:rsidRDefault="002527C8" w:rsidP="008F6B08">
      <w:pPr>
        <w:spacing w:after="0" w:line="240" w:lineRule="auto"/>
        <w:jc w:val="both"/>
        <w:rPr>
          <w:rFonts w:ascii="Times New Roman" w:eastAsia="Courier New" w:hAnsi="Times New Roman" w:cs="Times New Roman"/>
          <w:b/>
        </w:rPr>
      </w:pPr>
    </w:p>
    <w:p w14:paraId="34A43D16"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Thank you. Yes, Independents?</w:t>
      </w:r>
    </w:p>
    <w:p w14:paraId="1BC841F2" w14:textId="77777777" w:rsidR="002527C8" w:rsidRPr="008F6B08" w:rsidRDefault="002527C8" w:rsidP="008F6B08">
      <w:pPr>
        <w:spacing w:after="0" w:line="240" w:lineRule="auto"/>
        <w:jc w:val="both"/>
        <w:rPr>
          <w:rFonts w:ascii="Times New Roman" w:eastAsia="Courier New" w:hAnsi="Times New Roman" w:cs="Times New Roman"/>
        </w:rPr>
      </w:pPr>
    </w:p>
    <w:p w14:paraId="6C96A94B" w14:textId="03DEFE21" w:rsidR="002527C8" w:rsidRDefault="00460A8A" w:rsidP="008F6B08">
      <w:pPr>
        <w:spacing w:after="0" w:line="240" w:lineRule="auto"/>
        <w:jc w:val="both"/>
        <w:rPr>
          <w:rFonts w:ascii="Times New Roman" w:eastAsia="Courier New"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w:t>
      </w:r>
      <w:r w:rsidRPr="008F6B08">
        <w:rPr>
          <w:rFonts w:ascii="Times New Roman" w:eastAsia="Times New Roman" w:hAnsi="Times New Roman" w:cs="Times New Roman"/>
          <w:b/>
        </w:rPr>
        <w:t xml:space="preserve"> Butembe County, Jinja):</w:t>
      </w:r>
      <w:r w:rsidRPr="008F6B08">
        <w:rPr>
          <w:rFonts w:ascii="Times New Roman" w:eastAsia="Times New Roman" w:hAnsi="Times New Roman" w:cs="Times New Roman"/>
        </w:rPr>
        <w:t xml:space="preserve"> </w:t>
      </w:r>
      <w:r w:rsidR="002527C8" w:rsidRPr="008F6B08">
        <w:rPr>
          <w:rFonts w:ascii="Times New Roman" w:eastAsia="Courier New" w:hAnsi="Times New Roman" w:cs="Times New Roman"/>
        </w:rPr>
        <w:t>Madam Speaker, on the</w:t>
      </w:r>
      <w:r w:rsidR="002527C8" w:rsidRPr="008F6B08">
        <w:rPr>
          <w:rFonts w:ascii="Times New Roman" w:eastAsia="Courier New" w:hAnsi="Times New Roman" w:cs="Times New Roman"/>
          <w:b/>
        </w:rPr>
        <w:t xml:space="preserve"> </w:t>
      </w:r>
      <w:r w:rsidR="002527C8" w:rsidRPr="008F6B08">
        <w:rPr>
          <w:rFonts w:ascii="Times New Roman" w:eastAsia="Courier New" w:hAnsi="Times New Roman" w:cs="Times New Roman"/>
        </w:rPr>
        <w:t>Committee on Environment and Natural Resources, I propose to designate the following Members:</w:t>
      </w:r>
    </w:p>
    <w:p w14:paraId="07540FAF" w14:textId="77777777" w:rsidR="00D42649" w:rsidRPr="008F6B08" w:rsidRDefault="00D42649" w:rsidP="008F6B08">
      <w:pPr>
        <w:spacing w:after="0" w:line="240" w:lineRule="auto"/>
        <w:jc w:val="both"/>
        <w:rPr>
          <w:rFonts w:ascii="Times New Roman" w:eastAsia="Courier New" w:hAnsi="Times New Roman" w:cs="Times New Roman"/>
        </w:rPr>
      </w:pPr>
    </w:p>
    <w:p w14:paraId="6AE98DEA" w14:textId="77777777" w:rsidR="002527C8" w:rsidRPr="009C011B" w:rsidRDefault="002527C8" w:rsidP="00633130">
      <w:pPr>
        <w:pStyle w:val="ListParagraph"/>
        <w:numPr>
          <w:ilvl w:val="0"/>
          <w:numId w:val="67"/>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Abdu Adidwa of Bukhooli County South;</w:t>
      </w:r>
    </w:p>
    <w:p w14:paraId="1CF64AF6" w14:textId="77777777" w:rsidR="002527C8" w:rsidRPr="009C011B" w:rsidRDefault="002527C8" w:rsidP="00633130">
      <w:pPr>
        <w:pStyle w:val="ListParagraph"/>
        <w:numPr>
          <w:ilvl w:val="0"/>
          <w:numId w:val="67"/>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Moses Kamuntu of Rubanda County;</w:t>
      </w:r>
    </w:p>
    <w:p w14:paraId="2FA68A12" w14:textId="77777777" w:rsidR="002527C8" w:rsidRPr="009C011B" w:rsidRDefault="002527C8" w:rsidP="00633130">
      <w:pPr>
        <w:pStyle w:val="ListParagraph"/>
        <w:numPr>
          <w:ilvl w:val="0"/>
          <w:numId w:val="67"/>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Agnes Auma Linda, District Woman Representative Lira City; and</w:t>
      </w:r>
    </w:p>
    <w:p w14:paraId="230BB20D" w14:textId="77777777" w:rsidR="002527C8" w:rsidRPr="009C011B" w:rsidRDefault="002527C8" w:rsidP="00633130">
      <w:pPr>
        <w:pStyle w:val="ListParagraph"/>
        <w:numPr>
          <w:ilvl w:val="0"/>
          <w:numId w:val="67"/>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Eric Musana of Buyaga East County.</w:t>
      </w:r>
    </w:p>
    <w:p w14:paraId="12BA6A94" w14:textId="77777777" w:rsidR="002527C8" w:rsidRPr="008F6B08" w:rsidRDefault="002527C8" w:rsidP="008F6B08">
      <w:pPr>
        <w:spacing w:after="0" w:line="240" w:lineRule="auto"/>
        <w:jc w:val="both"/>
        <w:rPr>
          <w:rFonts w:ascii="Times New Roman" w:eastAsia="Courier New" w:hAnsi="Times New Roman" w:cs="Times New Roman"/>
        </w:rPr>
      </w:pPr>
    </w:p>
    <w:p w14:paraId="149758AE"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I so designate.</w:t>
      </w:r>
    </w:p>
    <w:p w14:paraId="0D31C56F" w14:textId="77777777" w:rsidR="002527C8" w:rsidRPr="008F6B08" w:rsidRDefault="002527C8" w:rsidP="008F6B08">
      <w:pPr>
        <w:spacing w:after="0" w:line="240" w:lineRule="auto"/>
        <w:jc w:val="both"/>
        <w:rPr>
          <w:rFonts w:ascii="Times New Roman" w:eastAsia="Courier New" w:hAnsi="Times New Roman" w:cs="Times New Roman"/>
          <w:color w:val="000000"/>
        </w:rPr>
      </w:pPr>
    </w:p>
    <w:p w14:paraId="496FEBF8"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Thank you. I put the question that the Committee on Environment and Natural Resources be constituted as proposed.</w:t>
      </w:r>
    </w:p>
    <w:p w14:paraId="65BC6F38" w14:textId="77777777" w:rsidR="002527C8" w:rsidRPr="008F6B08" w:rsidRDefault="002527C8" w:rsidP="008F6B08">
      <w:pPr>
        <w:spacing w:after="0" w:line="240" w:lineRule="auto"/>
        <w:jc w:val="both"/>
        <w:rPr>
          <w:rFonts w:ascii="Times New Roman" w:eastAsia="Courier New" w:hAnsi="Times New Roman" w:cs="Times New Roman"/>
          <w:color w:val="000000"/>
        </w:rPr>
      </w:pPr>
    </w:p>
    <w:p w14:paraId="0903A74A" w14:textId="77777777" w:rsidR="002527C8" w:rsidRPr="008F6B08" w:rsidRDefault="002527C8" w:rsidP="008F6B08">
      <w:pPr>
        <w:spacing w:after="0" w:line="240" w:lineRule="auto"/>
        <w:jc w:val="center"/>
        <w:rPr>
          <w:rFonts w:ascii="Times New Roman" w:eastAsia="Times New Roman" w:hAnsi="Times New Roman" w:cs="Times New Roman"/>
          <w:i/>
        </w:rPr>
      </w:pPr>
      <w:r w:rsidRPr="008F6B08">
        <w:rPr>
          <w:rFonts w:ascii="Times New Roman" w:eastAsia="Courier New" w:hAnsi="Times New Roman" w:cs="Times New Roman"/>
          <w:i/>
          <w:color w:val="000000"/>
        </w:rPr>
        <w:t>(Question put and agreed to.)</w:t>
      </w:r>
    </w:p>
    <w:p w14:paraId="6C358398" w14:textId="77777777" w:rsidR="002527C8" w:rsidRPr="008F6B08" w:rsidRDefault="002527C8" w:rsidP="008F6B08">
      <w:pPr>
        <w:spacing w:after="0" w:line="240" w:lineRule="auto"/>
        <w:jc w:val="both"/>
        <w:rPr>
          <w:rFonts w:ascii="Times New Roman" w:eastAsia="Courier New" w:hAnsi="Times New Roman" w:cs="Times New Roman"/>
          <w:b/>
        </w:rPr>
      </w:pPr>
    </w:p>
    <w:p w14:paraId="5C064385" w14:textId="77777777" w:rsidR="002527C8" w:rsidRPr="008F6B08" w:rsidRDefault="002527C8" w:rsidP="008F6B08">
      <w:pPr>
        <w:spacing w:after="0" w:line="240" w:lineRule="auto"/>
        <w:jc w:val="both"/>
        <w:rPr>
          <w:rFonts w:ascii="Times New Roman" w:eastAsia="Courier New" w:hAnsi="Times New Roman" w:cs="Times New Roman"/>
          <w:b/>
          <w:color w:val="000000"/>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Next is the Committee on Physical Infrastructure.</w:t>
      </w:r>
    </w:p>
    <w:p w14:paraId="77593555"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345FECEC" w14:textId="1CC7F642" w:rsidR="002527C8" w:rsidRDefault="00F401C0" w:rsidP="008F6B08">
      <w:pPr>
        <w:spacing w:after="0" w:line="240" w:lineRule="auto"/>
        <w:jc w:val="both"/>
        <w:rPr>
          <w:rFonts w:ascii="Times New Roman" w:eastAsia="Courier New" w:hAnsi="Times New Roman" w:cs="Times New Roman"/>
          <w:color w:val="000000"/>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w:t>
      </w:r>
      <w:r w:rsidR="002527C8" w:rsidRPr="008F6B08">
        <w:rPr>
          <w:rFonts w:ascii="Times New Roman" w:eastAsia="Courier New" w:hAnsi="Times New Roman" w:cs="Times New Roman"/>
          <w:color w:val="000000"/>
        </w:rPr>
        <w:t xml:space="preserve">Madam Speaker, on the Committee on Physical Infrastructure, the Government side proposes to designate the following: </w:t>
      </w:r>
    </w:p>
    <w:p w14:paraId="4EF4BF24" w14:textId="77777777" w:rsidR="00F401C0" w:rsidRPr="008F6B08" w:rsidRDefault="00F401C0" w:rsidP="008F6B08">
      <w:pPr>
        <w:spacing w:after="0" w:line="240" w:lineRule="auto"/>
        <w:jc w:val="both"/>
        <w:rPr>
          <w:rFonts w:ascii="Times New Roman" w:eastAsia="Courier New" w:hAnsi="Times New Roman" w:cs="Times New Roman"/>
          <w:color w:val="000000"/>
        </w:rPr>
      </w:pPr>
    </w:p>
    <w:p w14:paraId="5F10FB11" w14:textId="77777777" w:rsidR="002527C8" w:rsidRDefault="002527C8" w:rsidP="008F6B08">
      <w:pPr>
        <w:spacing w:after="0" w:line="240" w:lineRule="auto"/>
        <w:jc w:val="both"/>
        <w:rPr>
          <w:rFonts w:ascii="Times New Roman" w:eastAsia="Courier New" w:hAnsi="Times New Roman" w:cs="Times New Roman"/>
          <w:color w:val="000000"/>
        </w:rPr>
      </w:pPr>
      <w:proofErr w:type="gramStart"/>
      <w:r w:rsidRPr="008F6B08">
        <w:rPr>
          <w:rFonts w:ascii="Times New Roman" w:eastAsia="Courier New" w:hAnsi="Times New Roman" w:cs="Times New Roman"/>
          <w:color w:val="000000"/>
        </w:rPr>
        <w:t>Hon. David Karubanga as the Chairperson and Hon. Robert Kasolo, from Iki-Iki County, as the Vice-Chairperson.</w:t>
      </w:r>
      <w:proofErr w:type="gramEnd"/>
      <w:r w:rsidRPr="008F6B08">
        <w:rPr>
          <w:rFonts w:ascii="Times New Roman" w:eastAsia="Courier New" w:hAnsi="Times New Roman" w:cs="Times New Roman"/>
          <w:color w:val="000000"/>
        </w:rPr>
        <w:t xml:space="preserve"> </w:t>
      </w:r>
    </w:p>
    <w:p w14:paraId="1E55A345" w14:textId="77777777" w:rsidR="00F401C0" w:rsidRPr="008F6B08" w:rsidRDefault="00F401C0" w:rsidP="008F6B08">
      <w:pPr>
        <w:spacing w:after="0" w:line="240" w:lineRule="auto"/>
        <w:jc w:val="both"/>
        <w:rPr>
          <w:rFonts w:ascii="Times New Roman" w:eastAsia="Courier New" w:hAnsi="Times New Roman" w:cs="Times New Roman"/>
          <w:color w:val="000000"/>
        </w:rPr>
      </w:pPr>
    </w:p>
    <w:p w14:paraId="297C9325" w14:textId="3E3EF348" w:rsidR="002527C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color w:val="000000"/>
        </w:rPr>
        <w:t xml:space="preserve">The </w:t>
      </w:r>
      <w:r w:rsidR="00F401C0">
        <w:rPr>
          <w:rFonts w:ascii="Times New Roman" w:eastAsia="Courier New" w:hAnsi="Times New Roman" w:cs="Times New Roman"/>
          <w:color w:val="000000"/>
        </w:rPr>
        <w:t>m</w:t>
      </w:r>
      <w:r w:rsidR="00F401C0" w:rsidRPr="008F6B08">
        <w:rPr>
          <w:rFonts w:ascii="Times New Roman" w:eastAsia="Courier New" w:hAnsi="Times New Roman" w:cs="Times New Roman"/>
          <w:color w:val="000000"/>
        </w:rPr>
        <w:t xml:space="preserve">embers </w:t>
      </w:r>
      <w:r w:rsidRPr="008F6B08">
        <w:rPr>
          <w:rFonts w:ascii="Times New Roman" w:eastAsia="Courier New" w:hAnsi="Times New Roman" w:cs="Times New Roman"/>
          <w:color w:val="000000"/>
        </w:rPr>
        <w:t xml:space="preserve">are: </w:t>
      </w:r>
    </w:p>
    <w:p w14:paraId="78990755" w14:textId="77777777" w:rsidR="00F401C0" w:rsidRPr="008F6B08" w:rsidRDefault="00F401C0" w:rsidP="008F6B08">
      <w:pPr>
        <w:spacing w:after="0" w:line="240" w:lineRule="auto"/>
        <w:jc w:val="both"/>
        <w:rPr>
          <w:rFonts w:ascii="Times New Roman" w:eastAsia="Courier New" w:hAnsi="Times New Roman" w:cs="Times New Roman"/>
          <w:color w:val="000000"/>
        </w:rPr>
      </w:pPr>
    </w:p>
    <w:p w14:paraId="2B25AF5C"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Sarah Opendi; </w:t>
      </w:r>
    </w:p>
    <w:p w14:paraId="5FC529BF"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Nsegumire Mohammad Kibedi; </w:t>
      </w:r>
    </w:p>
    <w:p w14:paraId="29DF6F9C"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Hillary Lokwang; </w:t>
      </w:r>
    </w:p>
    <w:p w14:paraId="7BC98ABC"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Henry Maurice Kibalya; </w:t>
      </w:r>
    </w:p>
    <w:p w14:paraId="7DDC510B"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Asaba Paul Nsabimana, </w:t>
      </w:r>
    </w:p>
    <w:p w14:paraId="081E11DA"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Michael Bukenya Iga; </w:t>
      </w:r>
    </w:p>
    <w:p w14:paraId="049F9F9B"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Nathan Byanyima; </w:t>
      </w:r>
    </w:p>
    <w:p w14:paraId="7ABAB4C1"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Aisa Agaba; </w:t>
      </w:r>
    </w:p>
    <w:p w14:paraId="67B539D6"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Pascal Mbabazi; </w:t>
      </w:r>
    </w:p>
    <w:p w14:paraId="2E78ABF9"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Stella Atyang; </w:t>
      </w:r>
    </w:p>
    <w:p w14:paraId="666A3224"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David Kabanda; </w:t>
      </w:r>
    </w:p>
    <w:p w14:paraId="1312823F"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Cissy Namujju; </w:t>
      </w:r>
    </w:p>
    <w:p w14:paraId="481B6555"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Sylvia Vicky Awas; </w:t>
      </w:r>
    </w:p>
    <w:p w14:paraId="5E0B3B6E"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Semwanga Gyaviira; </w:t>
      </w:r>
    </w:p>
    <w:p w14:paraId="6FF3C4B9"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Mariam Naigaga; </w:t>
      </w:r>
    </w:p>
    <w:p w14:paraId="75CEDE45"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 xml:space="preserve">Hon. Atwakire Catheline Ndamira; and </w:t>
      </w:r>
    </w:p>
    <w:p w14:paraId="1C320105" w14:textId="77777777" w:rsidR="002527C8" w:rsidRPr="009C011B" w:rsidRDefault="002527C8" w:rsidP="00914F30">
      <w:pPr>
        <w:pStyle w:val="ListParagraph"/>
        <w:numPr>
          <w:ilvl w:val="0"/>
          <w:numId w:val="66"/>
        </w:numPr>
        <w:tabs>
          <w:tab w:val="left" w:pos="426"/>
        </w:tabs>
        <w:spacing w:after="0" w:line="240" w:lineRule="auto"/>
        <w:ind w:left="426" w:hanging="426"/>
        <w:jc w:val="both"/>
        <w:rPr>
          <w:rFonts w:ascii="Times New Roman" w:eastAsia="Courier New" w:hAnsi="Times New Roman" w:cs="Times New Roman"/>
          <w:color w:val="000000"/>
        </w:rPr>
      </w:pPr>
      <w:r w:rsidRPr="009C011B">
        <w:rPr>
          <w:rFonts w:ascii="Times New Roman" w:eastAsia="Courier New" w:hAnsi="Times New Roman" w:cs="Times New Roman"/>
          <w:color w:val="000000"/>
        </w:rPr>
        <w:t>Hon. James</w:t>
      </w:r>
      <w:r w:rsidRPr="009C011B">
        <w:rPr>
          <w:rFonts w:ascii="Times New Roman" w:eastAsia="Courier New" w:hAnsi="Times New Roman" w:cs="Times New Roman"/>
        </w:rPr>
        <w:t xml:space="preserve"> Niringiyimana</w:t>
      </w:r>
      <w:r w:rsidRPr="009C011B">
        <w:rPr>
          <w:rFonts w:ascii="Times New Roman" w:eastAsia="Courier New" w:hAnsi="Times New Roman" w:cs="Times New Roman"/>
          <w:color w:val="000000"/>
        </w:rPr>
        <w:t>.</w:t>
      </w:r>
    </w:p>
    <w:p w14:paraId="455DCB59" w14:textId="77777777" w:rsidR="002527C8" w:rsidRPr="008F6B08" w:rsidRDefault="002527C8" w:rsidP="008F6B08">
      <w:pPr>
        <w:spacing w:after="0" w:line="240" w:lineRule="auto"/>
        <w:jc w:val="both"/>
        <w:rPr>
          <w:rFonts w:ascii="Times New Roman" w:eastAsia="Courier New" w:hAnsi="Times New Roman" w:cs="Times New Roman"/>
          <w:color w:val="000000"/>
        </w:rPr>
      </w:pPr>
    </w:p>
    <w:p w14:paraId="3A4EE774"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color w:val="000000"/>
        </w:rPr>
        <w:t>Madam Speaker, I beg to designate.</w:t>
      </w:r>
    </w:p>
    <w:p w14:paraId="001229FB"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53E137AE"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 xml:space="preserve">Thank you. Yes, Opposition? </w:t>
      </w:r>
    </w:p>
    <w:p w14:paraId="02220294"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Honourable Members, if Members are coming to the House, come to the House; stop peeping. This business of Members coming to peep and making noise in the corridors - I am warning you Members who are making noise in the corridors; this session is not for that. You are being paid a lot of money to come and legislate for your people. I am not going to allow any idling in the corridors.</w:t>
      </w:r>
    </w:p>
    <w:p w14:paraId="6DC9AC3F" w14:textId="77777777" w:rsidR="002527C8" w:rsidRPr="008F6B08" w:rsidRDefault="002527C8" w:rsidP="008F6B08">
      <w:pPr>
        <w:spacing w:after="0" w:line="240" w:lineRule="auto"/>
        <w:jc w:val="both"/>
        <w:rPr>
          <w:rFonts w:ascii="Times New Roman" w:eastAsia="Courier New" w:hAnsi="Times New Roman" w:cs="Times New Roman"/>
        </w:rPr>
      </w:pPr>
    </w:p>
    <w:p w14:paraId="4EC1782D" w14:textId="1007D891" w:rsidR="00D42649" w:rsidRDefault="00501B1B" w:rsidP="008F6B08">
      <w:pPr>
        <w:spacing w:after="0" w:line="240" w:lineRule="auto"/>
        <w:jc w:val="both"/>
        <w:rPr>
          <w:rFonts w:ascii="Times New Roman" w:eastAsia="Courier New" w:hAnsi="Times New Roman" w:cs="Times New Roman"/>
        </w:rPr>
      </w:pPr>
      <w:r w:rsidRPr="008F6B08">
        <w:rPr>
          <w:rFonts w:ascii="Times New Roman" w:hAnsi="Times New Roman" w:cs="Times New Roman"/>
          <w:b/>
        </w:rPr>
        <w:t>THE CHIEF OPPOSITION WHIP (Mr John Baptist Nambeshe):</w:t>
      </w:r>
      <w:r w:rsidRPr="008F6B08">
        <w:rPr>
          <w:rFonts w:ascii="Times New Roman" w:hAnsi="Times New Roman" w:cs="Times New Roman"/>
        </w:rPr>
        <w:t xml:space="preserve"> </w:t>
      </w:r>
      <w:r w:rsidR="002527C8" w:rsidRPr="008F6B08">
        <w:rPr>
          <w:rFonts w:ascii="Times New Roman" w:eastAsia="Courier New" w:hAnsi="Times New Roman" w:cs="Times New Roman"/>
        </w:rPr>
        <w:t>Thank you, Madam Speaker. The Opposition wishes to propose the following designations to the Committee on Physical Infrastructure:</w:t>
      </w:r>
    </w:p>
    <w:p w14:paraId="6CE1EDD7" w14:textId="180BEA20" w:rsidR="002527C8" w:rsidRPr="008F6B08" w:rsidRDefault="002527C8" w:rsidP="008F6B08">
      <w:pPr>
        <w:spacing w:after="0" w:line="240" w:lineRule="auto"/>
        <w:jc w:val="both"/>
        <w:rPr>
          <w:rFonts w:ascii="Times New Roman" w:eastAsia="Courier New" w:hAnsi="Times New Roman" w:cs="Times New Roman"/>
        </w:rPr>
      </w:pPr>
    </w:p>
    <w:p w14:paraId="326E32BD" w14:textId="77777777" w:rsidR="002527C8" w:rsidRPr="009C011B" w:rsidRDefault="002527C8" w:rsidP="00914F30">
      <w:pPr>
        <w:pStyle w:val="ListParagraph"/>
        <w:numPr>
          <w:ilvl w:val="0"/>
          <w:numId w:val="68"/>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Richard Sebamala of the Democratic Party; </w:t>
      </w:r>
    </w:p>
    <w:p w14:paraId="489D4A36" w14:textId="4EC3F8B3" w:rsidR="002527C8" w:rsidRPr="009C011B" w:rsidRDefault="002527C8" w:rsidP="00914F30">
      <w:pPr>
        <w:pStyle w:val="ListParagraph"/>
        <w:numPr>
          <w:ilvl w:val="0"/>
          <w:numId w:val="68"/>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Nelson Okello of Maruzi North from UP</w:t>
      </w:r>
      <w:r w:rsidR="00D42649" w:rsidRPr="009C011B">
        <w:rPr>
          <w:rFonts w:ascii="Times New Roman" w:eastAsia="Courier New" w:hAnsi="Times New Roman" w:cs="Times New Roman"/>
        </w:rPr>
        <w:t>C</w:t>
      </w:r>
      <w:r w:rsidRPr="009C011B">
        <w:rPr>
          <w:rFonts w:ascii="Times New Roman" w:eastAsia="Courier New" w:hAnsi="Times New Roman" w:cs="Times New Roman"/>
        </w:rPr>
        <w:t>;</w:t>
      </w:r>
    </w:p>
    <w:p w14:paraId="5534D361" w14:textId="77777777" w:rsidR="002527C8" w:rsidRPr="009C011B" w:rsidRDefault="002527C8" w:rsidP="00914F30">
      <w:pPr>
        <w:pStyle w:val="ListParagraph"/>
        <w:numPr>
          <w:ilvl w:val="0"/>
          <w:numId w:val="68"/>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Moses Kabusu of Kyamunswa;</w:t>
      </w:r>
    </w:p>
    <w:p w14:paraId="669E214E" w14:textId="77777777" w:rsidR="002527C8" w:rsidRPr="009C011B" w:rsidRDefault="002527C8" w:rsidP="00914F30">
      <w:pPr>
        <w:pStyle w:val="ListParagraph"/>
        <w:numPr>
          <w:ilvl w:val="0"/>
          <w:numId w:val="68"/>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Yusuf Nsibambi of Mawokota South; and</w:t>
      </w:r>
    </w:p>
    <w:p w14:paraId="5B708AD8" w14:textId="77777777" w:rsidR="002527C8" w:rsidRPr="009C011B" w:rsidRDefault="002527C8" w:rsidP="00914F30">
      <w:pPr>
        <w:pStyle w:val="ListParagraph"/>
        <w:numPr>
          <w:ilvl w:val="0"/>
          <w:numId w:val="68"/>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Alobo Joan Okong of Soroti City. </w:t>
      </w:r>
    </w:p>
    <w:p w14:paraId="078B74B0" w14:textId="77777777" w:rsidR="002527C8" w:rsidRPr="008F6B08" w:rsidRDefault="002527C8" w:rsidP="008F6B08">
      <w:pPr>
        <w:spacing w:after="0" w:line="240" w:lineRule="auto"/>
        <w:jc w:val="both"/>
        <w:rPr>
          <w:rFonts w:ascii="Times New Roman" w:eastAsia="Courier New" w:hAnsi="Times New Roman" w:cs="Times New Roman"/>
        </w:rPr>
      </w:pPr>
    </w:p>
    <w:p w14:paraId="0C082CDA" w14:textId="10D2E549" w:rsidR="002527C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And</w:t>
      </w:r>
      <w:r w:rsidR="00D42649">
        <w:rPr>
          <w:rFonts w:ascii="Times New Roman" w:eastAsia="Courier New" w:hAnsi="Times New Roman" w:cs="Times New Roman"/>
        </w:rPr>
        <w:t>,</w:t>
      </w:r>
      <w:r w:rsidRPr="008F6B08">
        <w:rPr>
          <w:rFonts w:ascii="Times New Roman" w:eastAsia="Courier New" w:hAnsi="Times New Roman" w:cs="Times New Roman"/>
        </w:rPr>
        <w:t xml:space="preserve"> from NUP we have: </w:t>
      </w:r>
    </w:p>
    <w:p w14:paraId="0F74D9C4" w14:textId="77777777" w:rsidR="00D42649" w:rsidRPr="008F6B08" w:rsidRDefault="00D42649" w:rsidP="008F6B08">
      <w:pPr>
        <w:spacing w:after="0" w:line="240" w:lineRule="auto"/>
        <w:jc w:val="both"/>
        <w:rPr>
          <w:rFonts w:ascii="Times New Roman" w:eastAsia="Courier New" w:hAnsi="Times New Roman" w:cs="Times New Roman"/>
        </w:rPr>
      </w:pPr>
    </w:p>
    <w:p w14:paraId="30AD616A" w14:textId="77777777" w:rsidR="002527C8" w:rsidRPr="009C011B" w:rsidRDefault="002527C8" w:rsidP="00914F30">
      <w:pPr>
        <w:pStyle w:val="ListParagraph"/>
        <w:numPr>
          <w:ilvl w:val="0"/>
          <w:numId w:val="69"/>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Godfrey Saazi of Gomba East; </w:t>
      </w:r>
    </w:p>
    <w:p w14:paraId="067EFE85" w14:textId="77777777" w:rsidR="002527C8" w:rsidRPr="009C011B" w:rsidRDefault="002527C8" w:rsidP="00914F30">
      <w:pPr>
        <w:pStyle w:val="ListParagraph"/>
        <w:numPr>
          <w:ilvl w:val="0"/>
          <w:numId w:val="69"/>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Denes Sekabira of Katikamu North; </w:t>
      </w:r>
    </w:p>
    <w:p w14:paraId="50F6F414" w14:textId="77777777" w:rsidR="002527C8" w:rsidRPr="009C011B" w:rsidRDefault="002527C8" w:rsidP="00914F30">
      <w:pPr>
        <w:pStyle w:val="ListParagraph"/>
        <w:numPr>
          <w:ilvl w:val="0"/>
          <w:numId w:val="69"/>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 xml:space="preserve">Hon. Nambeshe John Baptist of Manjiya County; and </w:t>
      </w:r>
    </w:p>
    <w:p w14:paraId="2CFE9336" w14:textId="77777777" w:rsidR="002527C8" w:rsidRPr="009C011B" w:rsidRDefault="002527C8" w:rsidP="00914F30">
      <w:pPr>
        <w:pStyle w:val="ListParagraph"/>
        <w:numPr>
          <w:ilvl w:val="0"/>
          <w:numId w:val="69"/>
        </w:numPr>
        <w:tabs>
          <w:tab w:val="left" w:pos="426"/>
        </w:tabs>
        <w:spacing w:after="0" w:line="240" w:lineRule="auto"/>
        <w:ind w:left="426" w:hanging="426"/>
        <w:jc w:val="both"/>
        <w:rPr>
          <w:rFonts w:ascii="Times New Roman" w:eastAsia="Courier New" w:hAnsi="Times New Roman" w:cs="Times New Roman"/>
        </w:rPr>
      </w:pPr>
      <w:r w:rsidRPr="009C011B">
        <w:rPr>
          <w:rFonts w:ascii="Times New Roman" w:eastAsia="Courier New" w:hAnsi="Times New Roman" w:cs="Times New Roman"/>
        </w:rPr>
        <w:t>Hon. Balimwezo Ronald of Nakawa East.</w:t>
      </w:r>
    </w:p>
    <w:p w14:paraId="3D624054" w14:textId="77777777" w:rsidR="002527C8" w:rsidRPr="008F6B08" w:rsidRDefault="002527C8" w:rsidP="008F6B08">
      <w:pPr>
        <w:spacing w:after="0" w:line="240" w:lineRule="auto"/>
        <w:jc w:val="both"/>
        <w:rPr>
          <w:rFonts w:ascii="Times New Roman" w:eastAsia="Courier New" w:hAnsi="Times New Roman" w:cs="Times New Roman"/>
        </w:rPr>
      </w:pPr>
    </w:p>
    <w:p w14:paraId="7D4ABBD1"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rPr>
        <w:t xml:space="preserve">I beg to designate, Madam Speaker. </w:t>
      </w:r>
    </w:p>
    <w:p w14:paraId="371430F2"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1CA67CAC"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Thank you. Yes, UPDF?</w:t>
      </w:r>
    </w:p>
    <w:p w14:paraId="3A099446" w14:textId="77777777" w:rsidR="002527C8" w:rsidRPr="008F6B08" w:rsidRDefault="002527C8" w:rsidP="008F6B08">
      <w:pPr>
        <w:spacing w:after="0" w:line="240" w:lineRule="auto"/>
        <w:jc w:val="both"/>
        <w:rPr>
          <w:rFonts w:ascii="Times New Roman" w:eastAsia="Courier New" w:hAnsi="Times New Roman" w:cs="Times New Roman"/>
        </w:rPr>
      </w:pPr>
    </w:p>
    <w:p w14:paraId="1C8A0757" w14:textId="4F28CD1C" w:rsidR="002527C8" w:rsidRPr="008F6B08" w:rsidRDefault="00501B1B" w:rsidP="008F6B08">
      <w:pPr>
        <w:spacing w:after="0" w:line="240" w:lineRule="auto"/>
        <w:jc w:val="both"/>
        <w:rPr>
          <w:rFonts w:ascii="Times New Roman" w:eastAsia="Courier New" w:hAnsi="Times New Roman" w:cs="Times New Roman"/>
          <w:color w:val="000000"/>
        </w:rPr>
      </w:pPr>
      <w:r w:rsidRPr="008F6B08">
        <w:rPr>
          <w:rFonts w:ascii="Times New Roman" w:hAnsi="Times New Roman" w:cs="Times New Roman"/>
          <w:b/>
        </w:rPr>
        <w:t>COL VICTOR NEKESA (UPDF Representative):</w:t>
      </w:r>
      <w:r w:rsidRPr="008F6B08">
        <w:rPr>
          <w:rFonts w:ascii="Times New Roman" w:hAnsi="Times New Roman" w:cs="Times New Roman"/>
        </w:rPr>
        <w:t xml:space="preserve"> </w:t>
      </w:r>
      <w:r w:rsidR="002527C8" w:rsidRPr="008F6B08">
        <w:rPr>
          <w:rFonts w:ascii="Times New Roman" w:eastAsia="Courier New" w:hAnsi="Times New Roman" w:cs="Times New Roman"/>
        </w:rPr>
        <w:t>On the Committee on Physical Infrastructure, the UPDF Parliamentary Caucus proposes to designate the Hon. Brig. Gen. Charity Bainababo. I beg to designate, Madam</w:t>
      </w:r>
      <w:r w:rsidR="002527C8" w:rsidRPr="008F6B08">
        <w:rPr>
          <w:rFonts w:ascii="Times New Roman" w:eastAsia="Courier New" w:hAnsi="Times New Roman" w:cs="Times New Roman"/>
          <w:b/>
        </w:rPr>
        <w:t xml:space="preserve"> </w:t>
      </w:r>
      <w:r w:rsidR="002527C8" w:rsidRPr="008F6B08">
        <w:rPr>
          <w:rFonts w:ascii="Times New Roman" w:eastAsia="Courier New" w:hAnsi="Times New Roman" w:cs="Times New Roman"/>
        </w:rPr>
        <w:t>Speaker.</w:t>
      </w:r>
    </w:p>
    <w:p w14:paraId="76485A23" w14:textId="77777777" w:rsidR="002527C8" w:rsidRPr="008F6B08" w:rsidRDefault="002527C8" w:rsidP="008F6B08">
      <w:pPr>
        <w:spacing w:after="0" w:line="240" w:lineRule="auto"/>
        <w:jc w:val="both"/>
        <w:rPr>
          <w:rFonts w:ascii="Times New Roman" w:eastAsia="Courier New" w:hAnsi="Times New Roman" w:cs="Times New Roman"/>
          <w:b/>
          <w:color w:val="000000"/>
        </w:rPr>
      </w:pPr>
    </w:p>
    <w:p w14:paraId="50B6E022"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b/>
        </w:rPr>
        <w:t xml:space="preserve">THE SPEAKER: </w:t>
      </w:r>
      <w:r w:rsidRPr="008F6B08">
        <w:rPr>
          <w:rFonts w:ascii="Times New Roman" w:eastAsia="Courier New" w:hAnsi="Times New Roman" w:cs="Times New Roman"/>
        </w:rPr>
        <w:t>Thank you. Yes, Independents?</w:t>
      </w:r>
    </w:p>
    <w:p w14:paraId="12C15617" w14:textId="77777777" w:rsidR="002527C8" w:rsidRPr="008F6B08" w:rsidRDefault="002527C8" w:rsidP="008F6B08">
      <w:pPr>
        <w:spacing w:after="0" w:line="240" w:lineRule="auto"/>
        <w:jc w:val="both"/>
        <w:rPr>
          <w:rFonts w:ascii="Times New Roman" w:eastAsia="Courier New" w:hAnsi="Times New Roman" w:cs="Times New Roman"/>
        </w:rPr>
      </w:pPr>
    </w:p>
    <w:p w14:paraId="1E106CC0" w14:textId="6B517C18" w:rsidR="002527C8" w:rsidRPr="008F6B08" w:rsidRDefault="00501B1B" w:rsidP="008F6B08">
      <w:pPr>
        <w:spacing w:after="0" w:line="240" w:lineRule="auto"/>
        <w:jc w:val="both"/>
        <w:rPr>
          <w:rFonts w:ascii="Times New Roman" w:eastAsia="Courier New"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w:t>
      </w:r>
      <w:r w:rsidRPr="008F6B08">
        <w:rPr>
          <w:rFonts w:ascii="Times New Roman" w:eastAsia="Times New Roman" w:hAnsi="Times New Roman" w:cs="Times New Roman"/>
          <w:b/>
        </w:rPr>
        <w:t xml:space="preserve"> Butembe County, Jinja):</w:t>
      </w:r>
      <w:r w:rsidRPr="008F6B08">
        <w:rPr>
          <w:rFonts w:ascii="Times New Roman" w:eastAsia="Times New Roman" w:hAnsi="Times New Roman" w:cs="Times New Roman"/>
        </w:rPr>
        <w:t xml:space="preserve"> </w:t>
      </w:r>
      <w:r w:rsidR="002527C8" w:rsidRPr="008F6B08">
        <w:rPr>
          <w:rFonts w:ascii="Times New Roman" w:eastAsia="Courier New" w:hAnsi="Times New Roman" w:cs="Times New Roman"/>
        </w:rPr>
        <w:t>Madam Speaker, on the Committee on</w:t>
      </w:r>
      <w:r w:rsidR="002527C8" w:rsidRPr="008F6B08">
        <w:rPr>
          <w:rFonts w:ascii="Times New Roman" w:eastAsia="Courier New" w:hAnsi="Times New Roman" w:cs="Times New Roman"/>
          <w:b/>
        </w:rPr>
        <w:t xml:space="preserve"> </w:t>
      </w:r>
      <w:r w:rsidR="002527C8" w:rsidRPr="008F6B08">
        <w:rPr>
          <w:rFonts w:ascii="Times New Roman" w:eastAsia="Courier New" w:hAnsi="Times New Roman" w:cs="Times New Roman"/>
        </w:rPr>
        <w:t xml:space="preserve">Physical Infrastructure, the following Independent Members have been proposed for designation: </w:t>
      </w:r>
    </w:p>
    <w:p w14:paraId="7728C4A8"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 xml:space="preserve">Hon. Elijah Okupa of Kasilo; </w:t>
      </w:r>
    </w:p>
    <w:p w14:paraId="720D6919"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Hon. Peter Mugema of Iganga Municipality;</w:t>
      </w:r>
    </w:p>
    <w:p w14:paraId="0785DEE5"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Hon. Roland Ndyomugyenyi of Rukiga County;</w:t>
      </w:r>
    </w:p>
    <w:p w14:paraId="35C49F94" w14:textId="77777777" w:rsidR="002527C8" w:rsidRPr="008F6B08" w:rsidRDefault="002527C8" w:rsidP="008F6B08">
      <w:pPr>
        <w:spacing w:after="0" w:line="240" w:lineRule="auto"/>
        <w:jc w:val="both"/>
        <w:rPr>
          <w:rFonts w:ascii="Times New Roman" w:eastAsia="Courier New" w:hAnsi="Times New Roman" w:cs="Times New Roman"/>
        </w:rPr>
      </w:pPr>
      <w:r w:rsidRPr="008F6B08">
        <w:rPr>
          <w:rFonts w:ascii="Times New Roman" w:eastAsia="Courier New" w:hAnsi="Times New Roman" w:cs="Times New Roman"/>
        </w:rPr>
        <w:t xml:space="preserve">Hon. Patrick Nsanja of Ntenjeru County South; and </w:t>
      </w:r>
    </w:p>
    <w:p w14:paraId="532AC6EF" w14:textId="77777777" w:rsidR="002527C8" w:rsidRPr="008F6B08" w:rsidRDefault="002527C8" w:rsidP="008F6B08">
      <w:pPr>
        <w:spacing w:after="0" w:line="240" w:lineRule="auto"/>
        <w:jc w:val="both"/>
        <w:rPr>
          <w:rFonts w:ascii="Times New Roman" w:eastAsia="Courier New" w:hAnsi="Times New Roman" w:cs="Times New Roman"/>
          <w:color w:val="000000"/>
        </w:rPr>
      </w:pPr>
      <w:r w:rsidRPr="008F6B08">
        <w:rPr>
          <w:rFonts w:ascii="Times New Roman" w:eastAsia="Courier New" w:hAnsi="Times New Roman" w:cs="Times New Roman"/>
        </w:rPr>
        <w:t>Hon. Rwemulikya Ibanda of Ntoroko County.</w:t>
      </w:r>
    </w:p>
    <w:p w14:paraId="2B1E9452" w14:textId="77777777" w:rsidR="002527C8" w:rsidRPr="008F6B08" w:rsidRDefault="002527C8" w:rsidP="008F6B08">
      <w:pPr>
        <w:spacing w:after="0" w:line="240" w:lineRule="auto"/>
        <w:jc w:val="both"/>
        <w:rPr>
          <w:rFonts w:ascii="Times New Roman" w:hAnsi="Times New Roman" w:cs="Times New Roman"/>
        </w:rPr>
      </w:pPr>
    </w:p>
    <w:p w14:paraId="4F2CCAEE"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0471EEB2" w14:textId="77777777" w:rsidR="002527C8" w:rsidRPr="008F6B08" w:rsidRDefault="002527C8" w:rsidP="008F6B08">
      <w:pPr>
        <w:spacing w:after="0" w:line="240" w:lineRule="auto"/>
        <w:jc w:val="both"/>
        <w:rPr>
          <w:rFonts w:ascii="Times New Roman" w:hAnsi="Times New Roman" w:cs="Times New Roman"/>
        </w:rPr>
      </w:pPr>
    </w:p>
    <w:p w14:paraId="21DEDB2A"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633130">
        <w:rPr>
          <w:rFonts w:ascii="Times New Roman" w:hAnsi="Times New Roman" w:cs="Times New Roman"/>
          <w:b/>
        </w:rPr>
        <w:t xml:space="preserve">: </w:t>
      </w:r>
      <w:r w:rsidRPr="008F6B08">
        <w:rPr>
          <w:rFonts w:ascii="Times New Roman" w:hAnsi="Times New Roman" w:cs="Times New Roman"/>
        </w:rPr>
        <w:t>Thank you. I put the question that the Committee on Physical Infrastructure be constituted as proposed.</w:t>
      </w:r>
    </w:p>
    <w:p w14:paraId="7D8A8C15" w14:textId="77777777" w:rsidR="002527C8" w:rsidRPr="008F6B08" w:rsidRDefault="002527C8" w:rsidP="008F6B08">
      <w:pPr>
        <w:spacing w:after="0" w:line="240" w:lineRule="auto"/>
        <w:jc w:val="both"/>
        <w:rPr>
          <w:rFonts w:ascii="Times New Roman" w:hAnsi="Times New Roman" w:cs="Times New Roman"/>
        </w:rPr>
      </w:pPr>
    </w:p>
    <w:p w14:paraId="472CF9D0" w14:textId="77777777" w:rsidR="002527C8" w:rsidRPr="008F6B08" w:rsidRDefault="002527C8" w:rsidP="008F6B08">
      <w:pPr>
        <w:spacing w:after="0" w:line="240" w:lineRule="auto"/>
        <w:jc w:val="center"/>
        <w:rPr>
          <w:rFonts w:ascii="Times New Roman" w:hAnsi="Times New Roman" w:cs="Times New Roman"/>
          <w:i/>
        </w:rPr>
      </w:pPr>
      <w:r w:rsidRPr="008F6B08">
        <w:rPr>
          <w:rFonts w:ascii="Times New Roman" w:hAnsi="Times New Roman" w:cs="Times New Roman"/>
          <w:i/>
        </w:rPr>
        <w:t>(Question put and agreed to.)</w:t>
      </w:r>
    </w:p>
    <w:p w14:paraId="237887E4" w14:textId="77777777" w:rsidR="002527C8" w:rsidRPr="008F6B08" w:rsidRDefault="002527C8" w:rsidP="008F6B08">
      <w:pPr>
        <w:spacing w:after="0" w:line="240" w:lineRule="auto"/>
        <w:jc w:val="both"/>
        <w:rPr>
          <w:rFonts w:ascii="Times New Roman" w:hAnsi="Times New Roman" w:cs="Times New Roman"/>
        </w:rPr>
      </w:pPr>
    </w:p>
    <w:p w14:paraId="6201FBCF"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Committee on Presidential Affairs.</w:t>
      </w:r>
    </w:p>
    <w:p w14:paraId="01262712" w14:textId="77777777" w:rsidR="002527C8" w:rsidRPr="008F6B08" w:rsidRDefault="002527C8" w:rsidP="008F6B08">
      <w:pPr>
        <w:spacing w:after="0" w:line="240" w:lineRule="auto"/>
        <w:jc w:val="both"/>
        <w:rPr>
          <w:rFonts w:ascii="Times New Roman" w:hAnsi="Times New Roman" w:cs="Times New Roman"/>
        </w:rPr>
      </w:pPr>
    </w:p>
    <w:p w14:paraId="2FB57C1C"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28</w:t>
      </w:r>
    </w:p>
    <w:p w14:paraId="60671C3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THIRD DEPUTY PRIME MINISTER AND MINISTER WITHOUT PORTFOLIO</w:t>
      </w:r>
      <w:r w:rsidRPr="008F6B08">
        <w:rPr>
          <w:rFonts w:ascii="Times New Roman" w:hAnsi="Times New Roman" w:cs="Times New Roman"/>
        </w:rPr>
        <w:t xml:space="preserve"> </w:t>
      </w:r>
      <w:r w:rsidRPr="008F6B08">
        <w:rPr>
          <w:rFonts w:ascii="Times New Roman" w:hAnsi="Times New Roman" w:cs="Times New Roman"/>
          <w:b/>
        </w:rPr>
        <w:t>(Ms Rukia Nakadama)</w:t>
      </w:r>
      <w:r w:rsidRPr="00914F30">
        <w:rPr>
          <w:rFonts w:ascii="Times New Roman" w:hAnsi="Times New Roman" w:cs="Times New Roman"/>
          <w:b/>
        </w:rPr>
        <w:t>:</w:t>
      </w:r>
      <w:r w:rsidRPr="008F6B08">
        <w:rPr>
          <w:rFonts w:ascii="Times New Roman" w:hAnsi="Times New Roman" w:cs="Times New Roman"/>
        </w:rPr>
        <w:t xml:space="preserve"> To the Committee on Presidential Affairs, the Government side designates Hon. Jesca Ababiku as Chairperson and Hon. Naome Kabasharira as Vice-Chairperson. </w:t>
      </w:r>
    </w:p>
    <w:p w14:paraId="6EB20105" w14:textId="77777777" w:rsidR="002527C8" w:rsidRPr="008F6B08" w:rsidRDefault="002527C8" w:rsidP="008F6B08">
      <w:pPr>
        <w:spacing w:after="0" w:line="240" w:lineRule="auto"/>
        <w:jc w:val="both"/>
        <w:rPr>
          <w:rFonts w:ascii="Times New Roman" w:hAnsi="Times New Roman" w:cs="Times New Roman"/>
        </w:rPr>
      </w:pPr>
    </w:p>
    <w:p w14:paraId="3DDE0438" w14:textId="7777777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The members on the committee include:  </w:t>
      </w:r>
    </w:p>
    <w:p w14:paraId="481797FA" w14:textId="77777777" w:rsidR="00501B1B" w:rsidRPr="008F6B08" w:rsidRDefault="00501B1B" w:rsidP="008F6B08">
      <w:pPr>
        <w:spacing w:after="0" w:line="240" w:lineRule="auto"/>
        <w:jc w:val="both"/>
        <w:rPr>
          <w:rFonts w:ascii="Times New Roman" w:hAnsi="Times New Roman" w:cs="Times New Roman"/>
        </w:rPr>
      </w:pPr>
    </w:p>
    <w:p w14:paraId="0954A54C"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Francis Adome Lorika</w:t>
      </w:r>
    </w:p>
    <w:p w14:paraId="0F561CFE"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Agnes Taaka </w:t>
      </w:r>
    </w:p>
    <w:p w14:paraId="75A30194"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Naome Kibaaju</w:t>
      </w:r>
    </w:p>
    <w:p w14:paraId="09808BA5"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ames Mamawi</w:t>
      </w:r>
    </w:p>
    <w:p w14:paraId="2379FC9B"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Judith Alyek </w:t>
      </w:r>
    </w:p>
    <w:p w14:paraId="19DC7A9C"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Hellen Auma Wandera</w:t>
      </w:r>
    </w:p>
    <w:p w14:paraId="3A588445"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Tony Awany</w:t>
      </w:r>
    </w:p>
    <w:p w14:paraId="70D71D7C"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David Lagen </w:t>
      </w:r>
    </w:p>
    <w:p w14:paraId="079316C3"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anepher Kyomuhendo Mbabazi</w:t>
      </w:r>
    </w:p>
    <w:p w14:paraId="30DCDBEE"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Albert Lokoru</w:t>
      </w:r>
    </w:p>
    <w:p w14:paraId="23EE0FEE"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Jacob Karubanga </w:t>
      </w:r>
    </w:p>
    <w:p w14:paraId="7EE5E876"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Fadil Twalla</w:t>
      </w:r>
    </w:p>
    <w:p w14:paraId="5513F040"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Brahan Ezama Siraji</w:t>
      </w:r>
    </w:p>
    <w:p w14:paraId="78F4AAFA"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ames Buturo Nsaba</w:t>
      </w:r>
    </w:p>
    <w:p w14:paraId="5D502FF4"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Faith Philo Kunihira</w:t>
      </w:r>
    </w:p>
    <w:p w14:paraId="684C9CA6"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Peninah Busingye </w:t>
      </w:r>
    </w:p>
    <w:p w14:paraId="5E22738E" w14:textId="77777777" w:rsidR="002527C8" w:rsidRPr="008F6B08" w:rsidRDefault="002527C8" w:rsidP="00914F30">
      <w:pPr>
        <w:numPr>
          <w:ilvl w:val="0"/>
          <w:numId w:val="41"/>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Benjamin Kamukama.</w:t>
      </w:r>
    </w:p>
    <w:p w14:paraId="6AB7F3F6" w14:textId="77777777" w:rsidR="002527C8" w:rsidRPr="008F6B08" w:rsidRDefault="002527C8" w:rsidP="008F6B08">
      <w:pPr>
        <w:spacing w:after="0" w:line="240" w:lineRule="auto"/>
        <w:jc w:val="both"/>
        <w:rPr>
          <w:rFonts w:ascii="Times New Roman" w:hAnsi="Times New Roman" w:cs="Times New Roman"/>
        </w:rPr>
      </w:pPr>
    </w:p>
    <w:p w14:paraId="2E171B5B"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4781369E" w14:textId="77777777" w:rsidR="002527C8" w:rsidRPr="008F6B08" w:rsidRDefault="002527C8" w:rsidP="008F6B08">
      <w:pPr>
        <w:spacing w:after="0" w:line="240" w:lineRule="auto"/>
        <w:jc w:val="both"/>
        <w:rPr>
          <w:rFonts w:ascii="Times New Roman" w:hAnsi="Times New Roman" w:cs="Times New Roman"/>
        </w:rPr>
      </w:pPr>
    </w:p>
    <w:p w14:paraId="43192CF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Thank you.</w:t>
      </w:r>
    </w:p>
    <w:p w14:paraId="37DE7983" w14:textId="77777777" w:rsidR="002527C8" w:rsidRPr="008F6B08" w:rsidRDefault="002527C8" w:rsidP="008F6B08">
      <w:pPr>
        <w:spacing w:after="0" w:line="240" w:lineRule="auto"/>
        <w:jc w:val="both"/>
        <w:rPr>
          <w:rFonts w:ascii="Times New Roman" w:hAnsi="Times New Roman" w:cs="Times New Roman"/>
        </w:rPr>
      </w:pPr>
    </w:p>
    <w:p w14:paraId="6CE86D81"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29</w:t>
      </w:r>
    </w:p>
    <w:p w14:paraId="2BBDE2AE" w14:textId="7777777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lastRenderedPageBreak/>
        <w:t>THE CHIEF OPPOSITION WHIP (Mr John Baptist Nambeshe)</w:t>
      </w:r>
      <w:r w:rsidRPr="00914F30">
        <w:rPr>
          <w:rFonts w:ascii="Times New Roman" w:hAnsi="Times New Roman" w:cs="Times New Roman"/>
          <w:b/>
        </w:rPr>
        <w:t>:</w:t>
      </w:r>
      <w:r w:rsidRPr="008F6B08">
        <w:rPr>
          <w:rFonts w:ascii="Times New Roman" w:hAnsi="Times New Roman" w:cs="Times New Roman"/>
        </w:rPr>
        <w:t xml:space="preserve"> Madam Speaker, on the Committee on Presidential Affairs, we have:</w:t>
      </w:r>
    </w:p>
    <w:p w14:paraId="356B4CDD" w14:textId="77777777" w:rsidR="00914F30" w:rsidRPr="008F6B08" w:rsidRDefault="00914F30" w:rsidP="008F6B08">
      <w:pPr>
        <w:spacing w:after="0" w:line="240" w:lineRule="auto"/>
        <w:jc w:val="both"/>
        <w:rPr>
          <w:rFonts w:ascii="Times New Roman" w:hAnsi="Times New Roman" w:cs="Times New Roman"/>
        </w:rPr>
      </w:pPr>
    </w:p>
    <w:p w14:paraId="2EADE795" w14:textId="77777777" w:rsidR="002527C8" w:rsidRPr="008F6B08" w:rsidRDefault="002527C8" w:rsidP="00914F30">
      <w:pPr>
        <w:numPr>
          <w:ilvl w:val="0"/>
          <w:numId w:val="4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Isaias Johny Ssasaga, Budadiri County East (FDC)</w:t>
      </w:r>
    </w:p>
    <w:p w14:paraId="609A05B6" w14:textId="77777777" w:rsidR="002527C8" w:rsidRPr="008F6B08" w:rsidRDefault="002527C8" w:rsidP="00914F30">
      <w:pPr>
        <w:numPr>
          <w:ilvl w:val="0"/>
          <w:numId w:val="4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Denis Onekalit Amere, Kitgum Municipality (FDC)</w:t>
      </w:r>
    </w:p>
    <w:p w14:paraId="0FD9F501" w14:textId="77777777" w:rsidR="002527C8" w:rsidRPr="008F6B08" w:rsidRDefault="002527C8" w:rsidP="00914F30">
      <w:pPr>
        <w:numPr>
          <w:ilvl w:val="0"/>
          <w:numId w:val="4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Peter Okot (DP)</w:t>
      </w:r>
    </w:p>
    <w:p w14:paraId="3798F1B1" w14:textId="77777777" w:rsidR="002527C8" w:rsidRPr="008F6B08" w:rsidRDefault="002527C8" w:rsidP="00914F30">
      <w:pPr>
        <w:numPr>
          <w:ilvl w:val="0"/>
          <w:numId w:val="4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Derrick Nyeko, Makindye Division East (NUP)</w:t>
      </w:r>
    </w:p>
    <w:p w14:paraId="017CF456" w14:textId="77777777" w:rsidR="002527C8" w:rsidRPr="008F6B08" w:rsidRDefault="002527C8" w:rsidP="00914F30">
      <w:pPr>
        <w:numPr>
          <w:ilvl w:val="0"/>
          <w:numId w:val="4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Muhammad Ssegirinya, Kawempe Division North (NUP)</w:t>
      </w:r>
    </w:p>
    <w:p w14:paraId="31B64356" w14:textId="77777777" w:rsidR="002527C8" w:rsidRPr="008F6B08" w:rsidRDefault="002527C8" w:rsidP="00914F30">
      <w:pPr>
        <w:numPr>
          <w:ilvl w:val="0"/>
          <w:numId w:val="40"/>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Abubaker Kawalya, Rubaga Division North (NUP).</w:t>
      </w:r>
    </w:p>
    <w:p w14:paraId="384207A5" w14:textId="77777777" w:rsidR="002527C8" w:rsidRPr="008F6B08" w:rsidRDefault="002527C8" w:rsidP="00914F30">
      <w:pPr>
        <w:tabs>
          <w:tab w:val="left" w:pos="426"/>
        </w:tabs>
        <w:spacing w:after="0" w:line="240" w:lineRule="auto"/>
        <w:ind w:left="426" w:hanging="426"/>
        <w:jc w:val="both"/>
        <w:rPr>
          <w:rFonts w:ascii="Times New Roman" w:hAnsi="Times New Roman" w:cs="Times New Roman"/>
        </w:rPr>
      </w:pPr>
    </w:p>
    <w:p w14:paraId="582C1C4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2F4564A0" w14:textId="77777777" w:rsidR="002527C8" w:rsidRPr="008F6B08" w:rsidRDefault="002527C8" w:rsidP="008F6B08">
      <w:pPr>
        <w:spacing w:after="0" w:line="240" w:lineRule="auto"/>
        <w:jc w:val="both"/>
        <w:rPr>
          <w:rFonts w:ascii="Times New Roman" w:hAnsi="Times New Roman" w:cs="Times New Roman"/>
        </w:rPr>
      </w:pPr>
    </w:p>
    <w:p w14:paraId="143214A3"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Thank you. UPDF?</w:t>
      </w:r>
    </w:p>
    <w:p w14:paraId="604E61C4" w14:textId="77777777" w:rsidR="002527C8" w:rsidRPr="008F6B08" w:rsidRDefault="002527C8" w:rsidP="008F6B08">
      <w:pPr>
        <w:spacing w:after="0" w:line="240" w:lineRule="auto"/>
        <w:jc w:val="both"/>
        <w:rPr>
          <w:rFonts w:ascii="Times New Roman" w:hAnsi="Times New Roman" w:cs="Times New Roman"/>
        </w:rPr>
      </w:pPr>
    </w:p>
    <w:p w14:paraId="3A09910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0</w:t>
      </w:r>
    </w:p>
    <w:p w14:paraId="1C0D271D"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COL DR VICTOR NEKESA (UPDF Representative):</w:t>
      </w:r>
      <w:r w:rsidRPr="008F6B08">
        <w:rPr>
          <w:rFonts w:ascii="Times New Roman" w:hAnsi="Times New Roman" w:cs="Times New Roman"/>
        </w:rPr>
        <w:t xml:space="preserve"> To the Committee on Presidential Affairs, the UPDF Caucus designates Hon. Maj. Gen. Henry Masiko. I beg to designate.</w:t>
      </w:r>
    </w:p>
    <w:p w14:paraId="3FA24326" w14:textId="77777777" w:rsidR="002527C8" w:rsidRPr="008F6B08" w:rsidRDefault="002527C8" w:rsidP="008F6B08">
      <w:pPr>
        <w:spacing w:after="0" w:line="240" w:lineRule="auto"/>
        <w:jc w:val="both"/>
        <w:rPr>
          <w:rFonts w:ascii="Times New Roman" w:hAnsi="Times New Roman" w:cs="Times New Roman"/>
        </w:rPr>
      </w:pPr>
    </w:p>
    <w:p w14:paraId="4EF6EACF"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Independents?</w:t>
      </w:r>
    </w:p>
    <w:p w14:paraId="719AF784" w14:textId="77777777" w:rsidR="002527C8" w:rsidRPr="008F6B08" w:rsidRDefault="002527C8" w:rsidP="008F6B08">
      <w:pPr>
        <w:spacing w:after="0" w:line="240" w:lineRule="auto"/>
        <w:jc w:val="both"/>
        <w:rPr>
          <w:rFonts w:ascii="Times New Roman" w:hAnsi="Times New Roman" w:cs="Times New Roman"/>
        </w:rPr>
      </w:pPr>
    </w:p>
    <w:p w14:paraId="61166781"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1</w:t>
      </w:r>
    </w:p>
    <w:p w14:paraId="338DB713" w14:textId="77777777" w:rsidR="002527C8" w:rsidRDefault="002527C8"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 Butembe County Jinja):</w:t>
      </w:r>
      <w:r w:rsidRPr="008F6B08">
        <w:rPr>
          <w:rFonts w:ascii="Times New Roman" w:hAnsi="Times New Roman" w:cs="Times New Roman"/>
        </w:rPr>
        <w:t xml:space="preserve"> To the Committee on Presidential Affairs, the Independents designate:</w:t>
      </w:r>
    </w:p>
    <w:p w14:paraId="707089A2" w14:textId="77777777" w:rsidR="00914F30" w:rsidRPr="008F6B08" w:rsidRDefault="00914F30" w:rsidP="008F6B08">
      <w:pPr>
        <w:spacing w:after="0" w:line="240" w:lineRule="auto"/>
        <w:jc w:val="both"/>
        <w:rPr>
          <w:rFonts w:ascii="Times New Roman" w:hAnsi="Times New Roman" w:cs="Times New Roman"/>
        </w:rPr>
      </w:pPr>
    </w:p>
    <w:p w14:paraId="5EB52D5D" w14:textId="77777777" w:rsidR="002527C8" w:rsidRPr="008F6B08" w:rsidRDefault="002527C8" w:rsidP="00914F30">
      <w:pPr>
        <w:numPr>
          <w:ilvl w:val="0"/>
          <w:numId w:val="39"/>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Hon. Naome Kabasharira, Rushenyi County – </w:t>
      </w:r>
      <w:r w:rsidRPr="008F6B08">
        <w:rPr>
          <w:rFonts w:ascii="Times New Roman" w:hAnsi="Times New Roman" w:cs="Times New Roman"/>
          <w:i/>
        </w:rPr>
        <w:t xml:space="preserve">(Interjection) </w:t>
      </w:r>
      <w:r w:rsidRPr="008F6B08">
        <w:rPr>
          <w:rFonts w:ascii="Times New Roman" w:hAnsi="Times New Roman" w:cs="Times New Roman"/>
        </w:rPr>
        <w:t>- Yes, she is an Independent.</w:t>
      </w:r>
    </w:p>
    <w:p w14:paraId="679A4457" w14:textId="77777777" w:rsidR="002527C8" w:rsidRPr="008F6B08" w:rsidRDefault="002527C8" w:rsidP="00914F30">
      <w:pPr>
        <w:tabs>
          <w:tab w:val="left" w:pos="426"/>
        </w:tabs>
        <w:spacing w:after="0" w:line="240" w:lineRule="auto"/>
        <w:ind w:left="426" w:hanging="426"/>
        <w:jc w:val="both"/>
        <w:rPr>
          <w:rFonts w:ascii="Times New Roman" w:hAnsi="Times New Roman" w:cs="Times New Roman"/>
        </w:rPr>
      </w:pPr>
    </w:p>
    <w:p w14:paraId="243CAB9A"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He is right. That is his Member, not yours.</w:t>
      </w:r>
    </w:p>
    <w:p w14:paraId="468FFF4C" w14:textId="77777777" w:rsidR="002527C8" w:rsidRPr="008F6B08" w:rsidRDefault="002527C8" w:rsidP="008F6B08">
      <w:pPr>
        <w:spacing w:after="0" w:line="240" w:lineRule="auto"/>
        <w:jc w:val="both"/>
        <w:rPr>
          <w:rFonts w:ascii="Times New Roman" w:hAnsi="Times New Roman" w:cs="Times New Roman"/>
        </w:rPr>
      </w:pPr>
    </w:p>
    <w:p w14:paraId="4C2E218B" w14:textId="77777777" w:rsidR="00501B1B" w:rsidRDefault="002527C8" w:rsidP="008F6B08">
      <w:pPr>
        <w:spacing w:after="0" w:line="240" w:lineRule="auto"/>
        <w:jc w:val="both"/>
        <w:rPr>
          <w:rFonts w:ascii="Times New Roman" w:hAnsi="Times New Roman" w:cs="Times New Roman"/>
          <w:i/>
        </w:rPr>
      </w:pPr>
      <w:r w:rsidRPr="008F6B08">
        <w:rPr>
          <w:rFonts w:ascii="Times New Roman" w:hAnsi="Times New Roman" w:cs="Times New Roman"/>
          <w:b/>
        </w:rPr>
        <w:t>MR ZIJJAN</w:t>
      </w:r>
      <w:r w:rsidRPr="00914F30">
        <w:rPr>
          <w:rFonts w:ascii="Times New Roman" w:hAnsi="Times New Roman" w:cs="Times New Roman"/>
          <w:b/>
        </w:rPr>
        <w:t>:</w:t>
      </w:r>
      <w:r w:rsidRPr="008F6B08">
        <w:rPr>
          <w:rFonts w:ascii="Times New Roman" w:hAnsi="Times New Roman" w:cs="Times New Roman"/>
        </w:rPr>
        <w:t xml:space="preserve"> The NRM does not know who belongs to them and who does not. </w:t>
      </w:r>
      <w:r w:rsidRPr="008F6B08">
        <w:rPr>
          <w:rFonts w:ascii="Times New Roman" w:hAnsi="Times New Roman" w:cs="Times New Roman"/>
          <w:i/>
        </w:rPr>
        <w:t>(Laughter)</w:t>
      </w:r>
    </w:p>
    <w:p w14:paraId="1D41E3F9" w14:textId="20C9B587" w:rsidR="002527C8" w:rsidRPr="008F6B08" w:rsidRDefault="002527C8" w:rsidP="008F6B08">
      <w:pPr>
        <w:spacing w:after="0" w:line="240" w:lineRule="auto"/>
        <w:jc w:val="both"/>
        <w:rPr>
          <w:rFonts w:ascii="Times New Roman" w:hAnsi="Times New Roman" w:cs="Times New Roman"/>
          <w:i/>
        </w:rPr>
      </w:pPr>
      <w:r w:rsidRPr="008F6B08">
        <w:rPr>
          <w:rFonts w:ascii="Times New Roman" w:hAnsi="Times New Roman" w:cs="Times New Roman"/>
          <w:i/>
        </w:rPr>
        <w:t xml:space="preserve"> </w:t>
      </w:r>
    </w:p>
    <w:p w14:paraId="03D38760" w14:textId="285CF367" w:rsidR="002527C8" w:rsidRPr="008F6B08" w:rsidRDefault="002527C8" w:rsidP="00914F30">
      <w:p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2. </w:t>
      </w:r>
      <w:r w:rsidR="00914F30">
        <w:rPr>
          <w:rFonts w:ascii="Times New Roman" w:hAnsi="Times New Roman" w:cs="Times New Roman"/>
        </w:rPr>
        <w:tab/>
      </w:r>
      <w:r w:rsidRPr="008F6B08">
        <w:rPr>
          <w:rFonts w:ascii="Times New Roman" w:hAnsi="Times New Roman" w:cs="Times New Roman"/>
        </w:rPr>
        <w:t xml:space="preserve">Hon. Nancy Acora, Lamwo District </w:t>
      </w:r>
    </w:p>
    <w:p w14:paraId="64FD1F07" w14:textId="10F29176" w:rsidR="002527C8" w:rsidRPr="008F6B08" w:rsidRDefault="002527C8" w:rsidP="00914F30">
      <w:p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3. </w:t>
      </w:r>
      <w:r w:rsidR="00914F30">
        <w:rPr>
          <w:rFonts w:ascii="Times New Roman" w:hAnsi="Times New Roman" w:cs="Times New Roman"/>
        </w:rPr>
        <w:tab/>
      </w:r>
      <w:r w:rsidRPr="008F6B08">
        <w:rPr>
          <w:rFonts w:ascii="Times New Roman" w:hAnsi="Times New Roman" w:cs="Times New Roman"/>
        </w:rPr>
        <w:t>Hon. David Livingstone Zijjan, Butembe</w:t>
      </w:r>
    </w:p>
    <w:p w14:paraId="5D9C2F60" w14:textId="44C30394" w:rsidR="002527C8" w:rsidRPr="008F6B08" w:rsidRDefault="002527C8" w:rsidP="00914F30">
      <w:p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4. </w:t>
      </w:r>
      <w:r w:rsidR="00914F30">
        <w:rPr>
          <w:rFonts w:ascii="Times New Roman" w:hAnsi="Times New Roman" w:cs="Times New Roman"/>
        </w:rPr>
        <w:tab/>
      </w:r>
      <w:r w:rsidRPr="008F6B08">
        <w:rPr>
          <w:rFonts w:ascii="Times New Roman" w:hAnsi="Times New Roman" w:cs="Times New Roman"/>
        </w:rPr>
        <w:t>Hon. Stephen Aseera, Buhaguzi East</w:t>
      </w:r>
    </w:p>
    <w:p w14:paraId="4BD25BED" w14:textId="086D28F3" w:rsidR="002527C8" w:rsidRPr="008F6B08" w:rsidRDefault="002527C8" w:rsidP="00914F30">
      <w:p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 xml:space="preserve">5. </w:t>
      </w:r>
      <w:r w:rsidR="00914F30">
        <w:rPr>
          <w:rFonts w:ascii="Times New Roman" w:hAnsi="Times New Roman" w:cs="Times New Roman"/>
        </w:rPr>
        <w:tab/>
      </w:r>
      <w:r w:rsidRPr="008F6B08">
        <w:rPr>
          <w:rFonts w:ascii="Times New Roman" w:hAnsi="Times New Roman" w:cs="Times New Roman"/>
        </w:rPr>
        <w:t xml:space="preserve">Hon. Everlyn Chemutai, Bukwo District </w:t>
      </w:r>
    </w:p>
    <w:p w14:paraId="601D7C12" w14:textId="77777777" w:rsidR="002527C8" w:rsidRPr="008F6B08" w:rsidRDefault="002527C8" w:rsidP="008F6B08">
      <w:pPr>
        <w:spacing w:after="0" w:line="240" w:lineRule="auto"/>
        <w:jc w:val="both"/>
        <w:rPr>
          <w:rFonts w:ascii="Times New Roman" w:hAnsi="Times New Roman" w:cs="Times New Roman"/>
        </w:rPr>
      </w:pPr>
    </w:p>
    <w:p w14:paraId="662DAABC" w14:textId="77777777" w:rsidR="002527C8" w:rsidRPr="008F6B08" w:rsidRDefault="002527C8" w:rsidP="008F6B08">
      <w:pPr>
        <w:spacing w:after="0" w:line="240" w:lineRule="auto"/>
        <w:jc w:val="both"/>
        <w:rPr>
          <w:rFonts w:ascii="Times New Roman" w:hAnsi="Times New Roman" w:cs="Times New Roman"/>
          <w:i/>
        </w:rPr>
      </w:pPr>
      <w:r w:rsidRPr="008F6B08">
        <w:rPr>
          <w:rFonts w:ascii="Times New Roman" w:hAnsi="Times New Roman" w:cs="Times New Roman"/>
        </w:rPr>
        <w:t>I beg to designate.</w:t>
      </w:r>
    </w:p>
    <w:p w14:paraId="00FBD33B" w14:textId="77777777" w:rsidR="002527C8" w:rsidRPr="008F6B08" w:rsidRDefault="002527C8" w:rsidP="008F6B08">
      <w:pPr>
        <w:spacing w:after="0" w:line="240" w:lineRule="auto"/>
        <w:jc w:val="both"/>
        <w:rPr>
          <w:rFonts w:ascii="Times New Roman" w:hAnsi="Times New Roman" w:cs="Times New Roman"/>
        </w:rPr>
      </w:pPr>
    </w:p>
    <w:p w14:paraId="57E3253F"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Thank you. I put the question that the Committee on Presidential Affairs be constituted as proposed.</w:t>
      </w:r>
    </w:p>
    <w:p w14:paraId="4018BF2D" w14:textId="77777777" w:rsidR="002527C8" w:rsidRPr="008F6B08" w:rsidRDefault="002527C8" w:rsidP="008F6B08">
      <w:pPr>
        <w:spacing w:after="0" w:line="240" w:lineRule="auto"/>
        <w:jc w:val="both"/>
        <w:rPr>
          <w:rFonts w:ascii="Times New Roman" w:hAnsi="Times New Roman" w:cs="Times New Roman"/>
        </w:rPr>
      </w:pPr>
    </w:p>
    <w:p w14:paraId="106AE5C3" w14:textId="77777777" w:rsidR="002527C8" w:rsidRPr="008F6B08" w:rsidRDefault="002527C8" w:rsidP="008F6B08">
      <w:pPr>
        <w:spacing w:after="0" w:line="240" w:lineRule="auto"/>
        <w:jc w:val="center"/>
        <w:rPr>
          <w:rFonts w:ascii="Times New Roman" w:hAnsi="Times New Roman" w:cs="Times New Roman"/>
          <w:i/>
        </w:rPr>
      </w:pPr>
      <w:r w:rsidRPr="008F6B08">
        <w:rPr>
          <w:rFonts w:ascii="Times New Roman" w:hAnsi="Times New Roman" w:cs="Times New Roman"/>
          <w:i/>
        </w:rPr>
        <w:t>(Question put and agreed to.)</w:t>
      </w:r>
    </w:p>
    <w:p w14:paraId="6FFD1718" w14:textId="77777777" w:rsidR="002527C8" w:rsidRPr="008F6B08" w:rsidRDefault="002527C8" w:rsidP="008F6B08">
      <w:pPr>
        <w:spacing w:after="0" w:line="240" w:lineRule="auto"/>
        <w:jc w:val="both"/>
        <w:rPr>
          <w:rFonts w:ascii="Times New Roman" w:hAnsi="Times New Roman" w:cs="Times New Roman"/>
        </w:rPr>
      </w:pPr>
    </w:p>
    <w:p w14:paraId="5B6BE8D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MS PACUTO</w:t>
      </w:r>
      <w:r w:rsidRPr="00914F30">
        <w:rPr>
          <w:rFonts w:ascii="Times New Roman" w:hAnsi="Times New Roman" w:cs="Times New Roman"/>
          <w:b/>
        </w:rPr>
        <w:t>:</w:t>
      </w:r>
      <w:r w:rsidRPr="008F6B08">
        <w:rPr>
          <w:rFonts w:ascii="Times New Roman" w:hAnsi="Times New Roman" w:cs="Times New Roman"/>
        </w:rPr>
        <w:t xml:space="preserve"> Thank you, Madam Speaker. I take this opportunity to welcome you back from recess. I heard the name of Hon. Everlyn Chemutai read under ICT and I am hearing it, again, here. Isn’t that double counting?</w:t>
      </w:r>
    </w:p>
    <w:p w14:paraId="55D0099F" w14:textId="77777777" w:rsidR="002527C8" w:rsidRPr="008F6B08" w:rsidRDefault="002527C8" w:rsidP="008F6B08">
      <w:pPr>
        <w:spacing w:after="0" w:line="240" w:lineRule="auto"/>
        <w:jc w:val="both"/>
        <w:rPr>
          <w:rFonts w:ascii="Times New Roman" w:hAnsi="Times New Roman" w:cs="Times New Roman"/>
        </w:rPr>
      </w:pPr>
    </w:p>
    <w:p w14:paraId="290DF53A"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There is Chemutai Phyllis and Chemutai Everlyn. Meanwhile, welcome back – she got involved in a very nasty accident. We thank God for your life. </w:t>
      </w:r>
      <w:r w:rsidRPr="008F6B08">
        <w:rPr>
          <w:rFonts w:ascii="Times New Roman" w:hAnsi="Times New Roman" w:cs="Times New Roman"/>
          <w:i/>
        </w:rPr>
        <w:t>(Applause)</w:t>
      </w:r>
    </w:p>
    <w:p w14:paraId="17856B18" w14:textId="77777777" w:rsidR="002527C8" w:rsidRPr="008F6B08" w:rsidRDefault="002527C8" w:rsidP="008F6B08">
      <w:pPr>
        <w:spacing w:after="0" w:line="240" w:lineRule="auto"/>
        <w:jc w:val="both"/>
        <w:rPr>
          <w:rFonts w:ascii="Times New Roman" w:hAnsi="Times New Roman" w:cs="Times New Roman"/>
        </w:rPr>
      </w:pPr>
    </w:p>
    <w:p w14:paraId="746A33F5" w14:textId="77777777" w:rsidR="002527C8" w:rsidRPr="008F6B08" w:rsidRDefault="002527C8"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rPr>
        <w:t>Committee on Public Service and Local Government?</w:t>
      </w:r>
      <w:proofErr w:type="gramEnd"/>
    </w:p>
    <w:p w14:paraId="29583FB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lastRenderedPageBreak/>
        <w:t xml:space="preserve"> </w:t>
      </w:r>
    </w:p>
    <w:p w14:paraId="3990C66A"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3</w:t>
      </w:r>
    </w:p>
    <w:p w14:paraId="0218AB2D"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THIRD DEPUTY PRIME MINISTER AND MINISTER WITHOUT PORTFOLIO (Ms Rukia Nakadama):</w:t>
      </w:r>
      <w:r w:rsidRPr="008F6B08">
        <w:rPr>
          <w:rFonts w:ascii="Times New Roman" w:hAnsi="Times New Roman" w:cs="Times New Roman"/>
        </w:rPr>
        <w:t xml:space="preserve"> On the Committee on Public Service and Local Government, the Government side designates Hon. Godfrey Onzima as Chairperson and Hon. Christine Apolot as Vice-Chairperson.</w:t>
      </w:r>
    </w:p>
    <w:p w14:paraId="076B8896" w14:textId="77777777" w:rsidR="002527C8" w:rsidRPr="008F6B08" w:rsidRDefault="002527C8" w:rsidP="008F6B08">
      <w:pPr>
        <w:spacing w:after="0" w:line="240" w:lineRule="auto"/>
        <w:jc w:val="both"/>
        <w:rPr>
          <w:rFonts w:ascii="Times New Roman" w:hAnsi="Times New Roman" w:cs="Times New Roman"/>
        </w:rPr>
      </w:pPr>
    </w:p>
    <w:p w14:paraId="43638E8D" w14:textId="7777777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The members include:</w:t>
      </w:r>
    </w:p>
    <w:p w14:paraId="00F0B0CB" w14:textId="77777777" w:rsidR="0065341D" w:rsidRPr="008F6B08" w:rsidRDefault="0065341D" w:rsidP="008F6B08">
      <w:pPr>
        <w:spacing w:after="0" w:line="240" w:lineRule="auto"/>
        <w:jc w:val="both"/>
        <w:rPr>
          <w:rFonts w:ascii="Times New Roman" w:hAnsi="Times New Roman" w:cs="Times New Roman"/>
        </w:rPr>
      </w:pPr>
    </w:p>
    <w:p w14:paraId="5D60A090"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Midius Natukunda</w:t>
      </w:r>
    </w:p>
    <w:p w14:paraId="5EFC8DB3"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Reuben Paul Chelimo</w:t>
      </w:r>
    </w:p>
    <w:p w14:paraId="19D5009E"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Agnes Kunihira Abwoli</w:t>
      </w:r>
    </w:p>
    <w:p w14:paraId="1B857927"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Isaac Modoi</w:t>
      </w:r>
    </w:p>
    <w:p w14:paraId="6A859925"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ovanice Twinobusingye</w:t>
      </w:r>
    </w:p>
    <w:p w14:paraId="22510153"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Sanon Bwiire</w:t>
      </w:r>
    </w:p>
    <w:p w14:paraId="18ACA1AD"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Yovan Adriko</w:t>
      </w:r>
    </w:p>
    <w:p w14:paraId="31C31921"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oyce Acan Okeny</w:t>
      </w:r>
    </w:p>
    <w:p w14:paraId="24A7D212"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Sowedi Kitanywa</w:t>
      </w:r>
    </w:p>
    <w:p w14:paraId="5532B02A"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Martin Mugabi Muzaale</w:t>
      </w:r>
    </w:p>
    <w:p w14:paraId="149D1ADF"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Alex Byarugaba Bakunda</w:t>
      </w:r>
    </w:p>
    <w:p w14:paraId="6A1C87CB"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Baatom Koryang</w:t>
      </w:r>
    </w:p>
    <w:p w14:paraId="63926C15"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Ephraim Biraaro Gashanga</w:t>
      </w:r>
    </w:p>
    <w:p w14:paraId="03494CB5"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Michael Wanyama</w:t>
      </w:r>
    </w:p>
    <w:p w14:paraId="2E105E86"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Robert Wandwasi</w:t>
      </w:r>
    </w:p>
    <w:p w14:paraId="4506F8F3"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Simon Peter Wokorach</w:t>
      </w:r>
    </w:p>
    <w:p w14:paraId="37894A96" w14:textId="77777777" w:rsidR="002527C8" w:rsidRPr="008F6B08" w:rsidRDefault="002527C8" w:rsidP="00914F30">
      <w:pPr>
        <w:numPr>
          <w:ilvl w:val="0"/>
          <w:numId w:val="38"/>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Florence Nebanda Andiru.</w:t>
      </w:r>
    </w:p>
    <w:p w14:paraId="28FF1AD6" w14:textId="77777777" w:rsidR="002527C8" w:rsidRPr="008F6B08" w:rsidRDefault="002527C8" w:rsidP="008F6B08">
      <w:pPr>
        <w:spacing w:after="0" w:line="240" w:lineRule="auto"/>
        <w:jc w:val="both"/>
        <w:rPr>
          <w:rFonts w:ascii="Times New Roman" w:hAnsi="Times New Roman" w:cs="Times New Roman"/>
        </w:rPr>
      </w:pPr>
    </w:p>
    <w:p w14:paraId="5DB53C03"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0CCC28BE" w14:textId="77777777" w:rsidR="002527C8" w:rsidRPr="008F6B08" w:rsidRDefault="002527C8" w:rsidP="008F6B08">
      <w:pPr>
        <w:spacing w:after="0" w:line="240" w:lineRule="auto"/>
        <w:jc w:val="both"/>
        <w:rPr>
          <w:rFonts w:ascii="Times New Roman" w:hAnsi="Times New Roman" w:cs="Times New Roman"/>
        </w:rPr>
      </w:pPr>
    </w:p>
    <w:p w14:paraId="0F43B8D9"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5</w:t>
      </w:r>
    </w:p>
    <w:p w14:paraId="34171CAC" w14:textId="7777777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CHIEF OPPOSITION WHIP (Mr John Baptist Nambeshe)</w:t>
      </w:r>
      <w:r w:rsidRPr="00914F30">
        <w:rPr>
          <w:rFonts w:ascii="Times New Roman" w:hAnsi="Times New Roman" w:cs="Times New Roman"/>
          <w:b/>
        </w:rPr>
        <w:t>:</w:t>
      </w:r>
      <w:r w:rsidRPr="008F6B08">
        <w:rPr>
          <w:rFonts w:ascii="Times New Roman" w:hAnsi="Times New Roman" w:cs="Times New Roman"/>
        </w:rPr>
        <w:t xml:space="preserve"> Madam Speaker, to the Committee on Public Service and Local Government, the designation is as follows:</w:t>
      </w:r>
    </w:p>
    <w:p w14:paraId="5EC8A022" w14:textId="77777777" w:rsidR="00914F30" w:rsidRPr="008F6B08" w:rsidRDefault="00914F30" w:rsidP="008F6B08">
      <w:pPr>
        <w:spacing w:after="0" w:line="240" w:lineRule="auto"/>
        <w:jc w:val="both"/>
        <w:rPr>
          <w:rFonts w:ascii="Times New Roman" w:hAnsi="Times New Roman" w:cs="Times New Roman"/>
        </w:rPr>
      </w:pPr>
    </w:p>
    <w:p w14:paraId="75B3C308" w14:textId="77777777" w:rsidR="002527C8" w:rsidRPr="008F6B08" w:rsidRDefault="002527C8" w:rsidP="00914F30">
      <w:pPr>
        <w:numPr>
          <w:ilvl w:val="0"/>
          <w:numId w:val="4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Atkins Katusabe, Bukonjo County West (FDC)</w:t>
      </w:r>
    </w:p>
    <w:p w14:paraId="0C4DEDDD" w14:textId="30128527" w:rsidR="002527C8" w:rsidRPr="008F6B08" w:rsidRDefault="002527C8" w:rsidP="00914F30">
      <w:pPr>
        <w:numPr>
          <w:ilvl w:val="0"/>
          <w:numId w:val="4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ulius Emigu Ochero (FDC)</w:t>
      </w:r>
    </w:p>
    <w:p w14:paraId="24AAF6C0" w14:textId="77777777" w:rsidR="002527C8" w:rsidRPr="008F6B08" w:rsidRDefault="002527C8" w:rsidP="00914F30">
      <w:pPr>
        <w:numPr>
          <w:ilvl w:val="0"/>
          <w:numId w:val="4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Betty Ethel Naluyima, Wakiso District (NUP)</w:t>
      </w:r>
    </w:p>
    <w:p w14:paraId="4DC8F7D2" w14:textId="77777777" w:rsidR="002527C8" w:rsidRPr="008F6B08" w:rsidRDefault="002527C8" w:rsidP="00914F30">
      <w:pPr>
        <w:numPr>
          <w:ilvl w:val="0"/>
          <w:numId w:val="4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immy Lwanga, Njeru Municipality (NUP)</w:t>
      </w:r>
    </w:p>
    <w:p w14:paraId="31D8057D" w14:textId="77777777" w:rsidR="002527C8" w:rsidRPr="008F6B08" w:rsidRDefault="002527C8" w:rsidP="00914F30">
      <w:pPr>
        <w:numPr>
          <w:ilvl w:val="0"/>
          <w:numId w:val="4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Teddy Nambooze, Mpigi District (NUP)</w:t>
      </w:r>
    </w:p>
    <w:p w14:paraId="475749DA" w14:textId="77777777" w:rsidR="002527C8" w:rsidRPr="008F6B08" w:rsidRDefault="002527C8" w:rsidP="00914F30">
      <w:pPr>
        <w:numPr>
          <w:ilvl w:val="0"/>
          <w:numId w:val="42"/>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uliet Nakabuye Kakande, Masaka City (NUP)</w:t>
      </w:r>
    </w:p>
    <w:p w14:paraId="7AB907EF" w14:textId="77777777" w:rsidR="002527C8" w:rsidRPr="008F6B08" w:rsidRDefault="002527C8" w:rsidP="008F6B08">
      <w:pPr>
        <w:spacing w:after="0" w:line="240" w:lineRule="auto"/>
        <w:jc w:val="both"/>
        <w:rPr>
          <w:rFonts w:ascii="Times New Roman" w:hAnsi="Times New Roman" w:cs="Times New Roman"/>
        </w:rPr>
      </w:pPr>
    </w:p>
    <w:p w14:paraId="27725090"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67897E26" w14:textId="77777777" w:rsidR="002527C8" w:rsidRPr="008F6B08" w:rsidRDefault="002527C8" w:rsidP="008F6B08">
      <w:pPr>
        <w:spacing w:after="0" w:line="240" w:lineRule="auto"/>
        <w:jc w:val="both"/>
        <w:rPr>
          <w:rFonts w:ascii="Times New Roman" w:hAnsi="Times New Roman" w:cs="Times New Roman"/>
        </w:rPr>
      </w:pPr>
    </w:p>
    <w:p w14:paraId="20B96FD8"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Thank you. UPDF?</w:t>
      </w:r>
    </w:p>
    <w:p w14:paraId="05046480" w14:textId="77777777" w:rsidR="002527C8" w:rsidRPr="008F6B08" w:rsidRDefault="002527C8" w:rsidP="008F6B08">
      <w:pPr>
        <w:spacing w:after="0" w:line="240" w:lineRule="auto"/>
        <w:jc w:val="both"/>
        <w:rPr>
          <w:rFonts w:ascii="Times New Roman" w:hAnsi="Times New Roman" w:cs="Times New Roman"/>
        </w:rPr>
      </w:pPr>
    </w:p>
    <w:p w14:paraId="14902A5D"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6</w:t>
      </w:r>
    </w:p>
    <w:p w14:paraId="79B5FD89"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COL DR VICTOR NEKESA (UPDF Representative)</w:t>
      </w:r>
      <w:r w:rsidRPr="00914F30">
        <w:rPr>
          <w:rFonts w:ascii="Times New Roman" w:hAnsi="Times New Roman" w:cs="Times New Roman"/>
          <w:b/>
        </w:rPr>
        <w:t>:</w:t>
      </w:r>
      <w:r w:rsidRPr="008F6B08">
        <w:rPr>
          <w:rFonts w:ascii="Times New Roman" w:hAnsi="Times New Roman" w:cs="Times New Roman"/>
        </w:rPr>
        <w:t xml:space="preserve"> Madam Speaker, the UPDF has no Member designated to the Committee on Public Service and Local Government.</w:t>
      </w:r>
    </w:p>
    <w:p w14:paraId="55CC631C" w14:textId="77777777" w:rsidR="002527C8" w:rsidRPr="008F6B08" w:rsidRDefault="002527C8" w:rsidP="008F6B08">
      <w:pPr>
        <w:spacing w:after="0" w:line="240" w:lineRule="auto"/>
        <w:jc w:val="both"/>
        <w:rPr>
          <w:rFonts w:ascii="Times New Roman" w:hAnsi="Times New Roman" w:cs="Times New Roman"/>
        </w:rPr>
      </w:pPr>
    </w:p>
    <w:p w14:paraId="1D030A3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Independents?</w:t>
      </w:r>
    </w:p>
    <w:p w14:paraId="18AB4F59" w14:textId="77777777" w:rsidR="002527C8" w:rsidRPr="008F6B08" w:rsidRDefault="002527C8" w:rsidP="008F6B08">
      <w:pPr>
        <w:spacing w:after="0" w:line="240" w:lineRule="auto"/>
        <w:jc w:val="both"/>
        <w:rPr>
          <w:rFonts w:ascii="Times New Roman" w:hAnsi="Times New Roman" w:cs="Times New Roman"/>
        </w:rPr>
      </w:pPr>
    </w:p>
    <w:p w14:paraId="7F0FD6BB"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6</w:t>
      </w:r>
    </w:p>
    <w:p w14:paraId="1DADB620" w14:textId="77777777" w:rsidR="002527C8" w:rsidRDefault="002527C8"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lastRenderedPageBreak/>
        <w:t>MR DAVID ZIJJAN</w:t>
      </w:r>
      <w:proofErr w:type="gramEnd"/>
      <w:r w:rsidRPr="008F6B08">
        <w:rPr>
          <w:rFonts w:ascii="Times New Roman" w:hAnsi="Times New Roman" w:cs="Times New Roman"/>
          <w:b/>
        </w:rPr>
        <w:t xml:space="preserve"> (Independent, Butembe County Jinja):</w:t>
      </w:r>
      <w:r w:rsidRPr="008F6B08">
        <w:rPr>
          <w:rFonts w:ascii="Times New Roman" w:hAnsi="Times New Roman" w:cs="Times New Roman"/>
        </w:rPr>
        <w:t xml:space="preserve"> To the Committee on Public Service and Local Government, the Independents designate:</w:t>
      </w:r>
    </w:p>
    <w:p w14:paraId="54D07759" w14:textId="77777777" w:rsidR="0065341D" w:rsidRPr="008F6B08" w:rsidRDefault="0065341D" w:rsidP="008F6B08">
      <w:pPr>
        <w:spacing w:after="0" w:line="240" w:lineRule="auto"/>
        <w:jc w:val="both"/>
        <w:rPr>
          <w:rFonts w:ascii="Times New Roman" w:hAnsi="Times New Roman" w:cs="Times New Roman"/>
        </w:rPr>
      </w:pPr>
    </w:p>
    <w:p w14:paraId="2C30BC92" w14:textId="77777777" w:rsidR="002527C8" w:rsidRPr="008F6B08" w:rsidRDefault="002527C8" w:rsidP="00914F30">
      <w:pPr>
        <w:numPr>
          <w:ilvl w:val="0"/>
          <w:numId w:val="4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Denis Nyangweso, Samia Bugwe Central County</w:t>
      </w:r>
    </w:p>
    <w:p w14:paraId="64BF09CC" w14:textId="77777777" w:rsidR="002527C8" w:rsidRPr="008F6B08" w:rsidRDefault="002527C8" w:rsidP="00914F30">
      <w:pPr>
        <w:numPr>
          <w:ilvl w:val="0"/>
          <w:numId w:val="4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Patrick Okabe, Serere County</w:t>
      </w:r>
    </w:p>
    <w:p w14:paraId="0FE7D25F" w14:textId="77777777" w:rsidR="002527C8" w:rsidRPr="008F6B08" w:rsidRDefault="002527C8" w:rsidP="00914F30">
      <w:pPr>
        <w:numPr>
          <w:ilvl w:val="0"/>
          <w:numId w:val="4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Patrick Isingoma Mwesigwa, Hoima East Division</w:t>
      </w:r>
    </w:p>
    <w:p w14:paraId="4B7E3245" w14:textId="77777777" w:rsidR="002527C8" w:rsidRPr="008F6B08" w:rsidRDefault="002527C8" w:rsidP="00914F30">
      <w:pPr>
        <w:numPr>
          <w:ilvl w:val="0"/>
          <w:numId w:val="4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Emmanuel Komol, Dodoth East County</w:t>
      </w:r>
    </w:p>
    <w:p w14:paraId="435B5DE7" w14:textId="77777777" w:rsidR="002527C8" w:rsidRPr="008F6B08" w:rsidRDefault="002527C8" w:rsidP="00914F30">
      <w:pPr>
        <w:numPr>
          <w:ilvl w:val="0"/>
          <w:numId w:val="43"/>
        </w:numPr>
        <w:tabs>
          <w:tab w:val="left" w:pos="426"/>
        </w:tabs>
        <w:spacing w:after="0" w:line="240" w:lineRule="auto"/>
        <w:ind w:left="426" w:hanging="426"/>
        <w:jc w:val="both"/>
        <w:rPr>
          <w:rFonts w:ascii="Times New Roman" w:hAnsi="Times New Roman" w:cs="Times New Roman"/>
        </w:rPr>
      </w:pPr>
      <w:r w:rsidRPr="008F6B08">
        <w:rPr>
          <w:rFonts w:ascii="Times New Roman" w:hAnsi="Times New Roman" w:cs="Times New Roman"/>
        </w:rPr>
        <w:t>Hon. Joan Namutaawe, Masaka District</w:t>
      </w:r>
    </w:p>
    <w:p w14:paraId="232E42C8" w14:textId="77777777" w:rsidR="002527C8" w:rsidRPr="008F6B08" w:rsidRDefault="002527C8" w:rsidP="008F6B08">
      <w:pPr>
        <w:spacing w:after="0" w:line="240" w:lineRule="auto"/>
        <w:jc w:val="both"/>
        <w:rPr>
          <w:rFonts w:ascii="Times New Roman" w:hAnsi="Times New Roman" w:cs="Times New Roman"/>
        </w:rPr>
      </w:pPr>
    </w:p>
    <w:p w14:paraId="40C4C0A8"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I beg to designate.</w:t>
      </w:r>
    </w:p>
    <w:p w14:paraId="571FCA3E" w14:textId="77777777" w:rsidR="002527C8" w:rsidRPr="008F6B08" w:rsidRDefault="002527C8" w:rsidP="008F6B08">
      <w:pPr>
        <w:spacing w:after="0" w:line="240" w:lineRule="auto"/>
        <w:jc w:val="both"/>
        <w:rPr>
          <w:rFonts w:ascii="Times New Roman" w:hAnsi="Times New Roman" w:cs="Times New Roman"/>
        </w:rPr>
      </w:pPr>
    </w:p>
    <w:p w14:paraId="799E84DC"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914F30">
        <w:rPr>
          <w:rFonts w:ascii="Times New Roman" w:hAnsi="Times New Roman" w:cs="Times New Roman"/>
          <w:b/>
        </w:rPr>
        <w:t>:</w:t>
      </w:r>
      <w:r w:rsidRPr="008F6B08">
        <w:rPr>
          <w:rFonts w:ascii="Times New Roman" w:hAnsi="Times New Roman" w:cs="Times New Roman"/>
        </w:rPr>
        <w:t xml:space="preserve"> Thank you, I put the question that the Committee on Public Service and Local Government be constituted as proposed.</w:t>
      </w:r>
    </w:p>
    <w:p w14:paraId="515BF20B" w14:textId="77777777" w:rsidR="002527C8" w:rsidRPr="008F6B08" w:rsidRDefault="002527C8" w:rsidP="008F6B08">
      <w:pPr>
        <w:spacing w:after="0" w:line="240" w:lineRule="auto"/>
        <w:jc w:val="center"/>
        <w:rPr>
          <w:rFonts w:ascii="Times New Roman" w:hAnsi="Times New Roman" w:cs="Times New Roman"/>
          <w:i/>
        </w:rPr>
      </w:pPr>
    </w:p>
    <w:p w14:paraId="4F616F3B" w14:textId="77777777" w:rsidR="002527C8" w:rsidRPr="008F6B08" w:rsidRDefault="002527C8" w:rsidP="008F6B08">
      <w:pPr>
        <w:spacing w:after="0" w:line="240" w:lineRule="auto"/>
        <w:jc w:val="center"/>
        <w:rPr>
          <w:rFonts w:ascii="Times New Roman" w:hAnsi="Times New Roman" w:cs="Times New Roman"/>
          <w:i/>
        </w:rPr>
      </w:pPr>
      <w:r w:rsidRPr="008F6B08">
        <w:rPr>
          <w:rFonts w:ascii="Times New Roman" w:hAnsi="Times New Roman" w:cs="Times New Roman"/>
          <w:i/>
        </w:rPr>
        <w:t>(Question put and agreed to.)</w:t>
      </w:r>
    </w:p>
    <w:p w14:paraId="67F4FF1A" w14:textId="77777777" w:rsidR="002527C8" w:rsidRPr="008F6B08" w:rsidRDefault="002527C8" w:rsidP="008F6B08">
      <w:pPr>
        <w:spacing w:after="0" w:line="240" w:lineRule="auto"/>
        <w:jc w:val="both"/>
        <w:rPr>
          <w:rFonts w:ascii="Times New Roman" w:hAnsi="Times New Roman" w:cs="Times New Roman"/>
          <w:b/>
        </w:rPr>
      </w:pPr>
    </w:p>
    <w:p w14:paraId="3CEB6C07" w14:textId="77777777" w:rsidR="002527C8" w:rsidRPr="008F6B08" w:rsidRDefault="002527C8" w:rsidP="008F6B08">
      <w:pPr>
        <w:spacing w:after="0" w:line="240" w:lineRule="auto"/>
        <w:jc w:val="both"/>
        <w:rPr>
          <w:rFonts w:ascii="Times New Roman" w:hAnsi="Times New Roman" w:cs="Times New Roman"/>
          <w:b/>
        </w:rPr>
      </w:pPr>
      <w:r w:rsidRPr="008F6B08">
        <w:rPr>
          <w:rFonts w:ascii="Times New Roman" w:hAnsi="Times New Roman" w:cs="Times New Roman"/>
          <w:b/>
        </w:rPr>
        <w:t xml:space="preserve">THE SPEAKER: </w:t>
      </w:r>
      <w:r w:rsidRPr="008F6B08">
        <w:rPr>
          <w:rFonts w:ascii="Times New Roman" w:hAnsi="Times New Roman" w:cs="Times New Roman"/>
        </w:rPr>
        <w:t>Next committee?</w:t>
      </w:r>
    </w:p>
    <w:p w14:paraId="2E9C0B61" w14:textId="77777777" w:rsidR="002527C8" w:rsidRPr="008F6B08" w:rsidRDefault="002527C8" w:rsidP="008F6B08">
      <w:pPr>
        <w:spacing w:after="0" w:line="240" w:lineRule="auto"/>
        <w:jc w:val="both"/>
        <w:rPr>
          <w:rFonts w:ascii="Times New Roman" w:hAnsi="Times New Roman" w:cs="Times New Roman"/>
        </w:rPr>
      </w:pPr>
    </w:p>
    <w:p w14:paraId="336D62FA"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7</w:t>
      </w:r>
    </w:p>
    <w:p w14:paraId="1E64D27D" w14:textId="4E48BC95" w:rsidR="0065341D"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THIRD DEPUTY PRIME MINISTER AND MINISTER WITHOUT PORTFOLIO (Ms Rukia Nakadama): </w:t>
      </w:r>
      <w:r w:rsidRPr="008F6B08">
        <w:rPr>
          <w:rFonts w:ascii="Times New Roman" w:hAnsi="Times New Roman" w:cs="Times New Roman"/>
        </w:rPr>
        <w:t xml:space="preserve">On the Committee on Tourism, Trade and Industry, the Government designates Hon. Mwine Mpaka as the chairperson </w:t>
      </w:r>
      <w:r w:rsidR="00914F30">
        <w:rPr>
          <w:rFonts w:ascii="Times New Roman" w:hAnsi="Times New Roman" w:cs="Times New Roman"/>
        </w:rPr>
        <w:t>–</w:t>
      </w:r>
      <w:r w:rsidRPr="008F6B08">
        <w:rPr>
          <w:rFonts w:ascii="Times New Roman" w:hAnsi="Times New Roman" w:cs="Times New Roman"/>
          <w:i/>
        </w:rPr>
        <w:t>(Applause)</w:t>
      </w:r>
      <w:r w:rsidRPr="008F6B08">
        <w:rPr>
          <w:rFonts w:ascii="Times New Roman" w:hAnsi="Times New Roman" w:cs="Times New Roman"/>
        </w:rPr>
        <w:t>– and Hon. Catherine Lamwaka as the deputy</w:t>
      </w:r>
      <w:r w:rsidR="0065341D">
        <w:rPr>
          <w:rFonts w:ascii="Times New Roman" w:hAnsi="Times New Roman" w:cs="Times New Roman"/>
        </w:rPr>
        <w:t xml:space="preserve"> </w:t>
      </w:r>
      <w:r w:rsidRPr="008F6B08">
        <w:rPr>
          <w:rFonts w:ascii="Times New Roman" w:hAnsi="Times New Roman" w:cs="Times New Roman"/>
        </w:rPr>
        <w:t xml:space="preserve">chairperson. </w:t>
      </w:r>
    </w:p>
    <w:p w14:paraId="1B00E40D" w14:textId="77777777" w:rsidR="0065341D" w:rsidRDefault="0065341D" w:rsidP="008F6B08">
      <w:pPr>
        <w:spacing w:after="0" w:line="240" w:lineRule="auto"/>
        <w:jc w:val="both"/>
        <w:rPr>
          <w:rFonts w:ascii="Times New Roman" w:hAnsi="Times New Roman" w:cs="Times New Roman"/>
        </w:rPr>
      </w:pPr>
    </w:p>
    <w:p w14:paraId="067AE964" w14:textId="1CEBBEBC"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Members include:</w:t>
      </w:r>
    </w:p>
    <w:p w14:paraId="0C399194" w14:textId="77777777" w:rsidR="0065341D" w:rsidRPr="008F6B08" w:rsidRDefault="0065341D" w:rsidP="008F6B08">
      <w:pPr>
        <w:spacing w:after="0" w:line="240" w:lineRule="auto"/>
        <w:jc w:val="both"/>
        <w:rPr>
          <w:rFonts w:ascii="Times New Roman" w:hAnsi="Times New Roman" w:cs="Times New Roman"/>
        </w:rPr>
      </w:pPr>
    </w:p>
    <w:p w14:paraId="34584944" w14:textId="77777777" w:rsidR="002527C8" w:rsidRPr="009C011B" w:rsidRDefault="002527C8" w:rsidP="00914F30">
      <w:pPr>
        <w:pStyle w:val="ListParagraph"/>
        <w:numPr>
          <w:ilvl w:val="0"/>
          <w:numId w:val="70"/>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Mugole Mauku –</w:t>
      </w:r>
    </w:p>
    <w:p w14:paraId="39FF886D" w14:textId="77777777" w:rsidR="002527C8" w:rsidRPr="008F6B08" w:rsidRDefault="002527C8" w:rsidP="00914F30">
      <w:pPr>
        <w:tabs>
          <w:tab w:val="left" w:pos="426"/>
        </w:tabs>
        <w:spacing w:after="0" w:line="240" w:lineRule="auto"/>
        <w:ind w:left="426" w:hanging="426"/>
        <w:jc w:val="both"/>
        <w:rPr>
          <w:rFonts w:ascii="Times New Roman" w:hAnsi="Times New Roman" w:cs="Times New Roman"/>
        </w:rPr>
      </w:pPr>
    </w:p>
    <w:p w14:paraId="1B21857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All the members of the tourism committee are there; they are not going anywhere. </w:t>
      </w:r>
      <w:r w:rsidRPr="008F6B08">
        <w:rPr>
          <w:rFonts w:ascii="Times New Roman" w:hAnsi="Times New Roman" w:cs="Times New Roman"/>
          <w:i/>
        </w:rPr>
        <w:t>(Applause)</w:t>
      </w:r>
    </w:p>
    <w:p w14:paraId="70099465" w14:textId="77777777" w:rsidR="002527C8" w:rsidRPr="008F6B08" w:rsidRDefault="002527C8" w:rsidP="008F6B08">
      <w:pPr>
        <w:spacing w:after="0" w:line="240" w:lineRule="auto"/>
        <w:jc w:val="both"/>
        <w:rPr>
          <w:rFonts w:ascii="Times New Roman" w:hAnsi="Times New Roman" w:cs="Times New Roman"/>
        </w:rPr>
      </w:pPr>
    </w:p>
    <w:p w14:paraId="3A8EDE0E" w14:textId="7777777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S NAKADAMA: </w:t>
      </w:r>
      <w:r w:rsidRPr="008F6B08">
        <w:rPr>
          <w:rFonts w:ascii="Times New Roman" w:hAnsi="Times New Roman" w:cs="Times New Roman"/>
        </w:rPr>
        <w:t>Yes.</w:t>
      </w:r>
    </w:p>
    <w:p w14:paraId="7E524179" w14:textId="77777777" w:rsidR="0065341D" w:rsidRPr="008F6B08" w:rsidRDefault="0065341D" w:rsidP="008F6B08">
      <w:pPr>
        <w:spacing w:after="0" w:line="240" w:lineRule="auto"/>
        <w:jc w:val="both"/>
        <w:rPr>
          <w:rFonts w:ascii="Times New Roman" w:hAnsi="Times New Roman" w:cs="Times New Roman"/>
        </w:rPr>
      </w:pPr>
    </w:p>
    <w:p w14:paraId="15E98034"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Mugole Mauku David Stephen</w:t>
      </w:r>
    </w:p>
    <w:p w14:paraId="39E7F873"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Hon. Mbwatekamwa Gaffa </w:t>
      </w:r>
    </w:p>
    <w:p w14:paraId="1333180A"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Timuzigu Kamugisha Michael</w:t>
      </w:r>
    </w:p>
    <w:p w14:paraId="2A2DFD51"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fidra Olema Ronald</w:t>
      </w:r>
    </w:p>
    <w:p w14:paraId="415BE36B"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Kemirembe Pauline Kyaka</w:t>
      </w:r>
    </w:p>
    <w:p w14:paraId="7D305549"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leper Margaret Achilla</w:t>
      </w:r>
    </w:p>
    <w:p w14:paraId="4244D46B"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mooti Bright Tom</w:t>
      </w:r>
    </w:p>
    <w:p w14:paraId="6595F34C"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Hon. Awor Betty Engola </w:t>
      </w:r>
    </w:p>
    <w:p w14:paraId="44A39010"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Hon. Busingye Harriet Mugyenyi </w:t>
      </w:r>
    </w:p>
    <w:p w14:paraId="51DA8D67"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Edakasi Alfred Elalu</w:t>
      </w:r>
    </w:p>
    <w:p w14:paraId="486F8F38"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Nayebale Sylvia</w:t>
      </w:r>
    </w:p>
    <w:p w14:paraId="7AD63946"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Kirabo Agnes</w:t>
      </w:r>
    </w:p>
    <w:p w14:paraId="07601BC8"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Katwesigye Oliver Koyekyenga</w:t>
      </w:r>
    </w:p>
    <w:p w14:paraId="0D168A1F"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Osoru Mourine</w:t>
      </w:r>
    </w:p>
    <w:p w14:paraId="34BD7F29"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Ssentayi Muhamad</w:t>
      </w:r>
    </w:p>
    <w:p w14:paraId="64C40EB3"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Gafabusa Richard Muhumuza</w:t>
      </w:r>
    </w:p>
    <w:p w14:paraId="5074DBD1" w14:textId="77777777" w:rsidR="002527C8" w:rsidRPr="009C011B" w:rsidRDefault="002527C8" w:rsidP="00914F30">
      <w:pPr>
        <w:pStyle w:val="ListParagraph"/>
        <w:numPr>
          <w:ilvl w:val="0"/>
          <w:numId w:val="71"/>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Wanyama Michael</w:t>
      </w:r>
    </w:p>
    <w:p w14:paraId="2E21C542" w14:textId="77777777" w:rsidR="002527C8" w:rsidRPr="008F6B08" w:rsidRDefault="002527C8" w:rsidP="008F6B08">
      <w:pPr>
        <w:spacing w:after="0" w:line="240" w:lineRule="auto"/>
        <w:jc w:val="both"/>
        <w:rPr>
          <w:rFonts w:ascii="Times New Roman" w:hAnsi="Times New Roman" w:cs="Times New Roman"/>
        </w:rPr>
      </w:pPr>
    </w:p>
    <w:p w14:paraId="609930C5"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lastRenderedPageBreak/>
        <w:t>Madam Speaker, I beg to designate.</w:t>
      </w:r>
    </w:p>
    <w:p w14:paraId="6FF0CD74" w14:textId="77777777" w:rsidR="002527C8" w:rsidRPr="008F6B08" w:rsidRDefault="002527C8" w:rsidP="008F6B08">
      <w:pPr>
        <w:spacing w:after="0" w:line="240" w:lineRule="auto"/>
        <w:jc w:val="both"/>
        <w:rPr>
          <w:rFonts w:ascii="Times New Roman" w:hAnsi="Times New Roman" w:cs="Times New Roman"/>
        </w:rPr>
      </w:pPr>
    </w:p>
    <w:p w14:paraId="0406DDD2"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Thank you. Opposition?</w:t>
      </w:r>
    </w:p>
    <w:p w14:paraId="16786C60" w14:textId="77777777" w:rsidR="002527C8" w:rsidRPr="008F6B08" w:rsidRDefault="002527C8" w:rsidP="008F6B08">
      <w:pPr>
        <w:spacing w:after="0" w:line="240" w:lineRule="auto"/>
        <w:jc w:val="both"/>
        <w:rPr>
          <w:rFonts w:ascii="Times New Roman" w:hAnsi="Times New Roman" w:cs="Times New Roman"/>
        </w:rPr>
      </w:pPr>
    </w:p>
    <w:p w14:paraId="24E2635D"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39</w:t>
      </w:r>
    </w:p>
    <w:p w14:paraId="1C0A9B03" w14:textId="7777777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CHIEF OPPOSITION WHIP (Mr John Baptist Nambeshe): </w:t>
      </w:r>
      <w:r w:rsidRPr="008F6B08">
        <w:rPr>
          <w:rFonts w:ascii="Times New Roman" w:hAnsi="Times New Roman" w:cs="Times New Roman"/>
        </w:rPr>
        <w:t>On the Committee on Tourism, Trade and Industry we have:</w:t>
      </w:r>
    </w:p>
    <w:p w14:paraId="34A6BFFC" w14:textId="77777777" w:rsidR="0065341D" w:rsidRPr="008F6B08" w:rsidRDefault="0065341D" w:rsidP="008F6B08">
      <w:pPr>
        <w:spacing w:after="0" w:line="240" w:lineRule="auto"/>
        <w:jc w:val="both"/>
        <w:rPr>
          <w:rFonts w:ascii="Times New Roman" w:hAnsi="Times New Roman" w:cs="Times New Roman"/>
        </w:rPr>
      </w:pPr>
    </w:p>
    <w:p w14:paraId="5DE98CB8" w14:textId="7C1FF84A" w:rsidR="002527C8" w:rsidRPr="009C011B" w:rsidRDefault="002527C8" w:rsidP="00914F30">
      <w:pPr>
        <w:pStyle w:val="ListParagraph"/>
        <w:numPr>
          <w:ilvl w:val="0"/>
          <w:numId w:val="72"/>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tim Ogwal Cecilia</w:t>
      </w:r>
      <w:r w:rsidR="0065341D" w:rsidRPr="009C011B">
        <w:rPr>
          <w:rFonts w:ascii="Times New Roman" w:hAnsi="Times New Roman" w:cs="Times New Roman"/>
        </w:rPr>
        <w:t xml:space="preserve"> (FDC); and</w:t>
      </w:r>
    </w:p>
    <w:p w14:paraId="151AB8F0" w14:textId="52F8B925" w:rsidR="002527C8" w:rsidRPr="00914F30" w:rsidRDefault="002527C8" w:rsidP="00914F30">
      <w:pPr>
        <w:pStyle w:val="ListParagraph"/>
        <w:numPr>
          <w:ilvl w:val="0"/>
          <w:numId w:val="72"/>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Hon. Francis Mwijukye </w:t>
      </w:r>
      <w:r w:rsidR="0065341D" w:rsidRPr="009C011B">
        <w:rPr>
          <w:rFonts w:ascii="Times New Roman" w:hAnsi="Times New Roman" w:cs="Times New Roman"/>
        </w:rPr>
        <w:t>(</w:t>
      </w:r>
      <w:r w:rsidRPr="009C011B">
        <w:rPr>
          <w:rFonts w:ascii="Times New Roman" w:hAnsi="Times New Roman" w:cs="Times New Roman"/>
        </w:rPr>
        <w:t>FDC</w:t>
      </w:r>
      <w:r w:rsidR="0065341D" w:rsidRPr="009C011B">
        <w:rPr>
          <w:rFonts w:ascii="Times New Roman" w:hAnsi="Times New Roman" w:cs="Times New Roman"/>
        </w:rPr>
        <w:t>)</w:t>
      </w:r>
    </w:p>
    <w:p w14:paraId="3D359E16" w14:textId="77777777" w:rsidR="002527C8" w:rsidRPr="009C011B" w:rsidRDefault="002527C8" w:rsidP="00914F30">
      <w:pPr>
        <w:pStyle w:val="ListParagraph"/>
        <w:numPr>
          <w:ilvl w:val="0"/>
          <w:numId w:val="72"/>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Okello Geoffrey from the Democratic Party.</w:t>
      </w:r>
      <w:r w:rsidRPr="009C011B">
        <w:rPr>
          <w:rFonts w:ascii="Times New Roman" w:hAnsi="Times New Roman" w:cs="Times New Roman"/>
        </w:rPr>
        <w:tab/>
      </w:r>
      <w:r w:rsidRPr="009C011B">
        <w:rPr>
          <w:rFonts w:ascii="Times New Roman" w:hAnsi="Times New Roman" w:cs="Times New Roman"/>
        </w:rPr>
        <w:tab/>
      </w:r>
    </w:p>
    <w:p w14:paraId="4CFE9619" w14:textId="77777777" w:rsidR="002527C8" w:rsidRPr="008F6B08" w:rsidRDefault="002527C8" w:rsidP="008F6B08">
      <w:pPr>
        <w:spacing w:after="0" w:line="240" w:lineRule="auto"/>
        <w:jc w:val="both"/>
        <w:rPr>
          <w:rFonts w:ascii="Times New Roman" w:hAnsi="Times New Roman" w:cs="Times New Roman"/>
        </w:rPr>
      </w:pPr>
    </w:p>
    <w:p w14:paraId="5DD10A55" w14:textId="77B0C484" w:rsidR="002527C8" w:rsidRDefault="0065341D" w:rsidP="008F6B08">
      <w:pPr>
        <w:spacing w:after="0" w:line="240" w:lineRule="auto"/>
        <w:jc w:val="both"/>
        <w:rPr>
          <w:rFonts w:ascii="Times New Roman" w:hAnsi="Times New Roman" w:cs="Times New Roman"/>
        </w:rPr>
      </w:pPr>
      <w:r>
        <w:rPr>
          <w:rFonts w:ascii="Times New Roman" w:hAnsi="Times New Roman" w:cs="Times New Roman"/>
        </w:rPr>
        <w:t xml:space="preserve">From </w:t>
      </w:r>
      <w:r w:rsidR="002527C8" w:rsidRPr="008F6B08">
        <w:rPr>
          <w:rFonts w:ascii="Times New Roman" w:hAnsi="Times New Roman" w:cs="Times New Roman"/>
        </w:rPr>
        <w:t>NUP:</w:t>
      </w:r>
    </w:p>
    <w:p w14:paraId="536FFC74" w14:textId="77777777" w:rsidR="0065341D" w:rsidRPr="008F6B08" w:rsidRDefault="0065341D" w:rsidP="008F6B08">
      <w:pPr>
        <w:spacing w:after="0" w:line="240" w:lineRule="auto"/>
        <w:jc w:val="both"/>
        <w:rPr>
          <w:rFonts w:ascii="Times New Roman" w:hAnsi="Times New Roman" w:cs="Times New Roman"/>
        </w:rPr>
      </w:pPr>
    </w:p>
    <w:p w14:paraId="37864322" w14:textId="77777777" w:rsidR="002527C8" w:rsidRPr="009C011B" w:rsidRDefault="002527C8" w:rsidP="00914F30">
      <w:pPr>
        <w:pStyle w:val="ListParagraph"/>
        <w:numPr>
          <w:ilvl w:val="0"/>
          <w:numId w:val="7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Ssimbwa Fred</w:t>
      </w:r>
      <w:r w:rsidRPr="009C011B">
        <w:rPr>
          <w:rFonts w:ascii="Times New Roman" w:hAnsi="Times New Roman" w:cs="Times New Roman"/>
        </w:rPr>
        <w:tab/>
      </w:r>
      <w:r w:rsidRPr="009C011B">
        <w:rPr>
          <w:rFonts w:ascii="Times New Roman" w:hAnsi="Times New Roman" w:cs="Times New Roman"/>
        </w:rPr>
        <w:tab/>
      </w:r>
      <w:r w:rsidRPr="009C011B">
        <w:rPr>
          <w:rFonts w:ascii="Times New Roman" w:hAnsi="Times New Roman" w:cs="Times New Roman"/>
        </w:rPr>
        <w:tab/>
      </w:r>
      <w:r w:rsidRPr="009C011B">
        <w:rPr>
          <w:rFonts w:ascii="Times New Roman" w:hAnsi="Times New Roman" w:cs="Times New Roman"/>
        </w:rPr>
        <w:tab/>
      </w:r>
    </w:p>
    <w:p w14:paraId="34CA4A8A" w14:textId="77777777" w:rsidR="002527C8" w:rsidRPr="009C011B" w:rsidRDefault="002527C8" w:rsidP="00914F30">
      <w:pPr>
        <w:pStyle w:val="ListParagraph"/>
        <w:numPr>
          <w:ilvl w:val="0"/>
          <w:numId w:val="7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Kalwanga David</w:t>
      </w:r>
    </w:p>
    <w:p w14:paraId="4F9A6C25" w14:textId="77777777" w:rsidR="002527C8" w:rsidRPr="009C011B" w:rsidRDefault="002527C8" w:rsidP="00914F30">
      <w:pPr>
        <w:pStyle w:val="ListParagraph"/>
        <w:numPr>
          <w:ilvl w:val="0"/>
          <w:numId w:val="7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Kayemba-Ssolo Geofrey</w:t>
      </w:r>
      <w:r w:rsidRPr="009C011B">
        <w:rPr>
          <w:rFonts w:ascii="Times New Roman" w:hAnsi="Times New Roman" w:cs="Times New Roman"/>
        </w:rPr>
        <w:tab/>
      </w:r>
    </w:p>
    <w:p w14:paraId="7233A360" w14:textId="77777777" w:rsidR="002527C8" w:rsidRPr="009C011B" w:rsidRDefault="002527C8" w:rsidP="00914F30">
      <w:pPr>
        <w:pStyle w:val="ListParagraph"/>
        <w:numPr>
          <w:ilvl w:val="0"/>
          <w:numId w:val="7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Lutaaya Geoffrey</w:t>
      </w:r>
    </w:p>
    <w:p w14:paraId="420F9535" w14:textId="77777777" w:rsidR="002527C8" w:rsidRPr="009C011B" w:rsidRDefault="002527C8" w:rsidP="00914F30">
      <w:pPr>
        <w:pStyle w:val="ListParagraph"/>
        <w:numPr>
          <w:ilvl w:val="0"/>
          <w:numId w:val="73"/>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Wakayima Musoke</w:t>
      </w:r>
    </w:p>
    <w:p w14:paraId="6ADBEB7E" w14:textId="77777777" w:rsidR="002527C8" w:rsidRPr="008F6B08" w:rsidRDefault="002527C8" w:rsidP="008F6B08">
      <w:pPr>
        <w:spacing w:after="0" w:line="240" w:lineRule="auto"/>
        <w:jc w:val="both"/>
        <w:rPr>
          <w:rFonts w:ascii="Times New Roman" w:hAnsi="Times New Roman" w:cs="Times New Roman"/>
        </w:rPr>
      </w:pPr>
    </w:p>
    <w:p w14:paraId="11E6276E"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I beg to designate, Madam Speaker. </w:t>
      </w:r>
      <w:r w:rsidRPr="008F6B08">
        <w:rPr>
          <w:rFonts w:ascii="Times New Roman" w:hAnsi="Times New Roman" w:cs="Times New Roman"/>
          <w:i/>
        </w:rPr>
        <w:t>(Applause)</w:t>
      </w:r>
    </w:p>
    <w:p w14:paraId="458354BE" w14:textId="77777777" w:rsidR="002527C8" w:rsidRPr="008F6B08" w:rsidRDefault="002527C8" w:rsidP="008F6B08">
      <w:pPr>
        <w:spacing w:after="0" w:line="240" w:lineRule="auto"/>
        <w:jc w:val="both"/>
        <w:rPr>
          <w:rFonts w:ascii="Times New Roman" w:hAnsi="Times New Roman" w:cs="Times New Roman"/>
        </w:rPr>
      </w:pPr>
    </w:p>
    <w:p w14:paraId="5A56D630"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Thank you. UPDF? </w:t>
      </w:r>
      <w:r w:rsidRPr="008F6B08">
        <w:rPr>
          <w:rFonts w:ascii="Times New Roman" w:hAnsi="Times New Roman" w:cs="Times New Roman"/>
          <w:i/>
        </w:rPr>
        <w:t>(Member rose_)</w:t>
      </w:r>
      <w:r w:rsidRPr="008F6B08">
        <w:rPr>
          <w:rFonts w:ascii="Times New Roman" w:hAnsi="Times New Roman" w:cs="Times New Roman"/>
        </w:rPr>
        <w:t xml:space="preserve"> Yes?</w:t>
      </w:r>
    </w:p>
    <w:p w14:paraId="5063CF1F" w14:textId="77777777" w:rsidR="002527C8" w:rsidRPr="008F6B08" w:rsidRDefault="002527C8" w:rsidP="008F6B08">
      <w:pPr>
        <w:spacing w:after="0" w:line="240" w:lineRule="auto"/>
        <w:jc w:val="both"/>
        <w:rPr>
          <w:rFonts w:ascii="Times New Roman" w:hAnsi="Times New Roman" w:cs="Times New Roman"/>
        </w:rPr>
      </w:pPr>
    </w:p>
    <w:p w14:paraId="200DB061" w14:textId="1C4F831F"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R SSERUBALA: </w:t>
      </w:r>
      <w:r w:rsidRPr="008F6B08">
        <w:rPr>
          <w:rFonts w:ascii="Times New Roman" w:hAnsi="Times New Roman" w:cs="Times New Roman"/>
        </w:rPr>
        <w:t xml:space="preserve">Madam Speaker, I want to thank you. You have just said the members of the committee will remain there. However, while the Chief Opposition Whip was reading them out, I did not hear of Hon. Aga, </w:t>
      </w:r>
      <w:r w:rsidR="0065341D">
        <w:rPr>
          <w:rFonts w:ascii="Times New Roman" w:hAnsi="Times New Roman" w:cs="Times New Roman"/>
        </w:rPr>
        <w:t>M</w:t>
      </w:r>
      <w:r w:rsidR="0065341D" w:rsidRPr="008F6B08">
        <w:rPr>
          <w:rFonts w:ascii="Times New Roman" w:hAnsi="Times New Roman" w:cs="Times New Roman"/>
        </w:rPr>
        <w:t xml:space="preserve">ember </w:t>
      </w:r>
      <w:r w:rsidRPr="008F6B08">
        <w:rPr>
          <w:rFonts w:ascii="Times New Roman" w:hAnsi="Times New Roman" w:cs="Times New Roman"/>
        </w:rPr>
        <w:t>for Jinja City (FDC), who is a member of the –</w:t>
      </w:r>
      <w:r w:rsidRPr="008F6B08">
        <w:rPr>
          <w:rFonts w:ascii="Times New Roman" w:hAnsi="Times New Roman" w:cs="Times New Roman"/>
          <w:i/>
        </w:rPr>
        <w:t>(Interjections)</w:t>
      </w:r>
      <w:r w:rsidRPr="008F6B08">
        <w:rPr>
          <w:rFonts w:ascii="Times New Roman" w:hAnsi="Times New Roman" w:cs="Times New Roman"/>
        </w:rPr>
        <w:t xml:space="preserve"> – Aga? I did not hear –</w:t>
      </w:r>
      <w:r w:rsidRPr="008F6B08">
        <w:rPr>
          <w:rFonts w:ascii="Times New Roman" w:hAnsi="Times New Roman" w:cs="Times New Roman"/>
          <w:i/>
        </w:rPr>
        <w:t>(Interjections)</w:t>
      </w:r>
      <w:r w:rsidRPr="008F6B08">
        <w:rPr>
          <w:rFonts w:ascii="Times New Roman" w:hAnsi="Times New Roman" w:cs="Times New Roman"/>
        </w:rPr>
        <w:t>- no, he did not read “Aga” –</w:t>
      </w:r>
      <w:r w:rsidRPr="008F6B08">
        <w:rPr>
          <w:rFonts w:ascii="Times New Roman" w:hAnsi="Times New Roman" w:cs="Times New Roman"/>
          <w:i/>
        </w:rPr>
        <w:t>(Interjections)</w:t>
      </w:r>
      <w:r w:rsidRPr="008F6B08">
        <w:rPr>
          <w:rFonts w:ascii="Times New Roman" w:hAnsi="Times New Roman" w:cs="Times New Roman"/>
        </w:rPr>
        <w:t xml:space="preserve">- Iga. </w:t>
      </w:r>
      <w:proofErr w:type="gramStart"/>
      <w:r w:rsidRPr="008F6B08">
        <w:rPr>
          <w:rFonts w:ascii="Times New Roman" w:hAnsi="Times New Roman" w:cs="Times New Roman"/>
        </w:rPr>
        <w:t>He is not “Iga”</w:t>
      </w:r>
      <w:proofErr w:type="gramEnd"/>
      <w:r w:rsidRPr="008F6B08">
        <w:rPr>
          <w:rFonts w:ascii="Times New Roman" w:hAnsi="Times New Roman" w:cs="Times New Roman"/>
        </w:rPr>
        <w:t xml:space="preserve">, </w:t>
      </w:r>
      <w:proofErr w:type="gramStart"/>
      <w:r w:rsidRPr="008F6B08">
        <w:rPr>
          <w:rFonts w:ascii="Times New Roman" w:hAnsi="Times New Roman" w:cs="Times New Roman"/>
        </w:rPr>
        <w:t>he is “Aga”</w:t>
      </w:r>
      <w:proofErr w:type="gramEnd"/>
      <w:r w:rsidRPr="008F6B08">
        <w:rPr>
          <w:rFonts w:ascii="Times New Roman" w:hAnsi="Times New Roman" w:cs="Times New Roman"/>
        </w:rPr>
        <w:t>.</w:t>
      </w:r>
    </w:p>
    <w:p w14:paraId="48344417" w14:textId="77777777" w:rsidR="002527C8" w:rsidRPr="008F6B08" w:rsidRDefault="002527C8" w:rsidP="008F6B08">
      <w:pPr>
        <w:spacing w:after="0" w:line="240" w:lineRule="auto"/>
        <w:jc w:val="both"/>
        <w:rPr>
          <w:rFonts w:ascii="Times New Roman" w:hAnsi="Times New Roman" w:cs="Times New Roman"/>
        </w:rPr>
      </w:pPr>
    </w:p>
    <w:p w14:paraId="182511CE" w14:textId="3165FA8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But they still have an option; they can change their </w:t>
      </w:r>
      <w:r w:rsidR="0065341D">
        <w:rPr>
          <w:rFonts w:ascii="Times New Roman" w:hAnsi="Times New Roman" w:cs="Times New Roman"/>
        </w:rPr>
        <w:t>M</w:t>
      </w:r>
      <w:r w:rsidR="0065341D" w:rsidRPr="008F6B08">
        <w:rPr>
          <w:rFonts w:ascii="Times New Roman" w:hAnsi="Times New Roman" w:cs="Times New Roman"/>
        </w:rPr>
        <w:t xml:space="preserve">ember </w:t>
      </w:r>
      <w:r w:rsidRPr="008F6B08">
        <w:rPr>
          <w:rFonts w:ascii="Times New Roman" w:hAnsi="Times New Roman" w:cs="Times New Roman"/>
        </w:rPr>
        <w:t>if they want. It is not a must. Yes, UPDF?</w:t>
      </w:r>
    </w:p>
    <w:p w14:paraId="6128D171" w14:textId="77777777" w:rsidR="002527C8" w:rsidRPr="008F6B08" w:rsidRDefault="002527C8" w:rsidP="008F6B08">
      <w:pPr>
        <w:spacing w:after="0" w:line="240" w:lineRule="auto"/>
        <w:jc w:val="both"/>
        <w:rPr>
          <w:rFonts w:ascii="Times New Roman" w:hAnsi="Times New Roman" w:cs="Times New Roman"/>
        </w:rPr>
      </w:pPr>
    </w:p>
    <w:p w14:paraId="75F7D26F"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40</w:t>
      </w:r>
    </w:p>
    <w:p w14:paraId="3F50EC3A"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COL VICTOR NEKESA (UPDF Representative): </w:t>
      </w:r>
      <w:r w:rsidRPr="008F6B08">
        <w:rPr>
          <w:rFonts w:ascii="Times New Roman" w:hAnsi="Times New Roman" w:cs="Times New Roman"/>
        </w:rPr>
        <w:t>Madam Speaker, the UPDF has no Member designated for the Committee on Tourism, Trade and Industry. Thank you.</w:t>
      </w:r>
    </w:p>
    <w:p w14:paraId="1E83494F" w14:textId="77777777" w:rsidR="002527C8" w:rsidRPr="008F6B08" w:rsidRDefault="002527C8" w:rsidP="008F6B08">
      <w:pPr>
        <w:spacing w:after="0" w:line="240" w:lineRule="auto"/>
        <w:jc w:val="both"/>
        <w:rPr>
          <w:rFonts w:ascii="Times New Roman" w:hAnsi="Times New Roman" w:cs="Times New Roman"/>
        </w:rPr>
      </w:pPr>
    </w:p>
    <w:p w14:paraId="2DA0262E"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Independents?</w:t>
      </w:r>
    </w:p>
    <w:p w14:paraId="73E57B50" w14:textId="77777777" w:rsidR="002527C8" w:rsidRPr="008F6B08" w:rsidRDefault="002527C8" w:rsidP="008F6B08">
      <w:pPr>
        <w:spacing w:after="0" w:line="240" w:lineRule="auto"/>
        <w:jc w:val="both"/>
        <w:rPr>
          <w:rFonts w:ascii="Times New Roman" w:hAnsi="Times New Roman" w:cs="Times New Roman"/>
        </w:rPr>
      </w:pPr>
    </w:p>
    <w:p w14:paraId="45B8ACA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41</w:t>
      </w:r>
    </w:p>
    <w:p w14:paraId="58C3DDBA" w14:textId="6197D4F1" w:rsidR="002527C8" w:rsidRPr="008F6B08" w:rsidRDefault="002527C8"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DAVID ZIJJAN</w:t>
      </w:r>
      <w:proofErr w:type="gramEnd"/>
      <w:r w:rsidRPr="008F6B08">
        <w:rPr>
          <w:rFonts w:ascii="Times New Roman" w:hAnsi="Times New Roman" w:cs="Times New Roman"/>
          <w:b/>
        </w:rPr>
        <w:t xml:space="preserve"> (Independent, Butembe County, Jinja):</w:t>
      </w:r>
      <w:r w:rsidRPr="008F6B08">
        <w:rPr>
          <w:rFonts w:ascii="Times New Roman" w:hAnsi="Times New Roman" w:cs="Times New Roman"/>
          <w:b/>
        </w:rPr>
        <w:tab/>
      </w:r>
      <w:r w:rsidRPr="008F6B08">
        <w:rPr>
          <w:rFonts w:ascii="Times New Roman" w:hAnsi="Times New Roman" w:cs="Times New Roman"/>
          <w:bCs/>
        </w:rPr>
        <w:t>On</w:t>
      </w:r>
      <w:r w:rsidR="00914F30">
        <w:rPr>
          <w:rFonts w:ascii="Times New Roman" w:hAnsi="Times New Roman" w:cs="Times New Roman"/>
          <w:bCs/>
        </w:rPr>
        <w:t xml:space="preserve"> </w:t>
      </w:r>
      <w:r w:rsidRPr="008F6B08">
        <w:rPr>
          <w:rFonts w:ascii="Times New Roman" w:hAnsi="Times New Roman" w:cs="Times New Roman"/>
        </w:rPr>
        <w:t>Science,</w:t>
      </w:r>
      <w:r w:rsidR="00914F30">
        <w:rPr>
          <w:rFonts w:ascii="Times New Roman" w:hAnsi="Times New Roman" w:cs="Times New Roman"/>
        </w:rPr>
        <w:t xml:space="preserve"> </w:t>
      </w:r>
      <w:r w:rsidRPr="008F6B08">
        <w:rPr>
          <w:rFonts w:ascii="Times New Roman" w:hAnsi="Times New Roman" w:cs="Times New Roman"/>
        </w:rPr>
        <w:t>Technology and Innovation, Madam Speaker, the Independents designate –</w:t>
      </w:r>
      <w:r w:rsidRPr="008F6B08">
        <w:rPr>
          <w:rFonts w:ascii="Times New Roman" w:hAnsi="Times New Roman" w:cs="Times New Roman"/>
          <w:i/>
        </w:rPr>
        <w:t>(Interjection)</w:t>
      </w:r>
      <w:r w:rsidRPr="008F6B08">
        <w:rPr>
          <w:rFonts w:ascii="Times New Roman" w:hAnsi="Times New Roman" w:cs="Times New Roman"/>
        </w:rPr>
        <w:t>– sorry, on the Committee on Tourism, Trade and Industry.</w:t>
      </w:r>
    </w:p>
    <w:p w14:paraId="6D1E13B7" w14:textId="77777777" w:rsidR="002527C8" w:rsidRPr="008F6B08" w:rsidRDefault="002527C8" w:rsidP="008F6B08">
      <w:pPr>
        <w:spacing w:after="0" w:line="240" w:lineRule="auto"/>
        <w:jc w:val="both"/>
        <w:rPr>
          <w:rFonts w:ascii="Times New Roman" w:hAnsi="Times New Roman" w:cs="Times New Roman"/>
        </w:rPr>
      </w:pPr>
    </w:p>
    <w:p w14:paraId="35E749F1"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We are talking about Tourism, Trade and Industry.</w:t>
      </w:r>
    </w:p>
    <w:p w14:paraId="050C8323" w14:textId="77777777" w:rsidR="002527C8" w:rsidRPr="008F6B08" w:rsidRDefault="002527C8" w:rsidP="008F6B08">
      <w:pPr>
        <w:spacing w:after="0" w:line="240" w:lineRule="auto"/>
        <w:jc w:val="both"/>
        <w:rPr>
          <w:rFonts w:ascii="Times New Roman" w:hAnsi="Times New Roman" w:cs="Times New Roman"/>
          <w:b/>
        </w:rPr>
      </w:pPr>
    </w:p>
    <w:p w14:paraId="4C0F8E5C" w14:textId="77777777" w:rsidR="002527C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R ZIJJAN: </w:t>
      </w:r>
      <w:r w:rsidRPr="008F6B08">
        <w:rPr>
          <w:rFonts w:ascii="Times New Roman" w:hAnsi="Times New Roman" w:cs="Times New Roman"/>
        </w:rPr>
        <w:t>Much obliged, Madam Speaker. On the Committee on Tourism, Trade and Industry, we designate:</w:t>
      </w:r>
    </w:p>
    <w:p w14:paraId="4E5FD4C1" w14:textId="77777777" w:rsidR="0065341D" w:rsidRPr="008F6B08" w:rsidRDefault="0065341D" w:rsidP="008F6B08">
      <w:pPr>
        <w:spacing w:after="0" w:line="240" w:lineRule="auto"/>
        <w:jc w:val="both"/>
        <w:rPr>
          <w:rFonts w:ascii="Times New Roman" w:hAnsi="Times New Roman" w:cs="Times New Roman"/>
        </w:rPr>
      </w:pPr>
    </w:p>
    <w:p w14:paraId="0BD5458D" w14:textId="77777777" w:rsidR="002527C8" w:rsidRPr="009C011B" w:rsidRDefault="002527C8" w:rsidP="00D0269B">
      <w:pPr>
        <w:pStyle w:val="ListParagraph"/>
        <w:numPr>
          <w:ilvl w:val="0"/>
          <w:numId w:val="74"/>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 xml:space="preserve">Hon. Koluo Joseph Andrew  </w:t>
      </w:r>
    </w:p>
    <w:p w14:paraId="0FD9FBCE" w14:textId="77777777" w:rsidR="002527C8" w:rsidRPr="009C011B" w:rsidRDefault="002527C8" w:rsidP="00D0269B">
      <w:pPr>
        <w:pStyle w:val="ListParagraph"/>
        <w:numPr>
          <w:ilvl w:val="0"/>
          <w:numId w:val="74"/>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tukwasa Rita</w:t>
      </w:r>
    </w:p>
    <w:p w14:paraId="389DCF8D" w14:textId="77777777" w:rsidR="002527C8" w:rsidRPr="009C011B" w:rsidRDefault="002527C8" w:rsidP="00D0269B">
      <w:pPr>
        <w:pStyle w:val="ListParagraph"/>
        <w:numPr>
          <w:ilvl w:val="0"/>
          <w:numId w:val="74"/>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lastRenderedPageBreak/>
        <w:t>Hon. Were Godfrey Odero</w:t>
      </w:r>
    </w:p>
    <w:p w14:paraId="1930132A" w14:textId="77777777" w:rsidR="002527C8" w:rsidRPr="009C011B" w:rsidRDefault="002527C8" w:rsidP="00D0269B">
      <w:pPr>
        <w:pStyle w:val="ListParagraph"/>
        <w:numPr>
          <w:ilvl w:val="0"/>
          <w:numId w:val="74"/>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Mushemeza Elijah Dickens</w:t>
      </w:r>
    </w:p>
    <w:p w14:paraId="645BFBE9" w14:textId="77777777" w:rsidR="002527C8" w:rsidRPr="009C011B" w:rsidRDefault="002527C8" w:rsidP="00D0269B">
      <w:pPr>
        <w:pStyle w:val="ListParagraph"/>
        <w:numPr>
          <w:ilvl w:val="0"/>
          <w:numId w:val="74"/>
        </w:numPr>
        <w:tabs>
          <w:tab w:val="left" w:pos="426"/>
        </w:tabs>
        <w:spacing w:after="0" w:line="240" w:lineRule="auto"/>
        <w:ind w:left="426" w:hanging="426"/>
        <w:jc w:val="both"/>
        <w:rPr>
          <w:rFonts w:ascii="Times New Roman" w:hAnsi="Times New Roman" w:cs="Times New Roman"/>
        </w:rPr>
      </w:pPr>
      <w:r w:rsidRPr="009C011B">
        <w:rPr>
          <w:rFonts w:ascii="Times New Roman" w:hAnsi="Times New Roman" w:cs="Times New Roman"/>
        </w:rPr>
        <w:t>Hon. Amero Susan</w:t>
      </w:r>
    </w:p>
    <w:p w14:paraId="37DC08B0" w14:textId="77777777" w:rsidR="002527C8" w:rsidRPr="008F6B08" w:rsidRDefault="002527C8" w:rsidP="008F6B08">
      <w:pPr>
        <w:spacing w:after="0" w:line="240" w:lineRule="auto"/>
        <w:jc w:val="both"/>
        <w:rPr>
          <w:rFonts w:ascii="Times New Roman" w:hAnsi="Times New Roman" w:cs="Times New Roman"/>
        </w:rPr>
      </w:pPr>
    </w:p>
    <w:p w14:paraId="0F46291F"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Madam Speaker, I beg to designate.</w:t>
      </w:r>
    </w:p>
    <w:p w14:paraId="11A4544B" w14:textId="77777777" w:rsidR="002527C8" w:rsidRPr="008F6B08" w:rsidRDefault="002527C8" w:rsidP="008F6B08">
      <w:pPr>
        <w:spacing w:after="0" w:line="240" w:lineRule="auto"/>
        <w:jc w:val="both"/>
        <w:rPr>
          <w:rFonts w:ascii="Times New Roman" w:hAnsi="Times New Roman" w:cs="Times New Roman"/>
        </w:rPr>
      </w:pPr>
    </w:p>
    <w:p w14:paraId="68428667"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Thank you. I put the question that the Committee on Tourism, Trade and Industry be constituted as proposed.</w:t>
      </w:r>
    </w:p>
    <w:p w14:paraId="5B2B105B" w14:textId="77777777" w:rsidR="002527C8" w:rsidRPr="008F6B08" w:rsidRDefault="002527C8" w:rsidP="008F6B08">
      <w:pPr>
        <w:spacing w:after="0" w:line="240" w:lineRule="auto"/>
        <w:jc w:val="center"/>
        <w:rPr>
          <w:rFonts w:ascii="Times New Roman" w:hAnsi="Times New Roman" w:cs="Times New Roman"/>
        </w:rPr>
      </w:pPr>
    </w:p>
    <w:p w14:paraId="1E1F6554" w14:textId="77777777" w:rsidR="002527C8" w:rsidRPr="008F6B08" w:rsidRDefault="002527C8" w:rsidP="008F6B08">
      <w:pPr>
        <w:spacing w:after="0" w:line="240" w:lineRule="auto"/>
        <w:jc w:val="center"/>
        <w:rPr>
          <w:rFonts w:ascii="Times New Roman" w:hAnsi="Times New Roman" w:cs="Times New Roman"/>
          <w:i/>
        </w:rPr>
      </w:pPr>
      <w:r w:rsidRPr="008F6B08">
        <w:rPr>
          <w:rFonts w:ascii="Times New Roman" w:hAnsi="Times New Roman" w:cs="Times New Roman"/>
          <w:i/>
        </w:rPr>
        <w:t>(Question put and agreed to.)</w:t>
      </w:r>
    </w:p>
    <w:p w14:paraId="357EFB11" w14:textId="77777777" w:rsidR="002527C8" w:rsidRPr="008F6B08" w:rsidRDefault="002527C8" w:rsidP="008F6B08">
      <w:pPr>
        <w:spacing w:after="0" w:line="240" w:lineRule="auto"/>
        <w:jc w:val="both"/>
        <w:rPr>
          <w:rFonts w:ascii="Times New Roman" w:hAnsi="Times New Roman" w:cs="Times New Roman"/>
        </w:rPr>
      </w:pPr>
    </w:p>
    <w:p w14:paraId="637293D0"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We have done the constitution of the committees. We have Science, Technology and Innovation; we will handle it later. That brings us to the completion of our sectoral committees. The sectoral committees should go ahead and work; finish all the business in the committees, and present all your reports to the House. No business of sitting on reports, petitions, motions and Bills.</w:t>
      </w:r>
    </w:p>
    <w:p w14:paraId="3D9D8E32" w14:textId="77777777" w:rsidR="002527C8" w:rsidRPr="008F6B08" w:rsidRDefault="002527C8" w:rsidP="008F6B08">
      <w:pPr>
        <w:spacing w:after="0" w:line="240" w:lineRule="auto"/>
        <w:jc w:val="both"/>
        <w:rPr>
          <w:rFonts w:ascii="Times New Roman" w:hAnsi="Times New Roman" w:cs="Times New Roman"/>
        </w:rPr>
      </w:pPr>
    </w:p>
    <w:p w14:paraId="6064E2C3"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4.43</w:t>
      </w:r>
    </w:p>
    <w:p w14:paraId="195C4170" w14:textId="77777777" w:rsidR="002527C8" w:rsidRPr="008F6B08" w:rsidRDefault="002527C8" w:rsidP="008F6B08">
      <w:pPr>
        <w:spacing w:after="0" w:line="240" w:lineRule="auto"/>
        <w:jc w:val="both"/>
        <w:rPr>
          <w:rFonts w:ascii="Times New Roman" w:hAnsi="Times New Roman" w:cs="Times New Roman"/>
        </w:rPr>
      </w:pPr>
      <w:proofErr w:type="gramStart"/>
      <w:r w:rsidRPr="008F6B08">
        <w:rPr>
          <w:rFonts w:ascii="Times New Roman" w:hAnsi="Times New Roman" w:cs="Times New Roman"/>
          <w:b/>
        </w:rPr>
        <w:t>MR JAMES KUBEKETERYA</w:t>
      </w:r>
      <w:proofErr w:type="gramEnd"/>
      <w:r w:rsidRPr="008F6B08">
        <w:rPr>
          <w:rFonts w:ascii="Times New Roman" w:hAnsi="Times New Roman" w:cs="Times New Roman"/>
          <w:b/>
        </w:rPr>
        <w:t xml:space="preserve"> (NRM, Bunya County East, Mayuge): </w:t>
      </w:r>
      <w:r w:rsidRPr="008F6B08">
        <w:rPr>
          <w:rFonts w:ascii="Times New Roman" w:hAnsi="Times New Roman" w:cs="Times New Roman"/>
        </w:rPr>
        <w:t xml:space="preserve">Madam Speaker, this one regards the standing committees. There are Members who are on the Committee on Appointments who do not have standing committees. I think when we had just come </w:t>
      </w:r>
      <w:proofErr w:type="gramStart"/>
      <w:r w:rsidRPr="008F6B08">
        <w:rPr>
          <w:rFonts w:ascii="Times New Roman" w:hAnsi="Times New Roman" w:cs="Times New Roman"/>
        </w:rPr>
        <w:t>here,</w:t>
      </w:r>
      <w:proofErr w:type="gramEnd"/>
      <w:r w:rsidRPr="008F6B08">
        <w:rPr>
          <w:rFonts w:ascii="Times New Roman" w:hAnsi="Times New Roman" w:cs="Times New Roman"/>
        </w:rPr>
        <w:t xml:space="preserve"> the Rules of Procedure were misread. So, most Members on committees like the Committee on Appointments are entitled to be on another standing committee. </w:t>
      </w:r>
    </w:p>
    <w:p w14:paraId="03471D10" w14:textId="77777777" w:rsidR="002527C8" w:rsidRPr="008F6B08" w:rsidRDefault="002527C8" w:rsidP="008F6B08">
      <w:pPr>
        <w:spacing w:after="0" w:line="240" w:lineRule="auto"/>
        <w:jc w:val="both"/>
        <w:rPr>
          <w:rFonts w:ascii="Times New Roman" w:hAnsi="Times New Roman" w:cs="Times New Roman"/>
        </w:rPr>
      </w:pPr>
    </w:p>
    <w:p w14:paraId="5A32AB3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So, Madam Speaker, I do not know when those Members’ names will be designated on the standing committees.</w:t>
      </w:r>
    </w:p>
    <w:p w14:paraId="64DED32A" w14:textId="77777777" w:rsidR="002527C8" w:rsidRPr="008F6B08" w:rsidRDefault="002527C8" w:rsidP="008F6B08">
      <w:pPr>
        <w:spacing w:after="0" w:line="240" w:lineRule="auto"/>
        <w:jc w:val="both"/>
        <w:rPr>
          <w:rFonts w:ascii="Times New Roman" w:hAnsi="Times New Roman" w:cs="Times New Roman"/>
        </w:rPr>
      </w:pPr>
    </w:p>
    <w:p w14:paraId="5357EAF7"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THE SPEAKER: </w:t>
      </w:r>
      <w:r w:rsidRPr="008F6B08">
        <w:rPr>
          <w:rFonts w:ascii="Times New Roman" w:hAnsi="Times New Roman" w:cs="Times New Roman"/>
        </w:rPr>
        <w:t xml:space="preserve">Kindly designate the Members of the Committee on Appointments to other committees too because they are entitled to have three committees. Yes, another procedural matter from </w:t>
      </w:r>
      <w:r w:rsidRPr="008F6B08">
        <w:rPr>
          <w:rFonts w:ascii="Times New Roman" w:hAnsi="Times New Roman" w:cs="Times New Roman"/>
          <w:i/>
        </w:rPr>
        <w:t>Imat</w:t>
      </w:r>
      <w:r w:rsidRPr="008F6B08">
        <w:rPr>
          <w:rFonts w:ascii="Times New Roman" w:hAnsi="Times New Roman" w:cs="Times New Roman"/>
        </w:rPr>
        <w:t xml:space="preserve"> Cecilia, Miss Uganda. </w:t>
      </w:r>
      <w:r w:rsidRPr="008F6B08">
        <w:rPr>
          <w:rFonts w:ascii="Times New Roman" w:hAnsi="Times New Roman" w:cs="Times New Roman"/>
          <w:i/>
        </w:rPr>
        <w:t>(Laughter)</w:t>
      </w:r>
    </w:p>
    <w:p w14:paraId="6EDDF778" w14:textId="77777777" w:rsidR="002527C8" w:rsidRPr="008F6B08" w:rsidRDefault="002527C8" w:rsidP="008F6B08">
      <w:pPr>
        <w:spacing w:after="0" w:line="240" w:lineRule="auto"/>
        <w:jc w:val="both"/>
        <w:rPr>
          <w:rFonts w:ascii="Times New Roman" w:hAnsi="Times New Roman" w:cs="Times New Roman"/>
        </w:rPr>
      </w:pPr>
    </w:p>
    <w:p w14:paraId="546BAC74"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 xml:space="preserve">MS OGWAL: </w:t>
      </w:r>
      <w:r w:rsidRPr="008F6B08">
        <w:rPr>
          <w:rFonts w:ascii="Times New Roman" w:hAnsi="Times New Roman" w:cs="Times New Roman"/>
        </w:rPr>
        <w:t xml:space="preserve">Thank you, Madam Speaker, for that permanent title of Miss Uganda. </w:t>
      </w:r>
      <w:r w:rsidRPr="008F6B08">
        <w:rPr>
          <w:rFonts w:ascii="Times New Roman" w:hAnsi="Times New Roman" w:cs="Times New Roman"/>
          <w:i/>
        </w:rPr>
        <w:t>(Laughter)</w:t>
      </w:r>
      <w:r w:rsidRPr="008F6B08">
        <w:rPr>
          <w:rFonts w:ascii="Times New Roman" w:hAnsi="Times New Roman" w:cs="Times New Roman"/>
        </w:rPr>
        <w:t xml:space="preserve"> I would like to draw the attention of the House to two specific clauses in our Rules of Procedure:</w:t>
      </w:r>
    </w:p>
    <w:p w14:paraId="41C3D3B4" w14:textId="77777777" w:rsidR="002527C8" w:rsidRPr="008F6B08" w:rsidRDefault="002527C8" w:rsidP="008F6B08">
      <w:pPr>
        <w:spacing w:after="0" w:line="240" w:lineRule="auto"/>
        <w:jc w:val="both"/>
        <w:rPr>
          <w:rFonts w:ascii="Times New Roman" w:hAnsi="Times New Roman" w:cs="Times New Roman"/>
        </w:rPr>
      </w:pPr>
    </w:p>
    <w:p w14:paraId="109D7A02" w14:textId="402AAF7D"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One; I beg to draw the attention of the Speaker of Parliament to </w:t>
      </w:r>
      <w:r w:rsidR="0065341D">
        <w:rPr>
          <w:rFonts w:ascii="Times New Roman" w:hAnsi="Times New Roman" w:cs="Times New Roman"/>
        </w:rPr>
        <w:t>r</w:t>
      </w:r>
      <w:r w:rsidR="0065341D" w:rsidRPr="008F6B08">
        <w:rPr>
          <w:rFonts w:ascii="Times New Roman" w:hAnsi="Times New Roman" w:cs="Times New Roman"/>
        </w:rPr>
        <w:t xml:space="preserve">ule </w:t>
      </w:r>
      <w:r w:rsidRPr="008F6B08">
        <w:rPr>
          <w:rFonts w:ascii="Times New Roman" w:hAnsi="Times New Roman" w:cs="Times New Roman"/>
        </w:rPr>
        <w:t>157(4), which requires – by our rule</w:t>
      </w:r>
      <w:r w:rsidRPr="008F6B08">
        <w:rPr>
          <w:rFonts w:ascii="Times New Roman" w:hAnsi="Times New Roman" w:cs="Times New Roman"/>
          <w:i/>
        </w:rPr>
        <w:t xml:space="preserve"> –</w:t>
      </w:r>
      <w:r w:rsidRPr="008F6B08">
        <w:rPr>
          <w:rFonts w:ascii="Times New Roman" w:hAnsi="Times New Roman" w:cs="Times New Roman"/>
        </w:rPr>
        <w:t xml:space="preserve"> that 40 per cent of the leadership must be women. So, in all this that the Prime Minister and the Chief Opposition Whip have presented, I believe that they have complied with the prescription, as per </w:t>
      </w:r>
      <w:r w:rsidR="0065341D">
        <w:rPr>
          <w:rFonts w:ascii="Times New Roman" w:hAnsi="Times New Roman" w:cs="Times New Roman"/>
        </w:rPr>
        <w:t>r</w:t>
      </w:r>
      <w:r w:rsidR="0065341D" w:rsidRPr="008F6B08">
        <w:rPr>
          <w:rFonts w:ascii="Times New Roman" w:hAnsi="Times New Roman" w:cs="Times New Roman"/>
        </w:rPr>
        <w:t xml:space="preserve">ule </w:t>
      </w:r>
      <w:r w:rsidRPr="008F6B08">
        <w:rPr>
          <w:rFonts w:ascii="Times New Roman" w:hAnsi="Times New Roman" w:cs="Times New Roman"/>
        </w:rPr>
        <w:t>157(4).</w:t>
      </w:r>
    </w:p>
    <w:p w14:paraId="045E5B7F" w14:textId="77777777" w:rsidR="002527C8" w:rsidRPr="008F6B08" w:rsidRDefault="002527C8" w:rsidP="008F6B08">
      <w:pPr>
        <w:spacing w:after="0" w:line="240" w:lineRule="auto"/>
        <w:jc w:val="both"/>
        <w:rPr>
          <w:rFonts w:ascii="Times New Roman" w:hAnsi="Times New Roman" w:cs="Times New Roman"/>
        </w:rPr>
      </w:pPr>
    </w:p>
    <w:p w14:paraId="32E8D687" w14:textId="1DC55582"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Secondly, Madam Speaker, I am seeking guidance from the Speaker; whereas </w:t>
      </w:r>
      <w:r w:rsidR="0065341D">
        <w:rPr>
          <w:rFonts w:ascii="Times New Roman" w:hAnsi="Times New Roman" w:cs="Times New Roman"/>
        </w:rPr>
        <w:t>r</w:t>
      </w:r>
      <w:r w:rsidR="0065341D" w:rsidRPr="008F6B08">
        <w:rPr>
          <w:rFonts w:ascii="Times New Roman" w:hAnsi="Times New Roman" w:cs="Times New Roman"/>
        </w:rPr>
        <w:t xml:space="preserve">ule </w:t>
      </w:r>
      <w:r w:rsidRPr="008F6B08">
        <w:rPr>
          <w:rFonts w:ascii="Times New Roman" w:hAnsi="Times New Roman" w:cs="Times New Roman"/>
        </w:rPr>
        <w:t>88(6) directs that no active Member of the UPDF should be designated chairperson or deputy</w:t>
      </w:r>
      <w:r w:rsidR="0065341D">
        <w:rPr>
          <w:rFonts w:ascii="Times New Roman" w:hAnsi="Times New Roman" w:cs="Times New Roman"/>
        </w:rPr>
        <w:t xml:space="preserve"> </w:t>
      </w:r>
      <w:r w:rsidRPr="008F6B08">
        <w:rPr>
          <w:rFonts w:ascii="Times New Roman" w:hAnsi="Times New Roman" w:cs="Times New Roman"/>
        </w:rPr>
        <w:t xml:space="preserve">chairperson, in the body of the rules, there is no specific prescription on how UPDF is represented. </w:t>
      </w:r>
    </w:p>
    <w:p w14:paraId="297AC625" w14:textId="77777777" w:rsidR="002527C8" w:rsidRPr="008F6B08" w:rsidRDefault="002527C8" w:rsidP="008F6B08">
      <w:pPr>
        <w:spacing w:after="0" w:line="240" w:lineRule="auto"/>
        <w:jc w:val="both"/>
        <w:rPr>
          <w:rFonts w:ascii="Times New Roman" w:hAnsi="Times New Roman" w:cs="Times New Roman"/>
        </w:rPr>
      </w:pPr>
    </w:p>
    <w:p w14:paraId="66104FC2"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So, maybe by practice, we could say UPDF, since they do not belong to any party - although they are probably being misdirected to be on the side of the NRM – I know according to our Constitution, they belong to no party. They should be grouped with the Independents, in which case, in future, they should apply to the Office of the Speaker for the purpose of designation. That is just for us to be smart in the way we comply with our own rules.</w:t>
      </w:r>
    </w:p>
    <w:p w14:paraId="1AD0A8E9" w14:textId="77777777" w:rsidR="002527C8" w:rsidRPr="008F6B08" w:rsidRDefault="002527C8" w:rsidP="008F6B08">
      <w:pPr>
        <w:spacing w:after="0" w:line="240" w:lineRule="auto"/>
        <w:jc w:val="both"/>
        <w:rPr>
          <w:rFonts w:ascii="Times New Roman" w:hAnsi="Times New Roman" w:cs="Times New Roman"/>
        </w:rPr>
      </w:pPr>
    </w:p>
    <w:p w14:paraId="51ECA78B" w14:textId="366E17F2"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lastRenderedPageBreak/>
        <w:t xml:space="preserve">Finally, Madam Speaker, </w:t>
      </w:r>
      <w:r w:rsidR="0065341D">
        <w:rPr>
          <w:rFonts w:ascii="Times New Roman" w:hAnsi="Times New Roman" w:cs="Times New Roman"/>
        </w:rPr>
        <w:t>r</w:t>
      </w:r>
      <w:r w:rsidR="0065341D" w:rsidRPr="008F6B08">
        <w:rPr>
          <w:rFonts w:ascii="Times New Roman" w:hAnsi="Times New Roman" w:cs="Times New Roman"/>
        </w:rPr>
        <w:t xml:space="preserve">ule </w:t>
      </w:r>
      <w:r w:rsidRPr="008F6B08">
        <w:rPr>
          <w:rFonts w:ascii="Times New Roman" w:hAnsi="Times New Roman" w:cs="Times New Roman"/>
        </w:rPr>
        <w:t xml:space="preserve">187 is very specific: Much as the Prime Minister, who presented the list today has done it very smartly, however, the rule is very specific. It says the </w:t>
      </w:r>
      <w:proofErr w:type="gramStart"/>
      <w:r w:rsidRPr="008F6B08">
        <w:rPr>
          <w:rFonts w:ascii="Times New Roman" w:hAnsi="Times New Roman" w:cs="Times New Roman"/>
        </w:rPr>
        <w:t>designation must be done by the whips on the basis of party</w:t>
      </w:r>
      <w:proofErr w:type="gramEnd"/>
      <w:r w:rsidRPr="008F6B08">
        <w:rPr>
          <w:rFonts w:ascii="Times New Roman" w:hAnsi="Times New Roman" w:cs="Times New Roman"/>
        </w:rPr>
        <w:t xml:space="preserve">. </w:t>
      </w:r>
    </w:p>
    <w:p w14:paraId="7EE46279" w14:textId="77777777" w:rsidR="002527C8" w:rsidRPr="008F6B08" w:rsidRDefault="002527C8" w:rsidP="008F6B08">
      <w:pPr>
        <w:spacing w:after="0" w:line="240" w:lineRule="auto"/>
        <w:ind w:hanging="2"/>
        <w:jc w:val="both"/>
        <w:rPr>
          <w:rFonts w:ascii="Times New Roman" w:hAnsi="Times New Roman" w:cs="Times New Roman"/>
        </w:rPr>
      </w:pPr>
    </w:p>
    <w:p w14:paraId="1AA2BA24"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 xml:space="preserve">Therefore, before we adopt this, can we agree that we put aside this particular prescription for the purpose of making our final decision, free from any challenge from Hon. Ibrahim </w:t>
      </w:r>
      <w:proofErr w:type="gramStart"/>
      <w:r w:rsidRPr="008F6B08">
        <w:rPr>
          <w:rFonts w:ascii="Times New Roman" w:hAnsi="Times New Roman" w:cs="Times New Roman"/>
        </w:rPr>
        <w:t>Ssemujju.</w:t>
      </w:r>
      <w:proofErr w:type="gramEnd"/>
      <w:r w:rsidRPr="008F6B08">
        <w:rPr>
          <w:rFonts w:ascii="Times New Roman" w:hAnsi="Times New Roman" w:cs="Times New Roman"/>
        </w:rPr>
        <w:t xml:space="preserve"> </w:t>
      </w:r>
    </w:p>
    <w:p w14:paraId="6FCBA60E" w14:textId="77777777" w:rsidR="002527C8" w:rsidRPr="008F6B08" w:rsidRDefault="002527C8" w:rsidP="008F6B08">
      <w:pPr>
        <w:spacing w:after="0" w:line="240" w:lineRule="auto"/>
        <w:ind w:hanging="2"/>
        <w:jc w:val="both"/>
        <w:rPr>
          <w:rFonts w:ascii="Times New Roman" w:hAnsi="Times New Roman" w:cs="Times New Roman"/>
        </w:rPr>
      </w:pPr>
    </w:p>
    <w:p w14:paraId="72AE6304"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Madam Speaker, I beg to submit, but I seek your guidance. Thank you.</w:t>
      </w:r>
    </w:p>
    <w:p w14:paraId="27197B14" w14:textId="77777777" w:rsidR="002527C8" w:rsidRPr="008F6B08" w:rsidRDefault="002527C8" w:rsidP="008F6B08">
      <w:pPr>
        <w:spacing w:after="0" w:line="240" w:lineRule="auto"/>
        <w:ind w:hanging="2"/>
        <w:jc w:val="both"/>
        <w:rPr>
          <w:rFonts w:ascii="Times New Roman" w:hAnsi="Times New Roman" w:cs="Times New Roman"/>
        </w:rPr>
      </w:pPr>
    </w:p>
    <w:p w14:paraId="17937407"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Thank you very much, </w:t>
      </w:r>
      <w:r w:rsidRPr="008F6B08">
        <w:rPr>
          <w:rFonts w:ascii="Times New Roman" w:hAnsi="Times New Roman" w:cs="Times New Roman"/>
          <w:i/>
        </w:rPr>
        <w:t>Imat</w:t>
      </w:r>
      <w:r w:rsidRPr="008F6B08">
        <w:rPr>
          <w:rFonts w:ascii="Times New Roman" w:hAnsi="Times New Roman" w:cs="Times New Roman"/>
        </w:rPr>
        <w:t xml:space="preserve">. One, I would like to assure you that the presiding officer is a woman, and mindful of the 40 per cent rule. So, the 40 per cent is catered for. </w:t>
      </w:r>
    </w:p>
    <w:p w14:paraId="0ED6E825" w14:textId="77777777" w:rsidR="002527C8" w:rsidRPr="008F6B08" w:rsidRDefault="002527C8" w:rsidP="008F6B08">
      <w:pPr>
        <w:spacing w:after="0" w:line="240" w:lineRule="auto"/>
        <w:ind w:hanging="2"/>
        <w:jc w:val="both"/>
        <w:rPr>
          <w:rFonts w:ascii="Times New Roman" w:hAnsi="Times New Roman" w:cs="Times New Roman"/>
        </w:rPr>
      </w:pPr>
    </w:p>
    <w:p w14:paraId="65947E60" w14:textId="38996FD6"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 xml:space="preserve">Two, the UPDF, and the Dean of the Independents write to the Speaker and we nominate them for the positions. That is why the acting dean of the Independents was claiming his </w:t>
      </w:r>
      <w:r w:rsidR="0065341D">
        <w:rPr>
          <w:rFonts w:ascii="Times New Roman" w:hAnsi="Times New Roman" w:cs="Times New Roman"/>
        </w:rPr>
        <w:t>M</w:t>
      </w:r>
      <w:r w:rsidR="0065341D" w:rsidRPr="008F6B08">
        <w:rPr>
          <w:rFonts w:ascii="Times New Roman" w:hAnsi="Times New Roman" w:cs="Times New Roman"/>
        </w:rPr>
        <w:t>ember</w:t>
      </w:r>
      <w:r w:rsidRPr="008F6B08">
        <w:rPr>
          <w:rFonts w:ascii="Times New Roman" w:hAnsi="Times New Roman" w:cs="Times New Roman"/>
        </w:rPr>
        <w:t xml:space="preserve">. </w:t>
      </w:r>
    </w:p>
    <w:p w14:paraId="0CC105CA" w14:textId="77777777" w:rsidR="002527C8" w:rsidRPr="008F6B08" w:rsidRDefault="002527C8" w:rsidP="008F6B08">
      <w:pPr>
        <w:spacing w:after="0" w:line="240" w:lineRule="auto"/>
        <w:ind w:hanging="2"/>
        <w:jc w:val="both"/>
        <w:rPr>
          <w:rFonts w:ascii="Times New Roman" w:hAnsi="Times New Roman" w:cs="Times New Roman"/>
        </w:rPr>
      </w:pPr>
    </w:p>
    <w:p w14:paraId="6407D2D9"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 xml:space="preserve">I already made a ruling to the last guidance you sought, and the ruling still stands. </w:t>
      </w:r>
    </w:p>
    <w:p w14:paraId="1B30BF14" w14:textId="77777777" w:rsidR="002527C8" w:rsidRPr="008F6B08" w:rsidRDefault="002527C8" w:rsidP="008F6B08">
      <w:pPr>
        <w:spacing w:after="0" w:line="240" w:lineRule="auto"/>
        <w:ind w:hanging="2"/>
        <w:jc w:val="both"/>
        <w:rPr>
          <w:rFonts w:ascii="Times New Roman" w:hAnsi="Times New Roman" w:cs="Times New Roman"/>
        </w:rPr>
      </w:pPr>
    </w:p>
    <w:p w14:paraId="381F197D"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b/>
        </w:rPr>
        <w:t>MR SSEMUJU:</w:t>
      </w:r>
      <w:r w:rsidRPr="008F6B08">
        <w:rPr>
          <w:rFonts w:ascii="Times New Roman" w:hAnsi="Times New Roman" w:cs="Times New Roman"/>
        </w:rPr>
        <w:t xml:space="preserve"> Thank you very much, Madam Speaker. I did not want to raise this at the time of designation. </w:t>
      </w:r>
    </w:p>
    <w:p w14:paraId="1C21A53B" w14:textId="77777777" w:rsidR="002527C8" w:rsidRPr="008F6B08" w:rsidRDefault="002527C8" w:rsidP="008F6B08">
      <w:pPr>
        <w:spacing w:after="0" w:line="240" w:lineRule="auto"/>
        <w:ind w:hanging="2"/>
        <w:jc w:val="both"/>
        <w:rPr>
          <w:rFonts w:ascii="Times New Roman" w:hAnsi="Times New Roman" w:cs="Times New Roman"/>
        </w:rPr>
      </w:pPr>
    </w:p>
    <w:p w14:paraId="51CC9396"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The Constitution, under which the Prime Minister is appointed, does not provide for a deputy</w:t>
      </w:r>
      <w:proofErr w:type="gramStart"/>
      <w:r w:rsidRPr="008F6B08">
        <w:rPr>
          <w:rFonts w:ascii="Times New Roman" w:hAnsi="Times New Roman" w:cs="Times New Roman"/>
        </w:rPr>
        <w:t>;</w:t>
      </w:r>
      <w:proofErr w:type="gramEnd"/>
      <w:r w:rsidRPr="008F6B08">
        <w:rPr>
          <w:rFonts w:ascii="Times New Roman" w:hAnsi="Times New Roman" w:cs="Times New Roman"/>
        </w:rPr>
        <w:t xml:space="preserve"> one, two or three. I do not know how many there are. Neither do our Rules of Procedure provide for a deputy Prime Minister. The Administration of Parliament Act does not also provide for that. As far as the law is concerned, anyone posing as a deputy</w:t>
      </w:r>
      <w:proofErr w:type="gramStart"/>
      <w:r w:rsidRPr="008F6B08">
        <w:rPr>
          <w:rFonts w:ascii="Times New Roman" w:hAnsi="Times New Roman" w:cs="Times New Roman"/>
        </w:rPr>
        <w:t>;</w:t>
      </w:r>
      <w:proofErr w:type="gramEnd"/>
      <w:r w:rsidRPr="008F6B08">
        <w:rPr>
          <w:rFonts w:ascii="Times New Roman" w:hAnsi="Times New Roman" w:cs="Times New Roman"/>
        </w:rPr>
        <w:t xml:space="preserve"> deputy one, two or three, under the Constitution are imposters. </w:t>
      </w:r>
    </w:p>
    <w:p w14:paraId="3046C273" w14:textId="77777777" w:rsidR="002527C8" w:rsidRPr="008F6B08" w:rsidRDefault="002527C8" w:rsidP="008F6B08">
      <w:pPr>
        <w:spacing w:after="0" w:line="240" w:lineRule="auto"/>
        <w:ind w:hanging="2"/>
        <w:jc w:val="both"/>
        <w:rPr>
          <w:rFonts w:ascii="Times New Roman" w:hAnsi="Times New Roman" w:cs="Times New Roman"/>
        </w:rPr>
      </w:pPr>
    </w:p>
    <w:p w14:paraId="259E9144"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Madam Speaker, I need guidance from you again to help Parliament not to be taken to court. When you called the Prime Minister who is appointed under the Constitution - and you read the relevant Act – I do not know whether you meant someone who is appointed under no law.</w:t>
      </w:r>
    </w:p>
    <w:p w14:paraId="4F37AF39" w14:textId="77777777" w:rsidR="002527C8" w:rsidRPr="008F6B08" w:rsidRDefault="002527C8" w:rsidP="008F6B08">
      <w:pPr>
        <w:spacing w:after="0" w:line="240" w:lineRule="auto"/>
        <w:ind w:hanging="2"/>
        <w:jc w:val="both"/>
        <w:rPr>
          <w:rFonts w:ascii="Times New Roman" w:hAnsi="Times New Roman" w:cs="Times New Roman"/>
        </w:rPr>
      </w:pPr>
    </w:p>
    <w:p w14:paraId="264A0F86" w14:textId="4D42F120"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Do you want to tell me that the </w:t>
      </w:r>
      <w:r w:rsidR="0065341D">
        <w:rPr>
          <w:rFonts w:ascii="Times New Roman" w:hAnsi="Times New Roman" w:cs="Times New Roman"/>
        </w:rPr>
        <w:t>f</w:t>
      </w:r>
      <w:r w:rsidR="0065341D" w:rsidRPr="008F6B08">
        <w:rPr>
          <w:rFonts w:ascii="Times New Roman" w:hAnsi="Times New Roman" w:cs="Times New Roman"/>
        </w:rPr>
        <w:t>irst</w:t>
      </w:r>
      <w:r w:rsidRPr="008F6B08">
        <w:rPr>
          <w:rFonts w:ascii="Times New Roman" w:hAnsi="Times New Roman" w:cs="Times New Roman"/>
        </w:rPr>
        <w:t xml:space="preserve">, </w:t>
      </w:r>
      <w:r w:rsidR="0065341D">
        <w:rPr>
          <w:rFonts w:ascii="Times New Roman" w:hAnsi="Times New Roman" w:cs="Times New Roman"/>
        </w:rPr>
        <w:t>s</w:t>
      </w:r>
      <w:r w:rsidR="0065341D" w:rsidRPr="008F6B08">
        <w:rPr>
          <w:rFonts w:ascii="Times New Roman" w:hAnsi="Times New Roman" w:cs="Times New Roman"/>
        </w:rPr>
        <w:t xml:space="preserve">econd </w:t>
      </w:r>
      <w:r w:rsidRPr="008F6B08">
        <w:rPr>
          <w:rFonts w:ascii="Times New Roman" w:hAnsi="Times New Roman" w:cs="Times New Roman"/>
        </w:rPr>
        <w:t xml:space="preserve">and </w:t>
      </w:r>
      <w:r w:rsidR="0065341D">
        <w:rPr>
          <w:rFonts w:ascii="Times New Roman" w:hAnsi="Times New Roman" w:cs="Times New Roman"/>
        </w:rPr>
        <w:t>t</w:t>
      </w:r>
      <w:r w:rsidRPr="008F6B08">
        <w:rPr>
          <w:rFonts w:ascii="Times New Roman" w:hAnsi="Times New Roman" w:cs="Times New Roman"/>
        </w:rPr>
        <w:t xml:space="preserve">hird </w:t>
      </w:r>
      <w:r w:rsidR="0065341D">
        <w:rPr>
          <w:rFonts w:ascii="Times New Roman" w:hAnsi="Times New Roman" w:cs="Times New Roman"/>
        </w:rPr>
        <w:t>d</w:t>
      </w:r>
      <w:r w:rsidR="0065341D" w:rsidRPr="008F6B08">
        <w:rPr>
          <w:rFonts w:ascii="Times New Roman" w:hAnsi="Times New Roman" w:cs="Times New Roman"/>
        </w:rPr>
        <w:t xml:space="preserve">eputy </w:t>
      </w:r>
      <w:r w:rsidR="0065341D">
        <w:rPr>
          <w:rFonts w:ascii="Times New Roman" w:hAnsi="Times New Roman" w:cs="Times New Roman"/>
        </w:rPr>
        <w:t>p</w:t>
      </w:r>
      <w:r w:rsidR="0065341D" w:rsidRPr="008F6B08">
        <w:rPr>
          <w:rFonts w:ascii="Times New Roman" w:hAnsi="Times New Roman" w:cs="Times New Roman"/>
        </w:rPr>
        <w:t xml:space="preserve">rime </w:t>
      </w:r>
      <w:r w:rsidR="0065341D">
        <w:rPr>
          <w:rFonts w:ascii="Times New Roman" w:hAnsi="Times New Roman" w:cs="Times New Roman"/>
        </w:rPr>
        <w:t>m</w:t>
      </w:r>
      <w:r w:rsidRPr="008F6B08">
        <w:rPr>
          <w:rFonts w:ascii="Times New Roman" w:hAnsi="Times New Roman" w:cs="Times New Roman"/>
        </w:rPr>
        <w:t>inisters are not appointed under a law, yet you approved them in the same House?</w:t>
      </w:r>
    </w:p>
    <w:p w14:paraId="02425E27" w14:textId="77777777" w:rsidR="002527C8" w:rsidRPr="008F6B08" w:rsidRDefault="002527C8" w:rsidP="008F6B08">
      <w:pPr>
        <w:spacing w:after="0" w:line="240" w:lineRule="auto"/>
        <w:ind w:hanging="2"/>
        <w:jc w:val="both"/>
        <w:rPr>
          <w:rFonts w:ascii="Times New Roman" w:hAnsi="Times New Roman" w:cs="Times New Roman"/>
        </w:rPr>
      </w:pPr>
    </w:p>
    <w:p w14:paraId="4722A2CF"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b/>
        </w:rPr>
        <w:t>MR SSEMUJU:</w:t>
      </w:r>
      <w:r w:rsidRPr="008F6B08">
        <w:rPr>
          <w:rFonts w:ascii="Times New Roman" w:hAnsi="Times New Roman" w:cs="Times New Roman"/>
        </w:rPr>
        <w:t xml:space="preserve"> Madam Speaker, Parliament has in the past made mistakes and those mistakes have been taken to court. I have personally gone to court and the court has ruled in my favour.</w:t>
      </w:r>
    </w:p>
    <w:p w14:paraId="16CCB23A" w14:textId="77777777" w:rsidR="002527C8" w:rsidRPr="008F6B08" w:rsidRDefault="002527C8" w:rsidP="008F6B08">
      <w:pPr>
        <w:spacing w:after="0" w:line="240" w:lineRule="auto"/>
        <w:ind w:hanging="2"/>
        <w:jc w:val="both"/>
        <w:rPr>
          <w:rFonts w:ascii="Times New Roman" w:hAnsi="Times New Roman" w:cs="Times New Roman"/>
        </w:rPr>
      </w:pPr>
    </w:p>
    <w:p w14:paraId="45DE0914"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 xml:space="preserve">I am bringing this in good faith, Madam Speaker - that maybe in future, since you are our leader - in the past, these one, two, three used to be for ministries, such as the Minister for Wildlife and Antiquities. They used to give them ministries so that they do not hang in the air. These particular ones have been given no ministry; they are hanging in air. It is for </w:t>
      </w:r>
      <w:proofErr w:type="gramStart"/>
      <w:r w:rsidRPr="008F6B08">
        <w:rPr>
          <w:rFonts w:ascii="Times New Roman" w:hAnsi="Times New Roman" w:cs="Times New Roman"/>
        </w:rPr>
        <w:t>their own</w:t>
      </w:r>
      <w:proofErr w:type="gramEnd"/>
      <w:r w:rsidRPr="008F6B08">
        <w:rPr>
          <w:rFonts w:ascii="Times New Roman" w:hAnsi="Times New Roman" w:cs="Times New Roman"/>
        </w:rPr>
        <w:t xml:space="preserve"> good.</w:t>
      </w:r>
    </w:p>
    <w:p w14:paraId="720F0BF8" w14:textId="77777777" w:rsidR="002527C8" w:rsidRPr="008F6B08" w:rsidRDefault="002527C8" w:rsidP="008F6B08">
      <w:pPr>
        <w:spacing w:after="0" w:line="240" w:lineRule="auto"/>
        <w:ind w:hanging="2"/>
        <w:jc w:val="both"/>
        <w:rPr>
          <w:rFonts w:ascii="Times New Roman" w:hAnsi="Times New Roman" w:cs="Times New Roman"/>
        </w:rPr>
      </w:pPr>
    </w:p>
    <w:p w14:paraId="464B22C7"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rPr>
        <w:t xml:space="preserve">Madam Speaker, the Constitution recognises the Prime Minister. The Administration of Parliament Act also recognises the Prime Minister and Leader of Government Business. I am actually helping them. They should be happy that someone gave them a </w:t>
      </w:r>
      <w:r w:rsidRPr="008F6B08">
        <w:rPr>
          <w:rFonts w:ascii="Times New Roman" w:hAnsi="Times New Roman" w:cs="Times New Roman"/>
          <w:i/>
        </w:rPr>
        <w:t>kiwani</w:t>
      </w:r>
      <w:r w:rsidRPr="008F6B08">
        <w:rPr>
          <w:rFonts w:ascii="Times New Roman" w:hAnsi="Times New Roman" w:cs="Times New Roman"/>
        </w:rPr>
        <w:t xml:space="preserve"> assignment. </w:t>
      </w:r>
      <w:r w:rsidRPr="008F6B08">
        <w:rPr>
          <w:rFonts w:ascii="Times New Roman" w:hAnsi="Times New Roman" w:cs="Times New Roman"/>
          <w:i/>
        </w:rPr>
        <w:t>(Laughter)</w:t>
      </w:r>
    </w:p>
    <w:p w14:paraId="4B820588" w14:textId="77777777" w:rsidR="002527C8" w:rsidRPr="008F6B08" w:rsidRDefault="002527C8" w:rsidP="008F6B08">
      <w:pPr>
        <w:spacing w:after="0" w:line="240" w:lineRule="auto"/>
        <w:ind w:hanging="2"/>
        <w:jc w:val="both"/>
        <w:rPr>
          <w:rFonts w:ascii="Times New Roman" w:hAnsi="Times New Roman" w:cs="Times New Roman"/>
        </w:rPr>
      </w:pPr>
    </w:p>
    <w:p w14:paraId="561B190F"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What is </w:t>
      </w:r>
      <w:r w:rsidRPr="008F6B08">
        <w:rPr>
          <w:rFonts w:ascii="Times New Roman" w:hAnsi="Times New Roman" w:cs="Times New Roman"/>
          <w:i/>
        </w:rPr>
        <w:t>kiwani</w:t>
      </w:r>
      <w:r w:rsidRPr="008F6B08">
        <w:rPr>
          <w:rFonts w:ascii="Times New Roman" w:hAnsi="Times New Roman" w:cs="Times New Roman"/>
        </w:rPr>
        <w:t xml:space="preserve">? </w:t>
      </w:r>
    </w:p>
    <w:p w14:paraId="689D2871" w14:textId="77777777" w:rsidR="002527C8" w:rsidRPr="008F6B08" w:rsidRDefault="002527C8" w:rsidP="008F6B08">
      <w:pPr>
        <w:spacing w:after="0" w:line="240" w:lineRule="auto"/>
        <w:ind w:hanging="2"/>
        <w:jc w:val="both"/>
        <w:rPr>
          <w:rFonts w:ascii="Times New Roman" w:hAnsi="Times New Roman" w:cs="Times New Roman"/>
        </w:rPr>
      </w:pPr>
    </w:p>
    <w:p w14:paraId="702568A4" w14:textId="77777777" w:rsidR="002527C8" w:rsidRPr="008F6B08" w:rsidRDefault="002527C8" w:rsidP="008F6B08">
      <w:pPr>
        <w:spacing w:after="0" w:line="240" w:lineRule="auto"/>
        <w:ind w:hanging="2"/>
        <w:jc w:val="both"/>
        <w:rPr>
          <w:rFonts w:ascii="Times New Roman" w:hAnsi="Times New Roman" w:cs="Times New Roman"/>
        </w:rPr>
      </w:pPr>
      <w:proofErr w:type="gramStart"/>
      <w:r w:rsidRPr="008F6B08">
        <w:rPr>
          <w:rFonts w:ascii="Times New Roman" w:hAnsi="Times New Roman" w:cs="Times New Roman"/>
          <w:b/>
        </w:rPr>
        <w:t>MR SSEMUJU:</w:t>
      </w:r>
      <w:r w:rsidRPr="008F6B08">
        <w:rPr>
          <w:rFonts w:ascii="Times New Roman" w:hAnsi="Times New Roman" w:cs="Times New Roman"/>
        </w:rPr>
        <w:t xml:space="preserve"> Madam Speaker, “non-existent”.</w:t>
      </w:r>
      <w:proofErr w:type="gramEnd"/>
    </w:p>
    <w:p w14:paraId="662C4380" w14:textId="77777777" w:rsidR="002527C8" w:rsidRPr="008F6B08" w:rsidRDefault="002527C8" w:rsidP="008F6B08">
      <w:pPr>
        <w:spacing w:after="0" w:line="240" w:lineRule="auto"/>
        <w:jc w:val="both"/>
        <w:rPr>
          <w:rFonts w:ascii="Times New Roman" w:hAnsi="Times New Roman" w:cs="Times New Roman"/>
          <w:b/>
        </w:rPr>
      </w:pPr>
    </w:p>
    <w:p w14:paraId="4B26834E" w14:textId="77777777" w:rsidR="002527C8" w:rsidRPr="008F6B08" w:rsidRDefault="002527C8" w:rsidP="008F6B08">
      <w:pPr>
        <w:spacing w:after="0" w:line="240" w:lineRule="auto"/>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Non-existent assignment” would mean they are not doing anything. The Prime Minister-designate is here and she is performing her role. You have even thanked her for doing the work. </w:t>
      </w:r>
      <w:r w:rsidRPr="008F6B08">
        <w:rPr>
          <w:rFonts w:ascii="Times New Roman" w:hAnsi="Times New Roman" w:cs="Times New Roman"/>
        </w:rPr>
        <w:lastRenderedPageBreak/>
        <w:t>I do not see any harm in that. Just like you have the Deputy Chief Opposition Whip, which is not provided for, but you have a Deputy Chief Opposition Whip.</w:t>
      </w:r>
    </w:p>
    <w:p w14:paraId="1F882034" w14:textId="77777777" w:rsidR="002527C8" w:rsidRPr="008F6B08" w:rsidRDefault="002527C8" w:rsidP="008F6B08">
      <w:pPr>
        <w:spacing w:after="0" w:line="240" w:lineRule="auto"/>
        <w:ind w:hanging="2"/>
        <w:jc w:val="both"/>
        <w:rPr>
          <w:rFonts w:ascii="Times New Roman" w:hAnsi="Times New Roman" w:cs="Times New Roman"/>
        </w:rPr>
      </w:pPr>
    </w:p>
    <w:p w14:paraId="44482EB3"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b/>
        </w:rPr>
        <w:t>MS OPENDI</w:t>
      </w:r>
      <w:r w:rsidRPr="00D0269B">
        <w:rPr>
          <w:rFonts w:ascii="Times New Roman" w:hAnsi="Times New Roman" w:cs="Times New Roman"/>
          <w:b/>
        </w:rPr>
        <w:t>:</w:t>
      </w:r>
      <w:r w:rsidRPr="008F6B08">
        <w:rPr>
          <w:rFonts w:ascii="Times New Roman" w:hAnsi="Times New Roman" w:cs="Times New Roman"/>
        </w:rPr>
        <w:t xml:space="preserve"> Thank you, Madam Speaker. Rule 157(3) states: “</w:t>
      </w:r>
      <w:r w:rsidRPr="008F6B08">
        <w:rPr>
          <w:rFonts w:ascii="Times New Roman" w:hAnsi="Times New Roman" w:cs="Times New Roman"/>
          <w:i/>
        </w:rPr>
        <w:t>Except as provided by these Rules in respect to the Business Committee, Appointments Committee and the Budget Committee, a Member shall not belong to more than two Committees</w:t>
      </w:r>
      <w:r w:rsidRPr="008F6B08">
        <w:rPr>
          <w:rFonts w:ascii="Times New Roman" w:hAnsi="Times New Roman" w:cs="Times New Roman"/>
        </w:rPr>
        <w:t xml:space="preserve">.” </w:t>
      </w:r>
    </w:p>
    <w:p w14:paraId="203471A1" w14:textId="77777777" w:rsidR="002527C8" w:rsidRPr="008F6B08" w:rsidRDefault="002527C8" w:rsidP="008F6B08">
      <w:pPr>
        <w:spacing w:after="0" w:line="240" w:lineRule="auto"/>
        <w:ind w:hanging="2"/>
        <w:jc w:val="both"/>
        <w:rPr>
          <w:rFonts w:ascii="Times New Roman" w:hAnsi="Times New Roman" w:cs="Times New Roman"/>
        </w:rPr>
      </w:pPr>
    </w:p>
    <w:p w14:paraId="16F7F6D9"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 xml:space="preserve">Madam Speaker, the Committee on Science, Technology and Innovation was initially a sectoral committee, and later turned into a standing committee. However, there are Members who are members of other standing committees, and now also, belong to this sectoral committee. </w:t>
      </w:r>
    </w:p>
    <w:p w14:paraId="41C58FA4" w14:textId="77777777" w:rsidR="002527C8" w:rsidRPr="008F6B08" w:rsidRDefault="002527C8" w:rsidP="008F6B08">
      <w:pPr>
        <w:spacing w:after="0" w:line="240" w:lineRule="auto"/>
        <w:ind w:hanging="2"/>
        <w:jc w:val="both"/>
        <w:rPr>
          <w:rFonts w:ascii="Times New Roman" w:hAnsi="Times New Roman" w:cs="Times New Roman"/>
        </w:rPr>
      </w:pPr>
    </w:p>
    <w:p w14:paraId="532451E1"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Madam Speaker, that is against our rule. The procedural issue I want to raise is that Members cannot belong to two standing committees, except those provided for, which is the Budget Committee, Appointments Committee and the Business Committee.</w:t>
      </w:r>
    </w:p>
    <w:p w14:paraId="336613A2" w14:textId="77777777" w:rsidR="002527C8" w:rsidRPr="008F6B08" w:rsidRDefault="002527C8" w:rsidP="008F6B08">
      <w:pPr>
        <w:spacing w:after="0" w:line="240" w:lineRule="auto"/>
        <w:ind w:hanging="2"/>
        <w:jc w:val="both"/>
        <w:rPr>
          <w:rFonts w:ascii="Times New Roman" w:hAnsi="Times New Roman" w:cs="Times New Roman"/>
        </w:rPr>
      </w:pPr>
    </w:p>
    <w:p w14:paraId="6E0C0118" w14:textId="6776208A"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b/>
        </w:rPr>
        <w:t>THE SPEAKER:</w:t>
      </w:r>
      <w:r w:rsidRPr="008F6B08">
        <w:rPr>
          <w:rFonts w:ascii="Times New Roman" w:hAnsi="Times New Roman" w:cs="Times New Roman"/>
        </w:rPr>
        <w:t xml:space="preserve"> Hon. Sarah, there was an amendment on the Committee on Science, Technology and Innovation, which was passed in this House. The </w:t>
      </w:r>
      <w:proofErr w:type="gramStart"/>
      <w:r w:rsidRPr="008F6B08">
        <w:rPr>
          <w:rFonts w:ascii="Times New Roman" w:hAnsi="Times New Roman" w:cs="Times New Roman"/>
        </w:rPr>
        <w:t xml:space="preserve">amendment </w:t>
      </w:r>
      <w:r w:rsidR="00083706" w:rsidRPr="008F6B08">
        <w:rPr>
          <w:rFonts w:ascii="Times New Roman" w:hAnsi="Times New Roman" w:cs="Times New Roman"/>
        </w:rPr>
        <w:t>w</w:t>
      </w:r>
      <w:r w:rsidR="00083706">
        <w:rPr>
          <w:rFonts w:ascii="Times New Roman" w:hAnsi="Times New Roman" w:cs="Times New Roman"/>
        </w:rPr>
        <w:t>as</w:t>
      </w:r>
      <w:r w:rsidR="00083706" w:rsidRPr="008F6B08">
        <w:rPr>
          <w:rFonts w:ascii="Times New Roman" w:hAnsi="Times New Roman" w:cs="Times New Roman"/>
        </w:rPr>
        <w:t xml:space="preserve"> </w:t>
      </w:r>
      <w:r w:rsidRPr="008F6B08">
        <w:rPr>
          <w:rFonts w:ascii="Times New Roman" w:hAnsi="Times New Roman" w:cs="Times New Roman"/>
        </w:rPr>
        <w:t>proposed by the Committee on Rules, Privileges and Discipline</w:t>
      </w:r>
      <w:proofErr w:type="gramEnd"/>
      <w:r w:rsidRPr="008F6B08">
        <w:rPr>
          <w:rFonts w:ascii="Times New Roman" w:hAnsi="Times New Roman" w:cs="Times New Roman"/>
        </w:rPr>
        <w:t xml:space="preserve"> and it is awaiting gazettement. We are</w:t>
      </w:r>
      <w:r w:rsidR="000144CB">
        <w:rPr>
          <w:rFonts w:ascii="Times New Roman" w:hAnsi="Times New Roman" w:cs="Times New Roman"/>
        </w:rPr>
        <w:t>,</w:t>
      </w:r>
      <w:r w:rsidRPr="008F6B08">
        <w:rPr>
          <w:rFonts w:ascii="Times New Roman" w:hAnsi="Times New Roman" w:cs="Times New Roman"/>
        </w:rPr>
        <w:t xml:space="preserve"> yet to gazette it to be operationalised. Before gazette</w:t>
      </w:r>
      <w:r w:rsidR="00083706">
        <w:rPr>
          <w:rFonts w:ascii="Times New Roman" w:hAnsi="Times New Roman" w:cs="Times New Roman"/>
        </w:rPr>
        <w:t>ment</w:t>
      </w:r>
      <w:r w:rsidRPr="008F6B08">
        <w:rPr>
          <w:rFonts w:ascii="Times New Roman" w:hAnsi="Times New Roman" w:cs="Times New Roman"/>
        </w:rPr>
        <w:t xml:space="preserve">, it cannot be operationalised. Wait for the gazette - that is why I said we would designate later, once it has been gazetted. </w:t>
      </w:r>
    </w:p>
    <w:p w14:paraId="5D92EE5A" w14:textId="77777777" w:rsidR="002527C8" w:rsidRPr="008F6B08" w:rsidRDefault="002527C8" w:rsidP="008F6B08">
      <w:pPr>
        <w:spacing w:after="0" w:line="240" w:lineRule="auto"/>
        <w:ind w:hanging="2"/>
        <w:jc w:val="both"/>
        <w:rPr>
          <w:rFonts w:ascii="Times New Roman" w:hAnsi="Times New Roman" w:cs="Times New Roman"/>
        </w:rPr>
      </w:pPr>
    </w:p>
    <w:p w14:paraId="68CEDD9E"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Honourable members, I would like to thank you for today. I am not going to be sitting in the House like the world is ending tomorrow. I am adjourning the House to 2.00 p.m. tomorrow.</w:t>
      </w:r>
    </w:p>
    <w:p w14:paraId="6318D7F4" w14:textId="77777777" w:rsidR="002527C8" w:rsidRPr="008F6B08" w:rsidRDefault="002527C8" w:rsidP="008F6B08">
      <w:pPr>
        <w:spacing w:after="0" w:line="240" w:lineRule="auto"/>
        <w:ind w:hanging="2"/>
        <w:jc w:val="both"/>
        <w:rPr>
          <w:rFonts w:ascii="Times New Roman" w:hAnsi="Times New Roman" w:cs="Times New Roman"/>
        </w:rPr>
      </w:pPr>
      <w:r w:rsidRPr="008F6B08">
        <w:rPr>
          <w:rFonts w:ascii="Times New Roman" w:hAnsi="Times New Roman" w:cs="Times New Roman"/>
        </w:rPr>
        <w:t xml:space="preserve"> </w:t>
      </w:r>
    </w:p>
    <w:p w14:paraId="28CE6BA5" w14:textId="24C91E87" w:rsidR="00631F0F" w:rsidRPr="008F6B08" w:rsidRDefault="002527C8" w:rsidP="00D0269B">
      <w:pPr>
        <w:spacing w:after="0" w:line="240" w:lineRule="auto"/>
        <w:ind w:hanging="2"/>
        <w:jc w:val="center"/>
        <w:rPr>
          <w:rFonts w:ascii="Times New Roman" w:hAnsi="Times New Roman" w:cs="Times New Roman"/>
          <w:b/>
          <w:color w:val="FF0000"/>
        </w:rPr>
      </w:pPr>
      <w:r w:rsidRPr="008F6B08">
        <w:rPr>
          <w:rFonts w:ascii="Times New Roman" w:hAnsi="Times New Roman" w:cs="Times New Roman"/>
          <w:i/>
        </w:rPr>
        <w:t>(The House rose at 4.54 p.m. and adjourn</w:t>
      </w:r>
      <w:r w:rsidR="0060090C" w:rsidRPr="008F6B08">
        <w:rPr>
          <w:rFonts w:ascii="Times New Roman" w:hAnsi="Times New Roman" w:cs="Times New Roman"/>
          <w:i/>
        </w:rPr>
        <w:t>ed until Wednesday, 6 July 2022</w:t>
      </w:r>
      <w:r w:rsidRPr="008F6B08">
        <w:rPr>
          <w:rFonts w:ascii="Times New Roman" w:hAnsi="Times New Roman" w:cs="Times New Roman"/>
          <w:i/>
        </w:rPr>
        <w:t xml:space="preserve"> at 2.00 p.m.)</w:t>
      </w:r>
      <w:r w:rsidR="00D0269B" w:rsidRPr="008F6B08">
        <w:rPr>
          <w:rFonts w:ascii="Times New Roman" w:hAnsi="Times New Roman" w:cs="Times New Roman"/>
          <w:b/>
          <w:color w:val="FF0000"/>
        </w:rPr>
        <w:t xml:space="preserve"> </w:t>
      </w:r>
    </w:p>
    <w:p w14:paraId="2CE2F390" w14:textId="77777777" w:rsidR="00BF5D4E" w:rsidRPr="008F6B08" w:rsidRDefault="00BF5D4E" w:rsidP="008F6B08">
      <w:pPr>
        <w:spacing w:after="0" w:line="240" w:lineRule="auto"/>
        <w:rPr>
          <w:rFonts w:ascii="Times New Roman" w:hAnsi="Times New Roman" w:cs="Times New Roman"/>
        </w:rPr>
      </w:pPr>
    </w:p>
    <w:sectPr w:rsidR="00BF5D4E" w:rsidRPr="008F6B08" w:rsidSect="008F6B08">
      <w:footerReference w:type="even"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75759B" w14:textId="77777777" w:rsidR="00914F30" w:rsidRDefault="00914F30" w:rsidP="008F6B08">
      <w:pPr>
        <w:spacing w:after="0" w:line="240" w:lineRule="auto"/>
      </w:pPr>
      <w:r>
        <w:separator/>
      </w:r>
    </w:p>
  </w:endnote>
  <w:endnote w:type="continuationSeparator" w:id="0">
    <w:p w14:paraId="08829FED" w14:textId="77777777" w:rsidR="00914F30" w:rsidRDefault="00914F30" w:rsidP="008F6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Arial"/>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8FFD5F" w14:textId="77777777" w:rsidR="00914F30" w:rsidRDefault="00914F30" w:rsidP="002E27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391964" w14:textId="77777777" w:rsidR="00914F30" w:rsidRDefault="00914F30" w:rsidP="008F6B0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9A6C96" w14:textId="77777777" w:rsidR="00914F30" w:rsidRDefault="00914F30" w:rsidP="002E27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48BF">
      <w:rPr>
        <w:rStyle w:val="PageNumber"/>
        <w:noProof/>
      </w:rPr>
      <w:t>9</w:t>
    </w:r>
    <w:r>
      <w:rPr>
        <w:rStyle w:val="PageNumber"/>
      </w:rPr>
      <w:fldChar w:fldCharType="end"/>
    </w:r>
  </w:p>
  <w:p w14:paraId="420DA4FA" w14:textId="4A1DB6A2" w:rsidR="00265959" w:rsidRDefault="003F48BF" w:rsidP="00265959">
    <w:pPr>
      <w:pStyle w:val="Footer"/>
      <w:ind w:left="-2" w:right="360"/>
      <w:rPr>
        <w:rFonts w:ascii="Times New Roman" w:hAnsi="Times New Roman"/>
        <w:b/>
        <w:sz w:val="18"/>
        <w:szCs w:val="18"/>
      </w:rPr>
    </w:pPr>
    <w:r>
      <w:rPr>
        <w:rFonts w:ascii="Times New Roman" w:hAnsi="Times New Roman"/>
        <w:b/>
        <w:sz w:val="18"/>
        <w:szCs w:val="18"/>
      </w:rPr>
      <w:pict w14:anchorId="3C7937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5pt;height:1.5pt" o:hrpct="0" o:hralign="center" o:hr="t">
          <v:imagedata r:id="rId1" o:title="Default Line"/>
        </v:shape>
      </w:pict>
    </w:r>
  </w:p>
  <w:p w14:paraId="03834244" w14:textId="5D91EBBD" w:rsidR="00265959" w:rsidRPr="00EE3568" w:rsidRDefault="00265959" w:rsidP="00265959">
    <w:pPr>
      <w:pStyle w:val="Footer"/>
      <w:ind w:left="-2" w:right="360"/>
      <w:rPr>
        <w:rFonts w:ascii="Times New Roman" w:hAnsi="Times New Roman"/>
        <w:b/>
        <w:sz w:val="18"/>
        <w:szCs w:val="18"/>
      </w:rPr>
    </w:pPr>
    <w:r w:rsidRPr="00EE3568">
      <w:rPr>
        <w:rFonts w:ascii="Times New Roman" w:hAnsi="Times New Roman"/>
        <w:b/>
        <w:sz w:val="18"/>
        <w:szCs w:val="18"/>
      </w:rPr>
      <w:t>Disclaimer:</w:t>
    </w:r>
    <w:r w:rsidRPr="00EE3568">
      <w:rPr>
        <w:rFonts w:ascii="Times New Roman" w:hAnsi="Times New Roman"/>
        <w:i/>
        <w:sz w:val="18"/>
        <w:szCs w:val="18"/>
      </w:rPr>
      <w:t xml:space="preserve"> The electronic version of the Official Report of the proceedings of Parliament (Hansard) is for information purposes only. A certified version of this Report can be obtained from the Office of the Clerk to Parliament.</w:t>
    </w:r>
  </w:p>
  <w:p w14:paraId="145E7425" w14:textId="77777777" w:rsidR="00914F30" w:rsidRDefault="00914F30" w:rsidP="008F6B0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7BFA7A" w14:textId="77777777" w:rsidR="00914F30" w:rsidRDefault="00914F30" w:rsidP="008F6B08">
      <w:pPr>
        <w:spacing w:after="0" w:line="240" w:lineRule="auto"/>
      </w:pPr>
      <w:r>
        <w:separator/>
      </w:r>
    </w:p>
  </w:footnote>
  <w:footnote w:type="continuationSeparator" w:id="0">
    <w:p w14:paraId="2BA7E98B" w14:textId="77777777" w:rsidR="00914F30" w:rsidRDefault="00914F30" w:rsidP="008F6B0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754DB"/>
    <w:multiLevelType w:val="hybridMultilevel"/>
    <w:tmpl w:val="4D40F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B2387C"/>
    <w:multiLevelType w:val="hybridMultilevel"/>
    <w:tmpl w:val="44560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257F37"/>
    <w:multiLevelType w:val="hybridMultilevel"/>
    <w:tmpl w:val="4ADE926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A3428DF"/>
    <w:multiLevelType w:val="hybridMultilevel"/>
    <w:tmpl w:val="49968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563B0E"/>
    <w:multiLevelType w:val="hybridMultilevel"/>
    <w:tmpl w:val="AE64B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D00667"/>
    <w:multiLevelType w:val="hybridMultilevel"/>
    <w:tmpl w:val="73948750"/>
    <w:lvl w:ilvl="0" w:tplc="A51EE6C2">
      <w:start w:val="1"/>
      <w:numFmt w:val="upperRoman"/>
      <w:lvlText w:val="%1)"/>
      <w:lvlJc w:val="left"/>
      <w:pPr>
        <w:ind w:left="1080" w:hanging="720"/>
      </w:pPr>
      <w:rPr>
        <w:rFonts w:ascii="Times New Roman" w:hAnsi="Times New Roman" w:cs="Times New Roman"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C693A54"/>
    <w:multiLevelType w:val="hybridMultilevel"/>
    <w:tmpl w:val="D382C01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C77665F"/>
    <w:multiLevelType w:val="hybridMultilevel"/>
    <w:tmpl w:val="1FFC6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C7A52F6"/>
    <w:multiLevelType w:val="hybridMultilevel"/>
    <w:tmpl w:val="D69CD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D812F00"/>
    <w:multiLevelType w:val="hybridMultilevel"/>
    <w:tmpl w:val="78829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D844176"/>
    <w:multiLevelType w:val="multilevel"/>
    <w:tmpl w:val="FDD6A12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nsid w:val="0E7D16C9"/>
    <w:multiLevelType w:val="hybridMultilevel"/>
    <w:tmpl w:val="B7D03062"/>
    <w:lvl w:ilvl="0" w:tplc="0409000F">
      <w:start w:val="1"/>
      <w:numFmt w:val="decimal"/>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2">
    <w:nsid w:val="11F33A1B"/>
    <w:multiLevelType w:val="hybridMultilevel"/>
    <w:tmpl w:val="E01C4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255043D"/>
    <w:multiLevelType w:val="hybridMultilevel"/>
    <w:tmpl w:val="F072CE9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27E1C72"/>
    <w:multiLevelType w:val="multilevel"/>
    <w:tmpl w:val="1618F3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3D92DD8"/>
    <w:multiLevelType w:val="hybridMultilevel"/>
    <w:tmpl w:val="2FB49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749067F"/>
    <w:multiLevelType w:val="hybridMultilevel"/>
    <w:tmpl w:val="C4020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A212680"/>
    <w:multiLevelType w:val="hybridMultilevel"/>
    <w:tmpl w:val="074A0292"/>
    <w:lvl w:ilvl="0" w:tplc="F1503BF4">
      <w:start w:val="1"/>
      <w:numFmt w:val="decimal"/>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1ABE23DA"/>
    <w:multiLevelType w:val="hybridMultilevel"/>
    <w:tmpl w:val="3FAC0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D4E78CB"/>
    <w:multiLevelType w:val="hybridMultilevel"/>
    <w:tmpl w:val="901AB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A629DC"/>
    <w:multiLevelType w:val="hybridMultilevel"/>
    <w:tmpl w:val="B928D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DB67892"/>
    <w:multiLevelType w:val="hybridMultilevel"/>
    <w:tmpl w:val="80F83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06751E6"/>
    <w:multiLevelType w:val="hybridMultilevel"/>
    <w:tmpl w:val="5672B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0BE4B93"/>
    <w:multiLevelType w:val="hybridMultilevel"/>
    <w:tmpl w:val="0DE20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1BA25A1"/>
    <w:multiLevelType w:val="hybridMultilevel"/>
    <w:tmpl w:val="76FAE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1BF4C7E"/>
    <w:multiLevelType w:val="hybridMultilevel"/>
    <w:tmpl w:val="A028A9D2"/>
    <w:lvl w:ilvl="0" w:tplc="38B4B98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1FE521A"/>
    <w:multiLevelType w:val="hybridMultilevel"/>
    <w:tmpl w:val="4DCAD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4F74BFF"/>
    <w:multiLevelType w:val="hybridMultilevel"/>
    <w:tmpl w:val="7D6E5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D2744A"/>
    <w:multiLevelType w:val="hybridMultilevel"/>
    <w:tmpl w:val="308013F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28406835"/>
    <w:multiLevelType w:val="multilevel"/>
    <w:tmpl w:val="1092F0E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0">
    <w:nsid w:val="28A61C52"/>
    <w:multiLevelType w:val="hybridMultilevel"/>
    <w:tmpl w:val="67B05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31">
    <w:nsid w:val="28D248C5"/>
    <w:multiLevelType w:val="hybridMultilevel"/>
    <w:tmpl w:val="E0664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9803EB5"/>
    <w:multiLevelType w:val="hybridMultilevel"/>
    <w:tmpl w:val="6F942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99271EF"/>
    <w:multiLevelType w:val="multilevel"/>
    <w:tmpl w:val="4782A7D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4">
    <w:nsid w:val="2E4D775D"/>
    <w:multiLevelType w:val="hybridMultilevel"/>
    <w:tmpl w:val="E0F84080"/>
    <w:lvl w:ilvl="0" w:tplc="DB8C2D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2FD9447A"/>
    <w:multiLevelType w:val="hybridMultilevel"/>
    <w:tmpl w:val="720CA238"/>
    <w:lvl w:ilvl="0" w:tplc="07C0CC76">
      <w:start w:val="1"/>
      <w:numFmt w:val="upp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1456FEE"/>
    <w:multiLevelType w:val="hybridMultilevel"/>
    <w:tmpl w:val="8242A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19B55F9"/>
    <w:multiLevelType w:val="hybridMultilevel"/>
    <w:tmpl w:val="D7601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1E25F55"/>
    <w:multiLevelType w:val="hybridMultilevel"/>
    <w:tmpl w:val="29366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28256FC"/>
    <w:multiLevelType w:val="hybridMultilevel"/>
    <w:tmpl w:val="A794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4B06FC6"/>
    <w:multiLevelType w:val="hybridMultilevel"/>
    <w:tmpl w:val="AA70F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508287E"/>
    <w:multiLevelType w:val="hybridMultilevel"/>
    <w:tmpl w:val="6B8AE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6727310"/>
    <w:multiLevelType w:val="hybridMultilevel"/>
    <w:tmpl w:val="FE98C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9C1646D"/>
    <w:multiLevelType w:val="hybridMultilevel"/>
    <w:tmpl w:val="CD76DA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4">
    <w:nsid w:val="3B93390A"/>
    <w:multiLevelType w:val="hybridMultilevel"/>
    <w:tmpl w:val="1AC8D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CA71EC9"/>
    <w:multiLevelType w:val="hybridMultilevel"/>
    <w:tmpl w:val="85E07D8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3EC306A6"/>
    <w:multiLevelType w:val="hybridMultilevel"/>
    <w:tmpl w:val="92C61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EE93E73"/>
    <w:multiLevelType w:val="hybridMultilevel"/>
    <w:tmpl w:val="05004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3EFD2576"/>
    <w:multiLevelType w:val="hybridMultilevel"/>
    <w:tmpl w:val="B63C8C5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46353190"/>
    <w:multiLevelType w:val="hybridMultilevel"/>
    <w:tmpl w:val="719255F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nsid w:val="474C7CE1"/>
    <w:multiLevelType w:val="hybridMultilevel"/>
    <w:tmpl w:val="38FEF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49FE62E8"/>
    <w:multiLevelType w:val="hybridMultilevel"/>
    <w:tmpl w:val="4D24B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A625D91"/>
    <w:multiLevelType w:val="hybridMultilevel"/>
    <w:tmpl w:val="9A2C1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4AD926A8"/>
    <w:multiLevelType w:val="hybridMultilevel"/>
    <w:tmpl w:val="AE7EA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4B25016E"/>
    <w:multiLevelType w:val="hybridMultilevel"/>
    <w:tmpl w:val="1E6A1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4C372D13"/>
    <w:multiLevelType w:val="hybridMultilevel"/>
    <w:tmpl w:val="749CF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4D712300"/>
    <w:multiLevelType w:val="hybridMultilevel"/>
    <w:tmpl w:val="F6F00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4D964007"/>
    <w:multiLevelType w:val="hybridMultilevel"/>
    <w:tmpl w:val="332C8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DCA12D4"/>
    <w:multiLevelType w:val="hybridMultilevel"/>
    <w:tmpl w:val="2452D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7341EA5"/>
    <w:multiLevelType w:val="hybridMultilevel"/>
    <w:tmpl w:val="B0CE5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583B1039"/>
    <w:multiLevelType w:val="hybridMultilevel"/>
    <w:tmpl w:val="3FF64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8D47C49"/>
    <w:multiLevelType w:val="hybridMultilevel"/>
    <w:tmpl w:val="90B634E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5B702ACC"/>
    <w:multiLevelType w:val="hybridMultilevel"/>
    <w:tmpl w:val="14EA9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5C0F7A35"/>
    <w:multiLevelType w:val="hybridMultilevel"/>
    <w:tmpl w:val="D514E3E2"/>
    <w:lvl w:ilvl="0" w:tplc="8C168E48">
      <w:start w:val="1"/>
      <w:numFmt w:val="upperRoman"/>
      <w:lvlText w:val="%1)"/>
      <w:lvlJc w:val="left"/>
      <w:pPr>
        <w:ind w:left="1800" w:hanging="72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5F2A262A"/>
    <w:multiLevelType w:val="hybridMultilevel"/>
    <w:tmpl w:val="603EC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06D7915"/>
    <w:multiLevelType w:val="hybridMultilevel"/>
    <w:tmpl w:val="D1789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60D524E3"/>
    <w:multiLevelType w:val="hybridMultilevel"/>
    <w:tmpl w:val="9CF6F5F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nsid w:val="616C35D2"/>
    <w:multiLevelType w:val="hybridMultilevel"/>
    <w:tmpl w:val="486A6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68E43458"/>
    <w:multiLevelType w:val="hybridMultilevel"/>
    <w:tmpl w:val="48DEC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6DE41B5D"/>
    <w:multiLevelType w:val="hybridMultilevel"/>
    <w:tmpl w:val="0466186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nsid w:val="6E8A7CC4"/>
    <w:multiLevelType w:val="hybridMultilevel"/>
    <w:tmpl w:val="96A27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EE22DC6"/>
    <w:multiLevelType w:val="hybridMultilevel"/>
    <w:tmpl w:val="818A0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32D5F02"/>
    <w:multiLevelType w:val="hybridMultilevel"/>
    <w:tmpl w:val="2A38129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3">
    <w:nsid w:val="774E4364"/>
    <w:multiLevelType w:val="hybridMultilevel"/>
    <w:tmpl w:val="4922F48E"/>
    <w:lvl w:ilvl="0" w:tplc="0409000F">
      <w:start w:val="1"/>
      <w:numFmt w:val="decimal"/>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4">
    <w:nsid w:val="782C72B7"/>
    <w:multiLevelType w:val="hybridMultilevel"/>
    <w:tmpl w:val="32009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9CC5484"/>
    <w:multiLevelType w:val="hybridMultilevel"/>
    <w:tmpl w:val="B6300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5"/>
  </w:num>
  <w:num w:numId="4">
    <w:abstractNumId w:val="27"/>
  </w:num>
  <w:num w:numId="5">
    <w:abstractNumId w:val="72"/>
  </w:num>
  <w:num w:numId="6">
    <w:abstractNumId w:val="30"/>
  </w:num>
  <w:num w:numId="7">
    <w:abstractNumId w:val="17"/>
  </w:num>
  <w:num w:numId="8">
    <w:abstractNumId w:val="58"/>
  </w:num>
  <w:num w:numId="9">
    <w:abstractNumId w:val="54"/>
  </w:num>
  <w:num w:numId="10">
    <w:abstractNumId w:val="19"/>
  </w:num>
  <w:num w:numId="11">
    <w:abstractNumId w:val="67"/>
  </w:num>
  <w:num w:numId="12">
    <w:abstractNumId w:val="33"/>
  </w:num>
  <w:num w:numId="13">
    <w:abstractNumId w:val="29"/>
  </w:num>
  <w:num w:numId="14">
    <w:abstractNumId w:val="10"/>
  </w:num>
  <w:num w:numId="15">
    <w:abstractNumId w:val="49"/>
  </w:num>
  <w:num w:numId="16">
    <w:abstractNumId w:val="68"/>
  </w:num>
  <w:num w:numId="17">
    <w:abstractNumId w:val="13"/>
  </w:num>
  <w:num w:numId="18">
    <w:abstractNumId w:val="15"/>
  </w:num>
  <w:num w:numId="19">
    <w:abstractNumId w:val="53"/>
  </w:num>
  <w:num w:numId="20">
    <w:abstractNumId w:val="50"/>
  </w:num>
  <w:num w:numId="21">
    <w:abstractNumId w:val="59"/>
  </w:num>
  <w:num w:numId="22">
    <w:abstractNumId w:val="18"/>
  </w:num>
  <w:num w:numId="23">
    <w:abstractNumId w:val="51"/>
  </w:num>
  <w:num w:numId="24">
    <w:abstractNumId w:val="55"/>
  </w:num>
  <w:num w:numId="25">
    <w:abstractNumId w:val="32"/>
  </w:num>
  <w:num w:numId="26">
    <w:abstractNumId w:val="75"/>
  </w:num>
  <w:num w:numId="27">
    <w:abstractNumId w:val="12"/>
  </w:num>
  <w:num w:numId="28">
    <w:abstractNumId w:val="44"/>
  </w:num>
  <w:num w:numId="29">
    <w:abstractNumId w:val="61"/>
  </w:num>
  <w:num w:numId="30">
    <w:abstractNumId w:val="2"/>
  </w:num>
  <w:num w:numId="31">
    <w:abstractNumId w:val="69"/>
  </w:num>
  <w:num w:numId="32">
    <w:abstractNumId w:val="28"/>
  </w:num>
  <w:num w:numId="33">
    <w:abstractNumId w:val="48"/>
  </w:num>
  <w:num w:numId="34">
    <w:abstractNumId w:val="66"/>
  </w:num>
  <w:num w:numId="35">
    <w:abstractNumId w:val="45"/>
  </w:num>
  <w:num w:numId="36">
    <w:abstractNumId w:val="6"/>
  </w:num>
  <w:num w:numId="37">
    <w:abstractNumId w:val="25"/>
  </w:num>
  <w:num w:numId="38">
    <w:abstractNumId w:val="57"/>
  </w:num>
  <w:num w:numId="39">
    <w:abstractNumId w:val="42"/>
  </w:num>
  <w:num w:numId="40">
    <w:abstractNumId w:val="20"/>
  </w:num>
  <w:num w:numId="41">
    <w:abstractNumId w:val="36"/>
  </w:num>
  <w:num w:numId="42">
    <w:abstractNumId w:val="64"/>
  </w:num>
  <w:num w:numId="43">
    <w:abstractNumId w:val="26"/>
  </w:num>
  <w:num w:numId="44">
    <w:abstractNumId w:val="65"/>
  </w:num>
  <w:num w:numId="45">
    <w:abstractNumId w:val="71"/>
  </w:num>
  <w:num w:numId="46">
    <w:abstractNumId w:val="73"/>
  </w:num>
  <w:num w:numId="47">
    <w:abstractNumId w:val="60"/>
  </w:num>
  <w:num w:numId="48">
    <w:abstractNumId w:val="21"/>
  </w:num>
  <w:num w:numId="49">
    <w:abstractNumId w:val="23"/>
  </w:num>
  <w:num w:numId="50">
    <w:abstractNumId w:val="43"/>
  </w:num>
  <w:num w:numId="51">
    <w:abstractNumId w:val="8"/>
  </w:num>
  <w:num w:numId="52">
    <w:abstractNumId w:val="34"/>
  </w:num>
  <w:num w:numId="53">
    <w:abstractNumId w:val="22"/>
  </w:num>
  <w:num w:numId="54">
    <w:abstractNumId w:val="0"/>
  </w:num>
  <w:num w:numId="55">
    <w:abstractNumId w:val="62"/>
  </w:num>
  <w:num w:numId="56">
    <w:abstractNumId w:val="11"/>
  </w:num>
  <w:num w:numId="57">
    <w:abstractNumId w:val="7"/>
  </w:num>
  <w:num w:numId="58">
    <w:abstractNumId w:val="41"/>
  </w:num>
  <w:num w:numId="59">
    <w:abstractNumId w:val="70"/>
  </w:num>
  <w:num w:numId="60">
    <w:abstractNumId w:val="46"/>
  </w:num>
  <w:num w:numId="61">
    <w:abstractNumId w:val="37"/>
  </w:num>
  <w:num w:numId="62">
    <w:abstractNumId w:val="4"/>
  </w:num>
  <w:num w:numId="63">
    <w:abstractNumId w:val="52"/>
  </w:num>
  <w:num w:numId="64">
    <w:abstractNumId w:val="38"/>
  </w:num>
  <w:num w:numId="65">
    <w:abstractNumId w:val="74"/>
  </w:num>
  <w:num w:numId="66">
    <w:abstractNumId w:val="24"/>
  </w:num>
  <w:num w:numId="67">
    <w:abstractNumId w:val="47"/>
  </w:num>
  <w:num w:numId="68">
    <w:abstractNumId w:val="31"/>
  </w:num>
  <w:num w:numId="69">
    <w:abstractNumId w:val="1"/>
  </w:num>
  <w:num w:numId="70">
    <w:abstractNumId w:val="39"/>
  </w:num>
  <w:num w:numId="71">
    <w:abstractNumId w:val="40"/>
  </w:num>
  <w:num w:numId="72">
    <w:abstractNumId w:val="16"/>
  </w:num>
  <w:num w:numId="73">
    <w:abstractNumId w:val="3"/>
  </w:num>
  <w:num w:numId="74">
    <w:abstractNumId w:val="56"/>
  </w:num>
  <w:num w:numId="75">
    <w:abstractNumId w:val="63"/>
  </w:num>
  <w:num w:numId="76">
    <w:abstractNumId w:val="3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8"/>
  <w:doNotDisplayPageBoundaries/>
  <w:hideSpellingErrors/>
  <w:hideGrammaticalErrors/>
  <w:proofState w:grammar="clean"/>
  <w:doNotTrackMoves/>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1MDWzsDA2NjUyszBQ0lEKTi0uzszPAykwrAUAXqZ4fiwAAAA="/>
  </w:docVars>
  <w:rsids>
    <w:rsidRoot w:val="001F554A"/>
    <w:rsid w:val="00004B6C"/>
    <w:rsid w:val="000144CB"/>
    <w:rsid w:val="00031FF2"/>
    <w:rsid w:val="0003684C"/>
    <w:rsid w:val="000449D4"/>
    <w:rsid w:val="00053464"/>
    <w:rsid w:val="00083706"/>
    <w:rsid w:val="000A35A8"/>
    <w:rsid w:val="00110183"/>
    <w:rsid w:val="00111B40"/>
    <w:rsid w:val="001551DB"/>
    <w:rsid w:val="00177503"/>
    <w:rsid w:val="00193562"/>
    <w:rsid w:val="001B6294"/>
    <w:rsid w:val="001F3F53"/>
    <w:rsid w:val="001F554A"/>
    <w:rsid w:val="0024310C"/>
    <w:rsid w:val="002527C8"/>
    <w:rsid w:val="00265959"/>
    <w:rsid w:val="00295F6A"/>
    <w:rsid w:val="002A688F"/>
    <w:rsid w:val="002D5DEE"/>
    <w:rsid w:val="002E1D87"/>
    <w:rsid w:val="002E2753"/>
    <w:rsid w:val="00312E47"/>
    <w:rsid w:val="00337DE9"/>
    <w:rsid w:val="0034088B"/>
    <w:rsid w:val="00341817"/>
    <w:rsid w:val="00374131"/>
    <w:rsid w:val="003954D0"/>
    <w:rsid w:val="003B0763"/>
    <w:rsid w:val="003C1423"/>
    <w:rsid w:val="003C7A7D"/>
    <w:rsid w:val="003E7A71"/>
    <w:rsid w:val="003F48BF"/>
    <w:rsid w:val="0044362F"/>
    <w:rsid w:val="00460A8A"/>
    <w:rsid w:val="00474CA0"/>
    <w:rsid w:val="004C05FD"/>
    <w:rsid w:val="004D5B3B"/>
    <w:rsid w:val="00501B1B"/>
    <w:rsid w:val="00545D36"/>
    <w:rsid w:val="005529CA"/>
    <w:rsid w:val="005709A0"/>
    <w:rsid w:val="005777ED"/>
    <w:rsid w:val="00593D13"/>
    <w:rsid w:val="00596704"/>
    <w:rsid w:val="005B101B"/>
    <w:rsid w:val="005C7A70"/>
    <w:rsid w:val="005E4248"/>
    <w:rsid w:val="0060090C"/>
    <w:rsid w:val="006221DC"/>
    <w:rsid w:val="00631F0F"/>
    <w:rsid w:val="00633130"/>
    <w:rsid w:val="00646DDC"/>
    <w:rsid w:val="0065341D"/>
    <w:rsid w:val="00684D69"/>
    <w:rsid w:val="00715E34"/>
    <w:rsid w:val="00780A0B"/>
    <w:rsid w:val="007D528B"/>
    <w:rsid w:val="0080074D"/>
    <w:rsid w:val="008259B9"/>
    <w:rsid w:val="00865538"/>
    <w:rsid w:val="00870DC4"/>
    <w:rsid w:val="00896AF6"/>
    <w:rsid w:val="008B2F18"/>
    <w:rsid w:val="008B69AC"/>
    <w:rsid w:val="008F1BF9"/>
    <w:rsid w:val="008F6B08"/>
    <w:rsid w:val="00914F30"/>
    <w:rsid w:val="00924E8E"/>
    <w:rsid w:val="00941D3C"/>
    <w:rsid w:val="00981554"/>
    <w:rsid w:val="00994965"/>
    <w:rsid w:val="009C011B"/>
    <w:rsid w:val="00A3047C"/>
    <w:rsid w:val="00A6686E"/>
    <w:rsid w:val="00A72DF6"/>
    <w:rsid w:val="00AB5E3A"/>
    <w:rsid w:val="00AF0DD2"/>
    <w:rsid w:val="00B35B4E"/>
    <w:rsid w:val="00B55334"/>
    <w:rsid w:val="00B87220"/>
    <w:rsid w:val="00BA4DDA"/>
    <w:rsid w:val="00BC21E3"/>
    <w:rsid w:val="00BE6362"/>
    <w:rsid w:val="00BF5D4E"/>
    <w:rsid w:val="00C0157C"/>
    <w:rsid w:val="00C0702C"/>
    <w:rsid w:val="00C3695C"/>
    <w:rsid w:val="00C8154B"/>
    <w:rsid w:val="00CD5E49"/>
    <w:rsid w:val="00CF6E43"/>
    <w:rsid w:val="00D0269B"/>
    <w:rsid w:val="00D06422"/>
    <w:rsid w:val="00D20B98"/>
    <w:rsid w:val="00D42649"/>
    <w:rsid w:val="00DC03C5"/>
    <w:rsid w:val="00DD6B47"/>
    <w:rsid w:val="00EE0D30"/>
    <w:rsid w:val="00F05FE2"/>
    <w:rsid w:val="00F1336C"/>
    <w:rsid w:val="00F24316"/>
    <w:rsid w:val="00F375DD"/>
    <w:rsid w:val="00F401C0"/>
    <w:rsid w:val="00F61A2E"/>
    <w:rsid w:val="00F81045"/>
    <w:rsid w:val="00F81FB1"/>
    <w:rsid w:val="00FD3F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2A979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54A"/>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E8E"/>
    <w:pPr>
      <w:ind w:left="720"/>
      <w:contextualSpacing/>
    </w:pPr>
  </w:style>
  <w:style w:type="paragraph" w:styleId="Footer">
    <w:name w:val="footer"/>
    <w:basedOn w:val="Normal"/>
    <w:link w:val="FooterChar"/>
    <w:uiPriority w:val="99"/>
    <w:unhideWhenUsed/>
    <w:rsid w:val="008F6B08"/>
    <w:pPr>
      <w:tabs>
        <w:tab w:val="center" w:pos="4320"/>
        <w:tab w:val="right" w:pos="8640"/>
      </w:tabs>
      <w:spacing w:after="0" w:line="240" w:lineRule="auto"/>
    </w:pPr>
  </w:style>
  <w:style w:type="character" w:customStyle="1" w:styleId="FooterChar">
    <w:name w:val="Footer Char"/>
    <w:basedOn w:val="DefaultParagraphFont"/>
    <w:link w:val="Footer"/>
    <w:uiPriority w:val="99"/>
    <w:rsid w:val="008F6B08"/>
    <w:rPr>
      <w:rFonts w:ascii="Calibri" w:eastAsia="Calibri" w:hAnsi="Calibri" w:cs="Calibri"/>
    </w:rPr>
  </w:style>
  <w:style w:type="character" w:styleId="PageNumber">
    <w:name w:val="page number"/>
    <w:basedOn w:val="DefaultParagraphFont"/>
    <w:uiPriority w:val="99"/>
    <w:semiHidden/>
    <w:unhideWhenUsed/>
    <w:rsid w:val="008F6B08"/>
  </w:style>
  <w:style w:type="paragraph" w:styleId="BalloonText">
    <w:name w:val="Balloon Text"/>
    <w:basedOn w:val="Normal"/>
    <w:link w:val="BalloonTextChar"/>
    <w:uiPriority w:val="99"/>
    <w:semiHidden/>
    <w:unhideWhenUsed/>
    <w:rsid w:val="00FD3F2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3F2C"/>
    <w:rPr>
      <w:rFonts w:ascii="Lucida Grande" w:eastAsia="Calibri" w:hAnsi="Lucida Grande" w:cs="Lucida Grande"/>
      <w:sz w:val="18"/>
      <w:szCs w:val="18"/>
    </w:rPr>
  </w:style>
  <w:style w:type="paragraph" w:styleId="Header">
    <w:name w:val="header"/>
    <w:basedOn w:val="Normal"/>
    <w:link w:val="HeaderChar"/>
    <w:uiPriority w:val="99"/>
    <w:unhideWhenUsed/>
    <w:rsid w:val="00265959"/>
    <w:pPr>
      <w:tabs>
        <w:tab w:val="center" w:pos="4320"/>
        <w:tab w:val="right" w:pos="8640"/>
      </w:tabs>
      <w:spacing w:after="0" w:line="240" w:lineRule="auto"/>
    </w:pPr>
  </w:style>
  <w:style w:type="character" w:customStyle="1" w:styleId="HeaderChar">
    <w:name w:val="Header Char"/>
    <w:basedOn w:val="DefaultParagraphFont"/>
    <w:link w:val="Header"/>
    <w:uiPriority w:val="99"/>
    <w:rsid w:val="00265959"/>
    <w:rPr>
      <w:rFonts w:ascii="Calibri" w:eastAsia="Calibri" w:hAnsi="Calibri" w:cs="Calibr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54A"/>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E8E"/>
    <w:pPr>
      <w:ind w:left="720"/>
      <w:contextualSpacing/>
    </w:pPr>
  </w:style>
  <w:style w:type="paragraph" w:styleId="Footer">
    <w:name w:val="footer"/>
    <w:basedOn w:val="Normal"/>
    <w:link w:val="FooterChar"/>
    <w:uiPriority w:val="99"/>
    <w:unhideWhenUsed/>
    <w:rsid w:val="008F6B08"/>
    <w:pPr>
      <w:tabs>
        <w:tab w:val="center" w:pos="4320"/>
        <w:tab w:val="right" w:pos="8640"/>
      </w:tabs>
      <w:spacing w:after="0" w:line="240" w:lineRule="auto"/>
    </w:pPr>
  </w:style>
  <w:style w:type="character" w:customStyle="1" w:styleId="FooterChar">
    <w:name w:val="Footer Char"/>
    <w:basedOn w:val="DefaultParagraphFont"/>
    <w:link w:val="Footer"/>
    <w:uiPriority w:val="99"/>
    <w:rsid w:val="008F6B08"/>
    <w:rPr>
      <w:rFonts w:ascii="Calibri" w:eastAsia="Calibri" w:hAnsi="Calibri" w:cs="Calibri"/>
    </w:rPr>
  </w:style>
  <w:style w:type="character" w:styleId="PageNumber">
    <w:name w:val="page number"/>
    <w:basedOn w:val="DefaultParagraphFont"/>
    <w:uiPriority w:val="99"/>
    <w:semiHidden/>
    <w:unhideWhenUsed/>
    <w:rsid w:val="008F6B08"/>
  </w:style>
  <w:style w:type="paragraph" w:styleId="BalloonText">
    <w:name w:val="Balloon Text"/>
    <w:basedOn w:val="Normal"/>
    <w:link w:val="BalloonTextChar"/>
    <w:uiPriority w:val="99"/>
    <w:semiHidden/>
    <w:unhideWhenUsed/>
    <w:rsid w:val="00FD3F2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3F2C"/>
    <w:rPr>
      <w:rFonts w:ascii="Lucida Grande" w:eastAsia="Calibri" w:hAnsi="Lucida Grande" w:cs="Lucida Grande"/>
      <w:sz w:val="18"/>
      <w:szCs w:val="18"/>
    </w:rPr>
  </w:style>
  <w:style w:type="paragraph" w:styleId="Header">
    <w:name w:val="header"/>
    <w:basedOn w:val="Normal"/>
    <w:link w:val="HeaderChar"/>
    <w:uiPriority w:val="99"/>
    <w:unhideWhenUsed/>
    <w:rsid w:val="00265959"/>
    <w:pPr>
      <w:tabs>
        <w:tab w:val="center" w:pos="4320"/>
        <w:tab w:val="right" w:pos="8640"/>
      </w:tabs>
      <w:spacing w:after="0" w:line="240" w:lineRule="auto"/>
    </w:pPr>
  </w:style>
  <w:style w:type="character" w:customStyle="1" w:styleId="HeaderChar">
    <w:name w:val="Header Char"/>
    <w:basedOn w:val="DefaultParagraphFont"/>
    <w:link w:val="Header"/>
    <w:uiPriority w:val="99"/>
    <w:rsid w:val="0026595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4</Pages>
  <Words>14323</Words>
  <Characters>81644</Characters>
  <Application>Microsoft Macintosh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Kaaya</dc:creator>
  <cp:lastModifiedBy>Florence Nakitto</cp:lastModifiedBy>
  <cp:revision>4</cp:revision>
  <cp:lastPrinted>2022-07-06T12:07:00Z</cp:lastPrinted>
  <dcterms:created xsi:type="dcterms:W3CDTF">2022-07-07T13:38:00Z</dcterms:created>
  <dcterms:modified xsi:type="dcterms:W3CDTF">2022-07-12T14:44:00Z</dcterms:modified>
</cp:coreProperties>
</file>